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45AAAA97"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9A3455">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B0ACA46"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9F43A4">
        <w:rPr>
          <w:rFonts w:ascii="Arial" w:eastAsia="Arial" w:hAnsi="Arial" w:cs="Arial"/>
          <w:sz w:val="24"/>
          <w:szCs w:val="24"/>
        </w:rPr>
        <w:t>9</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A345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1972B846" w:rsidR="0057779B" w:rsidRPr="009F43A4" w:rsidRDefault="00EB19CC" w:rsidP="00D04565">
      <w:pPr>
        <w:widowControl/>
        <w:spacing w:after="0" w:line="240" w:lineRule="auto"/>
        <w:contextualSpacing/>
        <w:jc w:val="both"/>
        <w:rPr>
          <w:rFonts w:ascii="Arial" w:eastAsia="Arial" w:hAnsi="Arial" w:cs="Arial"/>
          <w:b/>
          <w:sz w:val="24"/>
          <w:szCs w:val="24"/>
        </w:rPr>
      </w:pPr>
      <w:r w:rsidRPr="009F43A4">
        <w:rPr>
          <w:rFonts w:ascii="Arial" w:eastAsia="Arial" w:hAnsi="Arial" w:cs="Arial"/>
          <w:sz w:val="24"/>
          <w:szCs w:val="24"/>
        </w:rPr>
        <w:t>As</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AF495E" w:rsidRPr="00A20D2E">
        <w:rPr>
          <w:rFonts w:ascii="Arial" w:eastAsia="Arial" w:hAnsi="Arial" w:cs="Arial"/>
          <w:b/>
          <w:color w:val="0070C0"/>
          <w:sz w:val="24"/>
          <w:szCs w:val="24"/>
        </w:rPr>
        <w:t>0</w:t>
      </w:r>
      <w:r w:rsidR="00A20D2E" w:rsidRPr="00A20D2E">
        <w:rPr>
          <w:rFonts w:ascii="Arial" w:eastAsia="Arial" w:hAnsi="Arial" w:cs="Arial"/>
          <w:b/>
          <w:color w:val="0070C0"/>
          <w:sz w:val="24"/>
          <w:szCs w:val="24"/>
        </w:rPr>
        <w:t>9</w:t>
      </w:r>
      <w:r w:rsidR="00467318" w:rsidRPr="00A20D2E">
        <w:rPr>
          <w:rFonts w:ascii="Arial" w:eastAsia="Arial" w:hAnsi="Arial" w:cs="Arial"/>
          <w:b/>
          <w:color w:val="0070C0"/>
          <w:sz w:val="24"/>
          <w:szCs w:val="24"/>
        </w:rPr>
        <w:t xml:space="preserve"> January 2021</w:t>
      </w:r>
      <w:r w:rsidR="00C55046" w:rsidRPr="00A20D2E">
        <w:rPr>
          <w:rFonts w:ascii="Arial" w:eastAsia="Arial" w:hAnsi="Arial" w:cs="Arial"/>
          <w:b/>
          <w:color w:val="0070C0"/>
          <w:sz w:val="24"/>
          <w:szCs w:val="24"/>
        </w:rPr>
        <w:t>,</w:t>
      </w:r>
      <w:r w:rsidR="00D16141" w:rsidRPr="00A20D2E">
        <w:rPr>
          <w:rFonts w:ascii="Arial" w:eastAsia="Arial" w:hAnsi="Arial" w:cs="Arial"/>
          <w:b/>
          <w:color w:val="0070C0"/>
          <w:sz w:val="24"/>
          <w:szCs w:val="24"/>
        </w:rPr>
        <w:t xml:space="preserve"> </w:t>
      </w:r>
      <w:r w:rsidR="00C55046" w:rsidRPr="00A20D2E">
        <w:rPr>
          <w:rFonts w:ascii="Arial" w:eastAsia="Arial" w:hAnsi="Arial" w:cs="Arial"/>
          <w:b/>
          <w:color w:val="0070C0"/>
          <w:sz w:val="24"/>
          <w:szCs w:val="24"/>
        </w:rPr>
        <w:t>4PM</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Pr="009F43A4">
        <w:rPr>
          <w:rFonts w:ascii="Arial" w:eastAsia="Arial" w:hAnsi="Arial" w:cs="Arial"/>
          <w:sz w:val="24"/>
          <w:szCs w:val="24"/>
        </w:rPr>
        <w:t>the</w:t>
      </w:r>
      <w:r w:rsidR="00D16141" w:rsidRPr="009F43A4">
        <w:rPr>
          <w:rFonts w:ascii="Arial" w:eastAsia="Arial" w:hAnsi="Arial" w:cs="Arial"/>
          <w:sz w:val="24"/>
          <w:szCs w:val="24"/>
        </w:rPr>
        <w:t xml:space="preserve"> </w:t>
      </w:r>
      <w:r w:rsidRPr="009F43A4">
        <w:rPr>
          <w:rFonts w:ascii="Arial" w:eastAsia="Arial" w:hAnsi="Arial" w:cs="Arial"/>
          <w:sz w:val="24"/>
          <w:szCs w:val="24"/>
        </w:rPr>
        <w:t>Department</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Health</w:t>
      </w:r>
      <w:r w:rsidR="00D16141" w:rsidRPr="009F43A4">
        <w:rPr>
          <w:rFonts w:ascii="Arial" w:eastAsia="Arial" w:hAnsi="Arial" w:cs="Arial"/>
          <w:sz w:val="24"/>
          <w:szCs w:val="24"/>
        </w:rPr>
        <w:t xml:space="preserve"> </w:t>
      </w:r>
      <w:r w:rsidRPr="009F43A4">
        <w:rPr>
          <w:rFonts w:ascii="Arial" w:eastAsia="Arial" w:hAnsi="Arial" w:cs="Arial"/>
          <w:sz w:val="24"/>
          <w:szCs w:val="24"/>
        </w:rPr>
        <w:t>(DOH)</w:t>
      </w:r>
      <w:r w:rsidR="00D16141" w:rsidRPr="009F43A4">
        <w:rPr>
          <w:rFonts w:ascii="Arial" w:eastAsia="Arial" w:hAnsi="Arial" w:cs="Arial"/>
          <w:sz w:val="24"/>
          <w:szCs w:val="24"/>
        </w:rPr>
        <w:t xml:space="preserve"> </w:t>
      </w:r>
      <w:r w:rsidRPr="009F43A4">
        <w:rPr>
          <w:rFonts w:ascii="Arial" w:eastAsia="Arial" w:hAnsi="Arial" w:cs="Arial"/>
          <w:sz w:val="24"/>
          <w:szCs w:val="24"/>
        </w:rPr>
        <w:t>has</w:t>
      </w:r>
      <w:r w:rsidR="00D16141" w:rsidRPr="009F43A4">
        <w:rPr>
          <w:rFonts w:ascii="Arial" w:eastAsia="Arial" w:hAnsi="Arial" w:cs="Arial"/>
          <w:sz w:val="24"/>
          <w:szCs w:val="24"/>
        </w:rPr>
        <w:t xml:space="preserve"> </w:t>
      </w:r>
      <w:r w:rsidRPr="009F43A4">
        <w:rPr>
          <w:rFonts w:ascii="Arial" w:eastAsia="Arial" w:hAnsi="Arial" w:cs="Arial"/>
          <w:sz w:val="24"/>
          <w:szCs w:val="24"/>
        </w:rPr>
        <w:t>recorded</w:t>
      </w:r>
      <w:r w:rsidR="00D16141" w:rsidRPr="009F43A4">
        <w:rPr>
          <w:rFonts w:ascii="Arial" w:eastAsia="Arial" w:hAnsi="Arial" w:cs="Arial"/>
          <w:sz w:val="24"/>
          <w:szCs w:val="24"/>
        </w:rPr>
        <w:t xml:space="preserve"> </w:t>
      </w:r>
      <w:r w:rsidRPr="009F43A4">
        <w:rPr>
          <w:rFonts w:ascii="Arial" w:eastAsia="Arial" w:hAnsi="Arial" w:cs="Arial"/>
          <w:sz w:val="24"/>
          <w:szCs w:val="24"/>
        </w:rPr>
        <w:t>a</w:t>
      </w:r>
      <w:r w:rsidR="00D16141" w:rsidRPr="009F43A4">
        <w:rPr>
          <w:rFonts w:ascii="Arial" w:eastAsia="Arial" w:hAnsi="Arial" w:cs="Arial"/>
          <w:sz w:val="24"/>
          <w:szCs w:val="24"/>
        </w:rPr>
        <w:t xml:space="preserve"> </w:t>
      </w:r>
      <w:r w:rsidRPr="009F43A4">
        <w:rPr>
          <w:rFonts w:ascii="Arial" w:eastAsia="Arial" w:hAnsi="Arial" w:cs="Arial"/>
          <w:sz w:val="24"/>
          <w:szCs w:val="24"/>
        </w:rPr>
        <w:t>total</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A20D2E" w:rsidRPr="00A20D2E">
        <w:rPr>
          <w:rFonts w:ascii="Arial" w:eastAsia="Arial" w:hAnsi="Arial" w:cs="Arial"/>
          <w:b/>
          <w:color w:val="0070C0"/>
          <w:sz w:val="24"/>
          <w:szCs w:val="24"/>
        </w:rPr>
        <w:t xml:space="preserve">485,797 </w:t>
      </w:r>
      <w:r w:rsidR="00FD6C15" w:rsidRPr="00A20D2E">
        <w:rPr>
          <w:rFonts w:ascii="Arial" w:eastAsia="Arial" w:hAnsi="Arial" w:cs="Arial"/>
          <w:b/>
          <w:color w:val="0070C0"/>
          <w:sz w:val="24"/>
          <w:szCs w:val="24"/>
        </w:rPr>
        <w:t>co</w:t>
      </w:r>
      <w:r w:rsidRPr="00A20D2E">
        <w:rPr>
          <w:rFonts w:ascii="Arial" w:eastAsia="Arial" w:hAnsi="Arial" w:cs="Arial"/>
          <w:b/>
          <w:color w:val="0070C0"/>
          <w:sz w:val="24"/>
          <w:szCs w:val="24"/>
        </w:rPr>
        <w:t>nfirmed</w:t>
      </w:r>
      <w:r w:rsidR="00D16141" w:rsidRPr="00A20D2E">
        <w:rPr>
          <w:rFonts w:ascii="Arial" w:eastAsia="Arial" w:hAnsi="Arial" w:cs="Arial"/>
          <w:b/>
          <w:color w:val="0070C0"/>
          <w:sz w:val="24"/>
          <w:szCs w:val="24"/>
        </w:rPr>
        <w:t xml:space="preserve"> </w:t>
      </w:r>
      <w:r w:rsidRPr="00A20D2E">
        <w:rPr>
          <w:rFonts w:ascii="Arial" w:eastAsia="Arial" w:hAnsi="Arial" w:cs="Arial"/>
          <w:b/>
          <w:color w:val="0070C0"/>
          <w:sz w:val="24"/>
          <w:szCs w:val="24"/>
        </w:rPr>
        <w:t>cases</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which,</w:t>
      </w:r>
      <w:r w:rsidR="00D16141" w:rsidRPr="009F43A4">
        <w:rPr>
          <w:rFonts w:ascii="Arial" w:eastAsia="Arial" w:hAnsi="Arial" w:cs="Arial"/>
          <w:sz w:val="24"/>
          <w:szCs w:val="24"/>
        </w:rPr>
        <w:t xml:space="preserve"> </w:t>
      </w:r>
      <w:r w:rsidR="00A20D2E" w:rsidRPr="00A20D2E">
        <w:rPr>
          <w:rFonts w:ascii="Arial" w:eastAsia="Arial" w:hAnsi="Arial" w:cs="Arial"/>
          <w:b/>
          <w:color w:val="0070C0"/>
          <w:sz w:val="24"/>
          <w:szCs w:val="24"/>
        </w:rPr>
        <w:t xml:space="preserve">26,784 </w:t>
      </w:r>
      <w:r w:rsidRPr="009F43A4">
        <w:rPr>
          <w:rFonts w:ascii="Arial" w:eastAsia="Arial" w:hAnsi="Arial" w:cs="Arial"/>
          <w:sz w:val="24"/>
          <w:szCs w:val="24"/>
        </w:rPr>
        <w:t>are</w:t>
      </w:r>
      <w:r w:rsidR="00D16141" w:rsidRPr="009F43A4">
        <w:rPr>
          <w:rFonts w:ascii="Arial" w:eastAsia="Arial" w:hAnsi="Arial" w:cs="Arial"/>
          <w:sz w:val="24"/>
          <w:szCs w:val="24"/>
        </w:rPr>
        <w:t xml:space="preserve"> </w:t>
      </w:r>
      <w:r w:rsidRPr="00A20D2E">
        <w:rPr>
          <w:rFonts w:ascii="Arial" w:eastAsia="Arial" w:hAnsi="Arial" w:cs="Arial"/>
          <w:b/>
          <w:color w:val="0070C0"/>
          <w:sz w:val="24"/>
          <w:szCs w:val="24"/>
        </w:rPr>
        <w:t>active</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00A20D2E" w:rsidRPr="00A20D2E">
        <w:rPr>
          <w:rFonts w:ascii="Arial" w:eastAsia="Arial" w:hAnsi="Arial" w:cs="Arial"/>
          <w:b/>
          <w:color w:val="0070C0"/>
          <w:sz w:val="24"/>
          <w:szCs w:val="24"/>
        </w:rPr>
        <w:t xml:space="preserve">449,615 </w:t>
      </w:r>
      <w:r w:rsidRPr="009F43A4">
        <w:rPr>
          <w:rFonts w:ascii="Arial" w:eastAsia="Arial" w:hAnsi="Arial" w:cs="Arial"/>
          <w:sz w:val="24"/>
          <w:szCs w:val="24"/>
        </w:rPr>
        <w:t>have</w:t>
      </w:r>
      <w:r w:rsidR="00D16141" w:rsidRPr="009F43A4">
        <w:rPr>
          <w:rFonts w:ascii="Arial" w:eastAsia="Arial" w:hAnsi="Arial" w:cs="Arial"/>
          <w:sz w:val="24"/>
          <w:szCs w:val="24"/>
        </w:rPr>
        <w:t xml:space="preserve"> </w:t>
      </w:r>
      <w:r w:rsidRPr="00A20D2E">
        <w:rPr>
          <w:rFonts w:ascii="Arial" w:eastAsia="Arial" w:hAnsi="Arial" w:cs="Arial"/>
          <w:b/>
          <w:color w:val="0070C0"/>
          <w:sz w:val="24"/>
          <w:szCs w:val="24"/>
        </w:rPr>
        <w:t>recovered</w:t>
      </w:r>
      <w:r w:rsidR="00D16141" w:rsidRPr="009F43A4">
        <w:rPr>
          <w:rFonts w:ascii="Arial" w:eastAsia="Arial" w:hAnsi="Arial" w:cs="Arial"/>
          <w:sz w:val="24"/>
          <w:szCs w:val="24"/>
        </w:rPr>
        <w:t xml:space="preserve"> </w:t>
      </w:r>
      <w:r w:rsidRPr="009F43A4">
        <w:rPr>
          <w:rFonts w:ascii="Arial" w:eastAsia="Arial" w:hAnsi="Arial" w:cs="Arial"/>
          <w:sz w:val="24"/>
          <w:szCs w:val="24"/>
        </w:rPr>
        <w:t>and</w:t>
      </w:r>
      <w:r w:rsidR="00D16141" w:rsidRPr="009F43A4">
        <w:rPr>
          <w:rFonts w:ascii="Arial" w:eastAsia="Arial" w:hAnsi="Arial" w:cs="Arial"/>
          <w:sz w:val="24"/>
          <w:szCs w:val="24"/>
        </w:rPr>
        <w:t xml:space="preserve"> </w:t>
      </w:r>
      <w:r w:rsidR="00A20D2E" w:rsidRPr="00A20D2E">
        <w:rPr>
          <w:rFonts w:ascii="Arial" w:eastAsia="Arial" w:hAnsi="Arial" w:cs="Arial"/>
          <w:b/>
          <w:color w:val="0070C0"/>
          <w:sz w:val="24"/>
          <w:szCs w:val="24"/>
        </w:rPr>
        <w:t>9,398 d</w:t>
      </w:r>
      <w:r w:rsidR="00D74F68" w:rsidRPr="00A20D2E">
        <w:rPr>
          <w:rFonts w:ascii="Arial" w:eastAsia="Arial" w:hAnsi="Arial" w:cs="Arial"/>
          <w:b/>
          <w:color w:val="0070C0"/>
          <w:sz w:val="24"/>
          <w:szCs w:val="24"/>
        </w:rPr>
        <w:t>eath</w:t>
      </w:r>
      <w:r w:rsidR="0057779B" w:rsidRPr="00A20D2E">
        <w:rPr>
          <w:rFonts w:ascii="Arial" w:eastAsia="Arial" w:hAnsi="Arial" w:cs="Arial"/>
          <w:b/>
          <w:color w:val="0070C0"/>
          <w:sz w:val="24"/>
          <w:szCs w:val="24"/>
        </w:rPr>
        <w:t>s</w:t>
      </w:r>
      <w:r w:rsidR="0057779B" w:rsidRPr="00A20D2E">
        <w:rPr>
          <w:rFonts w:ascii="Arial" w:eastAsia="Arial" w:hAnsi="Arial" w:cs="Arial"/>
          <w:color w:val="0070C0"/>
          <w:sz w:val="24"/>
          <w:szCs w:val="24"/>
        </w:rPr>
        <w:t>.</w:t>
      </w:r>
    </w:p>
    <w:p w14:paraId="22E235F4" w14:textId="61CA107D"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0AFA8FB" w:rsidR="009702AE" w:rsidRPr="008E5B1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8E5B19">
        <w:rPr>
          <w:rFonts w:ascii="Arial" w:eastAsia="Arial" w:hAnsi="Arial" w:cs="Arial"/>
          <w:sz w:val="24"/>
          <w:szCs w:val="24"/>
        </w:rPr>
        <w:t>A</w:t>
      </w:r>
      <w:r w:rsidR="00D16141" w:rsidRPr="008E5B19">
        <w:rPr>
          <w:rFonts w:ascii="Arial" w:eastAsia="Arial" w:hAnsi="Arial" w:cs="Arial"/>
          <w:sz w:val="24"/>
          <w:szCs w:val="24"/>
        </w:rPr>
        <w:t xml:space="preserve"> </w:t>
      </w:r>
      <w:r w:rsidRPr="008E5B19">
        <w:rPr>
          <w:rFonts w:ascii="Arial" w:eastAsia="Arial" w:hAnsi="Arial" w:cs="Arial"/>
          <w:sz w:val="24"/>
          <w:szCs w:val="24"/>
        </w:rPr>
        <w:t>total</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b/>
          <w:bCs/>
          <w:sz w:val="24"/>
          <w:szCs w:val="24"/>
        </w:rPr>
        <w:t xml:space="preserve"> </w:t>
      </w:r>
      <w:r w:rsidR="004652C8" w:rsidRPr="008E5B19">
        <w:rPr>
          <w:rFonts w:ascii="Arial" w:eastAsia="Arial" w:hAnsi="Arial" w:cs="Arial"/>
          <w:b/>
          <w:sz w:val="24"/>
          <w:szCs w:val="24"/>
        </w:rPr>
        <w:t>₱</w:t>
      </w:r>
      <w:r w:rsidR="00AF3213" w:rsidRPr="008E5B19">
        <w:rPr>
          <w:rFonts w:ascii="Arial" w:eastAsia="Arial" w:hAnsi="Arial" w:cs="Arial"/>
          <w:b/>
          <w:bCs/>
          <w:sz w:val="24"/>
          <w:szCs w:val="24"/>
        </w:rPr>
        <w:t>1,898,998,131.05</w:t>
      </w:r>
      <w:r w:rsidR="00AE7F31" w:rsidRPr="008E5B19">
        <w:rPr>
          <w:rFonts w:ascii="Arial" w:eastAsia="Arial" w:hAnsi="Arial" w:cs="Arial"/>
          <w:b/>
          <w:bCs/>
          <w:sz w:val="24"/>
          <w:szCs w:val="24"/>
        </w:rPr>
        <w:t xml:space="preserve"> </w:t>
      </w:r>
      <w:r w:rsidRPr="008E5B19">
        <w:rPr>
          <w:rFonts w:ascii="Arial" w:eastAsia="Arial" w:hAnsi="Arial" w:cs="Arial"/>
          <w:sz w:val="24"/>
          <w:szCs w:val="24"/>
        </w:rPr>
        <w:t>worth</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assistance</w:t>
      </w:r>
      <w:r w:rsidR="00D16141" w:rsidRPr="008E5B19">
        <w:rPr>
          <w:rFonts w:ascii="Arial" w:eastAsia="Arial" w:hAnsi="Arial" w:cs="Arial"/>
          <w:sz w:val="24"/>
          <w:szCs w:val="24"/>
        </w:rPr>
        <w:t xml:space="preserve"> </w:t>
      </w:r>
      <w:r w:rsidRPr="008E5B19">
        <w:rPr>
          <w:rFonts w:ascii="Arial" w:eastAsia="Arial" w:hAnsi="Arial" w:cs="Arial"/>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the</w:t>
      </w:r>
      <w:r w:rsidR="00D16141" w:rsidRPr="008E5B19">
        <w:rPr>
          <w:rFonts w:ascii="Arial" w:eastAsia="Arial" w:hAnsi="Arial" w:cs="Arial"/>
          <w:sz w:val="24"/>
          <w:szCs w:val="24"/>
        </w:rPr>
        <w:t xml:space="preserve"> </w:t>
      </w:r>
      <w:r w:rsidRPr="008E5B19">
        <w:rPr>
          <w:rFonts w:ascii="Arial" w:eastAsia="Arial" w:hAnsi="Arial" w:cs="Arial"/>
          <w:sz w:val="24"/>
          <w:szCs w:val="24"/>
        </w:rPr>
        <w:t>families</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sz w:val="24"/>
          <w:szCs w:val="24"/>
        </w:rPr>
        <w:t>individuals</w:t>
      </w:r>
      <w:r w:rsidR="00D16141" w:rsidRPr="008E5B19">
        <w:rPr>
          <w:rFonts w:ascii="Arial" w:eastAsia="Arial" w:hAnsi="Arial" w:cs="Arial"/>
          <w:sz w:val="24"/>
          <w:szCs w:val="24"/>
        </w:rPr>
        <w:t xml:space="preserve"> </w:t>
      </w:r>
      <w:r w:rsidRPr="008E5B19">
        <w:rPr>
          <w:rFonts w:ascii="Arial" w:eastAsia="Arial" w:hAnsi="Arial" w:cs="Arial"/>
          <w:sz w:val="24"/>
          <w:szCs w:val="24"/>
        </w:rPr>
        <w:t>including</w:t>
      </w:r>
      <w:r w:rsidR="00D16141" w:rsidRPr="008E5B19">
        <w:rPr>
          <w:rFonts w:ascii="Arial" w:eastAsia="Arial" w:hAnsi="Arial" w:cs="Arial"/>
          <w:sz w:val="24"/>
          <w:szCs w:val="24"/>
        </w:rPr>
        <w:t xml:space="preserve"> </w:t>
      </w:r>
      <w:r w:rsidRPr="008E5B19">
        <w:rPr>
          <w:rFonts w:ascii="Arial" w:eastAsia="Arial" w:hAnsi="Arial" w:cs="Arial"/>
          <w:sz w:val="24"/>
          <w:szCs w:val="24"/>
        </w:rPr>
        <w:t>strandees</w:t>
      </w:r>
      <w:r w:rsidR="00D16141" w:rsidRPr="008E5B19">
        <w:rPr>
          <w:rFonts w:ascii="Arial" w:eastAsia="Arial" w:hAnsi="Arial" w:cs="Arial"/>
          <w:sz w:val="24"/>
          <w:szCs w:val="24"/>
        </w:rPr>
        <w:t xml:space="preserve"> </w:t>
      </w:r>
      <w:r w:rsidRPr="008E5B19">
        <w:rPr>
          <w:rFonts w:ascii="Arial" w:eastAsia="Arial" w:hAnsi="Arial" w:cs="Arial"/>
          <w:sz w:val="24"/>
          <w:szCs w:val="24"/>
        </w:rPr>
        <w:t>affect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sz w:val="24"/>
          <w:szCs w:val="24"/>
        </w:rPr>
        <w:t>community</w:t>
      </w:r>
      <w:r w:rsidR="00D16141" w:rsidRPr="008E5B19">
        <w:rPr>
          <w:rFonts w:ascii="Arial" w:eastAsia="Arial" w:hAnsi="Arial" w:cs="Arial"/>
          <w:sz w:val="24"/>
          <w:szCs w:val="24"/>
        </w:rPr>
        <w:t xml:space="preserve"> </w:t>
      </w:r>
      <w:r w:rsidRPr="008E5B19">
        <w:rPr>
          <w:rFonts w:ascii="Arial" w:eastAsia="Arial" w:hAnsi="Arial" w:cs="Arial"/>
          <w:sz w:val="24"/>
          <w:szCs w:val="24"/>
        </w:rPr>
        <w:t>quarantine</w:t>
      </w:r>
      <w:r w:rsidR="00D16141" w:rsidRPr="008E5B19">
        <w:rPr>
          <w:rFonts w:ascii="Arial" w:eastAsia="Arial" w:hAnsi="Arial" w:cs="Arial"/>
          <w:sz w:val="24"/>
          <w:szCs w:val="24"/>
        </w:rPr>
        <w:t xml:space="preserve"> </w:t>
      </w:r>
      <w:r w:rsidRPr="008E5B19">
        <w:rPr>
          <w:rFonts w:ascii="Arial" w:eastAsia="Arial" w:hAnsi="Arial" w:cs="Arial"/>
          <w:sz w:val="24"/>
          <w:szCs w:val="24"/>
        </w:rPr>
        <w:t>being</w:t>
      </w:r>
      <w:r w:rsidR="00D16141" w:rsidRPr="008E5B19">
        <w:rPr>
          <w:rFonts w:ascii="Arial" w:eastAsia="Arial" w:hAnsi="Arial" w:cs="Arial"/>
          <w:sz w:val="24"/>
          <w:szCs w:val="24"/>
        </w:rPr>
        <w:t xml:space="preserve"> </w:t>
      </w:r>
      <w:r w:rsidRPr="008E5B19">
        <w:rPr>
          <w:rFonts w:ascii="Arial" w:eastAsia="Arial" w:hAnsi="Arial" w:cs="Arial"/>
          <w:sz w:val="24"/>
          <w:szCs w:val="24"/>
        </w:rPr>
        <w:t>implemented</w:t>
      </w:r>
      <w:r w:rsidR="00D16141" w:rsidRPr="008E5B19">
        <w:rPr>
          <w:rFonts w:ascii="Arial" w:eastAsia="Arial" w:hAnsi="Arial" w:cs="Arial"/>
          <w:sz w:val="24"/>
          <w:szCs w:val="24"/>
        </w:rPr>
        <w:t xml:space="preserve"> </w:t>
      </w:r>
      <w:r w:rsidRPr="008E5B19">
        <w:rPr>
          <w:rFonts w:ascii="Arial" w:eastAsia="Arial" w:hAnsi="Arial" w:cs="Arial"/>
          <w:sz w:val="24"/>
          <w:szCs w:val="24"/>
        </w:rPr>
        <w:t>due</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COVID-19</w:t>
      </w:r>
      <w:r w:rsidR="00D16141" w:rsidRPr="008E5B19">
        <w:rPr>
          <w:rFonts w:ascii="Arial" w:eastAsia="Arial" w:hAnsi="Arial" w:cs="Arial"/>
          <w:sz w:val="24"/>
          <w:szCs w:val="24"/>
        </w:rPr>
        <w:t xml:space="preserve"> </w:t>
      </w:r>
      <w:r w:rsidRPr="008E5B19">
        <w:rPr>
          <w:rFonts w:ascii="Arial" w:eastAsia="Arial" w:hAnsi="Arial" w:cs="Arial"/>
          <w:sz w:val="24"/>
          <w:szCs w:val="24"/>
        </w:rPr>
        <w:t>pandemic;</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which,</w:t>
      </w:r>
      <w:r w:rsidR="00201C7A" w:rsidRPr="008E5B19">
        <w:rPr>
          <w:rFonts w:ascii="Arial" w:eastAsia="Arial" w:hAnsi="Arial" w:cs="Arial"/>
          <w:sz w:val="24"/>
          <w:szCs w:val="24"/>
        </w:rPr>
        <w:t xml:space="preserve"> </w:t>
      </w:r>
      <w:r w:rsidR="00CD47B7" w:rsidRPr="008E5B19">
        <w:rPr>
          <w:rFonts w:ascii="Arial" w:eastAsia="Arial" w:hAnsi="Arial" w:cs="Arial"/>
          <w:b/>
          <w:sz w:val="24"/>
          <w:szCs w:val="24"/>
        </w:rPr>
        <w:t>₱</w:t>
      </w:r>
      <w:r w:rsidR="00AF3213" w:rsidRPr="008E5B19">
        <w:rPr>
          <w:rFonts w:ascii="Arial" w:eastAsia="Arial" w:hAnsi="Arial" w:cs="Arial"/>
          <w:b/>
          <w:sz w:val="24"/>
          <w:szCs w:val="24"/>
        </w:rPr>
        <w:t>1,387,012,762.56</w:t>
      </w:r>
      <w:r w:rsidR="00AE7F31" w:rsidRPr="008E5B19">
        <w:rPr>
          <w:rFonts w:ascii="Arial" w:eastAsia="Arial" w:hAnsi="Arial" w:cs="Arial"/>
          <w:b/>
          <w:sz w:val="24"/>
          <w:szCs w:val="24"/>
        </w:rPr>
        <w:t xml:space="preserve"> </w:t>
      </w:r>
      <w:r w:rsidRPr="008E5B19">
        <w:rPr>
          <w:rFonts w:ascii="Arial" w:eastAsia="Arial" w:hAnsi="Arial" w:cs="Arial"/>
          <w:bCs/>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b/>
          <w:sz w:val="24"/>
          <w:szCs w:val="24"/>
        </w:rPr>
        <w:t>DSWD</w:t>
      </w:r>
      <w:r w:rsidRPr="008E5B19">
        <w:rPr>
          <w:rFonts w:ascii="Arial" w:eastAsia="Arial" w:hAnsi="Arial" w:cs="Arial"/>
          <w:sz w:val="24"/>
          <w:szCs w:val="24"/>
        </w:rPr>
        <w:t>,</w:t>
      </w:r>
      <w:r w:rsidR="00D16141" w:rsidRPr="008E5B19">
        <w:rPr>
          <w:rFonts w:ascii="Arial" w:eastAsia="Arial" w:hAnsi="Arial" w:cs="Arial"/>
          <w:b/>
          <w:sz w:val="24"/>
          <w:szCs w:val="24"/>
        </w:rPr>
        <w:t xml:space="preserve"> </w:t>
      </w:r>
      <w:r w:rsidRPr="008E5B19">
        <w:rPr>
          <w:rFonts w:ascii="Arial" w:eastAsia="Arial" w:hAnsi="Arial" w:cs="Arial"/>
          <w:b/>
          <w:sz w:val="24"/>
          <w:szCs w:val="24"/>
        </w:rPr>
        <w:t>₱</w:t>
      </w:r>
      <w:r w:rsidR="00A82D9C" w:rsidRPr="008E5B19">
        <w:rPr>
          <w:rFonts w:ascii="Arial" w:eastAsia="Arial" w:hAnsi="Arial" w:cs="Arial"/>
          <w:b/>
          <w:bCs/>
          <w:sz w:val="24"/>
          <w:szCs w:val="24"/>
        </w:rPr>
        <w:t xml:space="preserve">480,134,958.53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NGOs</w:t>
      </w:r>
      <w:r w:rsidRPr="008E5B19">
        <w:rPr>
          <w:rFonts w:ascii="Arial" w:eastAsia="Arial" w:hAnsi="Arial" w:cs="Arial"/>
          <w:sz w:val="24"/>
          <w:szCs w:val="24"/>
        </w:rPr>
        <w:t>,</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b/>
          <w:sz w:val="24"/>
          <w:szCs w:val="24"/>
        </w:rPr>
        <w:t>₱</w:t>
      </w:r>
      <w:r w:rsidR="00D67BA9" w:rsidRPr="008E5B19">
        <w:rPr>
          <w:rFonts w:ascii="Arial" w:eastAsia="Arial" w:hAnsi="Arial" w:cs="Arial"/>
          <w:b/>
          <w:bCs/>
          <w:sz w:val="24"/>
          <w:szCs w:val="24"/>
        </w:rPr>
        <w:t>31,850,409.96</w:t>
      </w:r>
      <w:r w:rsidR="00D16141" w:rsidRPr="008E5B19">
        <w:rPr>
          <w:rFonts w:ascii="Arial" w:eastAsia="Arial" w:hAnsi="Arial" w:cs="Arial"/>
          <w:b/>
          <w:bCs/>
          <w:sz w:val="24"/>
          <w:szCs w:val="24"/>
        </w:rPr>
        <w:t xml:space="preserve">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Private</w:t>
      </w:r>
      <w:r w:rsidR="00D16141" w:rsidRPr="008E5B19">
        <w:rPr>
          <w:rFonts w:ascii="Arial" w:eastAsia="Arial" w:hAnsi="Arial" w:cs="Arial"/>
          <w:b/>
          <w:sz w:val="24"/>
          <w:szCs w:val="24"/>
        </w:rPr>
        <w:t xml:space="preserve"> </w:t>
      </w:r>
      <w:r w:rsidRPr="008E5B19">
        <w:rPr>
          <w:rFonts w:ascii="Arial" w:eastAsia="Arial" w:hAnsi="Arial" w:cs="Arial"/>
          <w:b/>
          <w:sz w:val="24"/>
          <w:szCs w:val="24"/>
        </w:rPr>
        <w:t>Partners</w:t>
      </w:r>
      <w:r w:rsidR="00D16141" w:rsidRPr="008E5B19">
        <w:rPr>
          <w:rFonts w:ascii="Arial" w:eastAsia="Arial" w:hAnsi="Arial" w:cs="Arial"/>
          <w:b/>
          <w:sz w:val="20"/>
          <w:szCs w:val="20"/>
        </w:rPr>
        <w:t xml:space="preserve"> </w:t>
      </w:r>
      <w:r w:rsidRPr="008E5B19">
        <w:rPr>
          <w:rFonts w:ascii="Arial" w:eastAsia="Arial" w:hAnsi="Arial" w:cs="Arial"/>
          <w:sz w:val="24"/>
          <w:szCs w:val="24"/>
        </w:rPr>
        <w:t>(see</w:t>
      </w:r>
      <w:r w:rsidR="00D16141" w:rsidRPr="008E5B19">
        <w:rPr>
          <w:rFonts w:ascii="Arial" w:eastAsia="Arial" w:hAnsi="Arial" w:cs="Arial"/>
          <w:sz w:val="24"/>
          <w:szCs w:val="24"/>
        </w:rPr>
        <w:t xml:space="preserve"> </w:t>
      </w:r>
      <w:r w:rsidRPr="008E5B19">
        <w:rPr>
          <w:rFonts w:ascii="Arial" w:eastAsia="Arial" w:hAnsi="Arial" w:cs="Arial"/>
          <w:sz w:val="24"/>
          <w:szCs w:val="24"/>
        </w:rPr>
        <w:t>Table</w:t>
      </w:r>
      <w:r w:rsidR="00D16141" w:rsidRPr="008E5B19">
        <w:rPr>
          <w:rFonts w:ascii="Arial" w:eastAsia="Arial" w:hAnsi="Arial" w:cs="Arial"/>
          <w:sz w:val="24"/>
          <w:szCs w:val="24"/>
        </w:rPr>
        <w:t xml:space="preserve"> </w:t>
      </w:r>
      <w:r w:rsidRPr="008E5B1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AF3213" w14:paraId="5429E5C3" w14:textId="77777777" w:rsidTr="00AF3213">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58DC885" w14:textId="77777777" w:rsidR="00AF3213" w:rsidRDefault="00AF3213" w:rsidP="00AF3213">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B526CEE"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AF3213" w14:paraId="49E6EE86" w14:textId="77777777" w:rsidTr="004F5B17">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34E742D1" w14:textId="77777777" w:rsidR="00AF3213" w:rsidRDefault="00AF3213" w:rsidP="00AF3213">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26FB13DC"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935A0CA"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9660BE5"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AE337F8"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AF3213" w14:paraId="5647578C" w14:textId="77777777" w:rsidTr="004F5B1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F23A21" w14:textId="77777777" w:rsidR="00AF3213" w:rsidRDefault="00AF3213" w:rsidP="00AF3213">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10ACE240" w14:textId="4568624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7,012,762.56 </w:t>
            </w:r>
          </w:p>
        </w:tc>
        <w:tc>
          <w:tcPr>
            <w:tcW w:w="675" w:type="pct"/>
            <w:tcBorders>
              <w:top w:val="nil"/>
              <w:left w:val="nil"/>
              <w:bottom w:val="single" w:sz="4" w:space="0" w:color="000000"/>
              <w:right w:val="single" w:sz="4" w:space="0" w:color="000000"/>
            </w:tcBorders>
            <w:shd w:val="clear" w:color="A5A5A5" w:fill="A5A5A5"/>
            <w:noWrap/>
            <w:vAlign w:val="bottom"/>
            <w:hideMark/>
          </w:tcPr>
          <w:p w14:paraId="5370780E" w14:textId="0A97E30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1CBAA3E1" w14:textId="20173E6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F2DACB4" w14:textId="65DAB4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98,998,131.05 </w:t>
            </w:r>
          </w:p>
        </w:tc>
      </w:tr>
      <w:tr w:rsidR="00AF3213" w14:paraId="14D0062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F66DC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4DDD3B10" w14:textId="126F6D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05,212.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B2FA643" w14:textId="4765E3A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E0A1CD3" w14:textId="121C6A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00A53D" w14:textId="625309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5,415,212.35 </w:t>
            </w:r>
          </w:p>
        </w:tc>
      </w:tr>
      <w:tr w:rsidR="00AF3213" w14:paraId="615D4EF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8DC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C880417" w14:textId="194A678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341,867.19 </w:t>
            </w:r>
          </w:p>
        </w:tc>
        <w:tc>
          <w:tcPr>
            <w:tcW w:w="675" w:type="pct"/>
            <w:tcBorders>
              <w:top w:val="nil"/>
              <w:left w:val="nil"/>
              <w:bottom w:val="single" w:sz="4" w:space="0" w:color="000000"/>
              <w:right w:val="single" w:sz="4" w:space="0" w:color="000000"/>
            </w:tcBorders>
            <w:shd w:val="clear" w:color="auto" w:fill="auto"/>
            <w:noWrap/>
            <w:vAlign w:val="bottom"/>
            <w:hideMark/>
          </w:tcPr>
          <w:p w14:paraId="2911B542" w14:textId="5F771E5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6362B8" w14:textId="749F52E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CEFA19" w14:textId="36C509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41,867.19 </w:t>
            </w:r>
          </w:p>
        </w:tc>
      </w:tr>
      <w:tr w:rsidR="00AF3213" w14:paraId="4A78A9B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B81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9972F3" w14:textId="1A6E99F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353,679.36 </w:t>
            </w:r>
          </w:p>
        </w:tc>
        <w:tc>
          <w:tcPr>
            <w:tcW w:w="675" w:type="pct"/>
            <w:tcBorders>
              <w:top w:val="nil"/>
              <w:left w:val="nil"/>
              <w:bottom w:val="single" w:sz="4" w:space="0" w:color="000000"/>
              <w:right w:val="single" w:sz="4" w:space="0" w:color="000000"/>
            </w:tcBorders>
            <w:shd w:val="clear" w:color="auto" w:fill="auto"/>
            <w:noWrap/>
            <w:vAlign w:val="bottom"/>
            <w:hideMark/>
          </w:tcPr>
          <w:p w14:paraId="1ADBD695" w14:textId="62DF67E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3C0CE" w14:textId="21A9FCA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C8A542" w14:textId="01A5C8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53,679.36 </w:t>
            </w:r>
          </w:p>
        </w:tc>
      </w:tr>
      <w:tr w:rsidR="00AF3213" w14:paraId="2CB7E0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13E2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FE0FB69" w14:textId="53B9BFC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15199FE6" w14:textId="101230C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7E93D" w14:textId="2AA2D48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75B82DC" w14:textId="181A98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AF3213" w14:paraId="427CC46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F14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46D039D" w14:textId="2829D1E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324,568.00 </w:t>
            </w:r>
          </w:p>
        </w:tc>
        <w:tc>
          <w:tcPr>
            <w:tcW w:w="675" w:type="pct"/>
            <w:tcBorders>
              <w:top w:val="nil"/>
              <w:left w:val="nil"/>
              <w:bottom w:val="single" w:sz="4" w:space="0" w:color="000000"/>
              <w:right w:val="single" w:sz="4" w:space="0" w:color="000000"/>
            </w:tcBorders>
            <w:shd w:val="clear" w:color="auto" w:fill="auto"/>
            <w:noWrap/>
            <w:vAlign w:val="bottom"/>
            <w:hideMark/>
          </w:tcPr>
          <w:p w14:paraId="55307866" w14:textId="2581D22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87BD24" w14:textId="1720C2D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6FF0FC" w14:textId="6DA1A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4,568.00 </w:t>
            </w:r>
          </w:p>
        </w:tc>
      </w:tr>
      <w:tr w:rsidR="00AF3213" w14:paraId="7798746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730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4F43BA" w14:textId="2207B56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03E5FE35" w14:textId="050947C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955DD3F" w14:textId="06AD582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1570E2" w14:textId="1C8C3B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AF3213" w14:paraId="09D2986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584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4B2BFF3" w14:textId="551521E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587A8CF7" w14:textId="08F78A8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07EC8B4" w14:textId="182F2F4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E68D96" w14:textId="15C8F6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AF3213" w14:paraId="08AC4CB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2E34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9D7D6E" w14:textId="734CF62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589,298.00 </w:t>
            </w:r>
          </w:p>
        </w:tc>
        <w:tc>
          <w:tcPr>
            <w:tcW w:w="675" w:type="pct"/>
            <w:tcBorders>
              <w:top w:val="nil"/>
              <w:left w:val="nil"/>
              <w:bottom w:val="single" w:sz="4" w:space="0" w:color="000000"/>
              <w:right w:val="single" w:sz="4" w:space="0" w:color="000000"/>
            </w:tcBorders>
            <w:shd w:val="clear" w:color="auto" w:fill="auto"/>
            <w:noWrap/>
            <w:vAlign w:val="bottom"/>
            <w:hideMark/>
          </w:tcPr>
          <w:p w14:paraId="66E1C458" w14:textId="51D802B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E364692" w14:textId="103C761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3E50BE" w14:textId="739C6D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31,798.00 </w:t>
            </w:r>
          </w:p>
        </w:tc>
      </w:tr>
      <w:tr w:rsidR="00AF3213" w14:paraId="4CE7094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6B0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3FCBF" w14:textId="0BF1D063"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A24322F" w14:textId="1EE67D4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9A60639" w14:textId="772548C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4987AF" w14:textId="79EFA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AF3213" w14:paraId="2751750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5BFE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2450AEF" w14:textId="52C16DA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14A7D" w14:textId="40107F1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B538B2F" w14:textId="30C8E13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F4186" w14:textId="71B8E7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AF3213" w14:paraId="0339DA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03E5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F933219" w14:textId="40A0296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5E072" w14:textId="7DB66E9C"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B03673" w14:textId="534293DE"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25CD17" w14:textId="4D50B6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AF3213" w14:paraId="4AE043A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3BC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181C85" w14:textId="470EA50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0AF55C" w14:textId="30A52556"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737223" w14:textId="37A77149"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EE6687" w14:textId="776CA4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AF3213" w14:paraId="69E413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8F31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18C8A" w14:textId="0F6D951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159629F" w14:textId="1E5E7DA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295B75" w14:textId="6847E981"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A66E58" w14:textId="42864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AF3213" w14:paraId="1383C2E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8F7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79B69F3" w14:textId="1522C62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C6CB6" w14:textId="00C628A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9236F5E" w14:textId="5A1629B1"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74162F" w14:textId="12F722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AF3213" w14:paraId="3A4E390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993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60BD949" w14:textId="1FF9603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F9BB397" w14:textId="233E710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457B40" w14:textId="50B221E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962676" w14:textId="364A77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AF3213" w14:paraId="67DC52C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EEE2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879754A" w14:textId="332D5CE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69544D8" w14:textId="2AD6DE7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EC559" w14:textId="2CDF16F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65A79F" w14:textId="7FFBC3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AF3213" w14:paraId="1804433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A7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B18C52" w14:textId="5A5952E8"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483,299.30 </w:t>
            </w:r>
          </w:p>
        </w:tc>
        <w:tc>
          <w:tcPr>
            <w:tcW w:w="675" w:type="pct"/>
            <w:tcBorders>
              <w:top w:val="nil"/>
              <w:left w:val="nil"/>
              <w:bottom w:val="single" w:sz="4" w:space="0" w:color="000000"/>
              <w:right w:val="single" w:sz="4" w:space="0" w:color="000000"/>
            </w:tcBorders>
            <w:shd w:val="clear" w:color="auto" w:fill="auto"/>
            <w:noWrap/>
            <w:vAlign w:val="bottom"/>
            <w:hideMark/>
          </w:tcPr>
          <w:p w14:paraId="4060D6CB" w14:textId="5F5883A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1CFBA4" w14:textId="25FDB14B"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EEB0E0" w14:textId="5C87E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333,299.30 </w:t>
            </w:r>
          </w:p>
        </w:tc>
      </w:tr>
      <w:tr w:rsidR="00AF3213" w14:paraId="6F4BBF6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9448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9C690C" w14:textId="31BDF342"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5876BADD" w14:textId="39E9F195"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B9164" w14:textId="5E80B2CA"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3592C1" w14:textId="63540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AF3213" w14:paraId="62AB8C4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FA51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248DB0" w14:textId="3A0B677D"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C8E6D" w14:textId="18D5787E"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D0BE3F" w14:textId="15A0EB83"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1F37C6" w14:textId="0BF78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AF3213" w14:paraId="1407434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328352"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EE4CBB7" w14:textId="3ED0E45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50,579.18 </w:t>
            </w:r>
          </w:p>
        </w:tc>
        <w:tc>
          <w:tcPr>
            <w:tcW w:w="675" w:type="pct"/>
            <w:tcBorders>
              <w:top w:val="nil"/>
              <w:left w:val="nil"/>
              <w:bottom w:val="single" w:sz="4" w:space="0" w:color="000000"/>
              <w:right w:val="single" w:sz="4" w:space="0" w:color="000000"/>
            </w:tcBorders>
            <w:shd w:val="clear" w:color="A5A5A5" w:fill="A5A5A5"/>
            <w:noWrap/>
            <w:vAlign w:val="bottom"/>
            <w:hideMark/>
          </w:tcPr>
          <w:p w14:paraId="1A67E6AD" w14:textId="41EEA45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F09415C" w14:textId="06A102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11D16FA" w14:textId="76ADC7B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06,689.77 </w:t>
            </w:r>
          </w:p>
        </w:tc>
      </w:tr>
      <w:tr w:rsidR="00AF3213" w14:paraId="7780A9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C8EB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EC352E" w14:textId="32334FC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C12E28" w14:textId="0EF4E1F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148586" w14:textId="45A04F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537372" w14:textId="0F6354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AF3213" w14:paraId="0B8186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43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7D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6666FBC" w14:textId="06F5BE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2D96114" w14:textId="3D6DC9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E17AE" w14:textId="1A3DE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F38C4" w14:textId="1F5651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AF3213" w14:paraId="58F41C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C56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AE2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53FBD0B" w14:textId="694557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943FB21" w14:textId="628BBB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05FA4D" w14:textId="03A095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04999" w14:textId="285822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6D1116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90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7E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C6506ED" w14:textId="508A53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AC785DE" w14:textId="20EEF0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677256" w14:textId="5ED73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A1B2C" w14:textId="37C8D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AF3213" w14:paraId="3C99D5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6F8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1AD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0973E58" w14:textId="6258B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53F67A6" w14:textId="1B767C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780F31" w14:textId="5639F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B9401" w14:textId="61093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AF3213" w14:paraId="422A67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211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605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AF8F0D2" w14:textId="7ECE2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3B8B6C" w14:textId="4913B0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606D9F" w14:textId="5A89DB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A603A" w14:textId="68B4A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6949C8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24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A11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38FA0C6" w14:textId="45CFB5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8178B52" w14:textId="7EDE3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4895E4" w14:textId="0F0661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B2225" w14:textId="1F692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72DA8C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BEE4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0D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08E51F6" w14:textId="213F0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EB1FB5" w14:textId="395D34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D2C5EAF" w14:textId="10A2A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94A0D" w14:textId="6AFE8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AF3213" w14:paraId="028AE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96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821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42CE85C" w14:textId="215DC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9DAD0E3" w14:textId="693548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A8C6889" w14:textId="12D4B3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321F8" w14:textId="40BC0C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AF3213" w14:paraId="05CE46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E33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AF6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2A1526D" w14:textId="25DD3C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E3DA44" w14:textId="6E641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394529" w14:textId="3239F6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034D" w14:textId="7ABD44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534597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109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B68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B3923EE" w14:textId="39AED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1A2433A9" w14:textId="6130CA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DE97D5" w14:textId="615D9D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3C47B" w14:textId="73DB8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AF3213" w14:paraId="6230AB0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C3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408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BDA8D1B" w14:textId="14E84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A640F23" w14:textId="79F0DE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A592BE" w14:textId="380DC1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B8BD8" w14:textId="10BD1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AF3213" w14:paraId="1CF07D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DB8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EF6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D9026E3" w14:textId="40913C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E30D50C" w14:textId="3D26F3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69FFB4" w14:textId="41418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38E22" w14:textId="03214E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AF3213" w14:paraId="6EBF4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8E3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593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685F094" w14:textId="539B44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B6B1CC8" w14:textId="5C7611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73BF547" w14:textId="58689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D8FB7" w14:textId="2F2FA8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AF3213" w14:paraId="390505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EE32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CB3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EFE8EF5" w14:textId="26CC1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6BF298B" w14:textId="34112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EA9797C" w14:textId="6973A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6889" w14:textId="4ABCB1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AF3213" w14:paraId="1E61C5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2365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3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13058E6" w14:textId="545E7F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6CF565B" w14:textId="4C728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30C2FE" w14:textId="0B5AC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54D43" w14:textId="42282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AF3213" w14:paraId="6EFE6A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67F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4A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C321DD4" w14:textId="01C93C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9AF3963" w14:textId="019DBE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396FF9" w14:textId="6D198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513D" w14:textId="7B640D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1CAD23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D1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BD6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81160A5" w14:textId="4EA75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B58145" w14:textId="79D16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2CFA0D" w14:textId="694B4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1913A" w14:textId="6BB838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1FD134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B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10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21CF295" w14:textId="7BDE3E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B92FAF8" w14:textId="531424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B2E8D0" w14:textId="3D9C30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62E8" w14:textId="0EBDFF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3C58FA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A14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20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42363B1" w14:textId="2BA32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B44383" w14:textId="4A8D3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8EB3A3" w14:textId="4ECCF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2CC8" w14:textId="4F04C9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23E157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2849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457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B40F613" w14:textId="31D547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62D15FD" w14:textId="36503D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B151B7" w14:textId="06F0CD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8CC44" w14:textId="683619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AF3213" w14:paraId="75CE65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9FE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DFF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CE3426A" w14:textId="5B13B4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57787F8" w14:textId="019DFB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A7F60E" w14:textId="518FE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7636F" w14:textId="348030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AF3213" w14:paraId="578359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3A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5A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5BC8755" w14:textId="3477EF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2CA07A4F" w14:textId="293771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80E58B" w14:textId="0CEED3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2CBDB" w14:textId="2F369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AF3213" w14:paraId="25C6661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D9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753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ADD81F8" w14:textId="25D00EFC"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2ECFEBF3" w14:textId="516C076B"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9B8F7B" w14:textId="0D9DC623"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C6974" w14:textId="1DA5B2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AF3213" w14:paraId="24A1B76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6C61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1292184" w14:textId="7948CE2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7864B" w14:textId="43BB12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E7ADB6" w14:textId="64055A9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5FFE283" w14:textId="244A02E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r>
      <w:tr w:rsidR="00AF3213" w14:paraId="09BE6D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6040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51B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A905FB9" w14:textId="790FFD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FB51D50" w14:textId="5BE8DA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26F7D" w14:textId="1850DD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BD7B2" w14:textId="619C46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AF3213" w14:paraId="676B73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BBD4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88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D84BE67" w14:textId="05926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88935EE" w14:textId="02C9B0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6D45D" w14:textId="17CE82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DB2A7" w14:textId="02984E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AF3213" w14:paraId="7E94EE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536D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676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585B17C" w14:textId="559545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F6BBD0" w14:textId="63DF9B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E544" w14:textId="21BA4F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3F37" w14:textId="653423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679000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B30A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657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673D100" w14:textId="1FB0B0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1425CAE3" w14:textId="63AF5F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530CC" w14:textId="16A6E8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DBCC7" w14:textId="778C5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AF3213" w14:paraId="5DE988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932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F0A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D25AB94" w14:textId="6FD806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9344FE4" w14:textId="0F6246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9B2DF" w14:textId="55C30D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F513" w14:textId="095E7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AF3213" w14:paraId="53F06C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85CF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336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E45D84D" w14:textId="7BAA9D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887DE0F" w14:textId="6D1EF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EC85B" w14:textId="462729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91BE8" w14:textId="000FC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AF3213" w14:paraId="7D8751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8B09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B0B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32F0432" w14:textId="2A53D9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DC0A929" w14:textId="3DD096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6702C" w14:textId="1720BC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1F80" w14:textId="3D143A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AF3213" w14:paraId="067BC4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80FE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806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1417C43" w14:textId="4B90B0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848F307" w14:textId="319B9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02177" w14:textId="268878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0CED6" w14:textId="586270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AF3213" w14:paraId="7D78AD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2DE4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606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312629C" w14:textId="70992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35DBE43" w14:textId="613672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8BDAD" w14:textId="13CAD8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14533" w14:textId="121F7A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AF3213" w14:paraId="7A888D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5A62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327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EC94ED" w14:textId="696B1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E1A2515" w14:textId="29546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D806D" w14:textId="478320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4C1B8" w14:textId="1698F3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AF3213" w14:paraId="50E4E3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4E92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9A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B0DBF0A" w14:textId="6283C1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966CEC1" w14:textId="618629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6A013" w14:textId="6E1CB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CA34" w14:textId="7B760F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AF3213" w14:paraId="6DB7F7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6228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712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6A1E5E7" w14:textId="27D3CB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BFD8B4F" w14:textId="3781DE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3EFA" w14:textId="4EBD7C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AB82A" w14:textId="32385E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AF3213" w14:paraId="23068A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6831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F2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2AAE63C" w14:textId="1654E7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14F4052" w14:textId="287F09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3704B" w14:textId="45088B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7B34E" w14:textId="400798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AF3213" w14:paraId="1F928E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E8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C99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279983E" w14:textId="6E344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DD26D13" w14:textId="3BD863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309E" w14:textId="4C0FC1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8F883" w14:textId="4689A7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AF3213" w14:paraId="3D89FC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BC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0B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FCDFFC5" w14:textId="3F8EA0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CDA15E3" w14:textId="772CC5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7FD4" w14:textId="26643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2C41A" w14:textId="038FE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F3213" w14:paraId="557F13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2D98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082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02CECB6" w14:textId="78162B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81D7AF" w14:textId="229F6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C3F0D" w14:textId="0A8683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B8D79" w14:textId="79676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AF3213" w14:paraId="2DB93F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80B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9D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BE2CA5E" w14:textId="33C19B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67A52E3" w14:textId="5FA01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AA708" w14:textId="0CD382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AC35" w14:textId="08A66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AF3213" w14:paraId="50423E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821A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0C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9CC9BCE" w14:textId="0F37C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982153D" w14:textId="2322E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5921C" w14:textId="181C3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32AEB" w14:textId="2FFBA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AF3213" w14:paraId="57E036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B73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36A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E4F3419" w14:textId="1CA94F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F8E74D4" w14:textId="1D15A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4C960" w14:textId="109F4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E31FB" w14:textId="67654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AF3213" w14:paraId="186B4F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0638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6B1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017EA9D" w14:textId="451059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0904D24" w14:textId="0D4D38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C628D" w14:textId="794CE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9A76" w14:textId="58F774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AF3213" w14:paraId="3BE49B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C0E6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29D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6E6D5387" w14:textId="26793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732A5D72" w14:textId="3FB5A2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E4E9" w14:textId="0850B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D9A49" w14:textId="602AB9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AF3213" w14:paraId="74B411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2BF9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DB1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6CE5916" w14:textId="39E491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53C71FD" w14:textId="71A61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DE51" w14:textId="42F951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67003" w14:textId="7E39A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118381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D040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141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A364B0" w14:textId="0F9BA9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E5AB0D7" w14:textId="7CCB4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F2084" w14:textId="13C45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3DD3" w14:textId="4EF01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AF3213" w14:paraId="39744B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280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481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951BF1" w14:textId="278B0B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5DF7D7" w14:textId="170BD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9E6B8" w14:textId="18C43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5052C" w14:textId="5E12E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3164C0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37BF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7B5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FA7283B" w14:textId="6FF39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ABF23EB" w14:textId="58A1F7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C8F5" w14:textId="7BB419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4FFE" w14:textId="6BD43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5385D2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76C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C6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892FDF4" w14:textId="5DC93F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A2552BA" w14:textId="73426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3A8A7" w14:textId="1F45D7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C48B" w14:textId="0ED3F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AF3213" w14:paraId="5F3AEB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896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3F4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1639DB8" w14:textId="05CE3A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5A63A56" w14:textId="45343E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8F2AD" w14:textId="3209D4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29856" w14:textId="7F0AEE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AF3213" w14:paraId="57D45E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EC89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25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E8BF38A" w14:textId="1C7B6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A0AB737" w14:textId="7CB601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3C121" w14:textId="43911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4C41C" w14:textId="757BC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AF3213" w14:paraId="1E2838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930E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5E4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05774F7" w14:textId="6BB6E2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62F211D" w14:textId="2DA3FD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3944" w14:textId="1C991C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FB67A" w14:textId="07C3F4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AF3213" w14:paraId="2889E5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83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A8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9AAD087" w14:textId="48172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90EBD02" w14:textId="3378DD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DA22" w14:textId="03A3CE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E0D1D" w14:textId="7CFB8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AF3213" w14:paraId="0CED65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EBE0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CB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5BC740D" w14:textId="0FF8C3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39BCF32F" w14:textId="59D4F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3176" w14:textId="19650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8381D" w14:textId="76B398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AF3213" w14:paraId="47723FC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C162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9CB900C" w14:textId="4D279A8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61CBB6" w14:textId="3FBA44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D0FD86" w14:textId="50EDF7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AF9EA" w14:textId="783F61B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AF3213" w14:paraId="3130E6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590D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FA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E8F8C0E" w14:textId="23B7C7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3FCCBEE" w14:textId="7377B2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830F2" w14:textId="45DF01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A7255" w14:textId="347DE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AF3213" w14:paraId="3F714F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8F26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91E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986C736" w14:textId="21B76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029544ED" w14:textId="677B16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F790" w14:textId="5AEB3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2363" w14:textId="281C43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AF3213" w14:paraId="7B6C7D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F463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55E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AFAFF87" w14:textId="0CE3D3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A299857" w14:textId="54E53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0139" w14:textId="550F18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9A359" w14:textId="346DD1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AF3213" w14:paraId="4984E0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D2DF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01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4E0E60D" w14:textId="02D049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2E65A69" w14:textId="199685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7583E" w14:textId="4EEE5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2429" w14:textId="53170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AF3213" w14:paraId="3ED0AA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7F8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1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7FFD84C" w14:textId="636AA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D19ADCE" w14:textId="3AF819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D9BA5" w14:textId="7FD811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8BA51" w14:textId="6E84F6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1FB339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CE71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7B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1CA7481" w14:textId="5C3E6A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EE4472B" w14:textId="757B9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AE8FA" w14:textId="796663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8AD09" w14:textId="5FCC73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AF3213" w14:paraId="5AF008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0B0F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235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CE697D1" w14:textId="7D8606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155B1C6C" w14:textId="2C6E4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E197F" w14:textId="0DE983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1B2B" w14:textId="3CF594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AF3213" w14:paraId="67BC98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0D25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B0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D76DE06" w14:textId="275C3C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34306E43" w14:textId="4E9EEE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D143" w14:textId="34592E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2422D7C6" w14:textId="72759F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AF3213" w14:paraId="24EEDA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0265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CD3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6F49FB9" w14:textId="361A11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1A0646F" w14:textId="382088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9C347" w14:textId="7DCC31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432D" w14:textId="1CEF1E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AF3213" w14:paraId="15335E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7398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7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697900F" w14:textId="28B1DA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4F7E41A7" w14:textId="2C439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971F8" w14:textId="7EFFC9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609D1" w14:textId="1D55CC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AF3213" w14:paraId="64E3A3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7FF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185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A485ED6" w14:textId="1090D3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6B3206" w14:textId="094670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AFACE" w14:textId="07ACB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7684" w14:textId="13D412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AF3213" w14:paraId="2536F5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E33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4B2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C593C91" w14:textId="7CE2E1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675659C" w14:textId="56DB4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F0E8" w14:textId="7FD942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C8F4" w14:textId="305DA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AF3213" w14:paraId="55449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BBC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9DC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A32028C" w14:textId="5238BB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B988328" w14:textId="58F3E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4EC8E9F" w14:textId="55727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80B42" w14:textId="224AC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AF3213" w14:paraId="2AB06C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45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895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1A0483C" w14:textId="7368D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D00155E" w14:textId="6EF327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07C62" w14:textId="287125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08F25" w14:textId="1C2F8C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AF3213" w14:paraId="673DB1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90C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91D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1B81BF6" w14:textId="1C034E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F15567A" w14:textId="26803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3634E" w14:textId="648826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59123" w14:textId="45727A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AF3213" w14:paraId="528F2C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E4CE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9A4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DF1109" w14:textId="5F154B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C9D42BD" w14:textId="3583F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6168A" w14:textId="0E31F1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B89B7" w14:textId="686C8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AF3213" w14:paraId="6F7948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40E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0B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C0DEE6F" w14:textId="40F3F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D80E9D9" w14:textId="3270E5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02EC" w14:textId="0CB72F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3B4F074" w14:textId="2112F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AF3213" w14:paraId="696A12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C8BE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118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4B8CDEA" w14:textId="1E483A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0C07647" w14:textId="24C316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66DC4" w14:textId="70DA65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DC84E" w14:textId="0BFB70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AF3213" w14:paraId="09BB73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D0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B33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071D8B5" w14:textId="674060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A93835B" w14:textId="111BC1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E73D" w14:textId="64B26D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DFD4E" w14:textId="6EFF36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AF3213" w14:paraId="135A68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F96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3AF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6B284C6" w14:textId="2CDCDF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99C5D85" w14:textId="735F48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EBC9CFE" w14:textId="18230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A8C6" w14:textId="471B9A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AF3213" w14:paraId="7559A2A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4D16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6F2D4A7" w14:textId="06EBAFF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88,61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50242" w14:textId="07DBCA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44D8E" w14:textId="710BCCF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FE0278A" w14:textId="416042D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30,739.28 </w:t>
            </w:r>
          </w:p>
        </w:tc>
      </w:tr>
      <w:tr w:rsidR="00AF3213" w14:paraId="1AAD71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28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4BB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4FEF643" w14:textId="21979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43A348B" w14:textId="53D4E1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E87EC" w14:textId="697F34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30E5" w14:textId="4E35F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AF3213" w14:paraId="4428D2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BBB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57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46E42A1" w14:textId="5A394A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4FEDD2D" w14:textId="00EC90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D427" w14:textId="019D5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2969C" w14:textId="4D3710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AF3213" w14:paraId="4EA7A5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39E4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B14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ED534CC" w14:textId="03876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44574AEE" w14:textId="58386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2579D" w14:textId="66CB20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802FD" w14:textId="5011CD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AF3213" w14:paraId="2B4333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EFB7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0C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E666685" w14:textId="3FF68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77C7B2" w14:textId="610E33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C729" w14:textId="5523AD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96562" w14:textId="6FDA7F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3F6268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1DF2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A27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EAA9457" w14:textId="15E29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09B888" w14:textId="6E375A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F4AE" w14:textId="36E25A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5CF5E53" w14:textId="7ACCD5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AF3213" w14:paraId="7917AA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011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41F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AEC687F" w14:textId="34F8C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A71DA61" w14:textId="22670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39A05" w14:textId="6CA6F5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8A967" w14:textId="3519E8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AF3213" w14:paraId="1C453C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72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396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0B2A816" w14:textId="13818D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0E7352D" w14:textId="33D24F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C960" w14:textId="56928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5365" w14:textId="2DDDB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AF3213" w14:paraId="471658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3DE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56C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13E212E" w14:textId="0DFAFA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78BDD58" w14:textId="0DE833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4792" w14:textId="1CE1A7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17446" w14:textId="67E04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3345D9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993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20C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4623AE4" w14:textId="360239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77A0090" w14:textId="0BABC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475F1" w14:textId="6B89DB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9264" w14:textId="4571B7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AF3213" w14:paraId="75DDC1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76F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B6B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F17C160" w14:textId="00EE4B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628A1E" w14:textId="3F6A9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7FAE" w14:textId="4EED92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7C842DCB" w14:textId="1D40DD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AF3213" w14:paraId="5DB435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3F6B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DF4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071EB90" w14:textId="3DE2E9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D66D8FE" w14:textId="58B26E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4E68" w14:textId="33E30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38FC639" w14:textId="1B6524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AF3213" w14:paraId="526263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68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FD1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19E5976" w14:textId="087EBD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DAC474" w14:textId="4DA719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F8603" w14:textId="6869B3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1B4DBD5" w14:textId="6CCC2A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AF3213" w14:paraId="730147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B9F1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40E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C0DCADE" w14:textId="2BC9C2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C952B" w14:textId="62DDF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36977" w14:textId="037F46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DD1C1B5" w14:textId="0B2A35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AF3213" w14:paraId="74C56A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00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48E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90DBC1" w14:textId="03209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4E4B33AF" w14:textId="128B8F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A9FBC" w14:textId="3AB821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EBCFF" w14:textId="4F254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AF3213" w14:paraId="2364A3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D4E1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8C0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0FE2F5E" w14:textId="08DEA1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26BF174" w14:textId="5F0C5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AD3D9" w14:textId="61F8A9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DE41B" w14:textId="4BD20C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AF3213" w14:paraId="7E0F50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1AD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5D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3463ED0" w14:textId="51FB86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8E46F27" w14:textId="253EA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10D8" w14:textId="118F4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81AF6" w14:textId="545BB1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AF3213" w14:paraId="31B82C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364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CFF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8A5A4D6" w14:textId="71511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5B177F0" w14:textId="1AFC49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15FE" w14:textId="354240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F8904" w14:textId="410A7D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AF3213" w14:paraId="12C226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9AB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7D5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BF5FE0B" w14:textId="56239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71FC517" w14:textId="1D6DB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8B5B5" w14:textId="3CBA1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FBCFD" w14:textId="7E98B3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AF3213" w14:paraId="60AD97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82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66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C968C62" w14:textId="4D6D1E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6945122" w14:textId="67322D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974C6" w14:textId="58786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873B" w14:textId="0C657F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AF3213" w14:paraId="48751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799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A06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77A5680" w14:textId="6D94C8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1B553076" w14:textId="23114D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EF0B" w14:textId="05D08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F3A1C" w14:textId="5C7BB9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AF3213" w14:paraId="427833B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14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3A6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BD569A5" w14:textId="543135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65428DFF" w14:textId="33BE0D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4C2C" w14:textId="26E40B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D1A56" w14:textId="29D47F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AF3213" w14:paraId="003806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5424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CAA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E18FB96" w14:textId="172EFE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785ADF" w14:textId="25F24F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EB64" w14:textId="3FDCB9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0EA8" w14:textId="7F25ED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E47E8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6E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0D5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0B0A684" w14:textId="06E62F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F0DA5D" w14:textId="3F2CB2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F568" w14:textId="20D3FE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46588" w14:textId="55902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03DE6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224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48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877B6E5" w14:textId="518A3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3B04E0E" w14:textId="310A35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20EA" w14:textId="552F90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E82D4" w14:textId="2CB8E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AF3213" w14:paraId="0C79E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83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4F4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4AF6F460" w14:textId="48F909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E4E8" w14:textId="6F8F1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F96E9" w14:textId="3E8E6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D4196" w14:textId="3D08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99E4E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55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0A5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73D6182" w14:textId="3B938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8D26EEC" w14:textId="0354D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64481" w14:textId="23BC56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ECA93" w14:textId="6C7DB2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AF3213" w14:paraId="740A2C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3F6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367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782EAD7" w14:textId="6132D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477DDC5" w14:textId="617D8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3BA17" w14:textId="0E87F7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6D0EE" w14:textId="28E84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AF3213" w14:paraId="131670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B5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92E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4E0EB36" w14:textId="63D13A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c>
          <w:tcPr>
            <w:tcW w:w="675" w:type="pct"/>
            <w:tcBorders>
              <w:top w:val="nil"/>
              <w:left w:val="nil"/>
              <w:bottom w:val="single" w:sz="4" w:space="0" w:color="000000"/>
              <w:right w:val="single" w:sz="4" w:space="0" w:color="000000"/>
            </w:tcBorders>
            <w:shd w:val="clear" w:color="auto" w:fill="auto"/>
            <w:noWrap/>
            <w:vAlign w:val="bottom"/>
            <w:hideMark/>
          </w:tcPr>
          <w:p w14:paraId="43AC1F01" w14:textId="7F144E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E3F88" w14:textId="41D545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819E7" w14:textId="24CF0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r>
      <w:tr w:rsidR="00AF3213" w14:paraId="08ED6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5D1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9D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F8DBC" w14:textId="697FB0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6FD10C2" w14:textId="0D0E3E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A371" w14:textId="1963B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2FA68" w14:textId="6DA43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AF3213" w14:paraId="079FCE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8B7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6A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8B43ACC" w14:textId="2BEAD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5406DFD" w14:textId="40770D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8607F" w14:textId="6EC1A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ABCF5" w14:textId="761F9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5CEB5A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B5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357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06FE415" w14:textId="628788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F8D9EB8" w14:textId="25E7DB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ECF50" w14:textId="43CB9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E340687" w14:textId="4FBE3D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AF3213" w14:paraId="422F41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413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AB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52CE393" w14:textId="58130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6235146" w14:textId="26E85E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C039" w14:textId="5FD21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823B8" w14:textId="55221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AF3213" w14:paraId="2222C0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0E1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2BF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4EBA1D4" w14:textId="07C855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AC0AD8" w14:textId="3786C9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8EF97" w14:textId="1B303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C35A4" w14:textId="11145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AF3213" w14:paraId="40D326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0C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61E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8EAB775" w14:textId="375D26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D061A" w14:textId="33E47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045D" w14:textId="5EB1D5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335D" w14:textId="6280F2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AF3213" w14:paraId="12AAB3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964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083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7A2BCD8" w14:textId="57289F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93393E4" w14:textId="11A81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8178" w14:textId="3F6583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31CCB29" w14:textId="47643D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AF3213" w14:paraId="197E02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F8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63C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28E944B" w14:textId="21298E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2DBC043" w14:textId="4729CF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B9AF7" w14:textId="35B50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D14B" w14:textId="00D564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AF3213" w14:paraId="0CB58E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BD3F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08E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398DC61" w14:textId="636171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A4B5A04" w14:textId="23CECD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93121" w14:textId="21BA83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EAB7D" w14:textId="37D6F2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AF3213" w14:paraId="109B45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80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DA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D0DDAA9" w14:textId="70BE53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78A34FA" w14:textId="5D1AE4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F1B68" w14:textId="3BDD5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B54A6" w14:textId="152CB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AF3213" w14:paraId="0F4D16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2B69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C8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62BBDFE" w14:textId="36D9EF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72488B2" w14:textId="003FCE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F9D032F" w14:textId="794B9C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FF8EA" w14:textId="6FC67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AF3213" w14:paraId="55FBBA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8D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D6F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25A77FA" w14:textId="773EB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3B99062" w14:textId="1DF502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4BBEC" w14:textId="453219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20A08AE" w14:textId="4B897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AF3213" w14:paraId="3378F5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52E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AEA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2C5BDC6" w14:textId="6B1A3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270E53DC" w14:textId="5A8CD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3ED5F" w14:textId="2587B2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6362B" w14:textId="5B456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AF3213" w14:paraId="150645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890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8AE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D59C60C" w14:textId="1FF0C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80FAAC1" w14:textId="15736D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7345" w14:textId="6CF51F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4511101" w14:textId="393C94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AF3213" w14:paraId="6DA18D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0B6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447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7A6DFB7" w14:textId="1FB677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16471" w14:textId="46269B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731B7" w14:textId="3EF42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B448C" w14:textId="58C717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B1B8A5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BE046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9BC8192" w14:textId="3F0642D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C38BD1" w14:textId="1AA58D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D7993B" w14:textId="250FE4E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1E5122" w14:textId="4CA310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r>
      <w:tr w:rsidR="00AF3213" w14:paraId="34A929C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7620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C99983D" w14:textId="23F74B6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23E3D" w14:textId="4E454D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CAA185" w14:textId="4A4428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352B8" w14:textId="2D38572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AF3213" w14:paraId="53A97B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3F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18A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F2B2225" w14:textId="5B1237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4C9A91A" w14:textId="50B54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9251C" w14:textId="249E8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174C4" w14:textId="27FCE3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AF3213" w14:paraId="5B580D6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66B4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D8E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F5B088F" w14:textId="566B10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2642512" w14:textId="6822E9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F1C8D" w14:textId="23F23E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70E30" w14:textId="3FD5C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AF3213" w14:paraId="59B5D0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7B4B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D7B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06B5441" w14:textId="1EE6E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08C19E1" w14:textId="27FD2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9A587" w14:textId="05FCF4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00F40" w14:textId="28DAC1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AF3213" w14:paraId="55D35C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0B9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F12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A603354" w14:textId="51D854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9E0A8A" w14:textId="300D47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0E9F" w14:textId="69FF4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8D656" w14:textId="70C478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AF3213" w14:paraId="75139D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83B7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5DB04E" w14:textId="2E321EC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4147AC" w14:textId="62BEF97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77930" w14:textId="6BBCFA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A0E8E6" w14:textId="2C4319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AF3213" w14:paraId="75650B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21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CF5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C3E7E68" w14:textId="2FAF8E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48439D0" w14:textId="54080A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ADF31" w14:textId="0707A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413398" w14:textId="3164F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AF3213" w14:paraId="70CCF1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62B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300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4755D4B" w14:textId="7866F7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588E20A" w14:textId="369B6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43A4D" w14:textId="6ED8EA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D7D4F" w14:textId="01042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F3213" w14:paraId="1E049E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DA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C6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631E5E5A" w14:textId="191AB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F169FDE" w14:textId="630AC2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FB880" w14:textId="39480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5F0D4" w14:textId="3666F1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AF3213" w14:paraId="5DB70E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DEC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8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E4C8BE8" w14:textId="265245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9A0090A" w14:textId="5C2E5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7A298" w14:textId="434689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7284" w14:textId="642346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AF3213" w14:paraId="662D35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2171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A3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F80E6E0" w14:textId="11BE70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F261AA2" w14:textId="5F9D37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8B0D" w14:textId="292DB4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B2F2B" w14:textId="19C87D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0E624B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6C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378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525167D" w14:textId="1335A8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ADC7BA5" w14:textId="4A2104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058A9" w14:textId="1692F4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1EA5" w14:textId="7E3DCA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AF3213" w14:paraId="50DFB8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AE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5A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ACC4895" w14:textId="6BFC87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3A095A17" w14:textId="62414F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1F5CE" w14:textId="34982D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FA451" w14:textId="45ECE8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AF3213" w14:paraId="0C72BE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12BF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9A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6F625AA" w14:textId="402CCA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C0FBA1B" w14:textId="30D831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3855D" w14:textId="5CEF5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FF550" w14:textId="5638B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AF3213" w14:paraId="307B7B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796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6BB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93D7591" w14:textId="2FEAC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5D3F3B9" w14:textId="385D55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9D4F4" w14:textId="17AC2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B58D4" w14:textId="11C2FE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53F69C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90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0F1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09DC7A" w14:textId="08E9B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C08EA" w14:textId="121CCF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D59F" w14:textId="566A3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5FBB8" w14:textId="5A445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AF3213" w14:paraId="4323AE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379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2E1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FF22F70" w14:textId="50E570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4912B527" w14:textId="145034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6E5C" w14:textId="028EC8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2AD6A" w14:textId="49ED0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AF3213" w14:paraId="096DA1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9E2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2B8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C261B8C" w14:textId="4296D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0CFBAA25" w14:textId="0102F0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B10A7" w14:textId="71CD8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AADE2" w14:textId="3C3439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AF3213" w14:paraId="7DB4CB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6A2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26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250BAECF" w14:textId="4280F6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C3DFFD5" w14:textId="2E139E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C76E8" w14:textId="3AD9C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A64AC" w14:textId="3E8A8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AF3213" w14:paraId="18654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77E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1DE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D91C811" w14:textId="5BFC3F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CB52730" w14:textId="67B86E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D55BF" w14:textId="422FD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F5D27" w14:textId="170BA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AF3213" w14:paraId="795B83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F582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586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09B1D72" w14:textId="252E06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55D0D" w14:textId="0249FF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FB63C" w14:textId="6D814F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CEAC" w14:textId="6822C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AF3213" w14:paraId="685343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A9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576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7CCD5C4" w14:textId="7A5D53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8319374" w14:textId="29115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750D" w14:textId="197CE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3822" w14:textId="2D9DDA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AF3213" w14:paraId="381551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376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AA5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268F5BA" w14:textId="1E656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FA7C414" w14:textId="40A41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9EF23" w14:textId="02473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CA36" w14:textId="0B162E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AF3213" w14:paraId="267ACB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05B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D3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31C5CDB" w14:textId="261365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223305A" w14:textId="3C3EB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2AAAA" w14:textId="2D101A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9F78D" w14:textId="3E6DDE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AF3213" w14:paraId="5C67BB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F112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18A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2C352E3" w14:textId="4AC1A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A4FC872" w14:textId="0006D6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9B286" w14:textId="2E945D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BB4A" w14:textId="776B9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1DCA6A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36B9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27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746B17F" w14:textId="052D62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E1418B9" w14:textId="0D780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544E7" w14:textId="3AC50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127A2" w14:textId="588285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120071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B623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36B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C5D0DC" w14:textId="2B400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DEA6F9F" w14:textId="01B689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90F96" w14:textId="277713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7CBC0" w14:textId="317F4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AF3213" w14:paraId="0C8C6F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F373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6E4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5B94AC1" w14:textId="7D3A3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075A660" w14:textId="6F21DB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B007" w14:textId="1FBF1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9DFD4" w14:textId="62E32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AF3213" w14:paraId="74388D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37E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6DE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2C41367" w14:textId="2C93B8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7294264" w14:textId="2B868E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4C65B" w14:textId="2A1BDA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A443B" w14:textId="34967E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AF3213" w14:paraId="17A0A2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ADA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B19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685B7B9" w14:textId="432DA9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2E60283" w14:textId="12FBF8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07F3" w14:textId="66B14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BD22" w14:textId="552A1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AF3213" w14:paraId="5290E6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B0B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B86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1748FA2" w14:textId="4DB962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FB7023C" w14:textId="4E678F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7D1C" w14:textId="5BA662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54F53" w14:textId="030CD0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AF3213" w14:paraId="40C75F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394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46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5C5E08B" w14:textId="3EF00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34406D8" w14:textId="217DAA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757DA" w14:textId="3925D5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EF56" w14:textId="412F9E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AF3213" w14:paraId="1A2A09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7C0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63F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FB13F33" w14:textId="52B59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5DD25826" w14:textId="3AF0C6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C94BA" w14:textId="3BF6C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28520" w14:textId="3D564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AF3213" w14:paraId="3D1651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B24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2FB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F58976E" w14:textId="07791D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4B616BA" w14:textId="6E63F6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2A726" w14:textId="1CF34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344E2" w14:textId="473201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AF3213" w14:paraId="61AA94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BC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725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2DC76B8" w14:textId="496C83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4EC3375A" w14:textId="53AA9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F4E9D" w14:textId="1F771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7AB7C" w14:textId="35F981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AF3213" w14:paraId="12590B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7A35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DE32F27" w14:textId="332A611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94DB7C" w14:textId="3F61AAD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B508AD" w14:textId="0963CD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1AAC83" w14:textId="615414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r>
      <w:tr w:rsidR="00AF3213" w14:paraId="2981F0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A6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70F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82D56C3" w14:textId="5D318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E663987" w14:textId="47F5E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9BCD7" w14:textId="031EED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8E8B46" w14:textId="46967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AF3213" w14:paraId="1225F4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E39B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AC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7B85995" w14:textId="6E8C3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2651A450" w14:textId="650520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95C38" w14:textId="2F5969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38AF0" w14:textId="1826F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AF3213" w14:paraId="22E5224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862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2A1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21C5733" w14:textId="103E2B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44A0A88" w14:textId="4BB28A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2D66D" w14:textId="2C48FB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8F754" w14:textId="06C692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26C7CF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1436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2B9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F7543D7" w14:textId="704A8A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0B8856B" w14:textId="65D37C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2C84" w14:textId="1F356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AB35" w14:textId="169C1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AF3213" w14:paraId="25A80D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75AB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EFC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C07657B" w14:textId="339BA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2CCE632" w14:textId="43F4E4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BCB9" w14:textId="25C50C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FAD4D" w14:textId="5547D3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AF3213" w14:paraId="09798F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FE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A36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D616FE" w14:textId="1E1806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473CAE45" w14:textId="12E18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560B" w14:textId="1E478F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FE10D" w14:textId="037D9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AF3213" w14:paraId="00760A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AE07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A9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76D85EF" w14:textId="7A67D8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FB7D9B8" w14:textId="5AF8D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5504" w14:textId="50EFD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246E1" w14:textId="3F71F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AF3213" w14:paraId="4E3019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D10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864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CDEC157" w14:textId="09C211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8AC1666" w14:textId="080785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42132" w14:textId="0D4F8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A4259" w14:textId="2B882C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AF3213" w14:paraId="7F108E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508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2AA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6F5A0A2" w14:textId="70982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8204F39" w14:textId="5EED5D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C3EE3" w14:textId="19C0D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543A3" w14:textId="0FD4DD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AF3213" w14:paraId="2CAD8C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38B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688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93AA75F" w14:textId="569681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2A338FE6" w14:textId="17EDCE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40BA" w14:textId="291AE9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3CEB3" w14:textId="2FD9A1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AF3213" w14:paraId="5F748E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1F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B8F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23CA418" w14:textId="69503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B6FFE8A" w14:textId="079D4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4DB75" w14:textId="627B2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03D9" w14:textId="2646F2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AF3213" w14:paraId="00759E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8ED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C8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E9595FA" w14:textId="6D90B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BA7904E" w14:textId="6B246B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7DD2B" w14:textId="230B9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CBCD9" w14:textId="3BFF46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AF3213" w14:paraId="4DD598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0EE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02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7F131CCA" w14:textId="2F7E4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B4467C6" w14:textId="6286DB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DCA1B" w14:textId="41ABA0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49F9" w14:textId="4C1381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AF3213" w14:paraId="2109F3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2E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08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11BABAA" w14:textId="7AEBF9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D954BC9" w14:textId="5FA3F4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2C40" w14:textId="6EB901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34424" w14:textId="11A0B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AF3213" w14:paraId="50D797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721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2AE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855A760" w14:textId="1D2DD7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902DAD3" w14:textId="64862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1BF65" w14:textId="6038B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7183" w14:textId="06C70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AF3213" w14:paraId="52599A6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1C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2F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E103D90" w14:textId="76B7A1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0016B6B3" w14:textId="2197DC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BAE66" w14:textId="206561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2976" w14:textId="4D5C00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AF3213" w14:paraId="164AB9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475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A7A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749CE58" w14:textId="472B22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57DDC95" w14:textId="50220A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3F6E" w14:textId="0E47DC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2502E" w14:textId="24B8E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AF3213" w14:paraId="35DCAB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96C9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A8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2F1F465" w14:textId="69CBB6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73978F9" w14:textId="316B49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2975E" w14:textId="77D72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5B064" w14:textId="0EAA37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F3213" w14:paraId="06D462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BDF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A28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1A02A55" w14:textId="6D2D87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884C564" w14:textId="722C51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53DE2" w14:textId="52CD52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3D58D" w14:textId="0C2DA3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AF3213" w14:paraId="385722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237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049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D900A5E" w14:textId="4DABDC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09EA7658" w14:textId="7A16D1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B84F" w14:textId="5EFF6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D53DD" w14:textId="6708ED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AF3213" w14:paraId="2D07A5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F1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F0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451DD66" w14:textId="67B872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3A73EC9" w14:textId="72C031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8FB7" w14:textId="15C298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6527F" w14:textId="3EA182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AF3213" w14:paraId="1D8737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213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3AE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A03C49F" w14:textId="4E8E28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D9B0E8E" w14:textId="081C9B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A5519" w14:textId="745231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F6F22" w14:textId="134438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AF3213" w14:paraId="67DD22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6F2E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E0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BEBA73B" w14:textId="43974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A7B81F7" w14:textId="0E7633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9A34" w14:textId="7B0DF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97C95" w14:textId="1C3F24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72FE10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A98D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6EE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BC7FE97" w14:textId="708342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627E9DC7" w14:textId="678A0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7BA9A" w14:textId="6AE413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E8195" w14:textId="5A6EE7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AF3213" w14:paraId="669884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F341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D47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F7B9186" w14:textId="7AFEE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28A8DBC" w14:textId="7C896B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C3DCA" w14:textId="0E2B7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35B7" w14:textId="48E1D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AF3213" w14:paraId="66C84F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2BA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CA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D896817" w14:textId="7C565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6B1FE1" w14:textId="005547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FFA9" w14:textId="1DE4F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6D93B" w14:textId="511B58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6F70F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FAD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37C5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D9167F7" w14:textId="3B7BC2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6E4E2952" w14:textId="0C23C9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430A4" w14:textId="7C6B0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AD52D" w14:textId="5BBD72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AF3213" w14:paraId="6B0972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7E4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5B0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21F7556" w14:textId="1AB766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BE52F66" w14:textId="092D67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816A7" w14:textId="6DA294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9B9CA" w14:textId="28492D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AF3213" w14:paraId="1104D8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18C8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8A0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8AFE9E4" w14:textId="0935DE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FACC53E" w14:textId="7E6977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A746" w14:textId="6FA00B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1AC6" w14:textId="7FD2CB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AF3213" w14:paraId="325979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6480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675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434A61A" w14:textId="50C170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2D4F709" w14:textId="32E182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5C19B" w14:textId="734B1A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106AA" w14:textId="50BD2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AF3213" w14:paraId="6967C5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2A9B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53E5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546B680" w14:textId="09B2FB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4D42D3B" w14:textId="6133F8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1D61" w14:textId="13B8B3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BF020" w14:textId="2657E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232796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02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D62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E5984F3" w14:textId="292B1D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B4E5078" w14:textId="264682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DE89" w14:textId="3BF817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330E6" w14:textId="7469F8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AF3213" w14:paraId="7D1C21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B5B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B5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B9575C7" w14:textId="2E427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FD4409D" w14:textId="59102A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FA166" w14:textId="2E456B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FA224" w14:textId="579E78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AF3213" w14:paraId="243DBC4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0916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6A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7F71898" w14:textId="488CBF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D776918" w14:textId="72D33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8A72" w14:textId="3DE56F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71141" w14:textId="1579D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AF3213" w14:paraId="3AF476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15E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59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0FA8BC4" w14:textId="5541F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6D0AA2E" w14:textId="0BE334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8797" w14:textId="66D97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7A6BC" w14:textId="6B9543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AF3213" w14:paraId="7172A6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B59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4F1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BC7EA3" w14:textId="0D9848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F5304BD" w14:textId="10E119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9921C" w14:textId="5CCFE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73901" w14:textId="1F053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AF3213" w14:paraId="0356A1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F6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24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E6FBD9D" w14:textId="4052BA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FCA199C" w14:textId="23AD3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54CF7" w14:textId="4CB8E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66AA8" w14:textId="7B03C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AF3213" w14:paraId="152231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C7A4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B53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F5FE276" w14:textId="2BA86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C7FB6CA" w14:textId="63AEA5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428D7" w14:textId="1B57BC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FA88E" w14:textId="317A29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AF3213" w14:paraId="560A344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BE8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8B764DD" w14:textId="14C5B14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5683A" w14:textId="3CF5442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C28CC" w14:textId="703FA5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D60EFF" w14:textId="1163C59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AF3213" w14:paraId="44E945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D03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6F0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FD6F14B" w14:textId="1E7316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3F39A32" w14:textId="2E2579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F42BD" w14:textId="44F89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600694" w14:textId="31F58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AF3213" w14:paraId="60E8950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11F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485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4AADA02" w14:textId="55236A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297A435D" w14:textId="4DA9D9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708F2" w14:textId="56A05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14AA" w14:textId="2CD6B6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AF3213" w14:paraId="6937DC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DE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C78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02012B2" w14:textId="7DA5DC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97A0711" w14:textId="4FA13A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DC6D5" w14:textId="392CFA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A0EF" w14:textId="49A85E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AF3213" w14:paraId="4BDA34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AE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C9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D82B529" w14:textId="5FD4E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4A6CDB15" w14:textId="459588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D91C4" w14:textId="7CF2B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DDD94" w14:textId="221095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AF3213" w14:paraId="1068634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48C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86D01E7" w14:textId="5CD1CD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8EEF248" w14:textId="08276B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D17532" w14:textId="17E3BC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89CC1E" w14:textId="3F8355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AF3213" w14:paraId="40C3B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586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45D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6BD2C0C" w14:textId="4D1A3E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24FA306" w14:textId="70D946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DEEC7" w14:textId="5B2180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2E1AB6" w14:textId="7B5BDE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AF3213" w14:paraId="770677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3806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72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BC690EC" w14:textId="72B3D7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0BB2A6BF" w14:textId="487650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3AE59" w14:textId="0417D2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478AF" w14:textId="6B233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AF3213" w14:paraId="11BA7E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B6C6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AFC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BE738C3" w14:textId="604A7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07969C8" w14:textId="00055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BE86F" w14:textId="57C260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0CECD" w14:textId="0D4EB5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AF3213" w14:paraId="619DEA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650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5D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5DC8D162" w14:textId="41AFD5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C158499" w14:textId="57F1D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E647" w14:textId="74BFB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B2602" w14:textId="67D5E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AF3213" w14:paraId="38BFEC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E2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F4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3CF1DD8" w14:textId="28E8EA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BB8C80E" w14:textId="7DD095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F79BB" w14:textId="00E54C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DE110" w14:textId="794793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AF3213" w14:paraId="311B433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DF804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A48DE9C" w14:textId="2276EA7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890F711" w14:textId="58164E0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630C56" w14:textId="07B2B5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DD0BD1" w14:textId="5A7195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AF3213" w14:paraId="76E06AA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D88C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A58CFE" w14:textId="5FE12E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1EBD6C" w14:textId="6B3899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55A736" w14:textId="0C70DF3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C8753" w14:textId="668D013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AF3213" w14:paraId="06AA01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209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58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978BF09" w14:textId="68161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8456F98" w14:textId="470A1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0452" w14:textId="412AB4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D790F" w14:textId="5BE262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AF3213" w14:paraId="5ABE8EF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B3E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A27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177A196" w14:textId="792A14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57EEF3B" w14:textId="6521C5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C681A" w14:textId="263E34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73BB" w14:textId="1F8B6C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AF3213" w14:paraId="7C9228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EB4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823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2978CFD" w14:textId="7DFB1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089901" w14:textId="730D6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2A610" w14:textId="61F116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8076" w14:textId="25D43A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19EB29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943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B13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77AC7BF" w14:textId="59FF5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C4DC786" w14:textId="66C8C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C310D" w14:textId="2C346B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2A39B" w14:textId="5EC6CD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3C50CF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DC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4B6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08D58DC" w14:textId="56F938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6A485" w14:textId="366DF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26FC9" w14:textId="0F5A5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75A52" w14:textId="2BFE3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F3213" w14:paraId="5AEE96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A5D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20E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2811F87" w14:textId="69175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EA347B2" w14:textId="447D70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266B6" w14:textId="6B657D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B0F16" w14:textId="00B8E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AF3213" w14:paraId="23A48E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18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A75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557CAB1" w14:textId="6E11DD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407BF5E" w14:textId="3DF2B9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5589" w14:textId="609F0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F4130" w14:textId="1BF500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F3213" w14:paraId="6EAF2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7296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74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106781F" w14:textId="57865B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03B1814" w14:textId="49743D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7706F" w14:textId="1FC415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142DD" w14:textId="382EFC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AF3213" w14:paraId="6D0EA67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077F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B720D0" w14:textId="188F37C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729C7D" w14:textId="73D4FCB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A217C" w14:textId="7B3D079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133CC2" w14:textId="0E27EC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AF3213" w14:paraId="2FF387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5ABE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F9F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D468CED" w14:textId="6CA40A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6992602" w14:textId="6B4D1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3E043" w14:textId="2797B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F3366" w14:textId="4EA0F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AF3213" w14:paraId="4B2D36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C63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15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5FD0798" w14:textId="33653A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719508D" w14:textId="29D32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EE49" w14:textId="1AEDE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6825" w14:textId="04A4A8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AF3213" w14:paraId="784D7E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364D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16C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304A10A" w14:textId="6C7D49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3A2E06F" w14:textId="07F0C3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9006E" w14:textId="3B3C5E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24A6A" w14:textId="683E6C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AF3213" w14:paraId="714A83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6647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871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644D5D9" w14:textId="1C1A09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9CC9FE6" w14:textId="5588F2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31FD" w14:textId="7B2560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DA547" w14:textId="6DCCC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AF3213" w14:paraId="390904B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49A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4E6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68E1E6D" w14:textId="5527C6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531FD03" w14:textId="162F1B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42585" w14:textId="4C2319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03974" w14:textId="240C77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AF3213" w14:paraId="17A40D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59C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DA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5E56DD5" w14:textId="700693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DB34AAA" w14:textId="54C4B4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41DC6" w14:textId="046067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6E962" w14:textId="569DD4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AF3213" w14:paraId="6F8A59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12F1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918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5D4D368" w14:textId="517CB5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EE312" w14:textId="030935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9FC69" w14:textId="44815F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1DEF" w14:textId="451D0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AF3213" w14:paraId="5194D7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CF1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EDA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DB6E360" w14:textId="7F110F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DC83E" w14:textId="2039A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7E1CB" w14:textId="05AACB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DF88C" w14:textId="2D95D2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AF3213" w14:paraId="0A5EAB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BE5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87D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D2E09B7" w14:textId="2ADACD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A377C6A" w14:textId="1A7D67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9433" w14:textId="70010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E2A04" w14:textId="5B041E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AF3213" w14:paraId="2B10EC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3A0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625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8EAE497" w14:textId="6FB87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505D4E" w14:textId="23E2C3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85B1F" w14:textId="7932C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6951" w14:textId="51CE0E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AF3213" w14:paraId="421913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238F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07E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4E3B5BF" w14:textId="35EBD8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EC04803" w14:textId="652F7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77CF2" w14:textId="5B4A34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13273" w14:textId="43A086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AF3213" w14:paraId="2A1E4F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CD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92B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835A312" w14:textId="656CC4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CBDA9E7" w14:textId="26E0B3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DDE3" w14:textId="2D58A4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BEE35" w14:textId="491F1C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AF3213" w14:paraId="6C69FDA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EE56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D14ADE9" w14:textId="5F380C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0B4A3" w14:textId="4FAFFB8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EA7C3" w14:textId="0C6770C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1768F72" w14:textId="17EFC2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AF3213" w14:paraId="08D608A9" w14:textId="77777777" w:rsidTr="00AF3213">
        <w:trPr>
          <w:trHeight w:val="20"/>
        </w:trPr>
        <w:tc>
          <w:tcPr>
            <w:tcW w:w="86" w:type="pct"/>
            <w:tcBorders>
              <w:top w:val="nil"/>
              <w:left w:val="nil"/>
              <w:bottom w:val="single" w:sz="4" w:space="0" w:color="000000"/>
              <w:right w:val="nil"/>
            </w:tcBorders>
            <w:shd w:val="clear" w:color="auto" w:fill="auto"/>
            <w:noWrap/>
            <w:vAlign w:val="bottom"/>
            <w:hideMark/>
          </w:tcPr>
          <w:p w14:paraId="3935BA07" w14:textId="77777777" w:rsidR="00AF3213" w:rsidRDefault="00AF3213" w:rsidP="00AF3213">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D2E72D6" w14:textId="77777777" w:rsidR="00AF3213" w:rsidRDefault="00AF3213" w:rsidP="00AF3213">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9F862D8" w14:textId="652683AD"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4CFE9" w14:textId="7AAC0E5F"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F682" w14:textId="6FC7FA13"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75C366" w14:textId="54461A08"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AF3213" w14:paraId="7E2B6A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DE6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E4F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B0EBD04" w14:textId="1E7C37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F763159" w14:textId="08E18C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F693" w14:textId="306DA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5E09" w14:textId="4F5EA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F3213" w14:paraId="61D4C9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FFB9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AB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616A6F9" w14:textId="569B4C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E1073F3" w14:textId="068D08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14C9" w14:textId="56A9FD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1EE2" w14:textId="6B47D5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AF3213" w14:paraId="493C1B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4D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BA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681D27E" w14:textId="25A86A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D74F281" w14:textId="21054B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82AAF" w14:textId="48EEB8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6407" w14:textId="341437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AF3213" w14:paraId="4A08F6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87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ACE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DB5BD31" w14:textId="6AB81A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027D6E5" w14:textId="2B92E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BDDB8" w14:textId="7F1AD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59D1A" w14:textId="5A954D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AF3213" w14:paraId="5E9A7C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BBA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67D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B0FEE51" w14:textId="2C104C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D369330" w14:textId="0772E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9525C" w14:textId="75F3E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9568E" w14:textId="0F4E3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AF3213" w14:paraId="715670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B78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EC8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F0D8E96" w14:textId="2A0591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6241F61" w14:textId="452445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B50F" w14:textId="575D3B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0512" w14:textId="435EA8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AF3213" w14:paraId="530EEB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482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706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24B0AF4" w14:textId="516EE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3F0219B" w14:textId="33F17F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637E2" w14:textId="2D4EF8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ACD9D" w14:textId="24B14D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AF3213" w14:paraId="4DD586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13A2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18A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D2ADBD1" w14:textId="78606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FA4E4" w14:textId="651C3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68A3" w14:textId="7F507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C1CB2" w14:textId="404BD6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AF3213" w14:paraId="19ED18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DDC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DE5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140A87C" w14:textId="04A279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88C954F" w14:textId="1FB10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BFA2" w14:textId="4F56A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C6BB7" w14:textId="5A2156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AF3213" w14:paraId="16DD833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C42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2CD5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CFAD31F" w14:textId="37D6F7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D8239CF" w14:textId="4807FB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8341" w14:textId="48BFB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83245" w14:textId="2AABD4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AF3213" w14:paraId="5F2C633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FC27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9E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164391C" w14:textId="255E21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5CEFCAD3" w14:textId="6C98E7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4F0D1" w14:textId="5AF258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77EE8" w14:textId="4915A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AF3213" w14:paraId="5D3DD9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4C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E15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23CA5C6" w14:textId="5E7D8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BB06C94" w14:textId="32F69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46D4" w14:textId="63D199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FD6B" w14:textId="0783C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AF3213" w14:paraId="7D71B7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1E5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50A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DE19C7A" w14:textId="177B2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33CD906" w14:textId="39E66B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99D1" w14:textId="090C9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FAA36" w14:textId="1DB22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AF3213" w14:paraId="3A508E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519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6D2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5250A5" w14:textId="2A4ACB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AECAFC4" w14:textId="7140C4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ECA4" w14:textId="331C3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5FB91" w14:textId="26F17D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AF3213" w14:paraId="7D2BB8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EEB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8E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3234E3A" w14:textId="55F39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C7CEE54" w14:textId="7188E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FBC2C" w14:textId="04DC43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AB8A" w14:textId="11DA92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AF3213" w14:paraId="50946A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071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57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1F6C6CC" w14:textId="222312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33354A11" w14:textId="4F5CC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2C5E" w14:textId="25A577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DE2D8" w14:textId="4B6079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AF3213" w14:paraId="28A923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128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946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72E203A" w14:textId="3C0576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F9757A4" w14:textId="14501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A111C" w14:textId="657D78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338B" w14:textId="0451B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AF3213" w14:paraId="6A1677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55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9D1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2E4A549" w14:textId="2CB9E7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8A5BC7C" w14:textId="11FF52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CA827" w14:textId="78C3E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BC879" w14:textId="0BCD3D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AF3213" w14:paraId="0EB886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0E7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7E4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94056A0" w14:textId="0427C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447F1AD" w14:textId="2AE386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F1A24" w14:textId="1700E3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ABBEE" w14:textId="74443D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AF3213" w14:paraId="3E8A04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AC26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035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51F60B1" w14:textId="3C0895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FCD0E04" w14:textId="08B34D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F6D46" w14:textId="7ECD35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FC449" w14:textId="642CE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AF3213" w14:paraId="1BEAEC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56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ED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875646D" w14:textId="25F063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A9AA6CD" w14:textId="7C2CE7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F452" w14:textId="64E75C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2AC5B" w14:textId="29A8E0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AF3213" w14:paraId="62AC6A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597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DF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468D5D3" w14:textId="3095C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4DFDF1D" w14:textId="46F274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F1EC0" w14:textId="72D2C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B5C9B" w14:textId="1BDADD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AF3213" w14:paraId="38C12C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5A93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A70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BEFF123" w14:textId="6068E7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F028FFA" w14:textId="5EF1A4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A2F82" w14:textId="4F616A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3EDA" w14:textId="44C72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AF3213" w14:paraId="5FB72A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74F5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C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0666A2" w14:textId="7AA8AE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99C0A47" w14:textId="29D86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30CD4" w14:textId="6DB4A6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FDBFC" w14:textId="29E53E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AF3213" w14:paraId="4956F13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6C6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0682658" w14:textId="4065F61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6939C77" w14:textId="689D69C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E6584C" w14:textId="29A7E04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D64662" w14:textId="7E3695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AF3213" w14:paraId="3057B57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70E6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145ECAC" w14:textId="17D72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29557FA" w14:textId="1F427A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CF554" w14:textId="0F739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C5363" w14:textId="671BDE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AF3213" w14:paraId="5731A7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9480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39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FD7F364" w14:textId="6706AE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AA12FAC" w14:textId="6771E5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ECC5A" w14:textId="0928C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25DB5" w14:textId="0C9AA3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AF3213" w14:paraId="10D7D8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A1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06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03F0EF7" w14:textId="27CD07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E2DF1D8" w14:textId="46589A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3DCAF" w14:textId="31331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1105" w14:textId="00789F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AF3213" w14:paraId="710932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48D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A8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32DF3" w14:textId="24FF5E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E76AD26" w14:textId="7FF437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D7DF9" w14:textId="211846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673E7" w14:textId="1949F2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AF3213" w14:paraId="561859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FF5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E37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96B63E0" w14:textId="2A874A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7E37459" w14:textId="001EE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34A6E" w14:textId="78073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3E79" w14:textId="54EE1F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AF3213" w14:paraId="6D1BE0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386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C5C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D6B37FA" w14:textId="58A12D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54F4C69" w14:textId="198E4A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322C5" w14:textId="08A934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9DC79" w14:textId="3021D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AF3213" w14:paraId="0E306A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D5C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823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AF94D3E" w14:textId="63178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914F5A7" w14:textId="2EBD2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0CF00" w14:textId="66F5D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209D8" w14:textId="67212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AF3213" w14:paraId="731557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D1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7EB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319A477" w14:textId="4F4D24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9C747CB" w14:textId="410115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9F311" w14:textId="12E698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E8F1F" w14:textId="352FEF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AF3213" w14:paraId="7B2750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4E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CBB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1423E7B" w14:textId="72E78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39DD2" w14:textId="31797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A506A" w14:textId="12D3DA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BC528" w14:textId="745520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AF3213" w14:paraId="293276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4FE4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AAD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B500ECF" w14:textId="51696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954D246" w14:textId="563A4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8E4F" w14:textId="557A22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76676" w14:textId="56AFC9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AF3213" w14:paraId="7BF2F7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06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8E2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CCCCE8D" w14:textId="76E5A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81CF0E8" w14:textId="2200C3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2CD85" w14:textId="0F075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34DF9" w14:textId="731C4B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AF3213" w14:paraId="60A5FE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F8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654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3437474" w14:textId="37A811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DD7580A" w14:textId="120994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93F91" w14:textId="7877E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85F8A" w14:textId="5EFB61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AF3213" w14:paraId="0566E2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E7A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E70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EA6C762" w14:textId="3D470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E826" w14:textId="3EE00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5C2DD" w14:textId="3AC01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4F94" w14:textId="377D3F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AF3213" w14:paraId="5CCB89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C18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3E8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15FEF9C" w14:textId="370C38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877F109" w14:textId="6F8EA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6DD68" w14:textId="5D515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8B16E" w14:textId="77552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2B1BD8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2F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406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C20A4C" w14:textId="692DFF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211D676" w14:textId="78D416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D1FF8" w14:textId="37AF1A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4249" w14:textId="1F5C6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F3213" w14:paraId="3E4861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E0C4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E9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E2437F0" w14:textId="628A32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82F011" w14:textId="150C0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09C03" w14:textId="3D130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DEC8" w14:textId="756E5C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67C385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859E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B1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1FEAF4C" w14:textId="4FF96A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97DADD" w14:textId="77E15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42BA0" w14:textId="73E0DC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5CB5" w14:textId="327917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AF3213" w14:paraId="4FEC49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152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66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D3AEC2" w14:textId="42E9C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55E42875" w14:textId="2DF9A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10492" w14:textId="535EC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91661" w14:textId="5A0476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AF3213" w14:paraId="1F5677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36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37B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01D01BB" w14:textId="3AA5B6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820E5" w14:textId="66E289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2F9B6" w14:textId="34302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2A164" w14:textId="6A2CFF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F3213" w14:paraId="10A32C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80C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48E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A24F9" w14:textId="5FD6A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8592A4A" w14:textId="6586A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83DD0" w14:textId="58CE34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821BE" w14:textId="37FB36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AF3213" w14:paraId="3C3B71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1F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AA9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DFF746D" w14:textId="2A90AE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2632B" w14:textId="6C292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6646" w14:textId="5185D9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77CCD" w14:textId="67CF80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AF3213" w14:paraId="5AC289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FE2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97D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34E8E6" w14:textId="3FC91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ED77282" w14:textId="547E49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AC7C" w14:textId="07DF18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5E0EC" w14:textId="0C4193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AF3213" w14:paraId="019DF1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8C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7F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1EA8306" w14:textId="4AD897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CB13A79" w14:textId="53BF63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CFDC3" w14:textId="3B9D3D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00F76" w14:textId="686A4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AF3213" w14:paraId="500522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FD1A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CB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671EEAC" w14:textId="5C8A5D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BDDF893" w14:textId="4B45E6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132A" w14:textId="241D9E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2473" w14:textId="3E4CE8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AF3213" w14:paraId="1DC8A5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1EF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D1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497A91B" w14:textId="1EFF89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793F54AF" w14:textId="55E528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C2BA" w14:textId="2508A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B0480" w14:textId="33329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AF3213" w14:paraId="691DC40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7F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E25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BC9E16E" w14:textId="6E2A2D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ADA0DC8" w14:textId="58A43A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F7CD0" w14:textId="6FE511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3F228" w14:textId="512D47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AF3213" w14:paraId="02354C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5C5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066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47823EB" w14:textId="1673B7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6B95F" w14:textId="4089A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26AE4" w14:textId="44B0A7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BB6EB" w14:textId="26BBA0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AF3213" w14:paraId="0302391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7C99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88DA169" w14:textId="5200697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763E24" w14:textId="6C6CAA1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3AD4CE" w14:textId="73A54D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02A1B3" w14:textId="13209CA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AF3213" w14:paraId="75981AC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5481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FE849FC" w14:textId="008AF5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D6B2D18" w14:textId="2454E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DB322" w14:textId="2B378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DE8C8" w14:textId="6A9C39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AF3213" w14:paraId="49BB64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8CB4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BC5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EBCF8A2" w14:textId="3A1644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29B3ACA" w14:textId="3DC26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B2C5A" w14:textId="099959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151CA" w14:textId="722FBC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AF3213" w14:paraId="7ED34A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5C8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BE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14565DB" w14:textId="67E83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E615CC6" w14:textId="2277F6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E615" w14:textId="2A343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7786A" w14:textId="7C856E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AF3213" w14:paraId="361E29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1FCD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CB5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ECDAEFA" w14:textId="437CB2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63BE9C63" w14:textId="4E0D0E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6DA4" w14:textId="34153B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4E0BB" w14:textId="6C367D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AF3213" w14:paraId="34178E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86E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969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10443AAA" w14:textId="5685D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248B4D66" w14:textId="40B918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4FA08" w14:textId="2A818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AC52" w14:textId="0DF206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AF3213" w14:paraId="674EE4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313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CF4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94AD24C" w14:textId="721816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6728BCB" w14:textId="73B40B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9D0F3" w14:textId="7E9440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1CAD4" w14:textId="08EA0C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AF3213" w14:paraId="2B192C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F3F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0F7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0823B70" w14:textId="39C220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F2EF462" w14:textId="7089F9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20C06" w14:textId="577620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1367" w14:textId="2B6D9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AF3213" w14:paraId="235A18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7AC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A8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E44726C" w14:textId="3B23CA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2E66343" w14:textId="39ADE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ECDE" w14:textId="11816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A6F1" w14:textId="64D003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F3213" w14:paraId="6DB61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CD3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9C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3392BE2" w14:textId="74644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3553718" w14:textId="46EC79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F842F" w14:textId="44E43B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F190" w14:textId="7F2BAE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AF3213" w14:paraId="0571504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5B4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F5B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79413F5" w14:textId="79C91E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6CE4D83" w14:textId="4A7369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05435" w14:textId="223533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693D" w14:textId="05A71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AF3213" w14:paraId="4D621A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0BA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BD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640E8EF6" w14:textId="1F89A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D8F54DA" w14:textId="4EC392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6EEBD" w14:textId="1F4D24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17D55" w14:textId="20298C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AF3213" w14:paraId="51CA3B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879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3C3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3CE705F5" w14:textId="42E06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5DC6452" w14:textId="70407C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148DF" w14:textId="14BD60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57DDD" w14:textId="7500B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AF3213" w14:paraId="18E547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F9A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89D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7557BD8" w14:textId="4CC090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57CD554" w14:textId="4A0025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0B268" w14:textId="7F75E4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93725" w14:textId="060C8F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AF3213" w14:paraId="18FB9E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6E6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F5CD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0D8FA19" w14:textId="40E121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EFF41B6" w14:textId="45B44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8B889" w14:textId="07CDDD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C47CF" w14:textId="434BA6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AF3213" w14:paraId="7EEE90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C6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0CF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2C2AF96" w14:textId="71A887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21D6CCE2" w14:textId="19E911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EC734" w14:textId="0D82B6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CEC35" w14:textId="572999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AF3213" w14:paraId="626D46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64D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48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95678C4" w14:textId="7E2EEF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563C475" w14:textId="490330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7A65" w14:textId="0BDD2A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84FE2" w14:textId="5340D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AF3213" w14:paraId="23D9F0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00FB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6A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84485E" w14:textId="5C2C73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ED93D39" w14:textId="7EC3E7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EB64F" w14:textId="52B33D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4BF42" w14:textId="1880D3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AF3213" w14:paraId="0E47AE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378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F2A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EDED416" w14:textId="68B239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57B31D8" w14:textId="4AF9B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4345E" w14:textId="22A1AD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9A83A" w14:textId="73CFC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AF3213" w14:paraId="544A83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F378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1D0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426AFB0" w14:textId="7AFDCD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B2EC104" w14:textId="3BB97A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F7445" w14:textId="122C5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C4F49" w14:textId="681662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AF3213" w14:paraId="4BE097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793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A4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56FDF6D" w14:textId="5DFE5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FDB55CE" w14:textId="091B42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78751" w14:textId="2D8124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1334" w14:textId="10E24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AF3213" w14:paraId="772B40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3822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5AC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6F48E4B" w14:textId="63E65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F03A2AB" w14:textId="699A91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468A4" w14:textId="2C2604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F3258" w14:textId="7FBE6D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AF3213" w14:paraId="0F3877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387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06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FA79EE" w14:textId="6EF1CA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724460D" w14:textId="3039D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0291A" w14:textId="36914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5B61E" w14:textId="7C119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AF3213" w14:paraId="4D4632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E1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009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681071F" w14:textId="7BCD4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EFADC51" w14:textId="37751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30823" w14:textId="0F1B70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BF22B" w14:textId="609FD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AF3213" w14:paraId="6EC659D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C675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6160772" w14:textId="2A2E01C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85DC8" w14:textId="3C2618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A2926E" w14:textId="231FE1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D85876" w14:textId="704839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AF3213" w14:paraId="1355B0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94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F8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6166DC4" w14:textId="4F5F7C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57DFED9" w14:textId="5E467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6B468" w14:textId="2C7FF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D0FF" w14:textId="16F8A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AF3213" w14:paraId="133B02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29D8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9E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E5B9A97" w14:textId="47E4C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B467D7A" w14:textId="78DCBC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9D71" w14:textId="45F5F2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CD602" w14:textId="55495A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AF3213" w14:paraId="25CE17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76C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B90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7531505" w14:textId="670C64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95A6524" w14:textId="384AFE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E787" w14:textId="265271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CEA87" w14:textId="56B8BC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AF3213" w14:paraId="2871B4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D6C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781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A55601E" w14:textId="7D6110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85534D8" w14:textId="0A530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030E" w14:textId="584CB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71FF5" w14:textId="59C9E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AF3213" w14:paraId="213CE3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FEC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B0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391AAB" w14:textId="5721B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9C107E8" w14:textId="01147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93DCD" w14:textId="7D88E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B83D" w14:textId="6D4D3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AF3213" w14:paraId="653DA4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B9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28BD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36BECE2" w14:textId="5AF05B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7E6B670D" w14:textId="559A6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4C77" w14:textId="378B3B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B5D0E" w14:textId="7C4F49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AF3213" w14:paraId="676BB1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2EDA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35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570F27" w14:textId="7F492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BED3D96" w14:textId="7B79B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0650D" w14:textId="432007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A174" w14:textId="41D2E8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AF3213" w14:paraId="45FD8E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954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414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7AC5B6A" w14:textId="61C52E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A3BD23D" w14:textId="38A2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D5B1B" w14:textId="1E890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F8B1" w14:textId="7C0F2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AF3213" w14:paraId="137B29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387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9D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D944225" w14:textId="15452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1BBA77A2" w14:textId="093A43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C54CC" w14:textId="0BB0F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DF2DF" w14:textId="6AE846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AF3213" w14:paraId="56A361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37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1FB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030C88C" w14:textId="43B619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A8A9E32" w14:textId="55419C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3970A" w14:textId="0A79EA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6414A" w14:textId="5D532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AF3213" w14:paraId="3A2889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0D02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F6B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1D997C0" w14:textId="70BCC5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39F8109" w14:textId="6E4DC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F968" w14:textId="0CDA27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DB07" w14:textId="3D8FC7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AF3213" w14:paraId="7CDEA21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27E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3D0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76C3E46" w14:textId="45D13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E9DEC2F" w14:textId="3508B0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A7827" w14:textId="56076A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4909" w14:textId="31B1CF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AF3213" w14:paraId="2905545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CC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62B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BCC988A" w14:textId="528C6F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3048B13" w14:textId="0DED41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8206F" w14:textId="18F904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11591" w14:textId="026EF9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AF3213" w14:paraId="3481BD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459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BC6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8F3FE4C" w14:textId="3E6137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36F809A" w14:textId="2F0526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5695D" w14:textId="599C4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7F151" w14:textId="4C2506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AF3213" w14:paraId="423A6D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1EC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2EB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2BB9C89" w14:textId="1B74E9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27127EA" w14:textId="521AB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DDF3" w14:textId="3E8F9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397FC" w14:textId="326A87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AF3213" w14:paraId="08C05C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3F1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2D7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BEFC0F1" w14:textId="12D346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7C9CD7F" w14:textId="2B4522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D42DA" w14:textId="17AD9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A6423" w14:textId="768BF7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AF3213" w14:paraId="22FEFFA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71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745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649E94" w14:textId="6734A2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22458ED" w14:textId="322C03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448AE" w14:textId="66A84B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4E0C1" w14:textId="56EA40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AF3213" w14:paraId="5EEC6E2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2F56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5AD1F53" w14:textId="24D924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9781C0" w14:textId="6E2EF9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599158" w14:textId="06F2743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29BAB4" w14:textId="1AF2E06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AF3213" w14:paraId="0B5B12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6A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CD0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BFB95E2" w14:textId="6394E8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DB1CDC7" w14:textId="302197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1A7E" w14:textId="1FA313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2D63" w14:textId="6381E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AF3213" w14:paraId="20B73A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08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D7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09630C5" w14:textId="5B932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0CD9B2A3" w14:textId="33680C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6CC1E" w14:textId="495B31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15785" w14:textId="56AA95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AF3213" w14:paraId="15DFE2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66C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FC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7848E17" w14:textId="31BF6F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34BE68A" w14:textId="2EA39B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82255" w14:textId="22623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A0DCB" w14:textId="07017A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AF3213" w14:paraId="56DA5E9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DC2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6A7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7FE984A" w14:textId="1CB954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D252E6B" w14:textId="3680D1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890C" w14:textId="50A8C1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8AD1" w14:textId="118933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AF3213" w14:paraId="19EB56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EC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4612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D05E0D" w14:textId="53E6A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BB4F1D0" w14:textId="3E1697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D9147" w14:textId="14E998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B2D08" w14:textId="332E5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AF3213" w14:paraId="5624D1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DDC9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A7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B9436C3" w14:textId="4A2214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005C1FD" w14:textId="263DA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FD728" w14:textId="31E622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E07F9" w14:textId="315B48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AF3213" w14:paraId="3DAF49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85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F3C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D20FC9E" w14:textId="586AD7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588376D" w14:textId="252091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33E85" w14:textId="28EF88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39C7" w14:textId="57A0C1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AF3213" w14:paraId="18E382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F00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ACB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00360FD" w14:textId="0DB98D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3CAC997C" w14:textId="1B5E87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90024" w14:textId="47470B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7339A" w14:textId="35926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AF3213" w14:paraId="3B902C7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14FCE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F36BF93" w14:textId="77A9623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566,66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26030EA" w14:textId="64A0927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0F413191" w14:textId="2A2DAF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172FC3" w14:textId="4905C32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555,085.84 </w:t>
            </w:r>
          </w:p>
        </w:tc>
      </w:tr>
      <w:tr w:rsidR="00AF3213" w14:paraId="1750241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7EA1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BAD3C8B" w14:textId="6ADDD8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86A72" w14:textId="641ACC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18A254" w14:textId="4EE0342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1867BA" w14:textId="4B8E3AC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328,121.25 </w:t>
            </w:r>
          </w:p>
        </w:tc>
      </w:tr>
      <w:tr w:rsidR="00AF3213" w14:paraId="3DC2361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6225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CE000C1" w14:textId="69847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889B8EA" w14:textId="2CFE0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687C9D0" w14:textId="3C6D90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56247B" w14:textId="67C6B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AF3213" w14:paraId="0D4075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B4B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C9E052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5397A7F" w14:textId="2FCECA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1D2A63" w14:textId="761309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E00D" w14:textId="4F458E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2FC29" w14:textId="3E0449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AF3213" w14:paraId="67FBF8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A491"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5B376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86A280B" w14:textId="315735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6B8EE07F" w14:textId="2E1750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7524F" w14:textId="5AFAAE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8960" w14:textId="3CED34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r>
      <w:tr w:rsidR="00AF3213" w14:paraId="13DD01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D8B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078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A69726D" w14:textId="58116A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5A577E3D" w14:textId="0395C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2BE4D" w14:textId="32442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8F80" w14:textId="2B8E7B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AF3213" w14:paraId="25E754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340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262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BCF8C1E" w14:textId="2A34F3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43F2083" w14:textId="6A3AA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CEEB41" w14:textId="00B0F7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CFCB" w14:textId="40D38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5,830.00 </w:t>
            </w:r>
          </w:p>
        </w:tc>
      </w:tr>
      <w:tr w:rsidR="00AF3213" w14:paraId="2CAF73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42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60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3271500" w14:textId="43645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2D5D72AC" w14:textId="356138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50509DF" w14:textId="05A86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A499" w14:textId="56238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AF3213" w14:paraId="235FDC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666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415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B9FE668" w14:textId="2BA58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5056F96C" w14:textId="36071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95AD" w14:textId="5E0CA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9E7D6" w14:textId="4BA943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AF3213" w14:paraId="0F3BC5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539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8E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D73F420" w14:textId="02E40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46938C2" w14:textId="6453D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73B328BD" w14:textId="56214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ED8B1" w14:textId="079A37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AF3213" w14:paraId="511F61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24E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E7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42422D5" w14:textId="7992D8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959110E" w14:textId="73B1B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03174" w14:textId="08386F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63A82" w14:textId="1799D9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AF3213" w14:paraId="2B2A8A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752A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96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8AAB786" w14:textId="1FC29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084F5A89" w14:textId="2E5AA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0FEDA" w14:textId="2AEE5C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DDD2B" w14:textId="42F67F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r>
      <w:tr w:rsidR="00AF3213" w14:paraId="403C28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B5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00B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7334758" w14:textId="764CFB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7544C7B1" w14:textId="658C4F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AADD180" w14:textId="73810E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B139D" w14:textId="6FE4A4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AF3213" w14:paraId="4896F2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8850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390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3707CCC" w14:textId="05121B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3D7090C0" w14:textId="3D0781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DEC4B" w14:textId="26D882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CB37" w14:textId="564F18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r>
      <w:tr w:rsidR="00AF3213" w14:paraId="311894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818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885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56A91CF" w14:textId="43356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04686767" w14:textId="6EF17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538C8C" w14:textId="5FE617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9E32" w14:textId="7944AA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437.00 </w:t>
            </w:r>
          </w:p>
        </w:tc>
      </w:tr>
      <w:tr w:rsidR="00AF3213" w14:paraId="534D34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45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25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A5FC9B2" w14:textId="49231D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7C970D4" w14:textId="258E4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A5393" w14:textId="07F186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51116" w14:textId="57F805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15E92F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49A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CC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0440DA" w14:textId="70F7EE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738F55D" w14:textId="4B5769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29C887" w14:textId="1DF70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EB16C" w14:textId="332827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AF3213" w14:paraId="0D4387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26B0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8C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56AB9C0" w14:textId="406A4D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A64CDB2" w14:textId="3C8432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026C" w14:textId="760AF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DE47D" w14:textId="3CEE0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502522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18F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EE7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8F726E0" w14:textId="61E1D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C9B396F" w14:textId="24865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69F76443" w14:textId="35758A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51CE" w14:textId="473924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AF3213" w14:paraId="18CEA2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159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569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7AEA6672" w14:textId="6AB423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0D6921AC" w14:textId="35A756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53D7983" w14:textId="53482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B48A4" w14:textId="63726D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3,249.00 </w:t>
            </w:r>
          </w:p>
        </w:tc>
      </w:tr>
      <w:tr w:rsidR="00AF3213" w14:paraId="6867B3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565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7EE1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7AF0B76" w14:textId="2C77E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1575BCC" w14:textId="33BFA5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98835" w14:textId="60C0BC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B570F" w14:textId="78CBB0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r>
      <w:tr w:rsidR="00AF3213" w14:paraId="6BF989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C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4C6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E77CEB0" w14:textId="7A64CF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5410C8D" w14:textId="62004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B8B7C88" w14:textId="74E563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511D3" w14:textId="00B5D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AF3213" w14:paraId="3D58F4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714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282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A0A820" w14:textId="461F99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95E8933" w14:textId="0ABFD6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23E7E" w14:textId="01A1A5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673B" w14:textId="1EC99F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6F0A35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67F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7DB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5E6AE4F" w14:textId="0192A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DBA09C2" w14:textId="6E683B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1118" w14:textId="2F7194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DB9B6" w14:textId="5CFA98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4F3949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C2F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F68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C81770B" w14:textId="0F5800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DC09A63" w14:textId="228BC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0EFCD69" w14:textId="3D0605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2250" w14:textId="036F8C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AF3213" w14:paraId="159C68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14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3A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D28FBA1" w14:textId="35A05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84A522A" w14:textId="39940D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EE6B4" w14:textId="75DD3C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5723C" w14:textId="02A68A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AF3213" w14:paraId="4D9116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B58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D37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ABCCF85" w14:textId="22B6F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871F096" w14:textId="7E7D1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7B170" w14:textId="5699F7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EF4C5" w14:textId="45FC84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AF3213" w14:paraId="2D9F262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F3D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4F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30010BF" w14:textId="616B5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548F246F" w14:textId="546CA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5A73F" w14:textId="2BE981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DC519" w14:textId="697DC9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AF3213" w14:paraId="7F88A6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85AD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304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BA5C313" w14:textId="5E859D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71396BEB" w14:textId="7FAE2F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E1A29" w14:textId="4E7E3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E74EE" w14:textId="288B20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AF3213" w14:paraId="17B2D2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06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DDA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58BF8B8" w14:textId="0C5ECA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05D16FB5" w14:textId="199B13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72375" w14:textId="77C7E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1BE4" w14:textId="26E2F9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r>
      <w:tr w:rsidR="00AF3213" w14:paraId="214379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87B4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21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D500217" w14:textId="0DDC5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16CEE4B" w14:textId="4F63C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AFE8718" w14:textId="3D02A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6102" w14:textId="7665C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AF3213" w14:paraId="41F062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81C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60A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59FD1DB" w14:textId="0434F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6F42A309" w14:textId="753FFF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5805C" w14:textId="420C79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A3F6F" w14:textId="0F9F2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r>
      <w:tr w:rsidR="00AF3213" w14:paraId="5AA7FD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B3A5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B10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FA76023" w14:textId="504E21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332012DB" w14:textId="5D8640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23DD" w14:textId="595222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CB9FC" w14:textId="6FC62E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r>
      <w:tr w:rsidR="00AF3213" w14:paraId="0F08CF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6A7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9F4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D658E5F" w14:textId="5404E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5C138B15" w14:textId="05548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4CB83C9" w14:textId="2BECCE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AA15" w14:textId="57DE50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6,833.00 </w:t>
            </w:r>
          </w:p>
        </w:tc>
      </w:tr>
      <w:tr w:rsidR="00AF3213" w14:paraId="350621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992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FB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3D908A8" w14:textId="207D0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682E044C" w14:textId="5ADE63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7CDC5" w14:textId="01796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E990" w14:textId="118885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AF3213" w14:paraId="5DD92D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F7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7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1D47B1B" w14:textId="70F67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F8386DD" w14:textId="47030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8DC6" w14:textId="42A422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B555" w14:textId="5F430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AF3213" w14:paraId="0BD708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A85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A63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3C75030" w14:textId="55005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05C0EEA" w14:textId="1A498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5054E" w14:textId="37544B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95ECE" w14:textId="7EA286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AF3213" w14:paraId="1B5BD7A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5FBF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50285E" w14:textId="1D5679B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297EBB" w14:textId="6AF5428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FAB05" w14:textId="27E7E9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80A58D" w14:textId="0207F0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AF3213" w14:paraId="25E0CBB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6E16A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368332C" w14:textId="5B49D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F8020C2" w14:textId="7330E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175A364" w14:textId="145CAC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0A2957" w14:textId="1A09AC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AF3213" w14:paraId="34ED85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096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764B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F3DFEBF" w14:textId="3531A3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862D602" w14:textId="232F9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BE6E" w14:textId="2DEE7A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E422D" w14:textId="3CA50E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AF3213" w14:paraId="2983F1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83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109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29D03DE" w14:textId="7703FC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A1BC9" w14:textId="2ACE2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8DA72" w14:textId="42C048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0B86" w14:textId="45130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3E0F14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FB1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DC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3EDA2C1" w14:textId="2D56B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7E89AF4F" w14:textId="4C987B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03176ACE" w14:textId="3C0982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9131D" w14:textId="75A7E1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AF3213" w14:paraId="61281D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E08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696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7AD9A8A" w14:textId="7947F4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E82D1" w14:textId="0E5BEF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BD47DE" w14:textId="604480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AF57A" w14:textId="452B44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AF3213" w14:paraId="49087A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C57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93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4D3CB" w14:textId="596AEF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DBAC1" w14:textId="1693D8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51727E2B" w14:textId="1D2B32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F09D2" w14:textId="1D1F38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AF3213" w14:paraId="3795A02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92F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6CE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3A23A66" w14:textId="59B7FB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71A71ECA" w14:textId="3896D0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33550D04" w14:textId="2716E7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2001" w14:textId="50FEE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AF3213" w14:paraId="2D1ADF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DCB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B4F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8D1AC6A" w14:textId="6E97F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ED044C9" w14:textId="1028D1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BAA8A" w14:textId="57FAEC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A299B" w14:textId="2DF175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AF3213" w14:paraId="263D53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9C59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EDD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DA27293" w14:textId="73C9A8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26505" w14:textId="22843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A2EC8" w14:textId="2FE905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190D0" w14:textId="7C4941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7D3B67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657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BE4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23D3957" w14:textId="1A54C4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D9931" w14:textId="02ADDB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77ADDCB" w14:textId="38DDFA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B8B4A" w14:textId="1745B4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AF3213" w14:paraId="7A639B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C0B7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06B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ECFECDF" w14:textId="336F25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E7C0" w14:textId="2E6B3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BCD8832" w14:textId="5B937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E98AB" w14:textId="1D95BA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AF3213" w14:paraId="5BA0B9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1E20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49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945C9CC" w14:textId="505FF0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B3C33" w14:textId="33C8B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82146FF" w14:textId="049E89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D6FA4" w14:textId="4C564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AF3213" w14:paraId="236E83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D065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FB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6B5133D" w14:textId="16FBD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BAFE47A" w14:textId="5E787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CE393" w14:textId="4EFB1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74A4" w14:textId="6556F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AF3213" w14:paraId="19DF22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1F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F5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C17C492" w14:textId="40B10A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CEAAF" w14:textId="0C4AE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406A7" w14:textId="67D1D4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00EA8" w14:textId="6AFB0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10A9AF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0BE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B4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3D82391" w14:textId="655AF5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9613E" w14:textId="53F812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F74731F" w14:textId="79101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3FCF" w14:textId="6B3CAC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AF3213" w14:paraId="0FFC6F3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10A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99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47C54EF" w14:textId="2368C8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2FEF0" w14:textId="5DC7C7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AF3D0" w14:textId="0AD67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83600" w14:textId="419101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AF3213" w14:paraId="3516AC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3B3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CE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2A8837B" w14:textId="09BE53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C8E6CA" w14:textId="565649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ABCCF" w14:textId="056B5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A1A7B" w14:textId="57706F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AF3213" w14:paraId="1437E4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4F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CA5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D888B50" w14:textId="6C5C92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562F1" w14:textId="6BB51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17A17" w14:textId="647C10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58339" w14:textId="3235B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AF3213" w14:paraId="473CFD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1C37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5A5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2CAF2CA" w14:textId="6CCEF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ED11942" w14:textId="69ACF5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6C2C5B4" w14:textId="33F53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7643C" w14:textId="04E53B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AF3213" w14:paraId="69E595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CE3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148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FB0DFDE" w14:textId="0E38C6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5F8913A0" w14:textId="0F050D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28C2C202" w14:textId="3CAD71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99B3F" w14:textId="7D533E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AF3213" w14:paraId="0E0EC5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64D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68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B5F00E0" w14:textId="7DEC1D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6B188E4" w14:textId="71DB4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D3B83" w14:textId="12018C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02A2" w14:textId="776175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AF3213" w14:paraId="451EF4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96DE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AF1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E55B0B1" w14:textId="067C0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8682F9F" w14:textId="70C9D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7BEE1" w14:textId="2347A0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28898" w14:textId="167869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AF3213" w14:paraId="4FD450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F19F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328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8A658BB" w14:textId="0FF4DA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6B3BB" w14:textId="67C4F2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649F6CF" w14:textId="53027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E3001" w14:textId="1410C2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AF3213" w14:paraId="085846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CE2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3B9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1F0C7A8" w14:textId="3EDF4E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D28558A" w14:textId="2A05FC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3F668359" w14:textId="20DB3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9BCAE" w14:textId="537C05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AF3213" w14:paraId="266186C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F81B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B40A313" w14:textId="2421B9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9BCD5F5" w14:textId="7BB40E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C6911D7" w14:textId="3427843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DE25EB" w14:textId="7098AD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AF3213" w14:paraId="156AD2D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7C7B67"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096E29A" w14:textId="0A0614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01306" w14:textId="4CB82C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766A85E" w14:textId="1679F3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55FA28" w14:textId="4D35EE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AF3213" w14:paraId="40354B0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70A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7B1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9E95ED7" w14:textId="618DE1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83ACA" w14:textId="7E9464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44BAC" w14:textId="75B2D5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DBB9" w14:textId="3D456D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E75A9A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51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26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2507888" w14:textId="11D00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CBDBF" w14:textId="20BE8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EEAD" w14:textId="69B57D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C35B7" w14:textId="734D0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AF3213" w14:paraId="1E76B4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9AB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A8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6594D6F5" w14:textId="4865C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A0765D9" w14:textId="41818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DAFE70" w14:textId="67FBC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E8E6" w14:textId="533066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AF3213" w14:paraId="2F6226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6DB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BAF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4FA14A6" w14:textId="722F4F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8F6FCB8" w14:textId="48015D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4A0592" w14:textId="6F4C0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48D01" w14:textId="618925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AF3213" w14:paraId="2D570B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B1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72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D1EA6EC" w14:textId="0A32F7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7BF69BE6" w14:textId="0F6366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EC7C389" w14:textId="57FA4C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37B6" w14:textId="6B9EE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AF3213" w14:paraId="3B9838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034A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174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2F431A1" w14:textId="74BDF8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D20CA8C" w14:textId="4E85F1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4D9F" w14:textId="6094B3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9DB1F" w14:textId="2F8E92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AF3213" w14:paraId="12DE7B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03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4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F616FFA" w14:textId="416ED3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1CF32" w14:textId="14F7D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670EE" w14:textId="6E9BA4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7240A" w14:textId="35DE53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63BAAE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B4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46D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36A6D90" w14:textId="03656D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A1577" w14:textId="466486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9163C23" w14:textId="6CE45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DF69C" w14:textId="42666B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AF3213" w14:paraId="4B71A7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5860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32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DCBC88F" w14:textId="244B6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9D0EB" w14:textId="77CA53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9F57" w14:textId="2FD12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D8986" w14:textId="32EAB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AF3213" w14:paraId="38F024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BC9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F9D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F7C5356" w14:textId="7A4BC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5E2A8" w14:textId="5CABC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4252DC2" w14:textId="5CA829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94670" w14:textId="598B86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AF3213" w14:paraId="55E9E2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7FAD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91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53261B70" w14:textId="31F30B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7F76875" w14:textId="3C7450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696F495C" w14:textId="7C7ADC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E4E2C" w14:textId="32818D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AF3213" w14:paraId="6C23D4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ED2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7E3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82FD31C" w14:textId="4FDB71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2ADB1" w14:textId="2D696D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34F1" w14:textId="4DF28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1F2FF" w14:textId="4024F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37E0C0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8ADB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C28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DB508B8" w14:textId="625ED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C56A2" w14:textId="6AF236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44BE1" w14:textId="44F89A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FFE70" w14:textId="22852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10D2DA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09A0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6214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6B8518E" w14:textId="23783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D8821" w14:textId="42772B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FC4821" w14:textId="624FB5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81AA5" w14:textId="415973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AF3213" w14:paraId="78E2A4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FA59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F51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58CC41E" w14:textId="33DD76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C992D" w14:textId="0FB58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D2ADD" w14:textId="1B1E7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2401F" w14:textId="0964A5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AF3213" w14:paraId="688A65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E74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A6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34ED037" w14:textId="46A068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51969709" w14:textId="5987BB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D11EF" w14:textId="60A279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5B33F" w14:textId="615542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AF3213" w14:paraId="4A7C94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C5C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FF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1D5E927" w14:textId="28C4C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E70DB" w14:textId="04149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6CC8" w14:textId="6D39AC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60BB8" w14:textId="30FE9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28F067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D63B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04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B02869E" w14:textId="343CE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AF3493E" w14:textId="42C308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DB474" w14:textId="21493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09351" w14:textId="0C07E8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AF3213" w14:paraId="676A83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90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81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CF6BA41" w14:textId="7D241B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43931" w14:textId="24D346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A22BDA8" w14:textId="59697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99FE" w14:textId="1864D8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AF3213" w14:paraId="3BCEEF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650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1D2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F3F1BF0" w14:textId="57E66E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FC09F" w14:textId="7C19E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42D661B" w14:textId="4FA30E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0B8D" w14:textId="17B451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AF3213" w14:paraId="42A269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5B5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F9E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8A161EE" w14:textId="7AD382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236CCD6" w14:textId="5F40DD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D24BB" w14:textId="00DC23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6DE7D" w14:textId="543EB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AF3213" w14:paraId="19C34B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FA88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174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043E47D" w14:textId="706FD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13207" w14:textId="1533B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090D3D" w14:textId="737B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A518" w14:textId="101A98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AF3213" w14:paraId="243929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60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EE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03EA496" w14:textId="5A1DBC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E3CC93D" w14:textId="2894A1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0EC39" w14:textId="14C4B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30FFD" w14:textId="3CD3F3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AF3213" w14:paraId="3D61FB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B0CF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D01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104873" w14:textId="5A9D3F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8244B" w14:textId="1254A3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85513C8" w14:textId="3BBCE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4C4E3" w14:textId="1978F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AF3213" w14:paraId="702702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CD3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CB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A91B877" w14:textId="2EEDF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35EAD5B" w14:textId="28A4B9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22D8422" w14:textId="47C7C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BA6E" w14:textId="40DB7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AF3213" w14:paraId="7E8C0A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AE65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3CB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FC457DD" w14:textId="6BF281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4A6B7574" w14:textId="404519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785B783" w14:textId="084E1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E44B" w14:textId="538FCE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AF3213" w14:paraId="5F6297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25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2A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3680913" w14:textId="52C69D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10B60" w14:textId="6E46C7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E23D0" w14:textId="472B20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0B668" w14:textId="67A371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AF3213" w14:paraId="464239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6D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D516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FD84245" w14:textId="367E1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6731BD8" w14:textId="58E104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90011F3" w14:textId="047F04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D6115" w14:textId="2504C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AF3213" w14:paraId="73A7CE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FED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D5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DCCB160" w14:textId="4CB0A0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0BD878B" w14:textId="290E85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5A6E7" w14:textId="5832D7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0C9BB" w14:textId="3DF3AC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AF3213" w14:paraId="60558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1F86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4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F92661" w14:textId="0A7FD1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D422F94" w14:textId="45DF9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82086" w14:textId="620E2D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493C4" w14:textId="7FD460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AF3213" w14:paraId="648A9BD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C98A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748DA63" w14:textId="0321D8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F101C" w14:textId="6AE5CC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E49DDA9" w14:textId="1B02B25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C96DEA" w14:textId="2D53F6A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AF3213" w14:paraId="4E2A49C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8C41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DD8A443" w14:textId="20171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97B8" w14:textId="61295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77EF" w14:textId="05FA6A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D0309" w14:textId="5276A3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AF3213" w14:paraId="2E0832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E66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C1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EC94D56" w14:textId="630F59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8B615" w14:textId="3ED4E8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154E" w14:textId="1D74D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4045E" w14:textId="5C7EBF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F3213" w14:paraId="2923E8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368D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F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7826E04B" w14:textId="01243B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79822" w14:textId="01622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3FFA2" w14:textId="2D54F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2B4EE" w14:textId="2D7498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AF3213" w14:paraId="603158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9636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69E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B6C8D82" w14:textId="170DB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D9F4D" w14:textId="2C017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161A" w14:textId="58696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C813" w14:textId="16C874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536AA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A0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B13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8FD5B6F" w14:textId="08CC8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9701D" w14:textId="572BC2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EEA9D" w14:textId="1E28CE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8052" w14:textId="1CC4D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F3213" w14:paraId="391423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D1DC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C49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C02C796" w14:textId="62E2E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FB49C" w14:textId="760DA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ACE7" w14:textId="2D99A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5C06E" w14:textId="421D0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F3213" w14:paraId="7B4B7E0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BD32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0D3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C498036" w14:textId="6F1A8E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860E5" w14:textId="60B78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A23C1" w14:textId="089E88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A98F9" w14:textId="1AE67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32A6EA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E5F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2C2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AAABBDE" w14:textId="09BE4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6235E" w14:textId="41B36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7B7ADF5" w14:textId="550CD6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95D8E" w14:textId="2C0D1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AF3213" w14:paraId="67B5AE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496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AB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B1FA788" w14:textId="5B380F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AB564" w14:textId="2D7337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A4E2" w14:textId="0E178B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B26A0" w14:textId="58BED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041D4F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91C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FA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3384FB2" w14:textId="1E196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617B6" w14:textId="2A669A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875DD" w14:textId="113269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7A7A" w14:textId="27E02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AF3213" w14:paraId="5B61C8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1B90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3C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E50369D" w14:textId="796620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64C0BB0" w14:textId="1E4CC8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932EE" w14:textId="03057B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3C60D" w14:textId="5940A3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AF3213" w14:paraId="7909E8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5FA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21B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9914688" w14:textId="72A9E6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BB7A3" w14:textId="37D57D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08EBA" w14:textId="4F16D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05D59" w14:textId="3CC7B1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0FA386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5AF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616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B07BCED" w14:textId="03A0AB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79BB4" w14:textId="401521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D066E" w14:textId="47948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C9316" w14:textId="1880A3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AF3213" w14:paraId="3EE792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5C3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ADF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ECF0355" w14:textId="60F956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FD6B5" w14:textId="51E0F8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C96EC" w14:textId="2D2BE5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CC48" w14:textId="6995B7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AF3213" w14:paraId="5AD5FA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F92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58C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06B9985" w14:textId="0420F8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D32C0" w14:textId="11DBC5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0A267" w14:textId="601426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31B2B" w14:textId="2C6CD1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AF3213" w14:paraId="63A4AE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49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CA5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E98C9BB" w14:textId="22DA86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67FD737" w14:textId="2FC467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700902" w14:textId="5AE52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67C1F" w14:textId="51F881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AF3213" w14:paraId="1096E4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78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BA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3A9CD84" w14:textId="738C42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E18C4" w14:textId="441FD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912E9" w14:textId="21F36E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4A37" w14:textId="693D68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50A895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24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8C8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FEF51E7" w14:textId="6103E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5C823" w14:textId="231A4C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BA98D" w14:textId="323DE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60F6" w14:textId="473536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19E374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C0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35E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4374431" w14:textId="4B254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FC6B1" w14:textId="491251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6BA9" w14:textId="324E68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19CC" w14:textId="388FDE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AF3213" w14:paraId="245C8F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852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60D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95FB579" w14:textId="54477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7C1A69E" w14:textId="0F96B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1D610" w14:textId="32816E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DF568" w14:textId="30B4A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AF3213" w14:paraId="3B1354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C800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831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5D220A72" w14:textId="7EB05B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7ACE6" w14:textId="313568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1B0EC91" w14:textId="06B86E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037A4" w14:textId="197DB1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AF3213" w14:paraId="5506C2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E4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9EA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153D7F5" w14:textId="374DBF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0AA46" w14:textId="31396F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0F1DC" w14:textId="656C47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B41C3" w14:textId="71F2B8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18CA07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2E2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1FB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42CD684" w14:textId="1D5703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E6D81" w14:textId="760106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BC8C1" w14:textId="7FBAFA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15440" w14:textId="35B98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26D2E6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24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78B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17BAF55" w14:textId="5F57F4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24AFC" w14:textId="0CDC8A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39019" w14:textId="41B6A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BCDCD" w14:textId="68411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F3213" w14:paraId="7E714D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6ED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BB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B83DFCB" w14:textId="0804E5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D4B5B" w14:textId="4AB9EF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CF61" w14:textId="5032A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96AE" w14:textId="6A5978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AF3213" w14:paraId="0E6138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75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E4B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ECA7BD9" w14:textId="567CB8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E16A9" w14:textId="40144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841A3" w14:textId="03011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AE7F4" w14:textId="6B7282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46BCAE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742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8EA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115DF51" w14:textId="5CE5E6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4F51A" w14:textId="36E2F2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B5A5" w14:textId="0D2557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548F" w14:textId="537641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AF3213" w14:paraId="658E24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7883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232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E777E0" w14:textId="3659A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EE8972" w14:textId="0E09E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B8F51" w14:textId="33B710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5D30B" w14:textId="62D1CF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AF3213" w14:paraId="52EE2A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14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DD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1A0B84F" w14:textId="7676A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B6672" w14:textId="0D7C5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602A5" w14:textId="668520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06EF9" w14:textId="13F7E2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136617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F847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CA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973F771" w14:textId="56F54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89EB7" w14:textId="24617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A535" w14:textId="6A396E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783C0" w14:textId="3EF865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5E6147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5E5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0F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229E0CE" w14:textId="34DC10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22D95" w14:textId="54FD76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B7271" w14:textId="62FCA0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0D34" w14:textId="46A02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AF3213" w14:paraId="18800B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2C6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4C4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4326C3B" w14:textId="160C8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F0C25" w14:textId="03118C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B2E5" w14:textId="7F8EDA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D1A8" w14:textId="3E947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AF3213" w14:paraId="04EF47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1B1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58B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79A96A0" w14:textId="1FBE5D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109161A1" w14:textId="2B6D3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0760" w14:textId="739F7A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B5F5" w14:textId="3659CA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AF3213" w14:paraId="5C37A8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26E7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4DA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1E099A6" w14:textId="28CF42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34CBF" w14:textId="168BB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41440" w14:textId="426D5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9C56D" w14:textId="16E090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AF3213" w14:paraId="5C3159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4E31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09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F04CDEA" w14:textId="533CD6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65C78F9" w14:textId="567AC3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9E91C" w14:textId="70DDD4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0AC5E" w14:textId="40F27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AF3213" w14:paraId="57BE7A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E1A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89C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B98DE6A" w14:textId="1AABB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99453" w14:textId="52D86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C0BE5" w14:textId="3F22BA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E91" w14:textId="31A2A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AF3213" w14:paraId="2C9009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92BE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5E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0D01FC7" w14:textId="49C067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FC1E0" w14:textId="1ED19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D8B23" w14:textId="75D21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F9E13" w14:textId="7FF67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AF3213" w14:paraId="423D062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65DD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B3B6303" w14:textId="38DFB2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25CBA" w14:textId="4024DA8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52BC487A" w14:textId="536E10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35424B" w14:textId="5436DC5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AF3213" w14:paraId="7843FCD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219D8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6A5D11D" w14:textId="5FBDEE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4036E" w14:textId="2A133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C1447C9" w14:textId="62F58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12C607" w14:textId="3F2AFA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AF3213" w14:paraId="21969C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7BF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8AE4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57568C5" w14:textId="537C43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441260E" w14:textId="20870C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025DD4C9" w14:textId="19A941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D37F" w14:textId="0D26B2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AF3213" w14:paraId="0062FA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144F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94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637DB0E" w14:textId="70658A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07DB86B9" w14:textId="732A06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0BCC2A7F" w14:textId="1733C8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701F6" w14:textId="1F4EED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AF3213" w14:paraId="38C4ED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593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403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B2460A9" w14:textId="365EA4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D9D1B2B" w14:textId="0E2A6C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8307D" w14:textId="2820AE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90C99" w14:textId="476621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AF3213" w14:paraId="6A06B8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75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09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730CA42" w14:textId="20EBC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5CC2DD3" w14:textId="4C9DD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6EE6B" w14:textId="3210AD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52E87" w14:textId="3E92B4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AF3213" w14:paraId="3D29B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4B15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3C4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259508A" w14:textId="65670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73992C" w14:textId="48B12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48C7FB0F" w14:textId="0F430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752A1" w14:textId="19B805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AF3213" w14:paraId="38B749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605E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CB1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3403208" w14:textId="5DC10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0CC4A9B" w14:textId="3877FD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856D854" w14:textId="1725C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D4F2" w14:textId="143A5F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AF3213" w14:paraId="158389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D5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30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015A872" w14:textId="696C7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BEBF1" w14:textId="38CAEB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AC73DD1" w14:textId="7FA890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366C" w14:textId="2B38A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AF3213" w14:paraId="46463D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5490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21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44AA659" w14:textId="3220C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0EDC6539" w14:textId="646C8C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40639" w14:textId="584942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F97FA" w14:textId="645265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AF3213" w14:paraId="7BEF4C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385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5FA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0681D25" w14:textId="46936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532F7A5" w14:textId="0418E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361A9" w14:textId="7F5046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67FBC" w14:textId="5B7627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AF3213" w14:paraId="272231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B8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DCC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8D28AC1" w14:textId="62512C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3021C988" w14:textId="0B4435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B3D41D2" w14:textId="72C681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DFD8" w14:textId="5BB6C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AF3213" w14:paraId="4328E1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0491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0C5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A74305E" w14:textId="7B0848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467041A4" w14:textId="36370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B9312F5" w14:textId="0B1869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B2DCD" w14:textId="10659D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AF3213" w14:paraId="40D401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CBE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0C5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D66F966" w14:textId="63329D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27A8E4E" w14:textId="5F7A61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20E6C" w14:textId="542FF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FEEAC" w14:textId="5D2F97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AF3213" w14:paraId="67BEF4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BDB6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D68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175F516" w14:textId="6C548B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548148C" w14:textId="0D935E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492A9A" w14:textId="44EBF6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45DCB" w14:textId="397ECE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AF3213" w14:paraId="03AE3E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14F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0F8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B9A0D90" w14:textId="45FDE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71E02" w14:textId="296E2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7249E" w14:textId="15830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49ED5" w14:textId="20591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AF3213" w14:paraId="250928B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5538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781F586" w14:textId="2A395C3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B4F837" w14:textId="7C92D72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A303FD" w14:textId="1CFC54B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DCC89F" w14:textId="481916E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AF3213" w14:paraId="1956882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BF41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77FB048" w14:textId="1411D19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9A8E4C" w14:textId="78E5A9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1F924" w14:textId="15616C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CF9366" w14:textId="1C3E13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AF3213" w14:paraId="03AE9E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2CAD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C5F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87CA06A" w14:textId="619569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2AC2B" w14:textId="7508C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3C729" w14:textId="6F50A5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C4C0F" w14:textId="504054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AF3213" w14:paraId="1E40E1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101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42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361399E" w14:textId="02E6A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3EC6226" w14:textId="599D3C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E4078" w14:textId="3A15C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C0E63" w14:textId="4EAFF0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AF3213" w14:paraId="3CA486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A724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FEB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C9262A2" w14:textId="6861B7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6DEBF90" w14:textId="225945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7C190" w14:textId="4DC00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9B1BE" w14:textId="747D75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AF3213" w14:paraId="2D5579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E9F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C3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597CDD92" w14:textId="206CB7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4D04EE" w14:textId="0641F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2DE99" w14:textId="42D822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28002" w14:textId="2A2651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AF3213" w14:paraId="415F00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A7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DDA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AD30B96" w14:textId="744C4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03A27" w14:textId="657106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3E101" w14:textId="257B2A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BC05A" w14:textId="00F5F0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2626E4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DE1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B6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B6D07CD" w14:textId="2E69D8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0D107F4" w14:textId="3D173E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B1C98" w14:textId="4D8C0E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BDEB" w14:textId="144A59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AF3213" w14:paraId="5B6E2E2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F12B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64EABF0" w14:textId="0F2E6C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26D069" w14:textId="40ACF81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604CA" w14:textId="6FA9105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29F83" w14:textId="0889EC4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AF3213" w14:paraId="13F5AA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E0F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D04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11467C0" w14:textId="01CE9F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CF96E" w14:textId="0554F0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9D224" w14:textId="7C964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F9F78" w14:textId="12BB70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AF3213" w14:paraId="732819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0D8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0AD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92D4782" w14:textId="37BDAC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91D459C" w14:textId="1797B0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1D0E" w14:textId="1A3CB6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B8272" w14:textId="4A5023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AF3213" w14:paraId="2E3365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7CF7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10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E2A074A" w14:textId="51EE9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D66786D" w14:textId="2CC6AC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6BF92" w14:textId="7B2FE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012F1" w14:textId="4EA714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AF3213" w14:paraId="4B2158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1BB8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2DB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AE76683" w14:textId="6D9AC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A54B1F8" w14:textId="0E071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2CAB" w14:textId="1419E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A7117" w14:textId="2C0C26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AF3213" w14:paraId="7A962B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AE6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B5C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6BDE78D" w14:textId="664199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8D4D5" w14:textId="78072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9A33A" w14:textId="1CA543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7DC95" w14:textId="29C11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AF3213" w14:paraId="6E997A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713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255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D399002" w14:textId="4C698B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568A93" w14:textId="113EB4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EE7D2" w14:textId="48A14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02287" w14:textId="136046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AF3213" w14:paraId="3717E9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11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FFD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C999563" w14:textId="50165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B04D48E" w14:textId="324B3B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FA0A" w14:textId="0494E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74326" w14:textId="338542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AF3213" w14:paraId="5B742B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FB95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9D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6065416" w14:textId="61C00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4BD4A689" w14:textId="74CE47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5A7BE" w14:textId="5B15FC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F2EC" w14:textId="65B7A9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AF3213" w14:paraId="30B6D5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A45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81B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DACA740" w14:textId="015046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3991E43" w14:textId="2D7F7D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ACC47" w14:textId="032DDB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B94C2" w14:textId="638EDD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AF3213" w14:paraId="123391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9E4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36E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E63B0C" w14:textId="6FE92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0740AEF" w14:textId="50675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448EA" w14:textId="0EFC9E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2DE5" w14:textId="3A73A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AF3213" w14:paraId="3D33A07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DE0C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5553B0A" w14:textId="60A5632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C6B512" w14:textId="2604AD2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1D1D20" w14:textId="7F5DC7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32732" w14:textId="2D0B4A7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AF3213" w14:paraId="286201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F3C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5B4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C81B24E" w14:textId="09C4F0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25524" w14:textId="5133F3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93B1E" w14:textId="538446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BD40" w14:textId="465AEC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336445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E009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8ED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C5BA357" w14:textId="061332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2961414" w14:textId="12076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D0414" w14:textId="74CEC9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251AE" w14:textId="4CE3B6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AF3213" w14:paraId="18BE2B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EB9B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ED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DD29E81" w14:textId="5FB836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4176293" w14:textId="5AF068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D8594" w14:textId="69C22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A795A" w14:textId="07FA69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F3213" w14:paraId="52268B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64FC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F7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73CA67E" w14:textId="43A541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CCC069D" w14:textId="00988C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6A2E2" w14:textId="566922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37684" w14:textId="4DE589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AF3213" w14:paraId="69A55B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4AC1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BB3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2E28266" w14:textId="1D8DA3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1655D" w14:textId="431BCC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A603F" w14:textId="73A40D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4B52" w14:textId="119325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AF3213" w14:paraId="555167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19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D7D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8599C78" w14:textId="1FED59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47A3E" w14:textId="384DFC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5D69" w14:textId="6CD38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66A86" w14:textId="4A563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2AF7E8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4DFE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E35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4A0CD43" w14:textId="0F950E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7EF33E6" w14:textId="7E956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6BDA3" w14:textId="66AC34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5DE8E" w14:textId="2CFDC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AF3213" w14:paraId="30D413A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0C88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904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4F81A4D" w14:textId="04BB3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D15EB9E" w14:textId="10819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D899" w14:textId="7A8E82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E5B5F" w14:textId="5EBA14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AF3213" w14:paraId="25B103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5DE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B4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E545680" w14:textId="47BE70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4877818" w14:textId="050A1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F37A" w14:textId="476915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78973" w14:textId="1E8E4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AF3213" w14:paraId="60AB223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CAA0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338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9E1AA19" w14:textId="6115E8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760D7" w14:textId="2448D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AF730" w14:textId="33A286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9D989" w14:textId="7EE6D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272E11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CF38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17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DADF57E" w14:textId="4D70A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D3B1" w14:textId="55C531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FCDF" w14:textId="1E795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9F378" w14:textId="673EC9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070C14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3938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F5D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1C43326" w14:textId="569A63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B25AC" w14:textId="58D1AA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134C4" w14:textId="290951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11A8" w14:textId="45B9D6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7AADF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49A2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9C5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A3D9197" w14:textId="660874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073269" w14:textId="70BCF8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B6D8" w14:textId="4271B1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44800" w14:textId="53352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E9F40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CA2C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DCC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3D7DEB8" w14:textId="2DB1E8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7F503" w14:textId="14F846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F4876" w14:textId="6FF1B8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9E92" w14:textId="63DBB2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4A3D51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2D27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046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1FAE1D" w14:textId="6AA1C1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82FA" w14:textId="61FC3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86EC9" w14:textId="6759B2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EF72E" w14:textId="781907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373BA3E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26D7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0E8C68" w14:textId="5A3AA25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D2D3644" w14:textId="717ABB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87A94B" w14:textId="1621E9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66CE1" w14:textId="62C9CB4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AF3213" w14:paraId="135B22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C405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D4A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BE97AF7" w14:textId="2AC632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271F38A3" w14:textId="40094D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960F" w14:textId="1C991E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BD48" w14:textId="16D90E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AF3213" w14:paraId="3CA9CF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6E4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8AA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6C6C09A" w14:textId="76461F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78CD0" w14:textId="6EEE65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20299" w14:textId="2C80A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A64CC" w14:textId="05FA09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AF3213" w14:paraId="362679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2E47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275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0D90CE9" w14:textId="211C43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D13FBC" w14:textId="561A0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6B0CA" w14:textId="759170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916A4" w14:textId="0CA44E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AF3213" w14:paraId="76915B6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3011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10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5612329" w14:textId="6A695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A8ECE89" w14:textId="597763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6342A" w14:textId="6909F6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F34B" w14:textId="0173D2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AF3213" w14:paraId="037DE3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BC8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0C6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5F1BA78" w14:textId="4660E7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8B8328" w14:textId="2DA35C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6F25" w14:textId="5E3D68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BC193" w14:textId="70C2D1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146A08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8AF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EEE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F230B3C" w14:textId="08B4B1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E72D823" w14:textId="1BD2FD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A7A4D" w14:textId="66507E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AFAC" w14:textId="6DD162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AF3213" w14:paraId="049151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1F22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398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7BC7141" w14:textId="435006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19851" w14:textId="6663F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1CC3" w14:textId="40FCD8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4DAB" w14:textId="5218D5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F3213" w14:paraId="2C54C3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DF39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D80D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CBE8E" w14:textId="79099D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70962" w14:textId="4E0E40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FA621" w14:textId="2D4158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27CD" w14:textId="6BB1F1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AF3213" w14:paraId="716475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E0D0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95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2696EFE" w14:textId="7F0021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3E0A3" w14:textId="306E0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A94E" w14:textId="13A37C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D1E0" w14:textId="0887A8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AF3213" w14:paraId="09B1B2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FD4F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990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8437BE6" w14:textId="14CBB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FF51107" w14:textId="7DB49A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B17A7" w14:textId="6F1A89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40E6" w14:textId="145EED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AF3213" w14:paraId="5F8F9E9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D083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D1437B" w14:textId="251EFDE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416982E" w14:textId="7178C1E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D9017D" w14:textId="66DCD1D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1AFE04" w14:textId="569B417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AF3213" w14:paraId="519C0CE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F1F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8326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36FE9E2" w14:textId="72B8B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76C4292" w14:textId="04C80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288BF" w14:textId="22EE3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4D996" w14:textId="15BB2A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AF3213" w14:paraId="67181AB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049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20F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998B56A" w14:textId="6F6C1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46752" w14:textId="02EE4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C7707" w14:textId="6C9376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F10E5" w14:textId="2AA2E3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AF3213" w14:paraId="7E6F77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1D0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5445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D00BC4F" w14:textId="5C0F3F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1044F5B9" w14:textId="21D67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37793" w14:textId="7A01D0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132C" w14:textId="6A3BC8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AF3213" w14:paraId="70D03C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572D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2430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95ACD6E" w14:textId="0EF6E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87BCD2" w14:textId="43CA82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37F2F" w14:textId="060F4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2FF13" w14:textId="3EDA7B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AF3213" w14:paraId="743F5C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B68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6C3B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D2C8525" w14:textId="7D1497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FFC9370" w14:textId="597929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115F7" w14:textId="0072D3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47C3F" w14:textId="16E143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AF3213" w14:paraId="1B9840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E4E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5E0E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2580D32" w14:textId="7422AE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F13DA" w14:textId="21A99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9601F" w14:textId="2491F1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95B81" w14:textId="0DF2E5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AF3213" w14:paraId="099C6D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88F8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6D75D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F260737" w14:textId="64833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F8C91" w14:textId="510F1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06A5F" w14:textId="2EE289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D943A" w14:textId="44977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AF3213" w14:paraId="469826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DD8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E04A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B8BA0E1" w14:textId="4C6A7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7B879" w14:textId="63637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CC08A" w14:textId="36BC63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4C04" w14:textId="3F59FF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AF3213" w14:paraId="275178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C3A7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5C16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FD4ADE9" w14:textId="3FE437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D208F78" w14:textId="13D58F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CE7E8" w14:textId="0ACC03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965C0" w14:textId="024BC0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AF3213" w14:paraId="24FC41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DCF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1C01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06877C5" w14:textId="6E13D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7AF15" w14:textId="6D265B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B5D5" w14:textId="0E5C2F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9A4C" w14:textId="412A65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AF3213" w14:paraId="40CFFB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701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DA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9C69B8E" w14:textId="4507BB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34A4916" w14:textId="44E346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2BB2B" w14:textId="4037C3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322EF" w14:textId="6BE911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AF3213" w14:paraId="2EAA3C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2AFD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30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B24592B" w14:textId="02A02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DABA0" w14:textId="38689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DED46" w14:textId="271B13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4493B" w14:textId="1439BB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AF3213" w14:paraId="6C6CEB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230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91B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ED96AC9" w14:textId="2672B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5E266A1" w14:textId="1ECDD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FE83" w14:textId="659A68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BC122" w14:textId="3CE1DA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AF3213" w14:paraId="258925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5FA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EBD8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AA9FB" w14:textId="3E9A33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7E144" w14:textId="7ADEEA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9DACD" w14:textId="0F5FE5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BAFEF" w14:textId="67F0B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AF3213" w14:paraId="415D65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03D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15A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FA6EFA4" w14:textId="03CF0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45C84" w14:textId="5ED1BD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E0A32" w14:textId="5EA6C4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9FC9F" w14:textId="6BEC35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AF3213" w14:paraId="3F5302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C0EE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4BC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EE3AC52" w14:textId="0D2C08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F5699DC" w14:textId="2E33B6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5F1E" w14:textId="5F9876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E5B3" w14:textId="58A201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AF3213" w14:paraId="0D2D40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5A0C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6B9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0A90D1E" w14:textId="5AFC45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069017B" w14:textId="003843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A8D65" w14:textId="218583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F40FE" w14:textId="73A74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AF3213" w14:paraId="7482E2C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0845E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46F7649" w14:textId="5A11CC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1,240.25 </w:t>
            </w:r>
          </w:p>
        </w:tc>
        <w:tc>
          <w:tcPr>
            <w:tcW w:w="675" w:type="pct"/>
            <w:tcBorders>
              <w:top w:val="nil"/>
              <w:left w:val="nil"/>
              <w:bottom w:val="single" w:sz="4" w:space="0" w:color="000000"/>
              <w:right w:val="single" w:sz="4" w:space="0" w:color="000000"/>
            </w:tcBorders>
            <w:shd w:val="clear" w:color="A5A5A5" w:fill="A5A5A5"/>
            <w:noWrap/>
            <w:vAlign w:val="bottom"/>
            <w:hideMark/>
          </w:tcPr>
          <w:p w14:paraId="4319722F" w14:textId="7223EA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23E6099" w14:textId="70F9BEF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0C9A28" w14:textId="6602B97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618,190.25 </w:t>
            </w:r>
          </w:p>
        </w:tc>
      </w:tr>
      <w:tr w:rsidR="00AF3213" w14:paraId="33D4C8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3861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57C4CC4" w14:textId="4AA9F9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99D352" w14:textId="6944AA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CBBA5" w14:textId="6ECF701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EC76E07" w14:textId="7CAB29D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AF3213" w14:paraId="02E01E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503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441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7CB82C4" w14:textId="099DCA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05648315" w14:textId="3F7DF3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562FD" w14:textId="51AEEB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3841C" w14:textId="079343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AF3213" w14:paraId="1C25DD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690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5C1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DBDA68C" w14:textId="6034D9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FAB0F97" w14:textId="1D9EB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FFAD" w14:textId="64894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A784C" w14:textId="2DA641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AF3213" w14:paraId="15879E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20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3E3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10E746B" w14:textId="7A473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4294E392" w14:textId="335CB5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2271" w14:textId="0C6FFC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5310E" w14:textId="337A25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AF3213" w14:paraId="661FBD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7733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C40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95E8794" w14:textId="7E74E7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4A841766" w14:textId="57DCD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28DB4" w14:textId="0E0A2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1093" w14:textId="50EAB4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AF3213" w14:paraId="73A29E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9B3D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5BC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58DD345" w14:textId="275A8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1CEEC447" w14:textId="3F18B7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EC92D7" w14:textId="2026F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9FAAE" w14:textId="484952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AF3213" w14:paraId="25243C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480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BD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2E0D54F" w14:textId="26EE8D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2663EB7A" w14:textId="5C7B27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D6E80" w14:textId="74B23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513C5" w14:textId="4BFBB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AF3213" w14:paraId="6BA18A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C6E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C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15D9069" w14:textId="0C1618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4D79CE88" w14:textId="36E1C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50EB2" w14:textId="4211D9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1B3F4" w14:textId="0C80AB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AF3213" w14:paraId="2D9586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A22F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B21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72A0D41" w14:textId="0867E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B35EE" w14:textId="3553B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B198" w14:textId="4AB119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EEA9" w14:textId="092D0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AF3213" w14:paraId="61570C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D8C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A1B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91E6CE5" w14:textId="3036EE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F447438" w14:textId="32133C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58E5" w14:textId="2D753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E06C8" w14:textId="6BEF91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AF3213" w14:paraId="196722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056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0E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B09F61F" w14:textId="4ED52A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833BBAE" w14:textId="71F1E4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3F9CC" w14:textId="67A66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2DD0D" w14:textId="3AB6F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AF3213" w14:paraId="66C397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A105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2D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4E3FAE6" w14:textId="5FEF60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91D12D5" w14:textId="3FC88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867F2" w14:textId="0C47F8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7E56" w14:textId="039DAB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AF3213" w14:paraId="7D76971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EA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03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9431504" w14:textId="2FC9F3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3D8A07B4" w14:textId="737EBA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668A4" w14:textId="66F8F0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95D21" w14:textId="56BC89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AF3213" w14:paraId="5B4FFC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96C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54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7129D2" w14:textId="2788E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6F5E58FE" w14:textId="38762D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90448" w14:textId="024332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6094F" w14:textId="21FA74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AF3213" w14:paraId="3E1613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C948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A83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8A09A8F" w14:textId="367DEA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3456366B" w14:textId="2E0FCD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271DF" w14:textId="4BAA75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77165" w14:textId="1DA96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AF3213" w14:paraId="08B23E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E70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20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27F0619" w14:textId="7D9BD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E19BB62" w14:textId="270C0D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67152" w14:textId="35A8C0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64502" w14:textId="1CE919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AF3213" w14:paraId="18445A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1A8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22D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C179D82" w14:textId="0525D8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1024C9B" w14:textId="2EEB7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1C1FB" w14:textId="3CF65C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94B2" w14:textId="763761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AF3213" w14:paraId="294200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EC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A1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66E23EA" w14:textId="3F64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2A64C0B8" w14:textId="349AC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1E38" w14:textId="1B4163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E4034" w14:textId="555D0F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AF3213" w14:paraId="5F1593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3BC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93E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D95B647" w14:textId="065996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637E8EE4" w14:textId="4F143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BD83" w14:textId="570001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F07A7" w14:textId="32A72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AF3213" w14:paraId="2BA53FC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0876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A1653A1" w14:textId="6A64C8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4,12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31497" w14:textId="6ACCF25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89BB2D" w14:textId="50FBAEF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DE6A69" w14:textId="536DDE0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4,125.87 </w:t>
            </w:r>
          </w:p>
        </w:tc>
      </w:tr>
      <w:tr w:rsidR="00AF3213" w14:paraId="4C5D9A1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C4BB1"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D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3AEC31F" w14:textId="6D1DAA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2806085" w14:textId="05EA0C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3834A" w14:textId="11115D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D097D5" w14:textId="4E75F3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AF3213" w14:paraId="0B0A36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A09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C5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8E36C12" w14:textId="027FBC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7B5A828" w14:textId="53BE57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0FA85" w14:textId="215B93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A10D" w14:textId="13919E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AF3213" w14:paraId="6BBF0C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22C3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751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8ECA74E" w14:textId="562443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9DB176E" w14:textId="2D4BC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A45E" w14:textId="3A3B02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44F9E" w14:textId="105EA6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AF3213" w14:paraId="0EE94F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1D5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79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AA88C0F" w14:textId="732EED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5F121668" w14:textId="3CACDB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27064" w14:textId="49D9CB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99A7" w14:textId="10CB05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AF3213" w14:paraId="7BFAA4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22F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9E7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525E0BD" w14:textId="2E11A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492BB27D" w14:textId="420DB3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B3AC1" w14:textId="315E2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3AF" w14:textId="501D23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AF3213" w14:paraId="0C464A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ABA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337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4A0D4DF" w14:textId="46E4CC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32C3B" w14:textId="35E28C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49645" w14:textId="172848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5AFCE" w14:textId="6619B6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AF3213" w14:paraId="1C8455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1F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AA8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2318A88" w14:textId="126350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19C64AB" w14:textId="3192F7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E9EC1" w14:textId="7491F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D3983" w14:textId="08570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AF3213" w14:paraId="61366B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DDE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BB5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173891B7" w14:textId="16D154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703ADB7D" w14:textId="79D8C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34B97" w14:textId="4BF3D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79907" w14:textId="0D9A8E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AF3213" w14:paraId="3EAF5D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F6B4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453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51ABA22" w14:textId="0012D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D63A396" w14:textId="1BF4FE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7874A" w14:textId="39F1CD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DD489" w14:textId="3D0BA6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AF3213" w14:paraId="59AD5F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885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14C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0CF3E30" w14:textId="70979B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9915975" w14:textId="078D2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1A2D0" w14:textId="7597C7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FEB94" w14:textId="143073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AF3213" w14:paraId="3B2433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3C7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7C4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75EB027" w14:textId="770902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269877F9" w14:textId="1CBA1E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F60F3" w14:textId="038D6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72DC9" w14:textId="7BA37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AF3213" w14:paraId="51534E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76A5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CA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ED63DD" w14:textId="4534FF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41D0394" w14:textId="1DEB86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2CFE" w14:textId="4D989F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939" w14:textId="74C43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AF3213" w14:paraId="2E115F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7D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03F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4DEF7B0" w14:textId="0D39CB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8D0F66C" w14:textId="3116C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A851E" w14:textId="029F9F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1C1B7" w14:textId="63C34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AF3213" w14:paraId="1B32540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AB84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9C752E" w14:textId="02FC44E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72482313" w14:textId="77B28D4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76870A" w14:textId="10661C5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275D47" w14:textId="09B48A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AF3213" w14:paraId="57D1DF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F0F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DA6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339410F" w14:textId="07BDC7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681BE02" w14:textId="0616F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3193C" w14:textId="261929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CBE9B8" w14:textId="180B8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AF3213" w14:paraId="0F781C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88E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0FA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4654561" w14:textId="494BB1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C238A8F" w14:textId="44D009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4E24" w14:textId="663333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D8BC6" w14:textId="4924F1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AF3213" w14:paraId="366930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681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B83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44ECC89" w14:textId="0623DE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E0983FA" w14:textId="68D578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8F059" w14:textId="754D29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98110" w14:textId="471AE7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AF3213" w14:paraId="788431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5217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E5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F05437F" w14:textId="63CD54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7FB59DE" w14:textId="5DB195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87B8" w14:textId="68D896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A7129" w14:textId="67F9B0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AF3213" w14:paraId="788C1A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BBBD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E8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267863B" w14:textId="09D79A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8955A55" w14:textId="5C132B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1AA3" w14:textId="52B7A7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5BC0C" w14:textId="5B92D1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AF3213" w14:paraId="7A39A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BA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910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8665F8A" w14:textId="10FA2A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A6C0D84" w14:textId="799196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F7FBB" w14:textId="7C6428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40FA9" w14:textId="24FDC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AF3213" w14:paraId="116E3B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00D8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DC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16BCFAF" w14:textId="62885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00B4C1C" w14:textId="72720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3985A" w14:textId="28C778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887CB" w14:textId="7CAF5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AF3213" w14:paraId="7D4836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614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9DA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D5E1457" w14:textId="4F4E45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D3F0042" w14:textId="225C34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9B5B9" w14:textId="2072D9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D5A90" w14:textId="6DB6C0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AF3213" w14:paraId="41C4D8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62C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C81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9DFF199" w14:textId="78CCE2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F4450F9" w14:textId="3A5B1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34ADA" w14:textId="20ABF8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B8AB2" w14:textId="52E1C1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AF3213" w14:paraId="7AD9B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0DBD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EB1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E0B39C8" w14:textId="15D324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FB4835F" w14:textId="73909B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0CBEB" w14:textId="0D86C3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BF2AE" w14:textId="0483C5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AF3213" w14:paraId="3D2BCE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60AD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03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74041277" w14:textId="1E435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B45431C" w14:textId="7D2007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C67F6" w14:textId="5D9126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CF33A" w14:textId="35B523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AF3213" w14:paraId="6AA02C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300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DF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791129C" w14:textId="50D2C1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383ADBB" w14:textId="0B90D4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CCE94" w14:textId="13683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DCFF7" w14:textId="359D8D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AF3213" w14:paraId="07058B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8B2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3A2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6C67A15" w14:textId="3FAD5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47466087" w14:textId="03AAFA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20045" w14:textId="7FFA3F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1401D" w14:textId="5BA4D0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AF3213" w14:paraId="64D648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F2A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3BC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F646675" w14:textId="03262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9BB6879" w14:textId="38769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DF39" w14:textId="57DDDF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74B72" w14:textId="7B0A88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AF3213" w14:paraId="196D25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618E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05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AE41A83" w14:textId="4142C7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BD9EFE8" w14:textId="2BF503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5425D" w14:textId="4DCF6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FD4A3" w14:textId="48C86A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AF3213" w14:paraId="3E5390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2AA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C2B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D75D16" w14:textId="5C13C3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51AE3E5" w14:textId="59F854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585EF" w14:textId="610E8D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FEF13" w14:textId="650ED3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AF3213" w14:paraId="4B92AC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E29B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53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C54D47F" w14:textId="008D89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D68E11C" w14:textId="768CB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A1E6" w14:textId="5ADAF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CD45" w14:textId="5630F4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AF3213" w14:paraId="4D5C53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8F6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788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889D39F" w14:textId="475966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A8848EA" w14:textId="390FD1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1FDCA" w14:textId="240DD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224D8" w14:textId="012D7D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AF3213" w14:paraId="66AA3C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F8B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504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689A365" w14:textId="093BDA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94E1B8D" w14:textId="65AF2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3E377" w14:textId="592137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0DA4" w14:textId="16D00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AF3213" w14:paraId="093143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E2A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5E7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A0C5F1A" w14:textId="057C30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07A9382C" w14:textId="5508E4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CADA8" w14:textId="6FB92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A5F4" w14:textId="1411E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AF3213" w14:paraId="3492C8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D4F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EC2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5D9ABBA" w14:textId="2AC85C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A9DF3FC" w14:textId="278196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5D63A" w14:textId="5D422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83414" w14:textId="71FE4F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AF3213" w14:paraId="103659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9D33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897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D73B37E" w14:textId="605BF5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2AB9A877" w14:textId="46BD93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9FD8" w14:textId="2B75D3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E74D" w14:textId="5743D8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AF3213" w14:paraId="08DB8D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3C0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15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0A40D91" w14:textId="065F83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50A92953" w14:textId="6CC6B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3118" w14:textId="5452C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F1454" w14:textId="7DD608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AF3213" w14:paraId="19C5D43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5C3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D6C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C44F88" w14:textId="4418E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E2C0385" w14:textId="7A28CD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013D4" w14:textId="4936B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9870" w14:textId="1FB98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AF3213" w14:paraId="46F605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BC99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0D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5FEA734" w14:textId="25252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615CEB" w14:textId="79FDF2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73D9" w14:textId="1D79C4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0275" w14:textId="75D58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AF3213" w14:paraId="3790B0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B44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18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186DCB2" w14:textId="1D373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DCD4F36" w14:textId="53DBC0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AD72" w14:textId="40FC0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EDEA9" w14:textId="6F0CF6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AF3213" w14:paraId="5DB6F2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723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E99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7C37E19" w14:textId="345C9A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1C93A34" w14:textId="43A3E0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AD4C6" w14:textId="26AEE9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1A1BF" w14:textId="59BBE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AF3213" w14:paraId="38793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F869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A15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081419C" w14:textId="393E7E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9BECE84" w14:textId="4197AD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59DC8" w14:textId="649417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2D6D9" w14:textId="001F2A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AF3213" w14:paraId="1D342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015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850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7E57181" w14:textId="353FF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78403960" w14:textId="512229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61E12" w14:textId="38ADB6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C7EAA" w14:textId="0FAD23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AF3213" w14:paraId="1FACC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6CE1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A0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E3CAF68" w14:textId="1CC7AA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921F176" w14:textId="5BB9AC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1D0C" w14:textId="5EA9F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C45C0" w14:textId="63D45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AF3213" w14:paraId="6A8CAC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C40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4C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9519668" w14:textId="18128B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A03C610" w14:textId="73B9CA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02B8" w14:textId="27F79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F1B72" w14:textId="2E24A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AF3213" w14:paraId="284E1A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813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7B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4151B38" w14:textId="490AE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8C2150D" w14:textId="5E322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E682B" w14:textId="48003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F084C" w14:textId="169159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AF3213" w14:paraId="47B5D1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750D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41E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A6A520E" w14:textId="468DF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BDAB02F" w14:textId="5759B3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5F7C2" w14:textId="244CFF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8A8A" w14:textId="60D4B5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AF3213" w14:paraId="507824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CE29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3A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19644EA" w14:textId="069F8F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1CDE9B54" w14:textId="40A18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9A296" w14:textId="5392E6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0964" w14:textId="07184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AF3213" w14:paraId="422515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C28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417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88E942E" w14:textId="32B0D1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0D76CD2" w14:textId="4F0BFE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69265" w14:textId="42704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B324A" w14:textId="4D3458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AF3213" w14:paraId="35D6F0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B85A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FC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FFCFB6C" w14:textId="79BD9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74659A4" w14:textId="116127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9C8B6" w14:textId="77084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5C9AD" w14:textId="588F2C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AF3213" w14:paraId="6DA9E2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F0B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BC0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1D37A35" w14:textId="03920D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90401AC" w14:textId="51DA2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E2B9" w14:textId="1F8B3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6B8BD" w14:textId="364A5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AF3213" w14:paraId="02D14A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0CE3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7A4DC8A" w14:textId="39B6280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86EE" w14:textId="5415F46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1E2869" w14:textId="3EBA579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0116B7" w14:textId="4185EF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AF3213" w14:paraId="1E5673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E04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94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4DCA9A5" w14:textId="1E11E3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064E5AD" w14:textId="68291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BE34E" w14:textId="6660DC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C0FCA" w14:textId="7F837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AF3213" w14:paraId="5D9095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1A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54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CA70CE0" w14:textId="077AD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FA59D07" w14:textId="0DA40A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0377" w14:textId="11528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FB1B1" w14:textId="28703E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AF3213" w14:paraId="14D8E9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D8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AF2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0716D08" w14:textId="6D01EE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707532" w14:textId="612DFF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CB5DC" w14:textId="7801BC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9B532" w14:textId="5D4DB1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AF3213" w14:paraId="2A10A6A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3FA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BB9B86" w14:textId="6313A3D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4A4F0D" w14:textId="1F79FC9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C78ABA" w14:textId="6B99CC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21D5B8" w14:textId="43F0631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AF3213" w14:paraId="186320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E7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3BD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E1FBE60" w14:textId="5A2FE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2D75453" w14:textId="0658D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AB9C4" w14:textId="265C78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53DDD" w14:textId="4D483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AF3213" w14:paraId="787E2D9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F1A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487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22CA06B" w14:textId="5F8AF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512DC5A" w14:textId="223D8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1402" w14:textId="3063E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85ABF" w14:textId="2AFF5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AF3213" w14:paraId="0562C2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1D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18C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04C729F7" w14:textId="5A2FC9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1AEA3" w14:textId="10BE13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58F1D" w14:textId="059CB4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01498" w14:textId="55D8A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AF3213" w14:paraId="130512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D1DB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C9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2FFFF6B" w14:textId="3CBAA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71F683D6" w14:textId="6855D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C8C06" w14:textId="16C1F8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48F94" w14:textId="45434B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AF3213" w14:paraId="616169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513F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2E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AB20A87" w14:textId="61513D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B4AAF3D" w14:textId="74270C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19AF7" w14:textId="1E77B8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2CD78" w14:textId="217A55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AF3213" w14:paraId="2652DC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BB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853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868C87F" w14:textId="3F3A11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6E06604" w14:textId="7816A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64B91" w14:textId="077323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E8A6" w14:textId="650EE2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AF3213" w14:paraId="73E02D4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4B8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D6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7D55785" w14:textId="57008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E8B69D2" w14:textId="11829F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9BB1" w14:textId="251ECF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CBFA0" w14:textId="6516AF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AF3213" w14:paraId="12EBDF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6A41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1B3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A2BC36" w14:textId="31071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A1B5284" w14:textId="07FBE1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93ED6" w14:textId="35F3AF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C6A04" w14:textId="33CBFE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AF3213" w14:paraId="0B9DF8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7F4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37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DFB0427" w14:textId="4773E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71DB0243" w14:textId="31099F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2CA15" w14:textId="5FFD88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90AC" w14:textId="3EEA6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AF3213" w14:paraId="3845C4D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1232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78E8C73" w14:textId="1DBC286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AEE63A" w14:textId="549D9C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C31FBB" w14:textId="288CCC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A5088C" w14:textId="633908B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AF3213" w14:paraId="68C8B68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9E429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D6DF280" w14:textId="4FE999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DFCE933" w14:textId="2A508C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B150F" w14:textId="7D44D6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B39786" w14:textId="14E49E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AF3213" w14:paraId="499ADA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85B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650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1BCCFE6" w14:textId="123AB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3807EEC" w14:textId="684EE8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11CF" w14:textId="754F0C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DF29" w14:textId="4D4891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AF3213" w14:paraId="3B5915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79E3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D9E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A803AD5" w14:textId="5D8EE5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545DE54E" w14:textId="121C46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B8B4" w14:textId="3BF063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4A34B" w14:textId="164551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AF3213" w14:paraId="6648BC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B4C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8D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EA2220C" w14:textId="289BE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D0116FA" w14:textId="4E55D6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B4EF6" w14:textId="49E222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0FA8E" w14:textId="6F9E85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AF3213" w14:paraId="4E7843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60DB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8EE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256BB4E" w14:textId="061BCF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45C50A4" w14:textId="4636B7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E6AFD" w14:textId="4A584C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B235B" w14:textId="01E2B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AF3213" w14:paraId="5A6C745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D34C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FCB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0D65A28" w14:textId="782FD4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0A4D7193" w14:textId="3B536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ABAFD" w14:textId="57DDEF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46AA8" w14:textId="20D4E5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AF3213" w14:paraId="12CD23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081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1C50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1594866" w14:textId="462AD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93B42A6" w14:textId="7F3B2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178D316" w14:textId="49D5A6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6EBB4" w14:textId="3F4A3F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AF3213" w14:paraId="3A77AC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EBE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21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D227D3" w14:textId="3739E4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D4E8704" w14:textId="3F5D5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9EB298" w14:textId="2FAFD6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63ABA" w14:textId="7BDAE5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AF3213" w14:paraId="749FF0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A627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11E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C433881" w14:textId="2C9E33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9DB7C49" w14:textId="4DAF8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BEB0B" w14:textId="651B5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4B567" w14:textId="792BC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AF3213" w14:paraId="668912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C35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585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6F51A5A" w14:textId="57FDA6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1400E1DD" w14:textId="5727F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0E595BC" w14:textId="187C52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F47D" w14:textId="2CBE43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AF3213" w14:paraId="2FF5371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38BC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5B3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B3017B0" w14:textId="3F9E6E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F09874A" w14:textId="56F938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97FF3E" w14:textId="71A523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D3CD" w14:textId="4E3E8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AF3213" w14:paraId="1A1DBE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E479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33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4BC7427" w14:textId="6C9C3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CC0EBE2" w14:textId="0FFFC6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636B7" w14:textId="3FA21D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B677" w14:textId="1B9F9E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AF3213" w14:paraId="7CCFD6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362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905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245D5D3" w14:textId="5102E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C28B12E" w14:textId="761B6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20E06" w14:textId="1DD40B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0E4A1" w14:textId="12C55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AF3213" w14:paraId="5F04AA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BF07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56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C4318BB" w14:textId="5B3E7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3518BA8A" w14:textId="37EE33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91CAC" w14:textId="1C2692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DB27A" w14:textId="6E80EA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AF3213" w14:paraId="3BFF82B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0B8CC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323FB44" w14:textId="060AED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18,575.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66B4528" w14:textId="7B118FB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C48E71F" w14:textId="2029FCF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D77710" w14:textId="294756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121,725.63 </w:t>
            </w:r>
          </w:p>
        </w:tc>
      </w:tr>
      <w:tr w:rsidR="00AF3213" w14:paraId="54F1C33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79C5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46D12F" w14:textId="751695A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2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9D3EEC2" w14:textId="3A80698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B7DE5" w14:textId="7F7072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995F81" w14:textId="5B2BCE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03,447.82 </w:t>
            </w:r>
          </w:p>
        </w:tc>
      </w:tr>
      <w:tr w:rsidR="00AF3213" w14:paraId="4BD0CC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D0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39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7B489FFE" w14:textId="15A36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ED93F" w14:textId="6C6A8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11709" w14:textId="7820FF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D833E" w14:textId="1EFBA6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A8B5B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D2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454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21F04F2" w14:textId="14C824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D7FB2" w14:textId="684818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8A9F3" w14:textId="05B58B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CAC1" w14:textId="750F08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644A7E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234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84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B9878A2" w14:textId="749178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58A0DD" w14:textId="299969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1919" w14:textId="70297B9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FB39D" w14:textId="0703E9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AF3213" w14:paraId="27CFFE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6C7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D9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E480432" w14:textId="2219C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BD5C5C9" w14:textId="246955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3117EC6" w14:textId="0D3CCA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21BC" w14:textId="7DF19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AF3213" w14:paraId="008BE6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6E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0DC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A3F779A" w14:textId="12A78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FDC07BF" w14:textId="352C30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1D1BA" w14:textId="1F89D5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78DE9" w14:textId="7916DF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AF3213" w14:paraId="4BE24B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78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611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F245B42" w14:textId="4B596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0CDE5EA" w14:textId="524705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A346C" w14:textId="27F9DB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9FB15" w14:textId="60E99E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AF3213" w14:paraId="7C8C81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31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02A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A253C1A" w14:textId="3EDF09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F934D" w14:textId="2B6EF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D35A" w14:textId="625AD3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3107D" w14:textId="14943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372ED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968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5A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B558CAA" w14:textId="637AED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22242" w14:textId="230D6D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2946" w14:textId="2B4F05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4078" w14:textId="783DD3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AF3213" w14:paraId="0B143B2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F9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DC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0C84292" w14:textId="31E9B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E798A" w14:textId="4991C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6AD5" w14:textId="66B4F7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453EB" w14:textId="1D9ED4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AF3213" w14:paraId="3054E2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D5C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8AF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69EBC90" w14:textId="6A93F2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BC2E" w14:textId="19EAD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3D859" w14:textId="3E028C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FAB8C" w14:textId="5C2D75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AF3213" w14:paraId="158EA8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28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CFA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00B0587A" w14:textId="371C59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EFED0" w14:textId="63066F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237C5" w14:textId="10BC60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26D79" w14:textId="67A16A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AF3213" w14:paraId="13CC69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605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610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F52A302" w14:textId="5A47E1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04446DE" w14:textId="0F7A9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F5C89" w14:textId="322A80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BBDA" w14:textId="36E60E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2,275.40 </w:t>
            </w:r>
          </w:p>
        </w:tc>
      </w:tr>
      <w:tr w:rsidR="00AF3213" w14:paraId="3CCFF5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20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DF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94B8C9B" w14:textId="27EB5B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DED99" w14:textId="5E2FB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0F7E0" w14:textId="14079E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186D" w14:textId="59BFE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AF3213" w14:paraId="7F295A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0D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E4D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D1AD6B4" w14:textId="2656F4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9ABA336" w14:textId="1A91A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13710" w14:textId="0D9E89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A68F5" w14:textId="6831E1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AF3213" w14:paraId="08BBB2A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16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7E0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1FB9C5B" w14:textId="312B07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CAA2107" w14:textId="058E21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FECE" w14:textId="3BBD4B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90905" w14:textId="2A442B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AF3213" w14:paraId="2D6A17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25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B98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C47EDDC" w14:textId="2FE364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0E7CD855" w14:textId="5124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3EC53" w14:textId="15535E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15E0" w14:textId="1611A5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AF3213" w14:paraId="1BB7C6C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5784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4B3F44B" w14:textId="44B9D3A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F9314" w14:textId="78D0C5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AA11BA" w14:textId="293329D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76CD88" w14:textId="3EF9F8E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AF3213" w14:paraId="73413F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0A6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4C0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8235AEB" w14:textId="79C21A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F639B47" w14:textId="5BEC3F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8A538" w14:textId="70E6A5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7388D" w14:textId="4A2F3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AF3213" w14:paraId="52153D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00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E09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C0CA5EE" w14:textId="5DD9BF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C46A69B" w14:textId="25218D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247A0" w14:textId="762DB1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8B41" w14:textId="73618E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AF3213" w14:paraId="5884E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EE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CC8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D069F31" w14:textId="17200B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216177C" w14:textId="43CEF9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AD1E" w14:textId="7DA685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0CCD" w14:textId="194769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AF3213" w14:paraId="518F0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8AF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064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526627D" w14:textId="331E8E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C9CFA20" w14:textId="7AF8D8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4779E" w14:textId="4AC035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DA1A6" w14:textId="35B089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AF3213" w14:paraId="5DB250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29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72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B104459" w14:textId="071C1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AEC43" w14:textId="307C7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6AFC4" w14:textId="3EAD9D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1BB7C" w14:textId="5C1330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03E5FE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76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E93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1DA6422" w14:textId="073C3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2402CDE" w14:textId="4256AA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0330" w14:textId="766966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074D" w14:textId="359204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AF3213" w14:paraId="5DED13D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F8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95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F30FED3" w14:textId="0EC876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ACBE6A" w14:textId="123A5A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1D993" w14:textId="3D0E7A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B9EA" w14:textId="6286F0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AF3213" w14:paraId="058C84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FAE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94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8D94278" w14:textId="20D2A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51D7E2B0" w14:textId="2EAD2F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065C2" w14:textId="50759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CABEE" w14:textId="483640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AF3213" w14:paraId="2F6F55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87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7AD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AF061DB" w14:textId="4CBE1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6EBB3" w14:textId="24897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FECDD09" w14:textId="43FBDD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88626" w14:textId="2BDE6F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AF3213" w14:paraId="5E35DA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90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75F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08C3925" w14:textId="047E78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906E0" w14:textId="6F7D2C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98F53" w14:textId="3D8715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C35B9" w14:textId="7E4646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AF3213" w14:paraId="5A0E5D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BD6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78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C6AB146" w14:textId="23CFEF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41F9A3B" w14:textId="498CB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C8E12" w14:textId="3A618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30AB4" w14:textId="2D001A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AF3213" w14:paraId="65B7DC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072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8AF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F5E8E49" w14:textId="7930D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29856E5F" w14:textId="78DE1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0E5F" w14:textId="7B793A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C46E1" w14:textId="20734E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AF3213" w14:paraId="555E0A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1E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BB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882DB01" w14:textId="5744E2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187893" w14:textId="71DB4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6769F" w14:textId="7688DF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175B9" w14:textId="3BFB9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AF3213" w14:paraId="7386FD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11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CA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D1C95AD" w14:textId="4920ED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CA6F9F7" w14:textId="3BD2AB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07D21" w14:textId="634FFA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3354" w14:textId="5446F4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AF3213" w14:paraId="2D142C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45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A9F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19FC845" w14:textId="0952A0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2BD08" w14:textId="4D4A9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ABE11" w14:textId="7A5E17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43B5" w14:textId="466E58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AF3213" w14:paraId="01F98C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C6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FEA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8077D97" w14:textId="1CE0E1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26A08DC" w14:textId="5164FB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2B544" w14:textId="6FF9EA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0C746" w14:textId="672136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AF3213" w14:paraId="271E2AA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168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8F1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53F8B27" w14:textId="652B8B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1CA0B52" w14:textId="4A6264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0C74" w14:textId="2F3135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77272" w14:textId="30365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AF3213" w14:paraId="378AF5C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6F4B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1F76CEB" w14:textId="27B41C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36,390.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1A5C0B" w14:textId="325502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4A08AF" w14:textId="0A66FD6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BF0A0" w14:textId="3B38345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36,390.50 </w:t>
            </w:r>
          </w:p>
        </w:tc>
      </w:tr>
      <w:tr w:rsidR="00AF3213" w14:paraId="6010C9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4A4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D7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03B1119" w14:textId="2EA346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0BEBB0" w14:textId="1C69FE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D7F4D" w14:textId="7C717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87EF" w14:textId="00906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AF3213" w14:paraId="3F7E44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72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F0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5EC16F0" w14:textId="3F361A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D38BF5F" w14:textId="5008D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24C3E" w14:textId="61C44D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3D139" w14:textId="09AF6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AF3213" w14:paraId="21B02F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50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23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5470FA6" w14:textId="0A69E4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30250D" w14:textId="766C6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A4415" w14:textId="42FFAE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A3BB" w14:textId="35AE5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11D010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831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EB2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AAD7053" w14:textId="3DBBB5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B187D" w14:textId="1AAF8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4250" w14:textId="01874C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7B4CD" w14:textId="329A12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F3213" w14:paraId="58B346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600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44C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A2750FD" w14:textId="4EC29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15ADCD1" w14:textId="54D8A8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60EC7" w14:textId="708843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9B66" w14:textId="6103D3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AF3213" w14:paraId="019BA3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33A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8A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B6050C2" w14:textId="6F6C3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9070DA0" w14:textId="1FC06E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2835F" w14:textId="439E54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6C1F5" w14:textId="0C4D62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AF3213" w14:paraId="36474B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DA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516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D1E711D" w14:textId="0828FD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3E634D0" w14:textId="27E4D1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C9C8" w14:textId="5A4D93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DDCAA" w14:textId="5E6041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AF3213" w14:paraId="2DF923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70D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C47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33F62D8" w14:textId="4493E7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BFC21F" w14:textId="497AEB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0E4E" w14:textId="65D685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CA7AB" w14:textId="4C2983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AF3213" w14:paraId="118C8C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E6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5D8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D394F57" w14:textId="37C646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56D62" w14:textId="019E4A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22BF4" w14:textId="77507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2A4C" w14:textId="7F659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AF3213" w14:paraId="336E0C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F9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8BB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90A04BD" w14:textId="7143C3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488FA" w14:textId="7526E1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88C8" w14:textId="38807E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2FB4" w14:textId="6272C7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AF3213" w14:paraId="0332A4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94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9A5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38E3FEF6" w14:textId="1F5865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5,467.00 </w:t>
            </w:r>
          </w:p>
        </w:tc>
        <w:tc>
          <w:tcPr>
            <w:tcW w:w="675" w:type="pct"/>
            <w:tcBorders>
              <w:top w:val="nil"/>
              <w:left w:val="nil"/>
              <w:bottom w:val="single" w:sz="4" w:space="0" w:color="000000"/>
              <w:right w:val="single" w:sz="4" w:space="0" w:color="000000"/>
            </w:tcBorders>
            <w:shd w:val="clear" w:color="auto" w:fill="auto"/>
            <w:noWrap/>
            <w:vAlign w:val="bottom"/>
            <w:hideMark/>
          </w:tcPr>
          <w:p w14:paraId="1DB8E54E" w14:textId="05ED98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B52E" w14:textId="75BC6F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0895E" w14:textId="770EA2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5,467.00 </w:t>
            </w:r>
          </w:p>
        </w:tc>
      </w:tr>
      <w:tr w:rsidR="00AF3213" w14:paraId="7A3DB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FB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9EB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4C7827" w14:textId="51B17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2AA4B94" w14:textId="6736EF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5DB0" w14:textId="4FD5F9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0D239" w14:textId="5222EE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AF3213" w14:paraId="7FE50C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99C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67B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4F75CEC" w14:textId="43E60E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0B4B9C2" w14:textId="523968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E9CC" w14:textId="50C4A3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F1EE" w14:textId="2148FC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AF3213" w14:paraId="129665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40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32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C020641" w14:textId="23A1F4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B6A8AE" w14:textId="2CF54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20D7A" w14:textId="0E3E82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DB3D" w14:textId="23B0C7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AF3213" w14:paraId="057817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E4E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7DB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E0918A" w14:textId="1F9440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C38DE" w14:textId="17C8AC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E7F68" w14:textId="075660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A7BB1" w14:textId="01F81F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AF3213" w14:paraId="097732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77C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372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2528CBE" w14:textId="481B1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E3CA5" w14:textId="20C3AE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98E2A" w14:textId="14EB1B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F9D6D" w14:textId="26A3BC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AF3213" w14:paraId="0836E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B1B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65A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D25F6FB" w14:textId="2C3E8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0833" w14:textId="26D59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460AC" w14:textId="55256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D7FA5" w14:textId="64A565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AF3213" w14:paraId="4E0A2C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EDC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EA3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D0A4F07" w14:textId="383F63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F86ABE4" w14:textId="7A9481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D1655" w14:textId="3245A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E7FD0" w14:textId="4B98D1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AF3213" w14:paraId="0CFE032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DC1D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2E27A9F" w14:textId="3110E78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87090B" w14:textId="3A5D786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2B852" w14:textId="4C58787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60D02" w14:textId="3C9FBD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143.55 </w:t>
            </w:r>
          </w:p>
        </w:tc>
      </w:tr>
      <w:tr w:rsidR="00AF3213" w14:paraId="00809E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BF2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25C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9748586" w14:textId="0DAADA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63367C2" w14:textId="07F48B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03D89" w14:textId="061E9B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5BC96" w14:textId="0A3FC0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AF3213" w14:paraId="1DE15C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332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9B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BA90B0D" w14:textId="1AE96A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19A4F9" w14:textId="20AA08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AC796" w14:textId="4D65CA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7AB3F" w14:textId="6D9CF8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AF3213" w14:paraId="323E0B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92C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290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1CE59C4" w14:textId="26019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545670F8" w14:textId="22F2D5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8BFD9" w14:textId="21DCDE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4B4F0" w14:textId="309F99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AF3213" w14:paraId="394F54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47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38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36613B0" w14:textId="3D2655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3E0E1F94" w14:textId="1F28A2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E4609" w14:textId="7263F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195DE" w14:textId="65B80A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AF3213" w14:paraId="00CA61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FAC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042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FECE936" w14:textId="58601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5EBB7809" w14:textId="6A741E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CCAE" w14:textId="3B9419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2020" w14:textId="7E12EF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AF3213" w14:paraId="386BA3E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DA76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9DC0F4E" w14:textId="28A05D9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49,98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A441681" w14:textId="32F167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200D61" w14:textId="07B9779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AE3D1E" w14:textId="584E723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99,981.23 </w:t>
            </w:r>
          </w:p>
        </w:tc>
      </w:tr>
      <w:tr w:rsidR="00AF3213" w14:paraId="7D983A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BC6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871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69EB2A6" w14:textId="6A7180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138358B" w14:textId="58F89A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AC18E" w14:textId="42A97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036EE" w14:textId="62A06F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AF3213" w14:paraId="4ADF68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AC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07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F10B36F" w14:textId="234DB8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3EC0B391" w14:textId="241FC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A077" w14:textId="727911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9A017" w14:textId="232459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AF3213" w14:paraId="42E79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129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460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1381A77" w14:textId="55B90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C3095" w14:textId="381A6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08697" w14:textId="7379E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82D1D" w14:textId="6D4786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AF3213" w14:paraId="00BD82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52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D93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C9EC8CA" w14:textId="495D1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9C546" w14:textId="590504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1EABD" w14:textId="256713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4C78" w14:textId="4216E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AF3213" w14:paraId="21BB98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203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75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9A7544B" w14:textId="0D889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9B144" w14:textId="3D4177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4675" w14:textId="5DC6CF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5DEA7" w14:textId="1D9B3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AF3213" w14:paraId="30E47F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71B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6E4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0677E06" w14:textId="65B294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A619B" w14:textId="5A6769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F3E57" w14:textId="57A9CB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770F1" w14:textId="56290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AF3213" w14:paraId="2E7808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EDE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8AF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9C263AB" w14:textId="4A6C2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1766E31" w14:textId="5BA776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E03D3" w14:textId="02C6D2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58E12" w14:textId="3F748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AF3213" w14:paraId="451544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A60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385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9FA2A8F" w14:textId="49652E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D3F5D6F" w14:textId="1B1F4C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0289D" w14:textId="71DBE6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2FF35" w14:textId="7C0309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AF3213" w14:paraId="6861A2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4E8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6A5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BB00A09" w14:textId="5E2E2C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DC24E" w14:textId="67B5CD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3E54E" w14:textId="0DC3B1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0B94D" w14:textId="2AE1BB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AF3213" w14:paraId="20176C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64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3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2773135" w14:textId="3B0A48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7C101" w14:textId="04A5B0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41BDA" w14:textId="68E26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D67E3" w14:textId="02EB5D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AF3213" w14:paraId="355F16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C9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ED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FE479D4" w14:textId="3A309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29F8C" w14:textId="739CFE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760E" w14:textId="4AEB1C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0D9C4" w14:textId="04939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AF3213" w14:paraId="7A7D0D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5F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E70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FC180BB" w14:textId="17F458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44360" w14:textId="2334A5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919D" w14:textId="3EFB58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428C7" w14:textId="3001FF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AF3213" w14:paraId="529D69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50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05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DE1741F" w14:textId="639626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0D3F4" w14:textId="4D7A4E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019DF" w14:textId="72E81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D5EDE" w14:textId="6EA20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AF3213" w14:paraId="10ADEC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9C1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4A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6FD9BD78" w14:textId="048735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9E81" w14:textId="76EB2B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B82B9" w14:textId="4D5543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2AE1A" w14:textId="12F3B2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AF3213" w14:paraId="2D1A46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92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39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332162D" w14:textId="191408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988B3" w14:textId="4EF8D9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E1863" w14:textId="20F344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A743D" w14:textId="369353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AF3213" w14:paraId="2606DF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DCD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34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A29721" w14:textId="71810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2A8CB930" w14:textId="63A6C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92500" w14:textId="0A60F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D648A" w14:textId="224C2F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AF3213" w14:paraId="0D7361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BAA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8F3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8B41946" w14:textId="3B5A5C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03A5592" w14:textId="7E2F3C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16BEC" w14:textId="058A47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62B2E" w14:textId="445F3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AF3213" w14:paraId="6B528A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F74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17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105631E" w14:textId="5033B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6B83537" w14:textId="6656FB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E451D" w14:textId="14E412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E43FA" w14:textId="5DAD8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AF3213" w14:paraId="488F54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8A25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A0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1B1E8AE6" w14:textId="7CC76B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35605" w14:textId="3D84E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7EE0F" w14:textId="38A8B3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49330" w14:textId="025DAB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AF3213" w14:paraId="596ADF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632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22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69FCF4D" w14:textId="6B0415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08BA5" w14:textId="080786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A2E80" w14:textId="1A257A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E48D" w14:textId="66056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AF3213" w14:paraId="2F9332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90E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61C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0341331" w14:textId="105796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D11113" w14:textId="1BBB97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8CA4F" w14:textId="76B21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632AE" w14:textId="70D38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AF3213" w14:paraId="692E5E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70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CF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A47E0A8" w14:textId="74D720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28295A0" w14:textId="29F47A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2FA0F" w14:textId="12BA6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F09C" w14:textId="792F8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AF3213" w14:paraId="7F10F3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74A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6E2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EF9E74F" w14:textId="245D66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542BAF05" w14:textId="2E99D9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2D42" w14:textId="62882F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2F9AB" w14:textId="7F869A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AF3213" w14:paraId="3B1C46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9DC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D16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2A0C3C9" w14:textId="412A57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4C83E5E3" w14:textId="6A113F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71692" w14:textId="0DE177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9C877" w14:textId="7291AC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AF3213" w14:paraId="5BA944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CBB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83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8021257" w14:textId="3B6B67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68D37" w14:textId="78F2CF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44940" w14:textId="2B9D20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B0706" w14:textId="36E51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61747C1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41B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039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5C4EA12" w14:textId="164558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49486" w14:textId="5D6440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2A64F" w14:textId="026E97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DF12" w14:textId="17389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AF3213" w14:paraId="2F8246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A8F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26F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6CE4C62" w14:textId="5C547D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52E0F" w14:textId="42ACD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4C2DA" w14:textId="4EF10E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F106" w14:textId="51C290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AF3213" w14:paraId="4B42E4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916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CA8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796D20C" w14:textId="38716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004CCD6" w14:textId="1117FA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E33E" w14:textId="2F0D0A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48F85" w14:textId="7D3111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AF3213" w14:paraId="6B461E0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D7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26C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FB4A453" w14:textId="22456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0CAE3" w14:textId="7C947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42BEC" w14:textId="03FFFC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5E530" w14:textId="761404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AF3213" w14:paraId="787D80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9F5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42F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BC00EE3" w14:textId="22E2F0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207E83E" w14:textId="7F67AF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55AD4" w14:textId="1918BC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5BB7" w14:textId="41AAAB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AF3213" w14:paraId="4FD0C02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6B2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935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FDBB4C3" w14:textId="431ED8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25A48" w14:textId="34D09F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E53E6" w14:textId="504476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56CED" w14:textId="0285B2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AF3213" w14:paraId="0E69F0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5B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D6E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EA1EE96" w14:textId="162E7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54AEA07" w14:textId="08DE7F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0D9FF" w14:textId="4FD4FC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7E21B" w14:textId="63F18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AF3213" w14:paraId="1966A1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2E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E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EC4E1B1" w14:textId="4B2D80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33C29" w14:textId="087774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7CA35" w14:textId="23748F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40E0" w14:textId="39D27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AF3213" w14:paraId="54A2C7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7BF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2FC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9ED30EA" w14:textId="5EEFB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A2AE4" w14:textId="4DB1E1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C5B46" w14:textId="2C37A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5C60" w14:textId="5D177A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r>
      <w:tr w:rsidR="00AF3213" w14:paraId="1A80B23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8307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7C8C82F" w14:textId="69F775C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B48353" w14:textId="33B381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1ECF3D" w14:textId="780BCC1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010099" w14:textId="2946B63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AF3213" w14:paraId="4BB6B4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1D0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8CD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F24D754" w14:textId="65F3F4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57C7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763ED77"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F99D614" w14:textId="18F8EF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AF3213" w14:paraId="71C364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46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A9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D639F4A" w14:textId="4B4A2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1E29560" w14:textId="467A46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96641" w14:textId="0970A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4B869" w14:textId="095298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AF3213" w14:paraId="3D6BF1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BF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5A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BA694" w14:textId="465263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422460" w14:textId="73DCB5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A61F4" w14:textId="13A975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C7EDF" w14:textId="3B72CC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AF3213" w14:paraId="39A609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AAA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3C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D638D45" w14:textId="00BF0A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F2F6E54" w14:textId="158BDF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5353" w14:textId="128493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16394" w14:textId="2E812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AF3213" w14:paraId="7B3276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7BF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8CC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10D12905" w14:textId="0CA16B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31F4FE6" w14:textId="67D798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91568" w14:textId="1C6CE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EB02" w14:textId="4502A7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AF3213" w14:paraId="3F0B6E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57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480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B856623" w14:textId="030681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7AC5310" w14:textId="2E9DC5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B5A84" w14:textId="657C76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C3B4B" w14:textId="5858F6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AF3213" w14:paraId="2A2837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2F4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804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19484AC5" w14:textId="2C706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5692589" w14:textId="4FFF5F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B490" w14:textId="4459C1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8D034" w14:textId="6E97F9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AF3213" w14:paraId="350780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A97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CA9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91FB1F2" w14:textId="61A4B4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FFA5B8C" w14:textId="2359DE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6BA0B" w14:textId="7C633D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BE39B" w14:textId="415170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AF3213" w14:paraId="682F8A1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E55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D77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AD4E5D0" w14:textId="2A612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4813EB8" w14:textId="7F627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FF0BC" w14:textId="58BA5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3389B" w14:textId="4F3B4F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AF3213" w14:paraId="4AC2F9F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8B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47F8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E275973" w14:textId="1528B7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9F7E53" w14:textId="1EEE1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DFF34" w14:textId="5F3589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471EA" w14:textId="42D0B6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77E7CC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B8D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EF0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DD16083" w14:textId="2A858C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708431" w14:textId="7A292C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C165B" w14:textId="0B3FA9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70A3" w14:textId="6DCC8E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AF3213" w14:paraId="30118E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E2E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866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1B9ECEB" w14:textId="44332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C2D5C2" w14:textId="5B2FCC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139F" w14:textId="158A31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091AE" w14:textId="3BE350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AF3213" w14:paraId="441D27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CA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63A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646C709" w14:textId="0C4C0F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44E6E3A" w14:textId="595C95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76543" w14:textId="2D780F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48C09" w14:textId="3AE26C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AF3213" w14:paraId="10A3E3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42D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BDC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550F83C" w14:textId="04D8D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FF601" w14:textId="375B04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D66E4" w14:textId="53CAAE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1338F" w14:textId="6F783D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AF3213" w14:paraId="28BB77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C9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66D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AC7B6BC" w14:textId="25AC93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ABA4BEC" w14:textId="2A49E6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F7FDE" w14:textId="754B47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2709" w14:textId="372868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AF3213" w14:paraId="544A8D7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D3D9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193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C63177E" w14:textId="5F7358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91FC2" w14:textId="6A5814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406ED" w14:textId="5FED82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AADCF" w14:textId="22EDCA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AF3213" w14:paraId="6714AF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272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97C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256B0A0" w14:textId="085EAE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C2BB46" w14:textId="167F6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73B67" w14:textId="103D5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C97E" w14:textId="0828FC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AF3213" w14:paraId="46EFAB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D15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DFCC973" w14:textId="188101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91E96" w14:textId="7978C8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4A37" w14:textId="463A4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70536" w14:textId="46CFD9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AF3213" w14:paraId="063199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B9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1CB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019A13B" w14:textId="2CFE95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24B2E34" w14:textId="39B5D1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8253C" w14:textId="0B7367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925F3" w14:textId="23619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AF3213" w14:paraId="0A8EBD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4E0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FED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690DB2D" w14:textId="37BAD1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352C82" w14:textId="396D1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944EE" w14:textId="05E394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61FCD" w14:textId="42E8C2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AF3213" w14:paraId="48665C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58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50A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D8C26E7" w14:textId="6FBDF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4BD29E1" w14:textId="20B48F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CA543" w14:textId="445F46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CAD04" w14:textId="7A1BF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AF3213" w14:paraId="3E14D2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F2E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68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3E0ED78" w14:textId="0B2C96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470302D0" w14:textId="027D2D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FC6D1" w14:textId="717F07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B3749" w14:textId="469C2A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AF3213" w14:paraId="59ED553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C74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54C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68DAB1A" w14:textId="2777C1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3E9B8AB" w14:textId="3BED8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E691D" w14:textId="02B43D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35413" w14:textId="286E5F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AF3213" w14:paraId="106AC8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D4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27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813FD7" w14:textId="29D8C8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C7AE49D" w14:textId="50B035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15C7" w14:textId="447D30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D5CB7" w14:textId="0E65B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AF3213" w14:paraId="328795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C3F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F37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174C623" w14:textId="0BD25D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2123F" w14:textId="43DFF4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B329" w14:textId="707FC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FEF2E" w14:textId="38B985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AF3213" w14:paraId="389F6E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E58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1EB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F0A671E" w14:textId="2BA997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2A95D" w14:textId="79BBA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828DB" w14:textId="7902E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2BC0" w14:textId="0CB58A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AF3213" w14:paraId="3C4F98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F05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F7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3EA7F55" w14:textId="7BB6B7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623C9FA" w14:textId="13D23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85D75" w14:textId="4BFF40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5F89F" w14:textId="104FB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AF3213" w14:paraId="38F332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84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BB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D648CBC" w14:textId="143BA4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577C5F7" w14:textId="7D8180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25B03" w14:textId="1D756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A6A77" w14:textId="3EC48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AF3213" w14:paraId="4CD389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3AF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BE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5F95396" w14:textId="7963C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88C31" w14:textId="1AF147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0074" w14:textId="3AF0D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93502" w14:textId="09D331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AF3213" w14:paraId="2FC8CA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D7C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F5C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E42064D" w14:textId="621A7F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5F88214" w14:textId="37596F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30564" w14:textId="0526FD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2BC25" w14:textId="4A7018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AF3213" w14:paraId="3384F2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03D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619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432F5F37" w14:textId="750BB9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B64A131" w14:textId="658A8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890F8" w14:textId="39753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E4E76" w14:textId="3B9CC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AF3213" w14:paraId="68AB819F"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8B48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61E1B877" w14:textId="7AD192D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B6E93E2" w14:textId="282FB86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2C1919" w14:textId="531E3E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2CB9F4F" w14:textId="7F0DE88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r>
      <w:tr w:rsidR="00AF3213" w14:paraId="14636DA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8AE7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A6AE9AB" w14:textId="01632D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293336A" w14:textId="5AD4F4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2851BC" w14:textId="76B072C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4663F" w14:textId="4EF7036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r>
      <w:tr w:rsidR="00AF3213" w14:paraId="55DD3D8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71A52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3D9F069" w14:textId="39587E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AE8AFCE" w14:textId="383AF5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D4C7F" w14:textId="2109F1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5C9C19" w14:textId="13C0B7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AF3213" w14:paraId="59DE8378"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8D503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F2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958F022" w14:textId="5C187E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4013DEA" w14:textId="164ADE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113B3" w14:textId="13ABC4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D7DC4" w14:textId="072DE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AF3213" w14:paraId="14B944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686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0231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7902B16" w14:textId="49BC2B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0D1C821" w14:textId="7700D2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76B5D" w14:textId="3B32C7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E8C4E" w14:textId="1CF34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AF3213" w14:paraId="7ECE81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CB7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51A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67657D8" w14:textId="2BE6FB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4C67F" w14:textId="07B0A7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FC57D" w14:textId="046D7A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0D99" w14:textId="1CA51A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AF3213" w14:paraId="175D7F3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9BF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4E8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BBA808D" w14:textId="12C538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c>
          <w:tcPr>
            <w:tcW w:w="675" w:type="pct"/>
            <w:tcBorders>
              <w:top w:val="nil"/>
              <w:left w:val="nil"/>
              <w:bottom w:val="single" w:sz="4" w:space="0" w:color="000000"/>
              <w:right w:val="single" w:sz="4" w:space="0" w:color="000000"/>
            </w:tcBorders>
            <w:shd w:val="clear" w:color="auto" w:fill="auto"/>
            <w:noWrap/>
            <w:vAlign w:val="bottom"/>
            <w:hideMark/>
          </w:tcPr>
          <w:p w14:paraId="7CE26208" w14:textId="39656D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7D1AF" w14:textId="5885FD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3D4F4" w14:textId="0DB42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r>
      <w:tr w:rsidR="00AF3213" w14:paraId="4966A84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39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C58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C2B5937" w14:textId="24E044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60A9967" w14:textId="6C13B7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D929" w14:textId="5040E5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E470" w14:textId="332A58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AF3213" w14:paraId="00AD02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294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7CF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34274C4" w14:textId="72FD2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7866822" w14:textId="1FAD9A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5AD87" w14:textId="144781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EF155" w14:textId="216BA7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AF3213" w14:paraId="2D5FA5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34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CDA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64130AF" w14:textId="7DDF88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DF5691E" w14:textId="65982C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E5893" w14:textId="427C20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8CD79" w14:textId="06DDA6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AF3213" w14:paraId="073E5A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CF3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199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E77F145" w14:textId="7CAB57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A6FE34C" w14:textId="2393DB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F9E93" w14:textId="0AE3F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31737" w14:textId="36FFA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AF3213" w14:paraId="572BF8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32A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79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E08A51F" w14:textId="327E0F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CB3514E" w14:textId="78D2F3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2FC46" w14:textId="00AFD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C23A" w14:textId="41265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AF3213" w14:paraId="5BA50D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385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C6A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9F9B4D" w14:textId="0A72AD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915C625" w14:textId="31186D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F45DF" w14:textId="6DD51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839FA" w14:textId="262CF0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AF3213" w14:paraId="3FD115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07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AD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1342669" w14:textId="001A41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8B24EB5" w14:textId="428EFD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230F3" w14:textId="68D97C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CA0CA" w14:textId="0809FF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AF3213" w14:paraId="575FDA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66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55B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D625FFD" w14:textId="128C0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02094EEC" w14:textId="765794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55753" w14:textId="6FFC71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3EFB5" w14:textId="7C1284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AF3213" w14:paraId="7A8F24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7C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EDF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650F016" w14:textId="14C3AD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72221" w14:textId="7922D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5374A" w14:textId="3A2F77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6C98E" w14:textId="41B0D9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AF3213" w14:paraId="796593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597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481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3956F58" w14:textId="3F1F39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6DD47D4" w14:textId="30BCF2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97573" w14:textId="69DF5A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B9C3D" w14:textId="4057DF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AF3213" w14:paraId="28D7C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37A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81B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BF2F05D" w14:textId="5C6804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1FC076A" w14:textId="7F06F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52901" w14:textId="0B8C9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2C762" w14:textId="7EAA1B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AF3213" w14:paraId="3C1C15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46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3A4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F4A8571" w14:textId="478AFB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8EE111F" w14:textId="45793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C0A1" w14:textId="2710CA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CFC1" w14:textId="5F7124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AF3213" w14:paraId="02248D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29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19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9B5D4CF" w14:textId="6FDEED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FB1E403" w14:textId="731A94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5269F" w14:textId="30EFA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7924E" w14:textId="41F0CB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AF3213" w14:paraId="2B89B3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29F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3E3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8EA2D3D" w14:textId="3B3A66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62387" w14:textId="3A35D3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DA585" w14:textId="4F2FB1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3B0FE" w14:textId="7333CF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AF3213" w14:paraId="4EEEBF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5F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0F3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7C1DD22" w14:textId="2F12D2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D4262" w14:textId="2FD8F9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88C10" w14:textId="788C4C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1E8DA" w14:textId="5CCE06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AF3213" w14:paraId="25D975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31C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AD4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2B2AEDB" w14:textId="181A0D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000B" w14:textId="10BB24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82D6" w14:textId="18782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1013E" w14:textId="2C2F0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AF3213" w14:paraId="41CD2D1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E72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A6D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30AEA60" w14:textId="40990F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4CE6A54" w14:textId="24F1CE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1B8F5" w14:textId="0D57E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81CB" w14:textId="57B899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AF3213" w14:paraId="76A59E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14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C3B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7D85EF6" w14:textId="18C3CB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2BFBCD7" w14:textId="533A1F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43CC" w14:textId="39ED6C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1ABB8" w14:textId="308F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AF3213" w14:paraId="6F86F9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CD6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B8F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1E4B8F7" w14:textId="5FCC0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98CE00" w14:textId="0BCEFD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3898C" w14:textId="0F27E7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0BEDD" w14:textId="42C666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AF3213" w14:paraId="3E18F4A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8B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78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58CF5BB" w14:textId="6B75B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BBBBF35" w14:textId="423817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3178A" w14:textId="70086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AE751" w14:textId="6FFCC5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AF3213" w14:paraId="08C2AB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D95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5E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25A9663" w14:textId="63BB46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81A19" w14:textId="55B3A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E0B85" w14:textId="308E28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CD060" w14:textId="203B34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AF3213" w14:paraId="2A6787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813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BC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8641925" w14:textId="306E63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3258944" w14:textId="5D9E3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D3F7" w14:textId="796DAC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718B" w14:textId="64A5CB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AF3213" w14:paraId="6B635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85D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F4E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D74982B" w14:textId="5CFFA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E85F0" w14:textId="4CEF63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50A47" w14:textId="7DF003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80136" w14:textId="33C577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AF3213" w14:paraId="24C1943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20D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37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01DA003" w14:textId="2E6980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B9083DC" w14:textId="500D80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50A3" w14:textId="111726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53C27" w14:textId="0BA81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AF3213" w14:paraId="2BE6D2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EBE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345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A8F678C" w14:textId="2596DF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A8451C2" w14:textId="01774A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14888" w14:textId="74B267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6712" w14:textId="40B65A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AF3213" w14:paraId="7A8FBF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814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15E2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0695F3" w14:textId="37AE00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4B36EB6" w14:textId="562D53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F104" w14:textId="75D792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D096F" w14:textId="069507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AF3213" w14:paraId="7DAC93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77D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E77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1C2AC39" w14:textId="4423F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455E858" w14:textId="01014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F1F14" w14:textId="03BDCA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3B6D" w14:textId="7CA7AE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AF3213" w14:paraId="4DAB7DF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53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D3E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1E1630" w14:textId="4E9786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c>
          <w:tcPr>
            <w:tcW w:w="675" w:type="pct"/>
            <w:tcBorders>
              <w:top w:val="nil"/>
              <w:left w:val="nil"/>
              <w:bottom w:val="single" w:sz="4" w:space="0" w:color="000000"/>
              <w:right w:val="single" w:sz="4" w:space="0" w:color="000000"/>
            </w:tcBorders>
            <w:shd w:val="clear" w:color="auto" w:fill="auto"/>
            <w:noWrap/>
            <w:vAlign w:val="bottom"/>
            <w:hideMark/>
          </w:tcPr>
          <w:p w14:paraId="6C45E469" w14:textId="51CA3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87A18" w14:textId="7175D7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0BE90" w14:textId="29281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r>
      <w:tr w:rsidR="00AF3213" w14:paraId="5387BA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5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5A79E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03D6B4" w14:textId="0E4F1C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050A948" w14:textId="2524B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B0C98" w14:textId="141C41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EA1B" w14:textId="6B2F3A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AF3213" w14:paraId="36F478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7AA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A1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265D1897" w14:textId="22534A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C85208F" w14:textId="12317F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F07A1" w14:textId="6AA53A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4AB17" w14:textId="52003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AF3213" w14:paraId="529F55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F98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C6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62E4674" w14:textId="4203E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851A3FB" w14:textId="155087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CDE33" w14:textId="065475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53AD8" w14:textId="4F9704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AF3213" w14:paraId="5040EB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077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C8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3618458" w14:textId="4EB5BF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F1EE754" w14:textId="7CF797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D66AC" w14:textId="4F5C9A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89033" w14:textId="06D21B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AF3213" w14:paraId="670093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6A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C89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4BD320" w14:textId="534211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FEF3B75" w14:textId="36024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C043" w14:textId="213630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48C21" w14:textId="2BAD7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AF3213" w14:paraId="671750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A4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1CF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2BECCCE" w14:textId="491B4E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3D6C6" w14:textId="58DCFA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33EE6" w14:textId="37998F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0D6A5" w14:textId="7788D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AF3213" w14:paraId="0A77C9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19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C36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7E56177" w14:textId="4C247F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5D8EC85" w14:textId="0DB048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7F70" w14:textId="06B57F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3AC5A" w14:textId="62171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AF3213" w14:paraId="302804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D53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D4B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DA736ED" w14:textId="46D43B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2F32680" w14:textId="030F95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AE7B" w14:textId="45A73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5E13" w14:textId="7D62D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AF3213" w14:paraId="06CF786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BB7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B9C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2A7A736" w14:textId="48731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54C6A4C6" w14:textId="3DCE00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17D2" w14:textId="75CF52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AAF99" w14:textId="60509A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AF3213" w14:paraId="30581D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A7F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DBB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1FB0D1" w14:textId="21BBE2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BCF1878" w14:textId="0D5973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A8590" w14:textId="0EE93B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DA94" w14:textId="019845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AF3213" w14:paraId="3474DE9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3B159"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4678377" w14:textId="508EE2E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B47CC" w14:textId="4A7BDC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6E0F3C" w14:textId="215C101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4B5E7E" w14:textId="4548B7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AF3213" w14:paraId="584A05B4"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28D1AE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A4D0E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932C38E" w14:textId="4FAD7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2B851B31" w14:textId="6D4A40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10357" w14:textId="79F8CC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9E099" w14:textId="2BA02E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AF3213" w14:paraId="0AA1C5E0"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AC9A61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F619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04B6577" w14:textId="20121E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7805DD3" w14:textId="40393D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C2818" w14:textId="5D322A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ADC4A" w14:textId="03971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AF3213" w14:paraId="5CAAA0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0D5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4BE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8C781E0" w14:textId="048104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48CE674F" w14:textId="64FAD6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E21FC" w14:textId="231D80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83B0" w14:textId="0530DC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AF3213" w14:paraId="1852A4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886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5C1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54DBE03" w14:textId="6E3A77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27F6270" w14:textId="5C9790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4B5C" w14:textId="6CB20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FF1C" w14:textId="7094B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AF3213" w14:paraId="0EAF9A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EA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9C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110E175" w14:textId="67E605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FA64003" w14:textId="576C6C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8C55" w14:textId="1FA265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E592B" w14:textId="3F1701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AF3213" w14:paraId="7AE68F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6A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664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CF91E18" w14:textId="1D0843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C044155" w14:textId="75FFA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B1FB6" w14:textId="40ABC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6E0B" w14:textId="6EAF64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AF3213" w14:paraId="1F3CAC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58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7F0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B610E46" w14:textId="48F9E1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356D75BD" w14:textId="3687D1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A9320" w14:textId="2EBF6B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B06B2" w14:textId="5C3F0A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AF3213" w14:paraId="30CD0C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057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52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14C9583" w14:textId="1519BA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5210A352" w14:textId="76295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66DBC" w14:textId="42F739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A330" w14:textId="521C87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AF3213" w14:paraId="63B3DA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AC7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19A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726BD32" w14:textId="4FB7E9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435195C" w14:textId="009A3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A8B02" w14:textId="53B160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38221" w14:textId="165D3E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AF3213" w14:paraId="7A1CBD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2F2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8F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8ADE38B" w14:textId="268A16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1FF1980" w14:textId="48409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1FA59" w14:textId="5843C9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E00AD" w14:textId="47406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AF3213" w14:paraId="55E5AD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4EF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45E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777237E" w14:textId="788BC7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09953E4" w14:textId="45611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437BC" w14:textId="56BE55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ADBF8" w14:textId="4B3643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AF3213" w14:paraId="16A617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1E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534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0440A40" w14:textId="76EC0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D4A14E4" w14:textId="5517A2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027EC" w14:textId="17F212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8724E" w14:textId="4661E0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AF3213" w14:paraId="59C0B9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36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614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209534A" w14:textId="1BE562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1ACD3505" w14:textId="287F28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D350" w14:textId="21C71F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27D61" w14:textId="0289E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AF3213" w14:paraId="3C9151D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0D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4F7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8EF25B5" w14:textId="24DC44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9865383" w14:textId="1AE72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C2B9" w14:textId="32A5A0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1100B" w14:textId="797772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AF3213" w14:paraId="452600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E32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464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9D17041" w14:textId="5A52A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2CC4D5F" w14:textId="14DB5B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11498" w14:textId="002749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FF851" w14:textId="1790C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AF3213" w14:paraId="0BF82CE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C6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9F1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67F8EC7" w14:textId="47F7E4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69532DA" w14:textId="6488A1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7E68" w14:textId="664E4D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A31DF" w14:textId="273D17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AF3213" w14:paraId="04797D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F5B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9D5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542FE0E" w14:textId="62151D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26194BF5" w14:textId="1BCFFB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3CCFF" w14:textId="0CC059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C280E" w14:textId="3862DF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AF3213" w14:paraId="2E8AB7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23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0EE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8A81188" w14:textId="77C15A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22B54E79" w14:textId="09B269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370D" w14:textId="05721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C9EF3" w14:textId="6840C6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AF3213" w14:paraId="0C673F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5C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3D3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D163143" w14:textId="230AF4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076CCE08" w14:textId="010D6B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8B197" w14:textId="79F72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1DFE5" w14:textId="76F071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AF3213" w14:paraId="3AAFAD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1C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537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B1951B0" w14:textId="598E3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55F862E" w14:textId="264B97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8A39" w14:textId="11EDB9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27BAE" w14:textId="0FAB1D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AF3213" w14:paraId="5AC608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92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4AE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D12E862" w14:textId="2226DD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969CAD8" w14:textId="00EFED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B91B" w14:textId="7CB4AA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50538" w14:textId="340371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AF3213" w14:paraId="1D185F5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BA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D6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DE73ED6" w14:textId="598F5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2B62892F" w14:textId="639FB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5AA36" w14:textId="50ECDD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C729" w14:textId="41BC8F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AF3213" w14:paraId="226687F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D5D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3D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B563090" w14:textId="387C49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5491BFA8" w14:textId="532152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6479" w14:textId="3B50CA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56AFF" w14:textId="1A14B1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AF3213" w14:paraId="0DFB46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B6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5B7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96F8B98" w14:textId="0CDF1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574B32A4" w14:textId="0EABC3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2910C" w14:textId="4EBBD7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36089" w14:textId="130719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AF3213" w14:paraId="07386B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3075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CE1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766D04C" w14:textId="788F1D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E51ABCE" w14:textId="5CD8EB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E083" w14:textId="09EF2A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A0A42" w14:textId="1899ED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AF3213" w14:paraId="226D9C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C91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437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A178320" w14:textId="5E983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30E3A5D" w14:textId="7A5E29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1F686" w14:textId="2F03A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B4C5E" w14:textId="45732C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AF3213" w14:paraId="1EE950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FFE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401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0E59B8B" w14:textId="37CFC3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238CF253" w14:textId="78B52D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910EC" w14:textId="4F4D58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B2579" w14:textId="1EEF91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AF3213" w14:paraId="4543EA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6D0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60E2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1C9EF6C" w14:textId="10204C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2AF2C260" w14:textId="41838A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7A2EF" w14:textId="16740A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27E4C" w14:textId="1A3F94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AF3213" w14:paraId="3BA156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0F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601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16B811F" w14:textId="0FEE23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4456757" w14:textId="4CC14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4FB9" w14:textId="3C340F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11AE4" w14:textId="4A6E80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AF3213" w14:paraId="729BA0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127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C85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118BDF3" w14:textId="16C733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D3C1414" w14:textId="1195EB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2665" w14:textId="6D15B9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CD672" w14:textId="2EBF23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AF3213" w14:paraId="7C439D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9BE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5408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A782366" w14:textId="692830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4DF2E309" w14:textId="4F8BA2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A815" w14:textId="65367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2955" w14:textId="580036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AF3213" w14:paraId="2A0E23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D8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F06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3068C6A" w14:textId="4FE475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D45B247" w14:textId="76CD8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4F342" w14:textId="5394FB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4FDED" w14:textId="30AFC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AF3213" w14:paraId="499662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494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FC9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FAFEE60" w14:textId="7A8D2A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4B58DB1A" w14:textId="1A0326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A4299" w14:textId="2B40D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9AC5F" w14:textId="56F38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AF3213" w14:paraId="226AB6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3EB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A59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B41452E" w14:textId="6D1456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207E548" w14:textId="7D2597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C077" w14:textId="45147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B6FBE" w14:textId="56B1CC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AF3213" w14:paraId="4539BA4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C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48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D61CCCA" w14:textId="1F4002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BFA3AB3" w14:textId="588656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AC48" w14:textId="034AB1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3C64" w14:textId="7D81C4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AF3213" w14:paraId="32ED41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B3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4D06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A6CDFBC" w14:textId="739F74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DCFE5A0" w14:textId="7469C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8D2AF" w14:textId="123A19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7802F" w14:textId="5F940E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AF3213" w14:paraId="276823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CF4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2A6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E9FE3A7" w14:textId="374B08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6ED6418" w14:textId="65F248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5D22C" w14:textId="6EA46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CB994" w14:textId="139F12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AF3213" w14:paraId="7E3B4E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63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158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4424DE3" w14:textId="3D64B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5EB2F43A" w14:textId="44CA2E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2B17" w14:textId="36432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1D8EA" w14:textId="22E865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AF3213" w14:paraId="727F1B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F72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30C0A5A" w14:textId="487F0D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FF60F04" w14:textId="0016F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ACAA4" w14:textId="6CAA5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CECA4" w14:textId="4FE32D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AF3213" w14:paraId="1F0440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298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279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F921C2B" w14:textId="22C341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34F53F2" w14:textId="09ACC5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438D7" w14:textId="3A426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665A" w14:textId="1ECAC6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AF3213" w14:paraId="53DF96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68B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53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387C990" w14:textId="3C56E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0B4C420A" w14:textId="202BD7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359E" w14:textId="58C39D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B9E2A" w14:textId="6B849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AF3213" w14:paraId="291943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8C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132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E490A5" w14:textId="27384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038DD9D2" w14:textId="7E63E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F287" w14:textId="6E1DC9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A0972" w14:textId="220338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AF3213" w14:paraId="56EBDE6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0D8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0D2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1275C21" w14:textId="20822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5E060E3E" w14:textId="7559C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3977" w14:textId="2AC26E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26078" w14:textId="19ABCF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AF3213" w14:paraId="0F6B4D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08E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3F5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59FB176" w14:textId="74D39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6A67E690" w14:textId="2D0CC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51554" w14:textId="161A57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00A62" w14:textId="32F379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AF3213" w14:paraId="4A14CB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2E4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67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C264390" w14:textId="7AC9C3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2FADC3A" w14:textId="47DA7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F9303" w14:textId="47DE97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789F8" w14:textId="79C0D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AF3213" w14:paraId="416057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1E5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3D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9FBD75D" w14:textId="5F8AD0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5D81F4BC" w14:textId="46444D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6AF74" w14:textId="3C8DCE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5E934" w14:textId="03063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AF3213" w14:paraId="7C6AE5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24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450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1EFB9C4" w14:textId="46177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24B660A2" w14:textId="35EA93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5E4D2" w14:textId="5B1458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80816" w14:textId="562FDA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AF3213" w14:paraId="608BA2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FB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920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B415BAC" w14:textId="36CDAA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7566B012" w14:textId="034D6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9387" w14:textId="6E9DF1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19EF4" w14:textId="1E63CD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AF3213" w14:paraId="3D8623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F20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C3F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D88691A" w14:textId="4637BD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1534C4D1" w14:textId="2DFBA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F4C83" w14:textId="343366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6F51C" w14:textId="16F710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AF3213" w14:paraId="2E20313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AB6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123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F5A6281" w14:textId="63D013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1981BAB2" w14:textId="002A4B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3EB40" w14:textId="1A0CA1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ACA5" w14:textId="32A0B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AF3213" w14:paraId="38BF74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C43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1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9ED84F0" w14:textId="496317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5811DF8D" w14:textId="7960EF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A016F" w14:textId="5EEBA8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D7AA" w14:textId="5EC0D3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AF3213" w14:paraId="0C1EB3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5CB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B05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F9AC9B" w14:textId="7C0A07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7D5F9EC1" w14:textId="2D506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5A42" w14:textId="600EE8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57177" w14:textId="55C418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AF3213" w14:paraId="3725A6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2BE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97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2743173" w14:textId="20534A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E99B56F" w14:textId="11A08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470F" w14:textId="5DC848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CCBDE" w14:textId="741B37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AF3213" w14:paraId="517C2D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994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775F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184AB1F" w14:textId="64C4B0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9A56E72" w14:textId="09A051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EF5F" w14:textId="7C0D59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DDA49" w14:textId="3711F8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AF3213" w14:paraId="013454E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5129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6070179" w14:textId="29B867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057E5" w14:textId="4CCAE26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8DD55" w14:textId="13445E0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DFEA82" w14:textId="47A9F9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AF3213" w14:paraId="3F3CFB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99C9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977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F962C83" w14:textId="7F9EF3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F36A116" w14:textId="37A3DC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EC0CE" w14:textId="51706B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76366" w14:textId="1D6BFA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AF3213" w14:paraId="1865B2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F8C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7C5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D6C8225" w14:textId="3E08B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6C97FBC" w14:textId="199BD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3546" w14:textId="0970E4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6A070" w14:textId="212C55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AF3213" w14:paraId="7AD597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32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143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E361540" w14:textId="099F20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DA15B0" w14:textId="6E088F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EC7D2" w14:textId="752D25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496AE" w14:textId="4B9322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F3213" w14:paraId="1CB75B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CB62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15623E2" w14:textId="1415D37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AB63DB" w14:textId="6314374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2785D" w14:textId="7D5FD62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705D48" w14:textId="146680A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r>
      <w:tr w:rsidR="00AF3213" w14:paraId="36097316"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148220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F41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68685F3" w14:textId="13E677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1CD6502" w14:textId="164D2C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90498" w14:textId="061213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22399F" w14:textId="058E0D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AF3213" w14:paraId="269B6520" w14:textId="77777777" w:rsidTr="00AF3213">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390E32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A9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BE76538" w14:textId="715EE6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22D99A" w14:textId="32CBD8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2D4FF" w14:textId="4F6AF3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1EB44" w14:textId="42AE1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AF3213" w14:paraId="397130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3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0A2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0A5675A" w14:textId="225B7B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AC37C" w14:textId="2D115B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A3315" w14:textId="1A540D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6799" w14:textId="1738B2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AF3213" w14:paraId="2F8D11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4E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288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157C2A4" w14:textId="025C32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ED2E4B9" w14:textId="190A08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D4A33" w14:textId="4C29B6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45AD2" w14:textId="77EE0E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AF3213" w14:paraId="042122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100C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75E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1E8C23" w14:textId="25EA82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0F2DCF3" w14:textId="0D7B6D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345FF" w14:textId="7F59B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1AE1" w14:textId="3E106F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AF3213" w14:paraId="571444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081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260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0AB849C" w14:textId="66A28D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0F0B2B98" w14:textId="62A862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40E4E" w14:textId="30BAAA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5A6FE" w14:textId="710233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AF3213" w14:paraId="6F5528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D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406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79ABD05" w14:textId="12033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6521326" w14:textId="32A86B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58AB3" w14:textId="40BDC7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6AC1A" w14:textId="5BD6F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AF3213" w14:paraId="38A1EEC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8F1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557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FEB0899" w14:textId="25848E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6B5A5D5" w14:textId="5614D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7A476" w14:textId="04CE56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D12AB" w14:textId="0500E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AF3213" w14:paraId="651F41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14A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937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AD4D606" w14:textId="1EEA2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42236F1C" w14:textId="3A0072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A5139" w14:textId="727440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ADF8E" w14:textId="24F6C1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AF3213" w14:paraId="217F610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AC9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49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F260812" w14:textId="682548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11082FE" w14:textId="29A134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E05B1" w14:textId="0572CA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D32B7" w14:textId="7540DF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AF3213" w14:paraId="678FE5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A65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1E5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83093D6" w14:textId="4722D4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4605E" w14:textId="7C13C9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1D801" w14:textId="0379C6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880BF" w14:textId="0E9192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AF3213" w14:paraId="07DC3F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359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E55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697956C" w14:textId="059B85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04C0FDA" w14:textId="31FF4B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8D9D7" w14:textId="62E73D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9D70F" w14:textId="3CC015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AF3213" w14:paraId="561145A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9DA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2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4B7FB1D2" w14:textId="015D6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7CD5B348" w14:textId="0F22A5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BC3DF" w14:textId="0845D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61F72" w14:textId="6D4F0F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AF3213" w14:paraId="35839F0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37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B20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418E2363" w14:textId="5C9A10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4F0616A" w14:textId="4A221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5C7D2" w14:textId="3A5AA8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F927C" w14:textId="704829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AF3213" w14:paraId="5AB1F6E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88C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B9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E04673D" w14:textId="7CEF8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39F98BD7" w14:textId="1D71E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69A89" w14:textId="067A0F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35509" w14:textId="58F4FD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AF3213" w14:paraId="757FDF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3A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B1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82F5125" w14:textId="26732B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8C384" w14:textId="3179C9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19F4F" w14:textId="31FC41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952F1" w14:textId="77A9EE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AF3213" w14:paraId="4E82827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D37D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B74E50A" w14:textId="55E30C1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0E837C9D" w14:textId="1C018D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504D8D" w14:textId="6B6962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4BC151B" w14:textId="7118C40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AF3213" w14:paraId="253FBFE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3673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2BA955" w14:textId="64706F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C0190" w14:textId="197BC17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4C982" w14:textId="02F783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D32BB0" w14:textId="48A1BD0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AF3213" w14:paraId="118C0B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1D26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194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A0D6A63" w14:textId="0E18DB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FB722BD" w14:textId="236E1B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CB781" w14:textId="43F9E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899AA" w14:textId="523F6D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AF3213" w14:paraId="4BB5962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B2A9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E20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88A3DAF" w14:textId="77971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A6D52BF" w14:textId="48FE0F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C19A3" w14:textId="79A5E1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08185" w14:textId="53CB3C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758EF9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DB1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707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61A0CD4" w14:textId="4213EB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6AFA8E" w14:textId="2FEF0C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F5C0" w14:textId="7C6A7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28A43" w14:textId="437256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1D277F1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DB0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ADFFA33" w14:textId="72CF2B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8E56E2" w14:textId="2D029B2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80C92" w14:textId="6C1A8A2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F7092B" w14:textId="4D57A1A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AF3213" w14:paraId="7CD524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EE8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620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CE88EDC" w14:textId="57C76A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0BD8B6E" w14:textId="347310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B806" w14:textId="17421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92BFCF" w14:textId="26B80E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AF3213" w14:paraId="52DA1D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7FD7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44B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88986DD" w14:textId="2F5754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F07A779" w14:textId="05D83C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0A8F8" w14:textId="6F6DAA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F0E07" w14:textId="03333B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F3213" w14:paraId="543F70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F3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6B4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D2E97EE" w14:textId="2888B9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F87770C" w14:textId="59ED9B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F15A7" w14:textId="5ECF6F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E58C0" w14:textId="79D700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AF3213" w14:paraId="4AD669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316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E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BCDAF18" w14:textId="0101AC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C32541" w14:textId="29524C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FA10" w14:textId="72CB7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3D1E34A5" w14:textId="646D64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AF3213" w14:paraId="0EC4BD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9EA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62E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D5C6AC3" w14:textId="3F8E10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78ACA9" w14:textId="7F48D9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7F92" w14:textId="7DBA8E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EFC60" w14:textId="0226DD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AF3213" w14:paraId="13DAE8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1390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5DB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E236191" w14:textId="037FF3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2E62F93A" w14:textId="1A8377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0229" w14:textId="32E429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F9B6F" w14:textId="479D08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AF3213" w14:paraId="5DDB3C0B"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7A93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C437FE" w14:textId="7ABAE57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4D2E8" w14:textId="739107B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3BDAA1" w14:textId="2FBC77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F5637" w14:textId="26E221D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AF3213" w14:paraId="6A5F67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577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6AE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C0C32F4" w14:textId="551C49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B0B7635" w14:textId="1A70AE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B89B" w14:textId="1E1624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30D4C6" w14:textId="2762ED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AF3213" w14:paraId="2DC513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EF6D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FC9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01E899" w14:textId="16BD38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4144F160" w14:textId="3A4579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C7C5" w14:textId="7D7AD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891FA" w14:textId="249284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AF3213" w14:paraId="445F0C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E482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3AD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65D50376" w14:textId="2EB1AB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7F2A39A" w14:textId="738864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2DB3" w14:textId="2A3FC2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5154C" w14:textId="5F0D7F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AF3213" w14:paraId="015FB6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9239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79C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B1A730B" w14:textId="18E1F9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0BC69E6" w14:textId="38C109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794F8" w14:textId="471D5E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A9DAC" w14:textId="046F3C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AF3213" w14:paraId="2C8B1B9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6B0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E8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A7514F4" w14:textId="5FDB5E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8B196A6" w14:textId="475927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D5F7A" w14:textId="0D7689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4D137" w14:textId="3BD77A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F3213" w14:paraId="1C1570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E96A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61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C5DA16C" w14:textId="002798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F065C2F" w14:textId="69181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B80DE" w14:textId="30AD57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B9FFC" w14:textId="249B4F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F3213" w14:paraId="5A850C0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98BF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FF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D22A50F" w14:textId="059A7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31501" w14:textId="7DA9B3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9980F" w14:textId="073CD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B6957" w14:textId="6C82CB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AF3213" w14:paraId="50ABE2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BC8E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633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5A47F8E" w14:textId="1B90B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2BE737B" w14:textId="6521A8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10A21" w14:textId="3DBB5B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E62A9" w14:textId="6BB413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AF3213" w14:paraId="37CBCE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EAA9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452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7EEEADE" w14:textId="5C3735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3B54115" w14:textId="5C380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94D3" w14:textId="19534A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4675" w14:textId="585139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614242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154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85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41C47A5" w14:textId="6F063B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BF54035" w14:textId="0011D1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2518" w14:textId="7AB58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F74DCAB" w14:textId="6286FA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AF3213" w14:paraId="02E2F3F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EBD3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D92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E33980" w14:textId="48E02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9219900" w14:textId="30B779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6301" w14:textId="13228A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DD436" w14:textId="25CBC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30C27F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5DDC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960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DD841D5" w14:textId="5108C2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C626B36" w14:textId="6F0421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7C07F" w14:textId="1F1A7B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60A5B8" w14:textId="775220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AF3213" w14:paraId="2D8A74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FFAB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15FA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A0E3240" w14:textId="19470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DAA92C6" w14:textId="7B328F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8162" w14:textId="26C6A8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96311" w14:textId="078595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AF3213" w14:paraId="7E9934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5CB9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04A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6B8F63D" w14:textId="1B6F79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0CB551C" w14:textId="285D15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CC992" w14:textId="3DA455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DBAEF" w14:textId="5A9C42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AF3213" w14:paraId="2A524D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04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015B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AFCD5E8" w14:textId="738F3D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0A6FE5F" w14:textId="3AE923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95B3A" w14:textId="1BAE1E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9C50" w14:textId="0CC7F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00B2E1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7A65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644B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BB6A0BB" w14:textId="59144A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40EAB8" w14:textId="5D5953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964F0" w14:textId="377B9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3522520F" w14:textId="66FDA8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AF3213" w14:paraId="086929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162A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B6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A1402A5" w14:textId="633CC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B63F79" w14:textId="25A986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DBC07" w14:textId="1BB8DE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21345CB" w14:textId="453C4D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AF3213" w14:paraId="15EE606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4978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4E4EC08" w14:textId="49DBAFF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3FC346" w14:textId="6F500F6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334281" w14:textId="3044705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8AFBE5" w14:textId="4032950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AF3213" w14:paraId="7D0871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0B9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A4D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719DF25" w14:textId="5F38D5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6924969" w14:textId="5D9011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191C" w14:textId="3B7ED1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2B2A73" w14:textId="2A1A90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AF3213" w14:paraId="3C2F6C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5CD7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7B2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CDF5782" w14:textId="4C62F6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F2D10E1" w14:textId="2BC78F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D9533" w14:textId="14A09D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1C354" w14:textId="202D15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AF3213" w14:paraId="2B8CC8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E7F2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073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62CC7A7" w14:textId="493086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EF438B1" w14:textId="6982C3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FD523" w14:textId="49FB78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107CB3" w14:textId="033B60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AF3213" w14:paraId="4DDF0A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32C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5B3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5D30321" w14:textId="225755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B2BBF9D" w14:textId="690C1C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AD78" w14:textId="6DAD1D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5C0B8" w14:textId="37FB0E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AF3213" w14:paraId="7EAC09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625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9CD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B73A65B" w14:textId="49CE19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EC1C670" w14:textId="233FB9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A2E2" w14:textId="3DE09C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39D08" w14:textId="2B1242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AF3213" w14:paraId="12A5FC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27C9"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B25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6E4FE01" w14:textId="5BF2FA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16692" w14:textId="1D04E2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D2C5" w14:textId="757726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AA058" w14:textId="1188B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AF3213" w14:paraId="7C12C4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54AC4"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1ED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394E51A" w14:textId="14195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22608D4" w14:textId="035F3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D57E0" w14:textId="0A0352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10251" w14:textId="551F51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AF3213" w14:paraId="11FEB07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486B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B20836" w14:textId="020383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FF1A35B" w14:textId="56C31B8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14CC8C" w14:textId="2806DDF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CF805AE" w14:textId="1CA6A2B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AF3213" w14:paraId="79E684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81C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17FE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0636528" w14:textId="7A4199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02C6C86" w14:textId="470669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C24F9" w14:textId="65395E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34B8E" w14:textId="65F8ED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AF3213" w14:paraId="248F97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1C94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326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8F0D1" w14:textId="7AAAB6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17B6E0C" w14:textId="79E835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A051" w14:textId="772E32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3B17" w14:textId="19DAC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AF3213" w14:paraId="35A7CFE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35BC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9E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8096412" w14:textId="25F68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B5101B9" w14:textId="5F82D5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BE15B" w14:textId="6463CA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16761" w14:textId="4C5DBA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AF3213" w14:paraId="4548A57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EA3D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00B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51766DD" w14:textId="05EBD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D1E0E3" w14:textId="578026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D2B93" w14:textId="0C952D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96D6858" w14:textId="4BE62F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AF3213" w14:paraId="7BE861E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0106F"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3C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5A6949C" w14:textId="7A83CC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29FD740" w14:textId="12A5F5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17D07" w14:textId="2CA49B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65A05" w14:textId="6F336F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AF3213" w14:paraId="4CED1B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0F74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BD5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BD5E1F9" w14:textId="3A8AD3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74AF156" w14:textId="526F0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94EF4" w14:textId="36D309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6B0E6" w14:textId="06846C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AF3213" w14:paraId="548C20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733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F02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8DC6BA9" w14:textId="6FA032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B1B1AC5" w14:textId="18B1CA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ED261" w14:textId="55DAFD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B2C6" w14:textId="697687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AF3213" w14:paraId="10716A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A545"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90C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C4D9811" w14:textId="49C5F8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7CFBD68" w14:textId="34A956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3B16" w14:textId="3DD780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1A205" w14:textId="561F1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AF3213" w14:paraId="1657BFB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A55BD"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819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540E4BD" w14:textId="580707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94011A" w14:textId="6E958E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AFF24" w14:textId="50460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AC080" w14:textId="7F984F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AF3213" w14:paraId="286BC7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F22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082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2D515FC" w14:textId="29C0F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3B91F4B" w14:textId="4BD5D0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2434F" w14:textId="58D44B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CF6FB" w14:textId="3BDDD6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AF3213" w14:paraId="2ECD19B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CF06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62EF47C" w14:textId="6C55BB7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660FD0" w14:textId="3EC20DD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798571" w14:textId="476FC6C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1010296" w14:textId="4A17411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AF3213" w14:paraId="606419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09C5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B3A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CD4D35B" w14:textId="764750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BBD0434" w14:textId="13591B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716EF" w14:textId="6FA51C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1792B5" w14:textId="732F1F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AF3213" w14:paraId="54EF6C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4A6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E8B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DAAE873" w14:textId="277E0C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A43EC0" w14:textId="3F681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FD5B" w14:textId="3E23DC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F48FA" w14:textId="591247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7E58710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B2A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6FA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DA14D0A" w14:textId="5A73A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0155EAF" w14:textId="76F8F3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E488D" w14:textId="39D332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0920F0F" w14:textId="3B4372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CB8E50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73A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4D0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5B86B52" w14:textId="79BC82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EFA15F5" w14:textId="164723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94ACC" w14:textId="2337E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3213" w14:textId="1AD4B7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AF3213" w14:paraId="5A04E5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485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0D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8EEC1D1" w14:textId="20EB3E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A8E59C6" w14:textId="50AE1C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6DB85" w14:textId="404598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047F1" w14:textId="61F7D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AF3213" w14:paraId="22F91B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38B7B"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A96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011C673" w14:textId="16CF9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F6F708" w14:textId="49392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FABCD" w14:textId="339DB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41E8C4D" w14:textId="69318A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AF3213" w14:paraId="373322D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A57EB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CFA6DFE" w14:textId="2C1565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E5AA8BA" w14:textId="220ECF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707C05C" w14:textId="1B6EB9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F6B6CA0" w14:textId="60B1A37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AF3213" w14:paraId="54886E4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CA7D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4EAD42" w14:textId="7E6AF4F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597685" w14:textId="588B5AC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24B956" w14:textId="5CAF653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E6FD18" w14:textId="0F51C59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AF3213" w14:paraId="592F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EE4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16B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7C21015" w14:textId="2851EF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AEFE9B2" w14:textId="731BC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1301" w14:textId="5CB8E7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6CFD2" w14:textId="309A98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AF3213" w14:paraId="24DD9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76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4C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BE23430" w14:textId="6725F4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FF8E490" w14:textId="55AF5B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53AF6" w14:textId="3C8B7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B042" w14:textId="636234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AF3213" w14:paraId="38EFBC7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CEA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C3E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7C018" w14:textId="4E64D6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FF11F60" w14:textId="25A5BA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D8ABB" w14:textId="0C153F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FEE23" w14:textId="00F9A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AF3213" w14:paraId="341DC2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EBFF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7DF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70000AC" w14:textId="254BDF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62687D2" w14:textId="5B89CD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56C1D" w14:textId="5B4B3C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72CB" w14:textId="2AD8CD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AF3213" w14:paraId="46FBFC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B7D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5DF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F79ADEC" w14:textId="4502B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11EF3C" w14:textId="1BBB66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382A0" w14:textId="43058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705F3" w14:textId="6CDA33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AF3213" w14:paraId="1B07D6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89C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F3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325B11DE" w14:textId="736559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AC94FAF" w14:textId="77E1E9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2D057" w14:textId="48210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F8115" w14:textId="5000C5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AF3213" w14:paraId="48C7EE5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EA3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291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3ED89ED" w14:textId="2AC8A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11E84" w14:textId="16B655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8A7E" w14:textId="16A29D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9C3C3" w14:textId="137AA5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AF3213" w14:paraId="548835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EC1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21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F8A2891" w14:textId="28F16E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340A1" w14:textId="5432D5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3475E" w14:textId="7A2E6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A3C3" w14:textId="77E018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AF3213" w14:paraId="4384702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EC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D6B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838F5DC" w14:textId="06D4FB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C3CD83A" w14:textId="276AEF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02B11" w14:textId="03F8E4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3113" w14:textId="1186E7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AF3213" w14:paraId="177DCA1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F88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15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290023" w14:textId="42334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70E10" w14:textId="52FB20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3635C" w14:textId="15FA6E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7C1AD" w14:textId="019369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AF3213" w14:paraId="619627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D94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CB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7A108B1" w14:textId="5D700A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7D74930" w14:textId="00B10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9CF0" w14:textId="6B848C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48F9B" w14:textId="00DA8C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AF3213" w14:paraId="0398EB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877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3D7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204CD5ED" w14:textId="7A610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3EB7A948" w14:textId="54A36B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143D" w14:textId="60B1EA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31CE8" w14:textId="2F0A5C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AF3213" w14:paraId="2DC6F0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69F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E713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72AC10C" w14:textId="61E1C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E3CB051" w14:textId="5B6E2A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EDCA" w14:textId="6D787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3A78" w14:textId="27F212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AF3213" w14:paraId="759526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52F5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64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36D614E" w14:textId="1DC1F7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AB4F8" w14:textId="7CF14F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D5A73" w14:textId="4211AC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A4C7" w14:textId="224B55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AF3213" w14:paraId="246CEE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796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FE3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B13A62F" w14:textId="08BFAE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B22A7" w14:textId="73442F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D48BF" w14:textId="29AC5F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8666" w14:textId="7F306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AF3213" w14:paraId="7C7056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E0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89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B3516F3" w14:textId="34DD98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EBE5633" w14:textId="7B93E6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DA7FD" w14:textId="13F9C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256FF" w14:textId="5D2B4E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F3213" w14:paraId="5CF7B7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22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2F5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41E9350" w14:textId="0D110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4063D61" w14:textId="44E053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D797F" w14:textId="32CD5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ACD02" w14:textId="4D9B5B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AF3213" w14:paraId="4FB58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EE5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F138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22C82BA" w14:textId="0AF8EF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09FCFE5" w14:textId="44A05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7521F" w14:textId="02F939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61F24" w14:textId="1C026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AF3213" w14:paraId="3D503B8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A81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78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E58544A" w14:textId="4985C3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67576" w14:textId="0B1D4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1193" w14:textId="27C310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008D9" w14:textId="394128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AF3213" w14:paraId="593847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B9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164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44E4EC0" w14:textId="04951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FDB23" w14:textId="182B5E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6C12E" w14:textId="13F3B5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DD81B" w14:textId="552215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AF3213" w14:paraId="26A485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900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44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58394D6" w14:textId="15E2D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1BCD8" w14:textId="6E03DD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681E9" w14:textId="7CAC68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2A083" w14:textId="621F90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AF3213" w14:paraId="726748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82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30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AD81923" w14:textId="58F93F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F491F05" w14:textId="7AD82F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7CB58" w14:textId="6B4622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E894" w14:textId="6F46A4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AF3213" w14:paraId="03C85A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64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1FA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F5A4D2A" w14:textId="3B1B63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64F3BFF" w14:textId="78FEB3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D6327" w14:textId="0302A4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ADE1" w14:textId="3E5B27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AF3213" w14:paraId="038DD7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79C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75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655C651" w14:textId="5F12C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A5E0C6" w14:textId="6C555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CF37B" w14:textId="0EFBA7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590B9" w14:textId="02E6F4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AF3213" w14:paraId="339448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8C9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0BC7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E6ADAFF" w14:textId="06032D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06A91" w14:textId="0CBEA5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4EEF4" w14:textId="592978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FDBE8" w14:textId="333D4C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AF3213" w14:paraId="004798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461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E99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9C8BE9B" w14:textId="4B8FFB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54529BB" w14:textId="45B358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DA93" w14:textId="58B413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42BF8" w14:textId="6E5A2E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AF3213" w14:paraId="70B6EE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2EE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36E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36BA479" w14:textId="373349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173B2" w14:textId="3117A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6748" w14:textId="6FB4DDE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F30D" w14:textId="068F08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AF3213" w14:paraId="555E250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A4CD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93E2F4" w14:textId="738E2E8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65940" w14:textId="13E0296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4A9EFA" w14:textId="2C16856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C1B589" w14:textId="5B82E67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AF3213" w14:paraId="134CC5B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E883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C21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C2BCF23" w14:textId="26B00B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63FDD" w14:textId="04F82C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CEC6F" w14:textId="7D70B5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72E6D" w14:textId="6323F6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AF3213" w14:paraId="3FAA037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AE2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6A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3224B105" w14:textId="6184AB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7E90E" w14:textId="73380CF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8890" w14:textId="13BAEE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7EB48" w14:textId="5349C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AF3213" w14:paraId="2950E21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01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EA5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6CD63DF" w14:textId="426653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45F7" w14:textId="0EB518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1FA69" w14:textId="194B5F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0545B" w14:textId="4776B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AF3213" w14:paraId="03B47AC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DE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60E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7832CC2" w14:textId="2B6F7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E58CFD0" w14:textId="0CC43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94763" w14:textId="458833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47F4D" w14:textId="6CEA04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AF3213" w14:paraId="607DAB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5E0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5D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C77ED05" w14:textId="63C8A6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C9C1A" w14:textId="030F49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6FA1" w14:textId="445A63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59B1" w14:textId="6026DA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AF3213" w14:paraId="098E62E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687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40F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1DB0C29" w14:textId="44CF4F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B6E5B55" w14:textId="3065C6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2AEEF" w14:textId="465E5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E59B" w14:textId="72F4E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AF3213" w14:paraId="1A41BD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4C1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21C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FA4A5D8" w14:textId="10FADB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A7B0A37" w14:textId="232A8A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3A30B" w14:textId="5EC3FF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2A647" w14:textId="24584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AF3213" w14:paraId="3507EF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AF0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2C0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6D1C0DC" w14:textId="09B0D4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E09ECC" w14:textId="640A30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E103" w14:textId="54EF91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CEEF5" w14:textId="661E84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AF3213" w14:paraId="74567F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261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994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D994F29" w14:textId="504B1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D7ED806" w14:textId="555125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22908" w14:textId="5D3B15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035A" w14:textId="1530C7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AF3213" w14:paraId="1B5EA5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252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57FB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8612283" w14:textId="2C6138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75DAD2" w14:textId="2AEF9B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A552" w14:textId="05C73E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B1E85" w14:textId="0AC49C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AF3213" w14:paraId="520A12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035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EC5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2FBF9D9" w14:textId="334DDE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7ACC9B6" w14:textId="1976AB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F05C" w14:textId="3400AD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BB776" w14:textId="4AF057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AF3213" w14:paraId="4EF9E2B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76E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58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C8A0964" w14:textId="4B9AEA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69717F2" w14:textId="2D0979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77DA" w14:textId="3BB848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8D756" w14:textId="3C3EAE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AF3213" w14:paraId="6695B7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9C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072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B8258CD" w14:textId="2175FD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295A13D" w14:textId="440D0F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893C" w14:textId="4302D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8A81A" w14:textId="1ACAB7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AF3213" w14:paraId="7D04E5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E29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C91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F927C3B" w14:textId="48868D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1B4A897" w14:textId="4FAB8C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49BCC" w14:textId="512726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9AD29" w14:textId="0556ED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AF3213" w14:paraId="30C277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EA0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15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885C810" w14:textId="4747CA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58CF13" w14:textId="3E3837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EDC2" w14:textId="05B30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A0DDC" w14:textId="2DF3E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AF3213" w14:paraId="4E4A80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C8D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BBF2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6327518" w14:textId="319EDF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8C2FFDA" w14:textId="4CE14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DF17D" w14:textId="274B56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61117" w14:textId="036B7C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AF3213" w14:paraId="1872BE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1F8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28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BD5D74" w14:textId="6330803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B6D0AD" w14:textId="4210A7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07D20" w14:textId="22AD21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D0D44" w14:textId="5A878B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AF3213" w14:paraId="6B78C8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525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B78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F9188F2" w14:textId="51B35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F8EAB" w14:textId="4C2335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11F65" w14:textId="5A7F36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E4779" w14:textId="5966B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AF3213" w14:paraId="61274C5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AF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EE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A41F1B6" w14:textId="7AB91E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EE2C3E2" w14:textId="07B3E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19D2D" w14:textId="1017DB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ACA7" w14:textId="63C08F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AF3213" w14:paraId="357CFA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D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CD0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F9EE58" w14:textId="618748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396B21" w14:textId="6906B8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F9D92" w14:textId="08D671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C8F93" w14:textId="4373E9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AF3213" w14:paraId="4F0D6D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D4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A81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72BEF29" w14:textId="2C9A59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829A10" w14:textId="76C7D6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D2B0F" w14:textId="59A2AB8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B0B9" w14:textId="70017A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AF3213" w14:paraId="17F971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1A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A00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37490D8" w14:textId="4F4A8F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9E583F6" w14:textId="4941D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457DF" w14:textId="0E3429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BE83F" w14:textId="3E45E8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AF3213" w14:paraId="551342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94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18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7C7774D" w14:textId="5644F7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A388BC7" w14:textId="57A53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74415" w14:textId="4A5B0D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BDF5" w14:textId="227BA2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AF3213" w14:paraId="53298E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DF6C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1595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FDCE354" w14:textId="656CA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D201" w14:textId="1BCA47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2497" w14:textId="4E96F5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A7F7C" w14:textId="7885A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AF3213" w14:paraId="6CCD50C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008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F7B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0F1A430" w14:textId="741D9D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99A9" w14:textId="3347F0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A22A" w14:textId="7851C9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500D3" w14:textId="1E89B3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AF3213" w14:paraId="3585F0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F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7F3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02EFA98" w14:textId="3C06F1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07E00" w14:textId="7CB66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E853C" w14:textId="4F5226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A5AAF" w14:textId="1D7501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F3213" w14:paraId="7CFD6B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AFA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EF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C5DC581" w14:textId="19BCD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46EC4B8" w14:textId="2E3D66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C58D" w14:textId="6507B5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06B9E" w14:textId="328F5C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AF3213" w14:paraId="370FAC1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13AC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8D0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24D0FC" w14:textId="6BE6B2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D723555" w14:textId="71AF5D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4B2ED" w14:textId="4073B4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11F04" w14:textId="2DB9FC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AF3213" w14:paraId="69B600C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A3E8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E4CCBA2" w14:textId="54054EA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2CC791" w14:textId="1A782AC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0C49D" w14:textId="27113EA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3AB0D" w14:textId="4CB2AE0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AF3213" w14:paraId="7BE2197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406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ADF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3CFFECC" w14:textId="5AD73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D6EA4B0" w14:textId="4D88EF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0BFD8" w14:textId="3C9877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7504" w14:textId="480754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AF3213" w14:paraId="067CD3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72D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DC4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78674765" w14:textId="4957AC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D2AEE0C" w14:textId="128DF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FBAD" w14:textId="7875F7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61A53" w14:textId="60714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AF3213" w14:paraId="0EED72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A8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1BB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8D716E6" w14:textId="6BB822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6560F" w14:textId="57F57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07BDA" w14:textId="7A78A5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4485" w14:textId="46BE6B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AF3213" w14:paraId="05D591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E0C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34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5537E3A" w14:textId="4B1F6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E3CC1" w14:textId="19F439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D8F1B" w14:textId="73A99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7D439" w14:textId="691B85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AF3213" w14:paraId="179C6D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FCD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48A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60BBF7D" w14:textId="79A47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BBE1325" w14:textId="17B6F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1727E" w14:textId="28BCDE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235F2" w14:textId="4A628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AF3213" w14:paraId="62A141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50A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455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85AE585" w14:textId="0A1BB7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223E453" w14:textId="774540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2927" w14:textId="0ED90A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6B7AD" w14:textId="3699E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AF3213" w14:paraId="63F279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CF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CC0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852826B" w14:textId="01AA9F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062046F" w14:textId="3D464A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0EDB1" w14:textId="429E17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B7132" w14:textId="1FE670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AF3213" w14:paraId="0F352D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A65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D83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90683F9" w14:textId="16D2CF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1D741" w14:textId="19FB6A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B8C65" w14:textId="2A2557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9F82" w14:textId="3707BA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AF3213" w14:paraId="0D9D80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F30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24B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E4895EC" w14:textId="687F44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1AC6742" w14:textId="1BFFC4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237CC" w14:textId="5A12AA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391CF" w14:textId="70C83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AF3213" w14:paraId="51EB63C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41F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EB43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434A76F" w14:textId="1FCD77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307EDB1" w14:textId="4043AF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68B20" w14:textId="5C073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40CC9" w14:textId="4015EB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AF3213" w14:paraId="349D7E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F53D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E9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BB81C40" w14:textId="4C0195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12084BE" w14:textId="294578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1170F" w14:textId="3775AE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E7077" w14:textId="2AFBEC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AF3213" w14:paraId="0889A2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30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E9F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FDC0C50" w14:textId="4C5760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158D0" w14:textId="723E11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91839" w14:textId="3B02AA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33BCB" w14:textId="74454D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AF3213" w14:paraId="7E442A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C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CE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E09C1DD" w14:textId="50600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75F2E9A" w14:textId="0C4E7E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9253" w14:textId="264193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965D3" w14:textId="2EE6E7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AF3213" w14:paraId="1748CD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277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6DF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6782CC2" w14:textId="69770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59DCC8" w14:textId="7F546B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79104" w14:textId="12B08A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30E4F" w14:textId="26E2E1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AF3213" w14:paraId="49F6DB0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2010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50BD4466" w14:textId="7EEA0A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5F060" w14:textId="0EABED2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1334E6" w14:textId="6684344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E0FA80" w14:textId="207952C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AF3213" w14:paraId="6604DB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F7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2BB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20C9266" w14:textId="5DE3C9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7591212" w14:textId="521E50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70D2A" w14:textId="457B80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0C8D1" w14:textId="235A630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AF3213" w14:paraId="4888464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64EA8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1872081" w14:textId="5A0D3BA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27F6C351" w14:textId="1915469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AFB4B8" w14:textId="2E470D3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B4DCD3" w14:textId="4DF4A70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05,682.71 </w:t>
            </w:r>
          </w:p>
        </w:tc>
      </w:tr>
      <w:tr w:rsidR="00AF3213" w14:paraId="6E96BA4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D9B9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45C7DE" w14:textId="6CBC4D0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116058" w14:textId="15390B0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AA01DC" w14:textId="5E4AA1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16325D" w14:textId="00DC52B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AF3213" w14:paraId="6B60FF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615BC"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94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1575AF1" w14:textId="357BF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48B12E" w14:textId="36316E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258D" w14:textId="18ACF8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7652A" w14:textId="1082CE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A44968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27A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7C5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EC04578" w14:textId="7B93A9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135D5BA" w14:textId="637E3D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4FED6" w14:textId="6B5343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2F69" w14:textId="11066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314043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7D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85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9E856A5" w14:textId="30CC7B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50B3CF" w14:textId="00036C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EEB10" w14:textId="6B78AF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76A3" w14:textId="1079E8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46F1B6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87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80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3A5C6FE" w14:textId="3B5989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CFE993" w14:textId="3A87C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6413" w14:textId="4DC62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C052B" w14:textId="45C66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540E2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B6E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39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9AA9710" w14:textId="1F54BB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20723DDF" w14:textId="7B8D85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4DA1" w14:textId="666D2C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0D7B" w14:textId="1A0B75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AF3213" w14:paraId="4B05F3B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CF9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2F3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9E15E0E" w14:textId="6B3FC5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E2201F" w14:textId="1F819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7015B" w14:textId="17231B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CD77" w14:textId="39DBE9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09775A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2C6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2B6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A111637" w14:textId="738BED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C8E3489" w14:textId="2F84FD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27602" w14:textId="408E26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62FE1" w14:textId="3FE986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AF3213" w14:paraId="33D57F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246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319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716F38F" w14:textId="237EA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68A9288" w14:textId="1620D0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46697" w14:textId="1BC30C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07A02" w14:textId="27EEDC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6F8FB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038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38F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45EA1B3" w14:textId="391110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6E0022" w14:textId="77D3C0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7E35B" w14:textId="7F8799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ED15" w14:textId="18943E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3A788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6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7C2C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9C968E5" w14:textId="11EBE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0EC9E074" w14:textId="19BE06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6BA6" w14:textId="158630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2B146" w14:textId="1578A5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AF3213" w14:paraId="753A048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E2C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16C8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D5C6DED" w14:textId="6C207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F1E77F" w14:textId="568A96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B0180" w14:textId="66F30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569D7" w14:textId="1EA298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1DDC06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C2A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BFA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11765BD" w14:textId="4A7AE0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9A6C2D3" w14:textId="005CC4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CF737" w14:textId="3CCDD8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4B54C" w14:textId="734EE45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AF3213" w14:paraId="7A392E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224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BF9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BBB72C2" w14:textId="092900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E605B" w14:textId="0F17B6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361C5" w14:textId="0D9A7A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8CD1" w14:textId="277C7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AF3213" w14:paraId="05BCC6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419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1F4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CFC8E94" w14:textId="292BF3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F6AEE9" w14:textId="41933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171C" w14:textId="5FE782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04751" w14:textId="707BD5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4F5BD3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6AD7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1F0A10E4" w14:textId="3232435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6C00F" w14:textId="1FE254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2F95C" w14:textId="269AE4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D50633" w14:textId="35777EA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AF3213" w14:paraId="455E39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160D5"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C8C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7855279" w14:textId="065D8C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B9A294" w14:textId="539671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EF191" w14:textId="0D5F2F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60D6F" w14:textId="77E905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0C70A6A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876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30C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9905093" w14:textId="48D806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06FE148" w14:textId="399E7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264BE" w14:textId="2CDB67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A1D9" w14:textId="58FFA6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AF3213" w14:paraId="7DA208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0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628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FB61667" w14:textId="6AE33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478638DF" w14:textId="44EDE9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0997C" w14:textId="1B3F2D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CCEAF" w14:textId="34D987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AF3213" w14:paraId="69B65E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E99B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CAF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E063C36" w14:textId="36381B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40B49D" w14:textId="434116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D270" w14:textId="61EB5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DFA5" w14:textId="0AB24A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59D408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C8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6F5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A4D0673" w14:textId="1C885B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FD1E14" w14:textId="5E75E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7B6DC" w14:textId="3436A2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F0EB4" w14:textId="20F57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413DE8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798D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BEA626" w14:textId="3850BAB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73F8F54A" w14:textId="2CF2A6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E710E5" w14:textId="55ED8C1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7FE228" w14:textId="146123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AF3213" w14:paraId="6AA45F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C3A7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5F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E3929B9" w14:textId="59ECDB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62027679" w14:textId="41A639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7D8C0" w14:textId="489A11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FA97" w14:textId="08727B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AF3213" w14:paraId="0B895E6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79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26B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522BE2D" w14:textId="43B360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0E68B01" w14:textId="72E92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8A37" w14:textId="4AA17E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64CB3" w14:textId="7612DA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436C07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39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31F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6DDD5E9" w14:textId="207AF4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643140" w14:textId="71AD44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22369" w14:textId="2390F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7812" w14:textId="0FEC4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A884E8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5A1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594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ECDEA03" w14:textId="2CC0D0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5C97403E" w14:textId="679514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86B7B" w14:textId="67F10E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0292B" w14:textId="3DC185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AF3213" w14:paraId="729E6F6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89C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95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47DFF38" w14:textId="0B2620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0B4B400" w14:textId="03C32F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47BA" w14:textId="489BE7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EA1B4" w14:textId="1F9EE6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AF3213" w14:paraId="407F95C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834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E2C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29BF8D9" w14:textId="0CD3B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A6594D" w14:textId="17A4DE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CA8DA" w14:textId="581660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6A7C9" w14:textId="7B3772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9175C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98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3DD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2F868DA" w14:textId="22579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DB4FCE" w14:textId="2E2BE1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17F28" w14:textId="54EC0A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7FBE5" w14:textId="451646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5794B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F2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A8D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981A3D8" w14:textId="15887B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77444C" w14:textId="0FFDD3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059A" w14:textId="28BAE7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D7AA" w14:textId="5A67BC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F3213" w14:paraId="771E0A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F1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A6AB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9BD8E82" w14:textId="24186A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10CD66" w14:textId="105F92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700F" w14:textId="037029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BDD85" w14:textId="005152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28C56C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AE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490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C366F9D" w14:textId="2969AF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F64A125" w14:textId="432002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6CA60" w14:textId="21A1E2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EBF15" w14:textId="045D11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439973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AD6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80EA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33742B5" w14:textId="7F82E3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0A070761" w14:textId="67BE0E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2BDC0" w14:textId="4D5DBE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3A5A" w14:textId="530040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AF3213" w14:paraId="572BF48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6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418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7CA7B04" w14:textId="1DAD31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DE2450" w14:textId="592560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4056D" w14:textId="0E9D29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03CF" w14:textId="515E0D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533EEF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131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3D6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28895BD" w14:textId="5605BC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2CE55F7C" w14:textId="548187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CDA21" w14:textId="597E51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92C23" w14:textId="3A9399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AF3213" w14:paraId="7E73B2B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DCA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3D7F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7700F06" w14:textId="35E767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FCFDD1" w14:textId="3A99C6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3450" w14:textId="0323CD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D9E6E" w14:textId="433F0A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9E05F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CA8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44D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01005F1" w14:textId="02749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1C0BA4D" w14:textId="40222B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0E50" w14:textId="26628E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9F3F2" w14:textId="5410A4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58FD4D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9FAF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DC7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3319CD8" w14:textId="4C9E54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5AE5F6" w14:textId="0E69FA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B986" w14:textId="79A725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E3B7E" w14:textId="32933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E1D12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FE7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D5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893DB24" w14:textId="142B14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B4AC59A" w14:textId="575961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B7067" w14:textId="75767B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3CF85" w14:textId="2184EE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AF3213" w14:paraId="3F52A3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296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828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E87C30C" w14:textId="4E004B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9529C38" w14:textId="4B87A4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FE9BC" w14:textId="283AA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9F85" w14:textId="6F7FFE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AF3213" w14:paraId="7B928A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4A5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3B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C551EF8" w14:textId="2DE121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91E61D" w14:textId="26DCDA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5AE19" w14:textId="3B4DC1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4941B" w14:textId="38933A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FB0E82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89A6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9779E35" w14:textId="5469ABC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FD33B7" w14:textId="1894A7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5D2DC" w14:textId="52EEDCD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674AE3" w14:textId="30D2F7F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AF3213" w14:paraId="43D663F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77D4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E0D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C07E2C1" w14:textId="3C9786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92FAC7" w14:textId="4D0090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B7703" w14:textId="68D1A5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19C4F" w14:textId="5A1028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7243A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7F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0A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5E9DE5F" w14:textId="582320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4AAE5" w14:textId="6CE9C4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CD881" w14:textId="5FF989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A8104" w14:textId="624F2B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43DE7D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45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87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A3768C9" w14:textId="289B9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BBD77C" w14:textId="377B1C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6A28A" w14:textId="3619A7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5098" w14:textId="6BA6AD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0E938E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57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FE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9A24C60" w14:textId="4433A3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58E23B" w14:textId="07F26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BC5BA" w14:textId="47883D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D57AB" w14:textId="3629F1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14179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B5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30B6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F399FC6" w14:textId="29DF6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B34699" w14:textId="0E137D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22FE" w14:textId="583C32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321B9" w14:textId="609BA9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0B660D7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94D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76B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1746F01" w14:textId="044BBE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D359CC" w14:textId="034CEB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8B82F" w14:textId="0A08C3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EAB15" w14:textId="6C074E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51D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F30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92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3675EB" w14:textId="06D40D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F567DFA" w14:textId="043BA5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D635" w14:textId="4CE9CD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588CC" w14:textId="79D930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AF3213" w14:paraId="2BD757C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241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A73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1F7C1EE" w14:textId="131787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D782E0" w14:textId="61E64E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4CD27" w14:textId="3CA29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1BB9" w14:textId="132AA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07C41C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F69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8B9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2089A0F" w14:textId="0B8F22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0AECF1" w14:textId="09CB87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0BBEF" w14:textId="01BF16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68656" w14:textId="5BC351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11F340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4FD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037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1521B4A" w14:textId="52F90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5EDA186" w14:textId="74535F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A81FF" w14:textId="0D796E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F830" w14:textId="52405D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ECADF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E3A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7DB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F89FCF4" w14:textId="60E8E9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BA16C5" w14:textId="0A0054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886C4" w14:textId="5292BC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E924" w14:textId="1CEAD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66F7C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A8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A1C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A83EA03" w14:textId="538348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B53F92" w14:textId="428E56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8CA5" w14:textId="50A4FA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47027" w14:textId="360D93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6BBF25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F0A5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3B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0B13DE6" w14:textId="710EBC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A07F91" w14:textId="16617D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A9D71" w14:textId="309DB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6C1A2" w14:textId="498C67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7C725AA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0EA9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579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01D6C4" w14:textId="117C4A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8FE62" w14:textId="48491D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E5FE" w14:textId="5202B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B2CCB" w14:textId="30B695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AF3213" w14:paraId="12BCCEC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DDDD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45B1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F278753" w14:textId="58D966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7F72A9" w14:textId="283AA2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B2CE" w14:textId="4640AF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E7AE0" w14:textId="197457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290E3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45A6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C82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3C63533" w14:textId="6F8F8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F3A5E4" w14:textId="248809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FF6CA" w14:textId="28F932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B90DA" w14:textId="335EDE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040539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32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94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9F69E00" w14:textId="1EFB5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185FD6" w14:textId="35505D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558F" w14:textId="4CDD2C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C06FF" w14:textId="62D4C2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219A73F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73FC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D70466" w14:textId="6ACE37B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D072A2" w14:textId="5F1BF14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A5F75" w14:textId="7547CE0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BCE499" w14:textId="56B9056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AF3213" w14:paraId="519C96F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E741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54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78989DA" w14:textId="5F0E42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27A4A7B" w14:textId="32BEA5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84C2B" w14:textId="51A2DC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CE48" w14:textId="064EB0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AF3213" w14:paraId="280978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96B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A6C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7A1E7FC" w14:textId="36BB83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94D74D4" w14:textId="36B4D1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7D164" w14:textId="11619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8C425" w14:textId="4AAD49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AF3213" w14:paraId="6E5A35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4E9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3B6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67CE19A" w14:textId="53F8F7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E79D98" w14:textId="1A2D22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C974" w14:textId="67B1D3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E3D15" w14:textId="5CD12E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45F5BF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65E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94E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9A3794D" w14:textId="5D39A2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714421" w14:textId="4334F87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F98EE" w14:textId="1C3454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AE84" w14:textId="3A50D4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6ED8D1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22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6B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50038AA" w14:textId="172481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8ABD82" w14:textId="21C6F2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DF7E" w14:textId="369EA7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ED89C" w14:textId="6CA05E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217E2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C66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26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B11650F" w14:textId="379F5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5EEB68" w14:textId="1024CE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9D179" w14:textId="2A3807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B685" w14:textId="432387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2D4544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646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7EF8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711CF0A5" w14:textId="5DA17F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E48EBA4" w14:textId="55670F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DC9A" w14:textId="13E130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FDAAF" w14:textId="0BCE4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AF3213" w14:paraId="2400196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E7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E046F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D0F1339" w14:textId="0D6AC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6152F7" w14:textId="447616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89EBA" w14:textId="1F49DC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E2CF9" w14:textId="07C92C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AF3213" w14:paraId="3D3C96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B99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95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1777836" w14:textId="7AB5CA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4B7347" w14:textId="579BFB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24574" w14:textId="6D7B4F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F6B1B" w14:textId="7E5ED5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84C96A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774D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B2F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2F9A729" w14:textId="592DA6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E8E7549" w14:textId="54DF11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63D7F" w14:textId="798D56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2906" w14:textId="6286C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298567F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9B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263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67B35D8" w14:textId="2DB14A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CD63CE" w14:textId="35D513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AA27D" w14:textId="6BF625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86848" w14:textId="08A0AC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60817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1AE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844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73BA4B5" w14:textId="0A494A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2A84D4" w14:textId="71FE5F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68106" w14:textId="6D1ABC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08C02" w14:textId="417011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73D744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7A1B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2F6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6CBD3C7" w14:textId="7B1E65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864F8" w14:textId="2BB8A0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3DB5" w14:textId="72064C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A2AC2" w14:textId="5EA24D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AF3213" w14:paraId="0B820AF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704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AE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A0AB1C5" w14:textId="4493FC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52D29F" w14:textId="7A9F0C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6E193" w14:textId="1BB786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86A3" w14:textId="063ECD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442E97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A461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F2D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B05D9F8" w14:textId="28CD85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A87F913" w14:textId="1E13A4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B4304" w14:textId="400253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6C6A0" w14:textId="27C059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AF3213" w14:paraId="493A498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7C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F6D2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D4A69D9" w14:textId="03CB79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CB8206" w14:textId="714B15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F201" w14:textId="11A417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BD153" w14:textId="2D1E7D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6BCEEA3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80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6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94220A5" w14:textId="365C75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EB3234" w14:textId="7C0E1B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1F40C" w14:textId="617F40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C2D33" w14:textId="685F9C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E396FE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D623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E48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317935A" w14:textId="454DA1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CA915" w14:textId="140A5A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F45C0" w14:textId="1FFCD5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3964A" w14:textId="057254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AF3213" w14:paraId="5C51E8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7E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8AF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F0CF076" w14:textId="32187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E7198A2" w14:textId="4EB436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980C6" w14:textId="28A91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E2AF0" w14:textId="056CA7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AF3213" w14:paraId="644129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1AF5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FA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39A8E8D" w14:textId="3B5BE9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5B9A0E" w14:textId="76CEA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1D4F7" w14:textId="7D090E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3E551" w14:textId="0FAB8C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1175B32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21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85D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CAB4558" w14:textId="6F7C3C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190127E" w14:textId="4C70BD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2373A" w14:textId="378AB2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D8289" w14:textId="1B9BCA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AF3213" w14:paraId="69E9EF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18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2A7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A7FEF35" w14:textId="5788D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089720" w14:textId="45339E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7C6C" w14:textId="5CD6AB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3EDE3" w14:textId="044DDC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AF3213" w14:paraId="37D5951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ACA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9A2E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A0C2A39" w14:textId="674ED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CBB86" w14:textId="5FD05F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2F653" w14:textId="39EBA5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E2E" w14:textId="4475C6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AF3213" w14:paraId="158A6C2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C62A5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852226B" w14:textId="34ED461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1FF372A" w14:textId="0FCA4D4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F42D5B" w14:textId="6FFA6B1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7CF9DD" w14:textId="4E24CA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AF3213" w14:paraId="3093EE5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3D7F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3617A6B" w14:textId="502CCF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DA24A97" w14:textId="526A008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145607" w14:textId="5BCAC0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515D9" w14:textId="38E0312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AF3213" w14:paraId="28D531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C390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BA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9B73B1F" w14:textId="4595E3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563E7E2" w14:textId="2C83FD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397DA" w14:textId="57BCAD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55C5C" w14:textId="534EB1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AF3213" w14:paraId="6BCDD66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54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A9B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61885DC" w14:textId="568D67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5D3FB33" w14:textId="3E8754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8A8CB" w14:textId="788FBC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068B6" w14:textId="43AA9C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AF3213" w14:paraId="45DB296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D1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DC2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97DBEF" w14:textId="6095CB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DDD645F" w14:textId="30B60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76CB" w14:textId="6A6BB4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9FAE6" w14:textId="511571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AF3213" w14:paraId="0942094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FA1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FF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733E4CB" w14:textId="354A02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CDD24AC" w14:textId="16AB47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CE06" w14:textId="46E001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0999D" w14:textId="5466DB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AF3213" w14:paraId="38156BD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AE2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21B6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A632D7F" w14:textId="7F5306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9D50F25" w14:textId="4397F7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2C626" w14:textId="2EF6C4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8731F" w14:textId="0CFDA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AF3213" w14:paraId="6ED4DF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7E40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3220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94E3A31" w14:textId="008C4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91B522D" w14:textId="479F72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C633D" w14:textId="3F2175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7DB4D" w14:textId="09E3EC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AF3213" w14:paraId="0F9951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D09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8F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8CB83F3" w14:textId="0D6F86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291D4C0" w14:textId="57B06F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B8A8F" w14:textId="524211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F94BA" w14:textId="12B64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AF3213" w14:paraId="7537169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9C1D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DA0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ECC010B" w14:textId="69954F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350FE67" w14:textId="60CF37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C9579" w14:textId="77180E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F3DEA" w14:textId="6A62DD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AF3213" w14:paraId="45BF064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98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A5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9A79E37" w14:textId="10286A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E6D5C67" w14:textId="0E1873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EACA3" w14:textId="76B09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1E585" w14:textId="250A54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AF3213" w14:paraId="4D352B3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4E9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318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2B22CDD" w14:textId="36806E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87009ED" w14:textId="28D161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9BBAA" w14:textId="394E04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1382F" w14:textId="0A55F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AF3213" w14:paraId="59ACB87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4D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684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2524C52" w14:textId="0F5D266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A46A4A7" w14:textId="1C91E8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783B9" w14:textId="3CBF5A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4F6CC" w14:textId="307DFC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AF3213" w14:paraId="2DC6894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E961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409B70" w14:textId="1E037AB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980289" w14:textId="7783C09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61C5C" w14:textId="7A8728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9AC00D" w14:textId="35E26B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AF3213" w14:paraId="51E86C9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C7A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506C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270B17D" w14:textId="28A05C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855FC07" w14:textId="1FCE58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2566F" w14:textId="010A75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ABB84" w14:textId="4271CC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AF3213" w14:paraId="209F71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B2B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F521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32C55A1" w14:textId="286B5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6DDDA35" w14:textId="2AE7088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8D920" w14:textId="7A3E4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E9177" w14:textId="1C4173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AF3213" w14:paraId="4EB0C5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68B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BC62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1E7121" w14:textId="0EACD9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68E6F573" w14:textId="690BC7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31D48" w14:textId="3A8CFC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75190" w14:textId="15C305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AF3213" w14:paraId="1D52CA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DE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A1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CF1803B" w14:textId="32E31A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7D122AA" w14:textId="709386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B9552" w14:textId="0DD970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4228" w14:textId="2DC91AE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AF3213" w14:paraId="22A926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A5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04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7D959F7" w14:textId="6F5F9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85D1A26" w14:textId="0F46D1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0C6DE" w14:textId="6358B2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A3326" w14:textId="455A00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AF3213" w14:paraId="0639F3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F3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348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ABD365B" w14:textId="0CBA74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7DB03D1" w14:textId="070CFA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E630F" w14:textId="0CFDAB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B1324" w14:textId="18009E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AF3213" w14:paraId="3CD5E66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B0D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44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29A594A" w14:textId="1296A2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6600FC5" w14:textId="108E47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9F8FF" w14:textId="2252A4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225ED" w14:textId="64F6E9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AF3213" w14:paraId="0DC252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56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2AF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23D5E7" w14:textId="123A35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1D1E2DF" w14:textId="703953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96AB1" w14:textId="638D07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ECE70" w14:textId="0DCCAC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AF3213" w14:paraId="205A1F9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DE5E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60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2A281E" w14:textId="27B32C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A51E3D0" w14:textId="490FA0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5F09" w14:textId="36FA9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37FC9" w14:textId="4CC1EB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AF3213" w14:paraId="3CDF9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B692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FF7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7604D79" w14:textId="4C3484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488D002" w14:textId="74EDE6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0A747" w14:textId="0D204F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44BB" w14:textId="1CE0B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AF3213" w14:paraId="46D1A0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52B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212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1482455" w14:textId="1B0E87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7A68CE5" w14:textId="59F47D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819FC" w14:textId="459BF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9CEDC" w14:textId="337AB4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AF3213" w14:paraId="566E1BBD"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C1E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618679" w14:textId="6EB136E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070C705" w14:textId="3EB6658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8FD657" w14:textId="4D0A131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ECB68" w14:textId="72CD8F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AF3213" w14:paraId="546ED8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AFC0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4E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CAE699C" w14:textId="18F0B4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A165686" w14:textId="2C0339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205C9" w14:textId="7124FD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9ED9" w14:textId="0465B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AF3213" w14:paraId="373017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09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38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1B981" w14:textId="12F1B7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2666162" w14:textId="2BA061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A612" w14:textId="4DB776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9E697" w14:textId="21CD78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AF3213" w14:paraId="208FD8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F0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38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C1C29EC" w14:textId="2C5D0A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F8146C2" w14:textId="3C2CF7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45C69" w14:textId="514E8A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A237A" w14:textId="6664BE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AF3213" w14:paraId="36C8FD2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CC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D03F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90CFFC8" w14:textId="023446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2BD5D37" w14:textId="26B101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E04B5" w14:textId="3FF7FB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78C29" w14:textId="13572D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AF3213" w14:paraId="63052E8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94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8F2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5C42E57" w14:textId="5C3D13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6232AC8D" w14:textId="5D7936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7B1B" w14:textId="18D34D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9AB80" w14:textId="198C89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AF3213" w14:paraId="50E119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F9D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60B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560BC5" w14:textId="7ED427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50E3126" w14:textId="711237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05B91" w14:textId="7FA63D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59E91" w14:textId="16D7F2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AF3213" w14:paraId="3BBEBB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F16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7DF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E01631D" w14:textId="4D6170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6440662" w14:textId="32E346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B5F1" w14:textId="3616C8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1BE4F" w14:textId="750EBE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AF3213" w14:paraId="0033055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6D4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CB5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21E8A7D" w14:textId="279512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8B3BF30" w14:textId="5E9A39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A9637" w14:textId="1EBCB8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8688" w14:textId="37D4D1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AF3213" w14:paraId="2F12520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D7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D0F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1A8600A" w14:textId="018D19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3791715" w14:textId="20135FF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743FE" w14:textId="261992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83191" w14:textId="455FF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AF3213" w14:paraId="0E3F259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0D16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CDF227" w14:textId="75B878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CF695C" w14:textId="3A231A8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09A1D2" w14:textId="11F6F67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91E65D" w14:textId="72ACE35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AF3213" w14:paraId="632F2FB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13D3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9E52A8A" w14:textId="663C1B1C"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79DAA47" w14:textId="282A79A5"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3DD6" w14:textId="4B51EAC9" w:rsidR="00AF3213" w:rsidRDefault="00AF3213" w:rsidP="00AF3213">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42FEA0" w14:textId="0CFBB56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AF3213" w14:paraId="18126B5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84E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83F1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969903A" w14:textId="435422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71CEDB5B" w14:textId="5885F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22D8B" w14:textId="355893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9EE28" w14:textId="50D74D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AF3213" w14:paraId="58D255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DD2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34C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46D39EE" w14:textId="5F7FF1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D541710" w14:textId="46B10A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56BBE" w14:textId="021C04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35B4C" w14:textId="27B462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F3213" w14:paraId="5CA6BE5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499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21D0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0912A2D" w14:textId="1A0C1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F1DD" w14:textId="7C1A4B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A8C3F" w14:textId="6F0482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30229" w14:textId="03F052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AF3213" w14:paraId="4FC9BC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6C4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36A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011367A" w14:textId="434C10D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F63DCEE" w14:textId="03986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84FC" w14:textId="19CCBC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D67F3" w14:textId="7F7DF6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AF3213" w14:paraId="27E45FF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40D2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2B90A47" w14:textId="104B148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CC045B" w14:textId="182B6FB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00A99" w14:textId="0180A5D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336CDE" w14:textId="62CDB55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AF3213" w14:paraId="4FD22A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215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140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61E86FE" w14:textId="26F4B5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C2DA36D" w14:textId="12E92D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36EAE" w14:textId="0E85EA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DA22" w14:textId="61A83F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AF3213" w14:paraId="7E3BB5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0321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E8AB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2CCA66" w14:textId="45633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555D9A2C" w14:textId="273391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07224" w14:textId="6D54C8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76E9F" w14:textId="1093CC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AF3213" w14:paraId="67C1DE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4F4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2DAE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E63FAA6" w14:textId="30D1B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39761" w14:textId="44912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365B6" w14:textId="3D045A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1F286" w14:textId="620A77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AF3213" w14:paraId="29954A3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8DAD2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D377D1E" w14:textId="23EA3A2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C7AF3C" w14:textId="15DC2F7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9A4146" w14:textId="6FC4377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C70845" w14:textId="531122B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AF3213" w14:paraId="53E8DF4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CB8E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D5F6EF6" w14:textId="04DF560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308771" w14:textId="082AE4C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C8DD1B" w14:textId="204364F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D733BE" w14:textId="7938F8B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AF3213" w14:paraId="6F432B4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BBA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08C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E8BB384" w14:textId="0A5054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2A9B2" w14:textId="47914F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CF55" w14:textId="52F421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2B629" w14:textId="705D61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5998C28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D0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073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E01BC72" w14:textId="116A78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737CF" w14:textId="69C8B6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4C43C" w14:textId="4BB989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08F0" w14:textId="3B93E7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33D74D3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C22C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F86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E571A7D" w14:textId="1F678F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00646" w14:textId="192005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D959A" w14:textId="7CF4DF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1D8C" w14:textId="7097C2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138C7F1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A0A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4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389FB7C" w14:textId="551521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1BDA8" w14:textId="2FBD7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5A84D" w14:textId="0F5F87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67CBF" w14:textId="7313E1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BD5075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1E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D0E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785D751A" w14:textId="0B935E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626CCB" w14:textId="09DD42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47572" w14:textId="63F250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7E1D" w14:textId="5D0CA77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0F5305A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32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D2A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E1FBE08" w14:textId="177505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9F6DF" w14:textId="346C2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0AB2B" w14:textId="0C0AD4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368AA" w14:textId="48D05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25D4BD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C5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4FB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51F822E" w14:textId="53CA46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E67F" w14:textId="637913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4A10" w14:textId="4AB52F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1CEF" w14:textId="237D35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2544DA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634E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79F1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CFEF8DD" w14:textId="1B7087B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E2974" w14:textId="774C1C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01A9" w14:textId="399AD7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184EA" w14:textId="1964DC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AF3213" w14:paraId="59B6E24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03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D90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EC8927B" w14:textId="4D52DA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87031" w14:textId="04E80C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4FD37" w14:textId="2B4D3C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2F2BD" w14:textId="644F2A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1B850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378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B69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10E4EC6" w14:textId="468896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0CD16" w14:textId="31C8B6F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7F97" w14:textId="393840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78FB" w14:textId="4742CD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8B148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F19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6DC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F5E7037" w14:textId="21B758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39AA4" w14:textId="1CA85C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042F1" w14:textId="41FF91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0EB0" w14:textId="1496AD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AF3213" w14:paraId="1E99EF5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4A3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691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9C58E9E" w14:textId="38E819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D0F01" w14:textId="313272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55767" w14:textId="24AD044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6F38C" w14:textId="6EEA34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9A7378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C0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F942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CE3260E" w14:textId="136B1B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7E663" w14:textId="49A684A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E552F" w14:textId="6E18C4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6B128" w14:textId="26CFC3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480069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91F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21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B13FF87" w14:textId="07E3F4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EA18F" w14:textId="57475C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9150" w14:textId="320154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B83E7" w14:textId="17824D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AF3213" w14:paraId="4A52A0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9A8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847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29CEF49" w14:textId="02ECFC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4B5DC" w14:textId="0121C4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199CF" w14:textId="563DA7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6485B" w14:textId="07FB6CC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512CDA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BE4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8A9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37E98BD" w14:textId="2700E4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65BCF" w14:textId="3F395E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CE32E" w14:textId="18CAB4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FA0F" w14:textId="391B0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6CB807C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A4FE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7EA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99DB4FB" w14:textId="78F0BF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34DCE6" w14:textId="6DA563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B239E" w14:textId="69283E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49DB" w14:textId="3D703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06C5A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F90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3A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C160FC5" w14:textId="2CF984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7C1D9" w14:textId="6653C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6E09" w14:textId="71F5FA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E1EB1" w14:textId="37FF173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AF3213" w14:paraId="42764C64"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5010F"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7665CF6" w14:textId="15CEDE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093244" w14:textId="682EA21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DA3FEF" w14:textId="133A763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D37682" w14:textId="6C313F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AF3213" w14:paraId="2396EC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79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D014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8266778" w14:textId="6EF0A86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C314C" w14:textId="0593E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C0E1F" w14:textId="36D253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16891D" w14:textId="3FB8FD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AF3213" w14:paraId="17532A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7A1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54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C7AE3E3" w14:textId="652352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5451E" w14:textId="1777E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97EF1" w14:textId="7D106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7C4BB" w14:textId="5BC3A6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4E8AE7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B9DA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CC2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72B9BA7" w14:textId="7CF909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F1728" w14:textId="234BFE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829EE" w14:textId="21353B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657B" w14:textId="41DDF2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5C662E2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5FA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777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E8A59BE" w14:textId="4AFA80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1A90F" w14:textId="163FE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98E3" w14:textId="36C01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20A4" w14:textId="4563E3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66B57B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B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4D71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31CFF4D" w14:textId="542864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AF44E" w14:textId="52C954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B2B2E" w14:textId="4BFA9F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44B31" w14:textId="35095C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0127399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2C2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55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EB0B64C" w14:textId="742ACD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E64AB" w14:textId="4F6170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ACB1" w14:textId="0B3B8B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5E176" w14:textId="26FC9E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AF3213" w14:paraId="61AD5A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857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E6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44B4AC0" w14:textId="485800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F8CFB" w14:textId="2F1B72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03BDF" w14:textId="1BBFDA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5A6D1" w14:textId="6F22B2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51169F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BC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B8B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C567777" w14:textId="118940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32141B" w14:textId="7F5BAC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A1DA9" w14:textId="22431E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0ABAC" w14:textId="0BE9DB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AF3213" w14:paraId="3BB5B66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99B66"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1CB7E2E" w14:textId="3B9205C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49ABA" w14:textId="6BB2C1B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A0C09D" w14:textId="15ECBA1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0A2837" w14:textId="052C0A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AF3213" w14:paraId="1896697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2460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93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865B7BC" w14:textId="2A9C9A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68136" w14:textId="364A20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7CD43" w14:textId="43821E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EA323F" w14:textId="213955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AF3213" w14:paraId="781DD43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9A8A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7795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AE5D4D1" w14:textId="4DF181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223F33" w14:textId="4F749A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693C" w14:textId="52079F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F73F" w14:textId="47D31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1817D06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77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7F4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F827214" w14:textId="142471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F2489" w14:textId="49CC9E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9693F" w14:textId="56A621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68AF" w14:textId="043762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AF3213" w14:paraId="459A976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B6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447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D9B46DD" w14:textId="477066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FA6AFF" w14:textId="42C4CE5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782E4" w14:textId="6C066A7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53EE5" w14:textId="7E3AC2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AF3213" w14:paraId="3F9791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F3D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2FD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E25CB68" w14:textId="7B4A3D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F95608" w14:textId="100D32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6577D" w14:textId="733B25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6FD14" w14:textId="241C49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09236E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C2BC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932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DADD9EC" w14:textId="522050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18E1F29" w14:textId="5235FE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E1514" w14:textId="3A2142A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B680D" w14:textId="3B8B38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04970C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8AB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535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DC91BCF" w14:textId="3E9947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3CD7B3" w14:textId="0FE356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BBF79" w14:textId="534EC2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6FCD" w14:textId="3CB15F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4C22E6D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47C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1737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91829E6" w14:textId="4A2606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F0C2BD4" w14:textId="5C3C41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A4499" w14:textId="063617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80AA" w14:textId="64E140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AF3213" w14:paraId="6A22DBB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F25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BF2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AE269D9" w14:textId="1372B2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3932F" w14:textId="30AB2D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348A" w14:textId="6C97A9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4A07" w14:textId="5A02D0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AF3213" w14:paraId="536D21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3C7E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8F3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91689D4" w14:textId="168D22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0B261E8" w14:textId="1A94C0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2DD98" w14:textId="336997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BE1AB" w14:textId="4352E8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631F7CD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F11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E6F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30C349D" w14:textId="645398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64B6360" w14:textId="4E62A4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0197E" w14:textId="4A8C27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EB26B" w14:textId="749ADB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AF3213" w14:paraId="0FF7AE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48F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B4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288C02B" w14:textId="786B59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410F0F" w14:textId="76456B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B7955" w14:textId="745EF6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A8546" w14:textId="1CDD7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AF3213" w14:paraId="31E2B0A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85B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C4C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6AF0E2F" w14:textId="7DC9F9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FF465" w14:textId="44765A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F9FEE" w14:textId="19D4B9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7541D" w14:textId="4B2E981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AF3213" w14:paraId="74DBCBE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0DC60"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6332E90" w14:textId="5FAF28D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8DFC11" w14:textId="3BE0C4F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BE308" w14:textId="44DB243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116EFD" w14:textId="343CA7E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AF3213" w14:paraId="41608B7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96D2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3E2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EF9AD6B" w14:textId="62A80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CBBF" w14:textId="66744D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B2B30" w14:textId="41863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4B13E" w14:textId="186048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11B8FE6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221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D09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B4A8ADF" w14:textId="0AFAE4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E5B3C" w14:textId="025975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EFEE9" w14:textId="063610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622FD" w14:textId="489FD0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3DE474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596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AC2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0ADDB98" w14:textId="208A01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E3BAC" w14:textId="077190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40D39" w14:textId="74D9E3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3872" w14:textId="5C072A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CA914B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05A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47BE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7C267DE" w14:textId="744F5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7A1C4" w14:textId="594DBB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5A82F" w14:textId="3EB6FD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1CD98" w14:textId="577B0E5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4000FC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D6C4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0B7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6093780" w14:textId="6C8F7B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AA2E2BF" w14:textId="04DF65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8A89" w14:textId="7FF723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C78BE" w14:textId="5796D9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19C3B00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414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B201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2ABF272" w14:textId="5DB339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0D2A9" w14:textId="7B6C19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E6FAB" w14:textId="1AF2158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EB789" w14:textId="7195A6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AF3213" w14:paraId="4C336D1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4CB4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7D2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5900201" w14:textId="178E89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0A9B481" w14:textId="27FB82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E7EEC" w14:textId="0FFDA8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7F734" w14:textId="6608E15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AF3213" w14:paraId="594884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C039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266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C28F66B" w14:textId="5D787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252EA" w14:textId="55B592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D883" w14:textId="19E9BF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5FD05" w14:textId="1D93460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266E3F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B61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709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D194CF1" w14:textId="20A191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9653D" w14:textId="5F45E5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D84AA" w14:textId="70F788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74DBE" w14:textId="5D94211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AF3213" w14:paraId="202C2DC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CA40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7DDA3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B294E05" w14:textId="3E0C22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2C7B8" w14:textId="1B9DBE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4B6A2" w14:textId="5E37BC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480F" w14:textId="5FB0612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571228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627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9E66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888DD53" w14:textId="195188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FA62D" w14:textId="1FF5C7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CAEA" w14:textId="7171F70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34030" w14:textId="149C64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0A435470" w14:textId="77777777" w:rsidTr="00AF3213">
        <w:trPr>
          <w:trHeight w:val="20"/>
        </w:trPr>
        <w:tc>
          <w:tcPr>
            <w:tcW w:w="86" w:type="pct"/>
            <w:tcBorders>
              <w:top w:val="nil"/>
              <w:left w:val="single" w:sz="4" w:space="0" w:color="000000"/>
              <w:bottom w:val="nil"/>
              <w:right w:val="nil"/>
            </w:tcBorders>
            <w:shd w:val="clear" w:color="auto" w:fill="auto"/>
            <w:vAlign w:val="center"/>
            <w:hideMark/>
          </w:tcPr>
          <w:p w14:paraId="6EA330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59151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2F32D93" w14:textId="6E3D56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82A95" w14:textId="75BEA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693A" w14:textId="404C4D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F9A68" w14:textId="5D6993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AF3213" w14:paraId="28561DBA" w14:textId="77777777" w:rsidTr="00AF3213">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40AF9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406C8F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3583805" w14:textId="42276B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A69E98F" w14:textId="32BE639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C3219AB" w14:textId="576103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90FA5BD" w14:textId="05EB1F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AF3213" w14:paraId="58F22A3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BF28C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28C740B" w14:textId="628569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14CBFB5" w14:textId="39CB804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636A4E" w14:textId="4D29608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F20D39" w14:textId="34A14F3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AF3213" w14:paraId="2C2EEEEA"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A1FA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FAE0350" w14:textId="59DF55D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2219A" w14:textId="31BB49D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8FEF6F" w14:textId="1D65B2F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E12AAC" w14:textId="796F2EB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AF3213" w14:paraId="26CAE6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462D"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0E48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AAC8B2D" w14:textId="75DAAF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8641FBB" w14:textId="61501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20F5E" w14:textId="64E16D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45919" w14:textId="4E06B4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AF3213" w14:paraId="7C5D50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F74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77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9DDD8B" w14:textId="36EF97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248E5A7" w14:textId="2F3A4A1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F0E70" w14:textId="111CCE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9F33" w14:textId="2D886B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AF3213" w14:paraId="1078294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356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235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68B3476" w14:textId="6A2FD3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56886A3" w14:textId="6EC154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C0AF" w14:textId="6373FA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A628" w14:textId="5B792A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AF3213" w14:paraId="1D85FC3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4F72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9F2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B6D6B5E" w14:textId="2D6A1D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FBCAAA6" w14:textId="42B2BD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B704F" w14:textId="3CA841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3D8C" w14:textId="0C6587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AF3213" w14:paraId="4684775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910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9F9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491C40A" w14:textId="1E155A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71A9F74" w14:textId="5A25CC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0D97" w14:textId="3B3B7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A3BC9" w14:textId="610441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AF3213" w14:paraId="5A86698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39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B23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CEFFCDF" w14:textId="1B5E51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DC4C2B0" w14:textId="0AB971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C54F" w14:textId="3C3ADC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74CB3" w14:textId="120D19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AF3213" w14:paraId="13799A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B86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0E16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6F31A63" w14:textId="0F5828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747FAC4" w14:textId="5D9915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10E3" w14:textId="64B079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0AC94" w14:textId="117604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AF3213" w14:paraId="0E1F8E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7AA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5E7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820A4E3" w14:textId="440936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762985E" w14:textId="01BB9E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C2A50" w14:textId="3FCFBD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00293" w14:textId="0529A8D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AF3213" w14:paraId="0DFA84B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C61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1D3A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902E07A" w14:textId="530015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E6A847C" w14:textId="77F4BA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94C8F" w14:textId="2CE99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AD6AD" w14:textId="020692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AF3213" w14:paraId="44B5C9B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125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CAB1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70CB5309" w14:textId="1D72F4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D7263" w14:textId="539568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A0C05" w14:textId="396FEF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BDD4E" w14:textId="4C06F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1B53A42E"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90751"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E6A75FC" w14:textId="446C8B6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3D09EE" w14:textId="4138193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B2D0F1" w14:textId="45FAAF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069374" w14:textId="3BB012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AF3213" w14:paraId="527FF75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E46C9"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E71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3C985D3" w14:textId="090C0D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51FB077" w14:textId="561DE9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1A3A5" w14:textId="08AF4D0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F9F53" w14:textId="350E53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AF3213" w14:paraId="12C4495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0835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BBE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10761F6" w14:textId="7DAEFF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345FA6C" w14:textId="164FBF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FC31" w14:textId="3BA9B2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BC07C" w14:textId="45103D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AF3213" w14:paraId="3B9D84E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E3E7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F7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DF7159C" w14:textId="5F8695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B04E448" w14:textId="718865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65322" w14:textId="33325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002EF" w14:textId="1469A5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AF3213" w14:paraId="681D649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A7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5F55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131BA1B" w14:textId="35C44B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BBDA44F" w14:textId="7D88C6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51FF9" w14:textId="26C00F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872EB" w14:textId="3FF20F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AF3213" w14:paraId="31E2F42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87F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3D4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87E366C" w14:textId="5C738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CFA8E59" w14:textId="22C926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3C040" w14:textId="387056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341E0" w14:textId="1DC9583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572FCB8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C9A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8C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3786656" w14:textId="14EC7C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CFAADB6" w14:textId="0AE5DD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6E900" w14:textId="221155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55C39" w14:textId="0C16907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4F1D3B0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FC53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F0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B74B0BF" w14:textId="66722B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6AD8746" w14:textId="33CFF4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53E3" w14:textId="20FEB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DDB92" w14:textId="6327A4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AF3213" w14:paraId="2D8E70A3"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E80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CC7C52F" w14:textId="3FC08F6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E46CD9" w14:textId="450C389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4309355" w14:textId="30DC93B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90D6D4" w14:textId="75D918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AF3213" w14:paraId="6C50DB6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3ED2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36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3FA434D" w14:textId="6C8BF0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2F4A430" w14:textId="69F806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B764A" w14:textId="46C593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5DF36" w14:textId="0DD7E6C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AF3213" w14:paraId="4AFDE1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E95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BB64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D9BC63C" w14:textId="26737B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C10D7EB" w14:textId="09E063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83054" w14:textId="324A3D9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FE2E" w14:textId="234F10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AF3213" w14:paraId="7784F6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A63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ECFF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ECD3B0F" w14:textId="2B1676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25F5988" w14:textId="79BEAE0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AA141" w14:textId="7C3FF2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9155B" w14:textId="4397071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AF3213" w14:paraId="2ACB1AD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36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5120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910CE29" w14:textId="513588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4C1E944" w14:textId="452CC7B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E9E89" w14:textId="400141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4B687" w14:textId="0E4FE7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AF3213" w14:paraId="15AA238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12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393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17B38ED" w14:textId="2DB427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43B9C1" w14:textId="438364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A2343" w14:textId="5C4DE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7AED0" w14:textId="56A0C3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44C615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B9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489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B5EBED" w14:textId="1D9142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8E027" w14:textId="21423D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1827" w14:textId="55D152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75DCC" w14:textId="3C2380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713EF6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2D64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CC9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67F8743" w14:textId="19513B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574D70E" w14:textId="2452EE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AF306" w14:textId="40D442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A1D33" w14:textId="387077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0B384D7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104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D6C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54B221F2" w14:textId="3C8049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0CD2817" w14:textId="0B9C8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D8C3" w14:textId="2EC6203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ABF3" w14:textId="00BE9B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AF3213" w14:paraId="29012D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8CF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BFB0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C4A1095" w14:textId="1B2466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406B2A8D" w14:textId="68215C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37F7" w14:textId="33D601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E948" w14:textId="26D607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AF3213" w14:paraId="557FF5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99F2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63A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87E772F" w14:textId="6A1BB9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6AEF474" w14:textId="12C816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4F0B0" w14:textId="7E992B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27504" w14:textId="08BAF9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AF3213" w14:paraId="01A928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C90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8C2E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69EC84" w14:textId="3E4A59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0A33A48" w14:textId="43BB22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F83B7" w14:textId="64453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0016" w14:textId="12FDA1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F3213" w14:paraId="70425E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1C98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CFC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2076353" w14:textId="7C0033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07A22B9" w14:textId="4DF6A1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2D632" w14:textId="1056F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FFE79" w14:textId="1371E7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AF3213" w14:paraId="3EA6D97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AE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120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BCB6286" w14:textId="3D494C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48F6934" w14:textId="7A52BF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39E0C" w14:textId="38BB26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30800" w14:textId="244C9F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AF3213" w14:paraId="2A3933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09E0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BC53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DFAACAC" w14:textId="585391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BF1175" w14:textId="036AE5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A094" w14:textId="05A062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616E5" w14:textId="049F13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03086F9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D6F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43C6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DDE6607" w14:textId="0598E1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7FD0B50" w14:textId="622A5F2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7BDB4" w14:textId="3B3D09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55A5D" w14:textId="3F8704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AF3213" w14:paraId="2E446C0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CBB1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361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706CA69" w14:textId="1EE39A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A900937" w14:textId="5C40AE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E728C" w14:textId="75498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D5075" w14:textId="16543A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AF3213" w14:paraId="69D9E04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1F68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A8D2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055E64A" w14:textId="3C0580C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0658B" w14:textId="772235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47C55" w14:textId="2C839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2B440" w14:textId="16426C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AF3213" w14:paraId="2C3066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CF1C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78A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480B43" w14:textId="59882E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1E4E174" w14:textId="482B296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A105C" w14:textId="06629D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25E82" w14:textId="45D64A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AF3213" w14:paraId="06DC23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EF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C0BB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3CB542F" w14:textId="373F8E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A6978F3" w14:textId="4C03562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B51CF00" w14:textId="008059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F3335" w14:textId="748FAD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AF3213" w14:paraId="016185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0049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45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593585A" w14:textId="01C1CA6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0B16383" w14:textId="76433A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8B3C" w14:textId="79CD1E0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12CD4" w14:textId="3218E6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AF3213" w14:paraId="0B0960A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A1AD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12573A3" w14:textId="2F79E93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23A60" w14:textId="5EF63A3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64460" w14:textId="72546A7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9E601" w14:textId="2B55778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AF3213" w14:paraId="798F5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813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225A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5CC637C" w14:textId="5F27C7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D1167FD" w14:textId="408F1D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F0384" w14:textId="007BAE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6B80C" w14:textId="30AEC5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AF3213" w14:paraId="108EF6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E60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34D9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E854F9B" w14:textId="0E97F5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BE9C5" w14:textId="5533978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D2CD" w14:textId="4B50C3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AF110" w14:textId="643A8E4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AF3213" w14:paraId="32EC38E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2B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7B13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CE5CF1C" w14:textId="073B73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4747605B" w14:textId="00EA4C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84E37" w14:textId="5F07B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4E93" w14:textId="0CAE2F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AF3213" w14:paraId="6CB5B3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F545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3CC2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89BA446" w14:textId="32A6A1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5F9DC6F" w14:textId="6D5578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A6157" w14:textId="371097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550B3" w14:textId="5A7DE1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AF3213" w14:paraId="2D73AEF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271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61A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8818358" w14:textId="11FF3C1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B98B198" w14:textId="3826D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9FA" w14:textId="4572C2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429C8" w14:textId="008B28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F3213" w14:paraId="73936A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A38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3B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A7C51F7" w14:textId="1FE4C1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E614E50" w14:textId="35491A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64E3F" w14:textId="39127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4920A" w14:textId="3D4DAF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AF3213" w14:paraId="1811F34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CFE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4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FD4582D" w14:textId="2E96A3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047694D" w14:textId="45BCEC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763B" w14:textId="5751A6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78550" w14:textId="2749792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AF3213" w14:paraId="0B4197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B56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E0D0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9D58CC6" w14:textId="45AC7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00863E42" w14:textId="0EB4AB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118A" w14:textId="5E32217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0B161" w14:textId="3BF71D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AF3213" w14:paraId="5073C75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96AD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48C0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3EBCA5F" w14:textId="00FD5EE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7BF6758" w14:textId="7930E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63BA" w14:textId="2EBE59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A985B" w14:textId="5E3ECD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AF3213" w14:paraId="1251295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2CD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24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AAA85F9" w14:textId="561E40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AE27D3E" w14:textId="05EB10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A0EB" w14:textId="055178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938B5" w14:textId="519CDB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AF3213" w14:paraId="22E80B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C6B5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B5E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EB656AF" w14:textId="55CBBB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4284EA5" w14:textId="7082647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DC5F7" w14:textId="17C888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06D25" w14:textId="77CB539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AF3213" w14:paraId="573ED9F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14B96"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BD809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FFB55E1" w14:textId="4C9F21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81A92F3" w14:textId="1A5983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31A5" w14:textId="27E8539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157B7" w14:textId="6A8A58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AF3213" w14:paraId="66E72E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D2523"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676F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CEFE54" w14:textId="0934EEF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0FFCE7C" w14:textId="13FCBA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1292A" w14:textId="004058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4F9FE" w14:textId="182528E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AF3213" w14:paraId="6889AFE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20102"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D9A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2BCBBC7" w14:textId="504172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D7C7944" w14:textId="092F8A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4F37B" w14:textId="6B1A56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D94FE" w14:textId="546E56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AF3213" w14:paraId="26EE9EF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5D1B"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98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DF2CF09" w14:textId="34B3B5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FD503C" w14:textId="25830E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B79B" w14:textId="057C5D2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F9CC9" w14:textId="24E85B0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AF3213" w14:paraId="308D3A8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47D0"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3BC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66993E1" w14:textId="745F81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0B5AF429" w14:textId="1333C4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7F11" w14:textId="542E429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89587" w14:textId="6C0DC6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AF3213" w14:paraId="0AD574E5"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0B28C2"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8275A8B" w14:textId="2A65E99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752,29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8C94595" w14:textId="2DE2FBA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7F6316" w14:textId="2B6FD94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E09036F" w14:textId="450DBB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15,159.60 </w:t>
            </w:r>
          </w:p>
        </w:tc>
      </w:tr>
      <w:tr w:rsidR="00AF3213" w14:paraId="725628D0"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2382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61FF06" w14:textId="32BA59E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40,59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815980" w14:textId="16A6B8E0"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378E9" w14:textId="6F5139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C5274C3" w14:textId="4CB2C09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1,548.90 </w:t>
            </w:r>
          </w:p>
        </w:tc>
      </w:tr>
      <w:tr w:rsidR="00AF3213" w14:paraId="1B957F5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8BAC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36BC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3DB276F" w14:textId="1235B3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49849B40" w14:textId="7FEBF7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4BC7D" w14:textId="67666A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00A3D" w14:textId="6CD589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AF3213" w14:paraId="72E3CAE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2AA0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2D48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720C333" w14:textId="2AC333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EED21D2" w14:textId="63E7F3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21CC" w14:textId="5F8FD1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64E6" w14:textId="12BA395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AF3213" w14:paraId="028100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D049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5357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0713407" w14:textId="1DE617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41E5DEEA" w14:textId="4F536AD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7FEA" w14:textId="71D73B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03BC" w14:textId="54F1280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AF3213" w14:paraId="46E1A97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ECA0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8BD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139700D" w14:textId="0D5233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38C52D3" w14:textId="68D9AB8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25A06" w14:textId="1931C3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444D7" w14:textId="0E7F83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AF3213" w14:paraId="2646697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57B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736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46A1C47" w14:textId="7C8813F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c>
          <w:tcPr>
            <w:tcW w:w="675" w:type="pct"/>
            <w:tcBorders>
              <w:top w:val="nil"/>
              <w:left w:val="nil"/>
              <w:bottom w:val="single" w:sz="4" w:space="0" w:color="000000"/>
              <w:right w:val="single" w:sz="4" w:space="0" w:color="000000"/>
            </w:tcBorders>
            <w:shd w:val="clear" w:color="auto" w:fill="auto"/>
            <w:noWrap/>
            <w:vAlign w:val="bottom"/>
            <w:hideMark/>
          </w:tcPr>
          <w:p w14:paraId="65CB970C" w14:textId="0051BB3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E9D98" w14:textId="6452A89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0C230" w14:textId="7B1BA67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r>
      <w:tr w:rsidR="00AF3213" w14:paraId="0C3069B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567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6272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39A12EA" w14:textId="7258FED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8D45096" w14:textId="67CE4C7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391A" w14:textId="3B9386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F4D2D" w14:textId="6EC98E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AF3213" w14:paraId="57E5E8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3D44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2FF3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50476AF" w14:textId="072A77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3749CB6E" w14:textId="4B54EFE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DF9C1" w14:textId="73A766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1CD5" w14:textId="471732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AF3213" w14:paraId="34F3DD2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DB26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210D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CD6991" w14:textId="7CBFAF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557A881" w14:textId="597DD48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4BFC" w14:textId="516924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7C455" w14:textId="1687A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AF3213" w14:paraId="628EC1A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7E6B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A507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64D0313" w14:textId="2002DA7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37BCBB1" w14:textId="5E87A6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20C54" w14:textId="7E397E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FFA36" w14:textId="4F1289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AF3213" w14:paraId="6BFF1A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8344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775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1F1F006" w14:textId="3DAA5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991C35D" w14:textId="1B193F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8E91" w14:textId="52AC52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A2AF8" w14:textId="3C5AC9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AF3213" w14:paraId="6B26873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DDD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D117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50640C8C" w14:textId="5267436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9423C8A" w14:textId="4E5497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94043" w14:textId="5C51AB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CC34B23" w14:textId="7200EA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AF3213" w14:paraId="3C86CC3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DE21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713C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43E6C18" w14:textId="318AB6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79C5B466" w14:textId="10CED2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AB89" w14:textId="584ADE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F71A0" w14:textId="7DB2F2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AF3213" w14:paraId="42F6BEF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F93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F61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292D042" w14:textId="549144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654C5023" w14:textId="680809C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3897" w14:textId="4E6B03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C595" w14:textId="305BE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AF3213" w14:paraId="1F62C9A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01C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5959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098B671" w14:textId="1DDF38B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D9BFF2B" w14:textId="499EB1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8E0AC" w14:textId="4E42B6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00E57" w14:textId="5176958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AF3213" w14:paraId="503E46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E6E9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5AB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EC34975" w14:textId="377558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24E6155A" w14:textId="60BE63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DDD50" w14:textId="72F47E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001B4" w14:textId="3B79B8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AF3213" w14:paraId="200723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B725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116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F214195" w14:textId="064311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19DDDCF4" w14:textId="774563F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23EBA" w14:textId="60F6EC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D475B" w14:textId="04BBD19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AF3213" w14:paraId="5D50B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939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4200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0FDCFBC" w14:textId="36B02C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41750D1" w14:textId="7AB3A5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41C86" w14:textId="5914FD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6F5CE" w14:textId="4B3407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AF3213" w14:paraId="545E53A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0E1D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624D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1503D9F" w14:textId="5AE63D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E58DDB8" w14:textId="5B2ABE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EB77C" w14:textId="19BCA6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1C924" w14:textId="166018F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AF3213" w14:paraId="07FD1E9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C04E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3C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5EF1C5" w14:textId="67DE20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596DFA0B" w14:textId="638EB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4BEA" w14:textId="682B365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3AA2" w14:textId="5339414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AF3213" w14:paraId="2FB757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C24A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2C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DB88AB7" w14:textId="4178030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c>
          <w:tcPr>
            <w:tcW w:w="675" w:type="pct"/>
            <w:tcBorders>
              <w:top w:val="nil"/>
              <w:left w:val="nil"/>
              <w:bottom w:val="single" w:sz="4" w:space="0" w:color="000000"/>
              <w:right w:val="single" w:sz="4" w:space="0" w:color="000000"/>
            </w:tcBorders>
            <w:shd w:val="clear" w:color="auto" w:fill="auto"/>
            <w:noWrap/>
            <w:vAlign w:val="bottom"/>
            <w:hideMark/>
          </w:tcPr>
          <w:p w14:paraId="5BAE714F" w14:textId="1ADC1D9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DD404" w14:textId="0DB1D9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B8202" w14:textId="214926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r>
      <w:tr w:rsidR="00AF3213" w14:paraId="55406C1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BC2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AF51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9582DB2" w14:textId="61BABC1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6DDD910" w14:textId="1349C9F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0BA9" w14:textId="3293B8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52BDB" w14:textId="0667CA5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AF3213" w14:paraId="29B9B92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828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C67C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0C55AD7" w14:textId="3D5C4F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185.38 </w:t>
            </w:r>
          </w:p>
        </w:tc>
        <w:tc>
          <w:tcPr>
            <w:tcW w:w="675" w:type="pct"/>
            <w:tcBorders>
              <w:top w:val="nil"/>
              <w:left w:val="nil"/>
              <w:bottom w:val="single" w:sz="4" w:space="0" w:color="000000"/>
              <w:right w:val="single" w:sz="4" w:space="0" w:color="000000"/>
            </w:tcBorders>
            <w:shd w:val="clear" w:color="auto" w:fill="auto"/>
            <w:noWrap/>
            <w:vAlign w:val="bottom"/>
            <w:hideMark/>
          </w:tcPr>
          <w:p w14:paraId="4E3AAA05" w14:textId="75714E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B995955" w14:textId="20DCE2C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4F1B7" w14:textId="5BC4464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140.38 </w:t>
            </w:r>
          </w:p>
        </w:tc>
      </w:tr>
      <w:tr w:rsidR="00AF3213" w14:paraId="150612F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18F9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A66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973156F" w14:textId="242CF33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2F0A36DD" w14:textId="47C763A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E79992" w14:textId="73B7CE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B555A" w14:textId="74A29FE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AF3213" w14:paraId="21A6D8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938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71C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3217654" w14:textId="0218442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5C5387A" w14:textId="7F52FB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4707E" w14:textId="753DA4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C9041" w14:textId="090BCE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AF3213" w14:paraId="47CEDD4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B38A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A30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43FB851" w14:textId="3211C1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B8EAE9B" w14:textId="066BD9A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D261B" w14:textId="4508DB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C3AF" w14:textId="01E94C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AF3213" w14:paraId="778BC86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CACCF"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793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08DCC30" w14:textId="7A61EFA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ADF1BA9" w14:textId="46F32D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51484" w14:textId="562A4A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0B1A4" w14:textId="1D257D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AF3213" w14:paraId="3270911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F48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03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50AC142" w14:textId="466D3C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48A4E95A" w14:textId="78E73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8FC81" w14:textId="19B56AD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E6C2" w14:textId="02F5D4A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AF3213" w14:paraId="05503C19"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B1FDC"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582021B" w14:textId="7711681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978EB7" w14:textId="04480FF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AD233" w14:textId="073D6BC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6EF8EB" w14:textId="38197591"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AF3213" w14:paraId="314A48D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2DB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C02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F912CD4" w14:textId="681D16E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0F718EA5" w14:textId="09842DA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A0A50" w14:textId="6CC96B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A65A4" w14:textId="2877CB5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AF3213" w14:paraId="0CA4C3D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8B76C"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6BD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394285A" w14:textId="222F5C1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65DCAC1B" w14:textId="0108C2C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3767A" w14:textId="2B8163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50B06" w14:textId="52DB91F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AF3213" w14:paraId="4DD19E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8EC3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B1C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AD3EBAD" w14:textId="6A5138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3F051C65" w14:textId="7EA92A6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F32A5" w14:textId="062DCC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6C99F" w14:textId="08EE45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AF3213" w14:paraId="5968620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991A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4B08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3855A36E" w14:textId="060E9C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86B921F" w14:textId="7229766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17CF6" w14:textId="766841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D112" w14:textId="41EFB6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AF3213" w14:paraId="2B5C515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47843"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6692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5FCA33B" w14:textId="71002C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080EF2C4" w14:textId="1F6DD7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404FF" w14:textId="25EC15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8288" w14:textId="295DF3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AF3213" w14:paraId="7350C1D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E182"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FCB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5B7ACB4" w14:textId="190CF2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02696664" w14:textId="07E002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9AB26" w14:textId="548E8B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799B6" w14:textId="3FC7DE2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AF3213" w14:paraId="5169003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566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5A79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D5ACF13" w14:textId="43F1B29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FC704D7" w14:textId="4A37C3B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1662D" w14:textId="56E2CF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9D6D" w14:textId="7929AF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AF3213" w14:paraId="18599758"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B135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96252D1" w14:textId="13405C5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22,233.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C0FDDB7" w14:textId="3C13165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B97B63" w14:textId="41A0F18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1BF70DD" w14:textId="4BDD04E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14,142.94 </w:t>
            </w:r>
          </w:p>
        </w:tc>
      </w:tr>
      <w:tr w:rsidR="00AF3213" w14:paraId="0675894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FC24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C867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0AE056CF" w14:textId="607FA2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5B6EFE2B" w14:textId="623C80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98F96" w14:textId="052D236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50C7" w14:textId="041A641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AF3213" w14:paraId="2316534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F6DD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81C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1BE96" w14:textId="7CADBB1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7,044.41 </w:t>
            </w:r>
          </w:p>
        </w:tc>
        <w:tc>
          <w:tcPr>
            <w:tcW w:w="675" w:type="pct"/>
            <w:tcBorders>
              <w:top w:val="nil"/>
              <w:left w:val="nil"/>
              <w:bottom w:val="single" w:sz="4" w:space="0" w:color="000000"/>
              <w:right w:val="single" w:sz="4" w:space="0" w:color="000000"/>
            </w:tcBorders>
            <w:shd w:val="clear" w:color="auto" w:fill="auto"/>
            <w:noWrap/>
            <w:vAlign w:val="bottom"/>
            <w:hideMark/>
          </w:tcPr>
          <w:p w14:paraId="75C958E8" w14:textId="0AE34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4A302" w14:textId="3E8586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7CE5EC3" w14:textId="3653B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33,844.81 </w:t>
            </w:r>
          </w:p>
        </w:tc>
      </w:tr>
      <w:tr w:rsidR="00AF3213" w14:paraId="61FD5161"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5AEF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5A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4217EFB" w14:textId="016F342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24113EBF" w14:textId="1FF4DE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0FDE1" w14:textId="4AAFAD5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6811" w14:textId="772A7F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AF3213" w14:paraId="0E3013C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E42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8BE4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C588B47" w14:textId="1E296ED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BE3E268" w14:textId="388C018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191C9" w14:textId="4CCC88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BC57" w14:textId="06E4CA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AF3213" w14:paraId="087CD2E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449C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055B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4259E01" w14:textId="41753E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622B799B" w14:textId="52BE04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E52938" w14:textId="5C737F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6B1120" w14:textId="6606FF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AF3213" w14:paraId="1DFE37B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4302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722A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4E93125" w14:textId="7D5974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10F0F11" w14:textId="626C08C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9C1C29C" w14:textId="36DCC82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953C6CA" w14:textId="60CEF9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AF3213" w14:paraId="293D59C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BEC3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4B6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3057C77" w14:textId="6850DB8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484ABDC" w14:textId="2B35CE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0C1ED78" w14:textId="3E0CBAB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FC033" w14:textId="6FF11A4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AF3213" w14:paraId="1C4601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A7E9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62E8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1F3F789" w14:textId="51484D5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76C44C5" w14:textId="3D3AC7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71919" w14:textId="3CA93EA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AC49F" w14:textId="0043A5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AF3213" w14:paraId="6A3602B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AC1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CE8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3CB9312" w14:textId="0C5221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3D5C958" w14:textId="6AAA67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A0A77" w14:textId="3B8183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0345F" w14:textId="6D506F6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AF3213" w14:paraId="267B242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411E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EE3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6628612" w14:textId="2DBE0B6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c>
          <w:tcPr>
            <w:tcW w:w="675" w:type="pct"/>
            <w:tcBorders>
              <w:top w:val="nil"/>
              <w:left w:val="nil"/>
              <w:bottom w:val="single" w:sz="4" w:space="0" w:color="000000"/>
              <w:right w:val="single" w:sz="4" w:space="0" w:color="000000"/>
            </w:tcBorders>
            <w:shd w:val="clear" w:color="auto" w:fill="auto"/>
            <w:noWrap/>
            <w:vAlign w:val="bottom"/>
            <w:hideMark/>
          </w:tcPr>
          <w:p w14:paraId="5CBE2180" w14:textId="4049D2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817DA" w14:textId="214D0D8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7AC56" w14:textId="3BD7B27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r>
      <w:tr w:rsidR="00AF3213" w14:paraId="2213E19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B062"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677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B515870" w14:textId="115C17C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c>
          <w:tcPr>
            <w:tcW w:w="675" w:type="pct"/>
            <w:tcBorders>
              <w:top w:val="nil"/>
              <w:left w:val="nil"/>
              <w:bottom w:val="single" w:sz="4" w:space="0" w:color="000000"/>
              <w:right w:val="single" w:sz="4" w:space="0" w:color="000000"/>
            </w:tcBorders>
            <w:shd w:val="clear" w:color="auto" w:fill="auto"/>
            <w:noWrap/>
            <w:vAlign w:val="bottom"/>
            <w:hideMark/>
          </w:tcPr>
          <w:p w14:paraId="0ABAA3E5" w14:textId="6E0654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E4E8D" w14:textId="294177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84034" w14:textId="3657244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r>
      <w:tr w:rsidR="00AF3213" w14:paraId="53026E8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1F10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8D34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ADEA2D0" w14:textId="599454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5A18D2D0" w14:textId="32538D4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59D2" w14:textId="069D69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821D" w14:textId="4FFDB2C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AF3213" w14:paraId="795B480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7CCC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8831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0CA96F5C" w14:textId="0DA573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B21CEC6" w14:textId="16E0598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065E2B" w14:textId="276474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76219" w14:textId="52C621B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AF3213" w14:paraId="27E1AE2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7F503"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494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D9B3D28" w14:textId="27E5064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1785CD86" w14:textId="72F515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A44AE" w14:textId="5497D3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98721" w14:textId="55E7821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AF3213" w14:paraId="4C1A72D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291E8"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A043F04" w14:textId="6007902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27AD2" w14:textId="211C5E48"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5E9DE8" w14:textId="474533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DCC265" w14:textId="1C138505"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AF3213" w14:paraId="4D3F790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5376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C10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FC87251" w14:textId="26B0D9C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77D692A5" w14:textId="11B21B7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C2A4" w14:textId="7A7B66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C13C7" w14:textId="4B0DC88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AF3213" w14:paraId="10A9F8D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3FE0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46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65E70EA" w14:textId="3296479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01EA064" w14:textId="157907D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BFEEF" w14:textId="7AD9BF2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FF229" w14:textId="195DFB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AF3213" w14:paraId="2106039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C4A50"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BC2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BE9D6A6" w14:textId="50489C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4DC74EC" w14:textId="7E5A0E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5AAC" w14:textId="239B442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969A1" w14:textId="652FD24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AF3213" w14:paraId="7457A8C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51B0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B354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52805AA" w14:textId="3875A74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2B6E23ED" w14:textId="48D1CF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F46B" w14:textId="249DD2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184FD" w14:textId="4E48541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AF3213" w14:paraId="06D9458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22C49"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9D8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318E98B" w14:textId="519AEA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DC4246D" w14:textId="62DA0B6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66CE1" w14:textId="77910D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BA0EC" w14:textId="6E797A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AF3213" w14:paraId="268BCED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B33E"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526A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3C28489B" w14:textId="356CAF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707632C7" w14:textId="6C03D7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6FFA5" w14:textId="50696EE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A2074" w14:textId="55B7B1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AF3213" w14:paraId="152640E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BFFF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6D3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CB34A32" w14:textId="0B0BAB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532513C" w14:textId="59AD34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38F2" w14:textId="1BDB36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C870F" w14:textId="57061B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AF3213" w14:paraId="6248DD7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0B26"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9AF3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9236E93" w14:textId="43D27D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3F55F3F0" w14:textId="2FD0D22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25A9" w14:textId="165C1D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DBEAE" w14:textId="143F252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AF3213" w14:paraId="051100A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30A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DA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958E874" w14:textId="63D3C9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2DAAD0A" w14:textId="070D00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3F0E" w14:textId="0C4E0D3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907E7" w14:textId="5AB2BF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AF3213" w14:paraId="481932D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21C4"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35C4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B3713CA" w14:textId="288986A4"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AFEEE9E" w14:textId="028649EF"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15131E" w14:textId="20063E50"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8B3912" w14:textId="10E1BF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AF3213" w14:paraId="66CE6E4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0510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0403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8DD8328" w14:textId="209603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D804F" w14:textId="79C8BF4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003F4" w14:textId="6A6C44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49CC1" w14:textId="76A59B0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AF3213" w14:paraId="075DA196"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995A7"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59EE4D0" w14:textId="3E0AD8A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BBCBB6E" w14:textId="061230C3"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6F49D1" w14:textId="7090E1A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6FD57B" w14:textId="44C9D1B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r>
      <w:tr w:rsidR="00AF3213" w14:paraId="0071D58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C9910"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8BCAD"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B4B05B9" w14:textId="207FE4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182771FC" w14:textId="77376B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C99FA" w14:textId="62C5D0D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BE5F5" w14:textId="0E5B9A3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AF3213" w14:paraId="5C73752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A4B2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00B6"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04535A7" w14:textId="2DC055D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7A27F645" w14:textId="6E7ADA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B485" w14:textId="48C209B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D397E" w14:textId="2ECCE2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AF3213" w14:paraId="656511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60D1"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61C7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AFF3309" w14:textId="310DFC5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3B55BB62" w14:textId="2E2817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273A5" w14:textId="219234B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B60FF" w14:textId="7B21100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AF3213" w14:paraId="2C92DD9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D0E7"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B223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99C217F" w14:textId="3BE22CD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35BDE199" w14:textId="26A1D3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489F7" w14:textId="17389A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AB57" w14:textId="4EFF81E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AF3213" w14:paraId="18A03898"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B60B8"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A202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4413412" w14:textId="470396E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24774239" w14:textId="4C2697D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45A94" w14:textId="278287A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39964" w14:textId="248FF4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AF3213" w14:paraId="6E5649D6"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7D996"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33C7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B427293" w14:textId="557C6C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c>
          <w:tcPr>
            <w:tcW w:w="675" w:type="pct"/>
            <w:tcBorders>
              <w:top w:val="nil"/>
              <w:left w:val="nil"/>
              <w:bottom w:val="single" w:sz="4" w:space="0" w:color="000000"/>
              <w:right w:val="single" w:sz="4" w:space="0" w:color="000000"/>
            </w:tcBorders>
            <w:shd w:val="clear" w:color="auto" w:fill="auto"/>
            <w:noWrap/>
            <w:vAlign w:val="bottom"/>
            <w:hideMark/>
          </w:tcPr>
          <w:p w14:paraId="4F323BBB" w14:textId="5056144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A55F7" w14:textId="3FD88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0C72F" w14:textId="50601E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r>
      <w:tr w:rsidR="00AF3213" w14:paraId="6BE8309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88EE"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10BC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E4D6167" w14:textId="32F5901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399E885B" w14:textId="61A82A4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1E008" w14:textId="72984A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C45A3" w14:textId="74C62C4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AF3213" w14:paraId="6F4D00FC"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C06EA" w14:textId="77777777" w:rsidR="00AF3213" w:rsidRDefault="00AF3213" w:rsidP="00AF3213">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2099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7F5A8E2" w14:textId="1B0FCAE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565CE28E" w14:textId="0E1345B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C5679" w14:textId="5F282D0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4796" w14:textId="7D1EE1B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AF3213" w14:paraId="09125091"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BA5ED"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D8961F8" w14:textId="592CD06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A803E16" w14:textId="1EF3CCA6"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DAA76A" w14:textId="4005D4D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5543AE" w14:textId="37BBA85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AF3213" w14:paraId="4E2C739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982C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A7D2"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23209B8" w14:textId="64693A3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74AB96EE" w14:textId="6B11FFA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266A" w14:textId="6437F89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9762" w14:textId="044BD75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AF3213" w14:paraId="0271BC3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ABA9A"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5648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ADDC2C4" w14:textId="176FEBB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6885B67D" w14:textId="1467E7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B8B7" w14:textId="2E0137D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467B" w14:textId="50DE9E7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AF3213" w14:paraId="75B0D08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E7A85"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39C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C1862A1" w14:textId="42DDEF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E8CA46F" w14:textId="6239CA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D3088" w14:textId="2CB7F2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BB522" w14:textId="393B2A3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AF3213" w14:paraId="7B084F1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FDC8"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D90A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8E292C9" w14:textId="11E269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6725ED21" w14:textId="0B7A473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6E919" w14:textId="222C4DF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94350" w14:textId="2CCF9A8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AF3213" w14:paraId="0513243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2F4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65FE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FA942CE" w14:textId="3749E84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D3A5" w14:textId="5CDA936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82FB0" w14:textId="3AD071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A6F78" w14:textId="374DA09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AF3213" w14:paraId="410EEBE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2033D"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1527"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5EF326A" w14:textId="5FB4F0F1"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46DDDA8" w14:textId="6E7BA22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D4501" w14:textId="647C97A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D2270" w14:textId="5A9A4D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AF3213" w14:paraId="7E2E5A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C756C"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1AA2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BD9154C" w14:textId="48CBA9B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0212E5DF" w14:textId="7774AB2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46CC" w14:textId="2068FBB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CF16" w14:textId="4EDDC1E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AF3213" w14:paraId="259557DD"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91D1"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8E47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88114B4" w14:textId="5B6E87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B03F9B5" w14:textId="2F79D66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F770F" w14:textId="5ADE99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6048" w14:textId="5BBA980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AF3213" w14:paraId="39AB26D2"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88B7B" w14:textId="7777777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BD17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09D08028" w14:textId="4E3BA48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1ED1269F" w14:textId="375E50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35C0E" w14:textId="72E23DD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F6B10" w14:textId="4B7774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AF3213" w14:paraId="45A227C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FD103E"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0864FF15" w14:textId="6D9AE2AC"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59A731D" w14:textId="6007ED7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3EF900" w14:textId="36DA436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E34A31" w14:textId="46E1CC0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AF3213" w14:paraId="6836BD3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D8975"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5EF513A" w14:textId="7055A1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C0480" w14:textId="7C90CD2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156197" w14:textId="35D95CE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4DB572" w14:textId="1F6AE3F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AF3213" w14:paraId="09EB6D4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5C8EA"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97BF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516A7F3" w14:textId="24AB653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7135E599" w14:textId="0044773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613FF" w14:textId="0B0126F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9E963" w14:textId="4E184E0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AF3213" w14:paraId="0F6F962A"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D2A38"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97AD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64B45EE" w14:textId="529B27A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0C6868A" w14:textId="30CB1DD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4361F" w14:textId="160CE5F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D22DF" w14:textId="62F5662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AF3213" w14:paraId="52498A19"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71D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3CB9"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E8F4E55" w14:textId="676E519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ABD1DDF" w14:textId="72F070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CBC1" w14:textId="472B343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797D" w14:textId="3F5A61B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AF3213" w14:paraId="1582EAD0"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CB2E"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6855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1C64E72" w14:textId="6F0140A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FBC3E36" w14:textId="00AB770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B6C71" w14:textId="31BFB09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C0830" w14:textId="23AB7EC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AF3213" w14:paraId="43E28AB3"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6EB14"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53CFA"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2A10D12" w14:textId="208F838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77F6BF8" w14:textId="07F827F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DC975" w14:textId="07E344E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66877" w14:textId="024A0AE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AF3213" w14:paraId="7948D157"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FDD53"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10AB35C" w14:textId="62DFC30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FB413" w14:textId="5FE3C64D"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FC2D13" w14:textId="4323B049"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59E23C" w14:textId="1FCB6044"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AF3213" w14:paraId="082D18FB"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3E39F" w14:textId="77777777" w:rsidR="00AF3213" w:rsidRDefault="00AF3213" w:rsidP="00AF3213">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0560E"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1422456" w14:textId="63A71BD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8DB80" w14:textId="42145AE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97279" w14:textId="7580F6F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975E9" w14:textId="13202FC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AF3213" w14:paraId="13F9B59C"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4048A"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1CEF42F" w14:textId="0732121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7A5E94" w14:textId="13C482FA"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B33C0" w14:textId="78A00B0B"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D1A60" w14:textId="73F67F57"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AF3213" w14:paraId="3518F7B7"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8E84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2E37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ECE6FE8" w14:textId="5FDFC84A"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A7D8EC" w14:textId="25225DCF"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98DB4" w14:textId="5EB6DC59"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E2687" w14:textId="2680FFB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774ABA7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E5D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487E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E0F5261" w14:textId="19BDCDA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CD857CA" w14:textId="6904A6A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CA04D" w14:textId="6662B00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5B20" w14:textId="002987B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AF3213" w14:paraId="52763015"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01790"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4A8EF"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001A674" w14:textId="5B13013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A5B6A82" w14:textId="569065C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1EA2D" w14:textId="1469207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17804" w14:textId="4CE88082"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2AABE8CE"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6E6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BE21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17CDF9F" w14:textId="09AE6B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E9BC61B" w14:textId="10E85114"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BD07F" w14:textId="20FBFF1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A9E68" w14:textId="064B14A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3721B0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EE554"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08DB8"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CC9D39D" w14:textId="0CBEBB1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5C80CF9" w14:textId="79D0005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66542" w14:textId="0B74686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73C51" w14:textId="1948B1FD"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AF3213" w14:paraId="71CEA9F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711A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D8505"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BA4D7A0" w14:textId="402413E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DF0E18D" w14:textId="09ADC460"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9C28D" w14:textId="4BE85E7C"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97D75" w14:textId="28D3A0C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AF3213" w14:paraId="12D36F7F"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C9A31"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41BB3"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1BF769F6" w14:textId="4468F3C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DA8C43A" w14:textId="5403669B"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CD84F" w14:textId="4CAFE1D5"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336A0" w14:textId="3EF6FF76"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AF3213" w14:paraId="7ABDD402" w14:textId="77777777" w:rsidTr="00AF3213">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906AB" w14:textId="77777777" w:rsidR="00AF3213" w:rsidRDefault="00AF3213" w:rsidP="00AF3213">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C31BC6A" w14:textId="6A4E8A4E"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1616BB" w14:textId="41C9663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72F72D" w14:textId="269EC96F"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813AE8" w14:textId="7B56CD12" w:rsidR="00AF3213" w:rsidRDefault="00AF3213" w:rsidP="00AF3213">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AF3213" w14:paraId="3619C1C4" w14:textId="77777777" w:rsidTr="00AF3213">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B48FC"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D9EB" w14:textId="77777777" w:rsidR="00AF3213" w:rsidRDefault="00AF3213" w:rsidP="00AF3213">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6D3D534" w14:textId="12526D33"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7A6F4A5" w14:textId="10AA6D57"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44617" w14:textId="3FA0B858"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CCC7" w14:textId="668A4A1E" w:rsidR="00AF3213" w:rsidRDefault="00AF3213" w:rsidP="00AF3213">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740ED1E9" w14:textId="77777777" w:rsidR="004F5B17" w:rsidRDefault="004F5B17">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D3FF591" w14:textId="5476FE83"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71E7295"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A20D2E" w:rsidRPr="00A20D2E">
        <w:rPr>
          <w:rFonts w:ascii="Arial" w:eastAsia="Times New Roman" w:hAnsi="Arial" w:cs="Arial"/>
          <w:b/>
          <w:bCs/>
          <w:color w:val="0070C0"/>
          <w:sz w:val="24"/>
          <w:szCs w:val="24"/>
          <w:lang w:eastAsia="en-US"/>
        </w:rPr>
        <w:t>727,231,787.32</w:t>
      </w:r>
      <w:r w:rsidR="00A20D2E">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7797CE2E" w:rsidR="00D72392" w:rsidRPr="00A630F5" w:rsidRDefault="00D72392" w:rsidP="00D72392">
      <w:pPr>
        <w:spacing w:after="0" w:line="240" w:lineRule="auto"/>
        <w:ind w:left="360"/>
        <w:contextualSpacing/>
        <w:jc w:val="both"/>
        <w:rPr>
          <w:rFonts w:ascii="Arial" w:eastAsia="Times New Roman" w:hAnsi="Arial" w:cs="Arial"/>
          <w:sz w:val="24"/>
          <w:szCs w:val="24"/>
          <w:lang w:val="en-US" w:eastAsia="en-US"/>
        </w:rPr>
      </w:pPr>
      <w:r w:rsidRPr="00A630F5">
        <w:rPr>
          <w:rFonts w:ascii="Arial" w:eastAsia="Times New Roman" w:hAnsi="Arial" w:cs="Arial"/>
          <w:sz w:val="24"/>
          <w:szCs w:val="24"/>
          <w:lang w:val="en-US" w:eastAsia="en-US"/>
        </w:rPr>
        <w:t xml:space="preserve">A total of </w:t>
      </w:r>
      <w:r w:rsidRPr="00A630F5">
        <w:rPr>
          <w:rFonts w:ascii="Arial" w:eastAsia="Times New Roman" w:hAnsi="Arial" w:cs="Arial"/>
          <w:b/>
          <w:sz w:val="24"/>
          <w:szCs w:val="24"/>
          <w:lang w:val="en-US" w:eastAsia="en-US"/>
        </w:rPr>
        <w:t>₱</w:t>
      </w:r>
      <w:r w:rsidR="00CE7B6E" w:rsidRPr="00A630F5">
        <w:rPr>
          <w:rFonts w:ascii="Arial" w:eastAsia="Times New Roman" w:hAnsi="Arial" w:cs="Arial"/>
          <w:b/>
          <w:bCs/>
          <w:sz w:val="24"/>
          <w:szCs w:val="24"/>
          <w:lang w:eastAsia="en-US"/>
        </w:rPr>
        <w:t xml:space="preserve">121,093,861.63 </w:t>
      </w:r>
      <w:r w:rsidRPr="00A630F5">
        <w:rPr>
          <w:rFonts w:ascii="Arial" w:eastAsia="Times New Roman" w:hAnsi="Arial" w:cs="Arial"/>
          <w:b/>
          <w:sz w:val="24"/>
          <w:szCs w:val="24"/>
          <w:lang w:val="en-US" w:eastAsia="en-US"/>
        </w:rPr>
        <w:t>standby funds</w:t>
      </w:r>
      <w:r w:rsidRPr="00A630F5">
        <w:rPr>
          <w:rFonts w:ascii="Arial" w:eastAsia="Times New Roman" w:hAnsi="Arial" w:cs="Arial"/>
          <w:sz w:val="24"/>
          <w:szCs w:val="24"/>
          <w:lang w:val="en-US" w:eastAsia="en-US"/>
        </w:rPr>
        <w:t xml:space="preserve"> in the CO and FOs. Of the said amount</w:t>
      </w:r>
      <w:r w:rsidR="004F5B17">
        <w:rPr>
          <w:rFonts w:ascii="Arial" w:eastAsia="Times New Roman" w:hAnsi="Arial" w:cs="Arial"/>
          <w:sz w:val="24"/>
          <w:szCs w:val="24"/>
          <w:lang w:val="en-US" w:eastAsia="en-US"/>
        </w:rPr>
        <w:t>,</w:t>
      </w:r>
      <w:r w:rsidRPr="00A630F5">
        <w:rPr>
          <w:rFonts w:ascii="Arial" w:eastAsia="Times New Roman" w:hAnsi="Arial" w:cs="Arial"/>
          <w:sz w:val="24"/>
          <w:szCs w:val="24"/>
          <w:lang w:val="en-US" w:eastAsia="en-US"/>
        </w:rPr>
        <w:t xml:space="preserve"> </w:t>
      </w:r>
      <w:r w:rsidRPr="00A630F5">
        <w:rPr>
          <w:rFonts w:ascii="Arial" w:eastAsia="Times New Roman" w:hAnsi="Arial" w:cs="Arial"/>
          <w:b/>
          <w:sz w:val="24"/>
          <w:szCs w:val="24"/>
          <w:lang w:val="en-US" w:eastAsia="en-US"/>
        </w:rPr>
        <w:t xml:space="preserve">₱74,407,324.94 </w:t>
      </w:r>
      <w:r w:rsidRPr="00A630F5">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201C784A"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9E7FFD" w:rsidRPr="00A20D2E">
        <w:rPr>
          <w:rFonts w:ascii="Arial" w:eastAsia="Times New Roman" w:hAnsi="Arial" w:cs="Arial"/>
          <w:b/>
          <w:bCs/>
          <w:sz w:val="24"/>
          <w:szCs w:val="24"/>
          <w:lang w:eastAsia="en-US"/>
        </w:rPr>
        <w:t xml:space="preserve">160,256 </w:t>
      </w:r>
      <w:r w:rsidRPr="00A20D2E">
        <w:rPr>
          <w:rFonts w:ascii="Arial" w:eastAsia="Times New Roman" w:hAnsi="Arial" w:cs="Arial"/>
          <w:b/>
          <w:sz w:val="24"/>
          <w:szCs w:val="24"/>
          <w:lang w:val="en-US" w:eastAsia="en-US"/>
        </w:rPr>
        <w:t>family food packs (FFPs)</w:t>
      </w:r>
      <w:r w:rsidRPr="00A20D2E">
        <w:rPr>
          <w:rFonts w:ascii="Arial" w:eastAsia="Times New Roman" w:hAnsi="Arial" w:cs="Arial"/>
          <w:sz w:val="24"/>
          <w:szCs w:val="24"/>
          <w:lang w:val="en-US" w:eastAsia="en-US"/>
        </w:rPr>
        <w:t xml:space="preserve"> amounting to </w:t>
      </w:r>
      <w:r w:rsidRPr="00A20D2E">
        <w:rPr>
          <w:rFonts w:ascii="Arial" w:eastAsia="Times New Roman" w:hAnsi="Arial" w:cs="Arial"/>
          <w:b/>
          <w:sz w:val="24"/>
          <w:szCs w:val="24"/>
          <w:lang w:val="en-US" w:eastAsia="en-US"/>
        </w:rPr>
        <w:t>₱</w:t>
      </w:r>
      <w:r w:rsidR="009E7FFD" w:rsidRPr="00A20D2E">
        <w:rPr>
          <w:rFonts w:ascii="Arial" w:eastAsia="Times New Roman" w:hAnsi="Arial" w:cs="Arial"/>
          <w:b/>
          <w:bCs/>
          <w:sz w:val="24"/>
          <w:szCs w:val="24"/>
          <w:lang w:eastAsia="en-US"/>
        </w:rPr>
        <w:t>76,647,159.38</w:t>
      </w:r>
      <w:r w:rsidRPr="00A20D2E">
        <w:rPr>
          <w:rFonts w:ascii="Arial" w:eastAsia="Times New Roman" w:hAnsi="Arial" w:cs="Arial"/>
          <w:sz w:val="24"/>
          <w:szCs w:val="24"/>
          <w:lang w:val="en-US" w:eastAsia="en-US"/>
        </w:rPr>
        <w:t xml:space="preserve">, </w:t>
      </w:r>
      <w:r w:rsidRPr="0094169B">
        <w:rPr>
          <w:rFonts w:ascii="Arial" w:eastAsia="Times New Roman" w:hAnsi="Arial" w:cs="Arial"/>
          <w:b/>
          <w:color w:val="0070C0"/>
          <w:sz w:val="24"/>
          <w:szCs w:val="24"/>
          <w:lang w:val="en-US" w:eastAsia="en-US"/>
        </w:rPr>
        <w:t>other food items</w:t>
      </w:r>
      <w:r w:rsidRPr="0094169B">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A20D2E" w:rsidRPr="00A20D2E">
        <w:rPr>
          <w:rFonts w:ascii="Arial" w:eastAsia="Times New Roman" w:hAnsi="Arial" w:cs="Arial"/>
          <w:b/>
          <w:color w:val="0070C0"/>
          <w:sz w:val="24"/>
          <w:szCs w:val="24"/>
          <w:lang w:val="en-US" w:eastAsia="en-US"/>
        </w:rPr>
        <w:t>201,284,614.15</w:t>
      </w:r>
      <w:r w:rsidR="00A20D2E">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A20D2E" w:rsidRPr="00A20D2E">
        <w:rPr>
          <w:rFonts w:ascii="Arial" w:eastAsia="Times New Roman" w:hAnsi="Arial" w:cs="Arial"/>
          <w:b/>
          <w:bCs/>
          <w:color w:val="0070C0"/>
          <w:sz w:val="24"/>
          <w:szCs w:val="24"/>
          <w:lang w:eastAsia="en-US"/>
        </w:rPr>
        <w:t>328,206,152.16</w:t>
      </w:r>
      <w:r w:rsidR="00A20D2E">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6" w:type="pct"/>
        <w:tblInd w:w="352" w:type="dxa"/>
        <w:tblCellMar>
          <w:left w:w="0" w:type="dxa"/>
          <w:right w:w="0" w:type="dxa"/>
        </w:tblCellMar>
        <w:tblLook w:val="04A0" w:firstRow="1" w:lastRow="0" w:firstColumn="1" w:lastColumn="0" w:noHBand="0" w:noVBand="1"/>
      </w:tblPr>
      <w:tblGrid>
        <w:gridCol w:w="1498"/>
        <w:gridCol w:w="1289"/>
        <w:gridCol w:w="987"/>
        <w:gridCol w:w="1196"/>
        <w:gridCol w:w="1288"/>
        <w:gridCol w:w="1469"/>
        <w:gridCol w:w="1632"/>
      </w:tblGrid>
      <w:tr w:rsidR="00A20D2E" w:rsidRPr="00A20D2E" w14:paraId="7716B043" w14:textId="77777777" w:rsidTr="0081230B">
        <w:trPr>
          <w:trHeight w:val="20"/>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27FDAC" w14:textId="77777777" w:rsidR="00A20D2E" w:rsidRPr="00A20D2E" w:rsidRDefault="00A20D2E" w:rsidP="00A20D2E">
            <w:pPr>
              <w:widowControl/>
              <w:spacing w:after="0" w:line="240" w:lineRule="auto"/>
              <w:ind w:right="57"/>
              <w:contextualSpacing/>
              <w:jc w:val="center"/>
              <w:rPr>
                <w:rFonts w:ascii="Arial Narrow" w:eastAsia="Times New Roman" w:hAnsi="Arial Narrow" w:cs="Arial"/>
                <w:b/>
                <w:bCs/>
                <w:color w:val="000000"/>
                <w:sz w:val="20"/>
                <w:szCs w:val="20"/>
              </w:rPr>
            </w:pPr>
            <w:r w:rsidRPr="00A20D2E">
              <w:rPr>
                <w:rFonts w:ascii="Arial Narrow" w:hAnsi="Arial Narrow" w:cs="Arial"/>
                <w:b/>
                <w:bCs/>
                <w:color w:val="000000"/>
                <w:sz w:val="20"/>
                <w:szCs w:val="20"/>
              </w:rPr>
              <w:t>REGIONAL / FIELD OFFICE</w:t>
            </w:r>
          </w:p>
        </w:tc>
        <w:tc>
          <w:tcPr>
            <w:tcW w:w="68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3B6342"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STANDBY FUNDS</w:t>
            </w:r>
          </w:p>
        </w:tc>
        <w:tc>
          <w:tcPr>
            <w:tcW w:w="116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5BC885"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FAMILY FOOD PACKS</w:t>
            </w:r>
          </w:p>
        </w:tc>
        <w:tc>
          <w:tcPr>
            <w:tcW w:w="68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288596"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OTHER FOOD ITEMS</w:t>
            </w:r>
          </w:p>
        </w:tc>
        <w:tc>
          <w:tcPr>
            <w:tcW w:w="78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999B4A"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NON-FOOD RELIEF ITEMS</w:t>
            </w:r>
          </w:p>
        </w:tc>
        <w:tc>
          <w:tcPr>
            <w:tcW w:w="87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AE750E1"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TOTAL STANDBY FUNDS &amp; STOCKPILE</w:t>
            </w:r>
          </w:p>
        </w:tc>
      </w:tr>
      <w:tr w:rsidR="00A20D2E" w:rsidRPr="00A20D2E" w14:paraId="31E6B221" w14:textId="77777777" w:rsidTr="0081230B">
        <w:trPr>
          <w:trHeight w:val="20"/>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3C74E317" w14:textId="77777777" w:rsidR="00A20D2E" w:rsidRPr="00A20D2E" w:rsidRDefault="00A20D2E" w:rsidP="00A20D2E">
            <w:pPr>
              <w:spacing w:after="0" w:line="240" w:lineRule="auto"/>
              <w:ind w:right="57"/>
              <w:contextualSpacing/>
              <w:rPr>
                <w:rFonts w:ascii="Arial Narrow" w:hAnsi="Arial Narrow" w:cs="Arial"/>
                <w:b/>
                <w:bCs/>
                <w:color w:val="000000"/>
                <w:sz w:val="20"/>
                <w:szCs w:val="20"/>
              </w:rPr>
            </w:pPr>
          </w:p>
        </w:tc>
        <w:tc>
          <w:tcPr>
            <w:tcW w:w="688" w:type="pct"/>
            <w:vMerge/>
            <w:tcBorders>
              <w:top w:val="single" w:sz="6" w:space="0" w:color="000000"/>
              <w:left w:val="single" w:sz="6" w:space="0" w:color="CCCCCC"/>
              <w:bottom w:val="single" w:sz="6" w:space="0" w:color="000000"/>
              <w:right w:val="single" w:sz="6" w:space="0" w:color="000000"/>
            </w:tcBorders>
            <w:vAlign w:val="center"/>
            <w:hideMark/>
          </w:tcPr>
          <w:p w14:paraId="6B38C0CB" w14:textId="77777777" w:rsidR="00A20D2E" w:rsidRPr="00A20D2E" w:rsidRDefault="00A20D2E" w:rsidP="00A20D2E">
            <w:pPr>
              <w:spacing w:after="0" w:line="240" w:lineRule="auto"/>
              <w:ind w:right="57"/>
              <w:contextualSpacing/>
              <w:rPr>
                <w:rFonts w:ascii="Arial Narrow" w:hAnsi="Arial Narrow" w:cs="Arial"/>
                <w:b/>
                <w:bCs/>
                <w:sz w:val="20"/>
                <w:szCs w:val="20"/>
              </w:rPr>
            </w:pPr>
          </w:p>
        </w:tc>
        <w:tc>
          <w:tcPr>
            <w:tcW w:w="5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92AF9" w14:textId="77777777" w:rsidR="00A20D2E" w:rsidRPr="00A20D2E" w:rsidRDefault="00A20D2E" w:rsidP="00A20D2E">
            <w:pPr>
              <w:spacing w:after="0" w:line="240" w:lineRule="auto"/>
              <w:ind w:right="57"/>
              <w:contextualSpacing/>
              <w:jc w:val="center"/>
              <w:rPr>
                <w:rFonts w:ascii="Arial Narrow" w:hAnsi="Arial Narrow" w:cs="Arial"/>
                <w:b/>
                <w:bCs/>
                <w:color w:val="000000"/>
                <w:sz w:val="20"/>
                <w:szCs w:val="20"/>
              </w:rPr>
            </w:pPr>
            <w:r w:rsidRPr="00A20D2E">
              <w:rPr>
                <w:rFonts w:ascii="Arial Narrow" w:hAnsi="Arial Narrow" w:cs="Arial"/>
                <w:b/>
                <w:bCs/>
                <w:color w:val="000000"/>
                <w:sz w:val="20"/>
                <w:szCs w:val="20"/>
              </w:rPr>
              <w:t>QUANTITY</w:t>
            </w:r>
          </w:p>
        </w:tc>
        <w:tc>
          <w:tcPr>
            <w:tcW w:w="63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027CC8"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TOTAL COST</w:t>
            </w:r>
          </w:p>
        </w:tc>
        <w:tc>
          <w:tcPr>
            <w:tcW w:w="68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79D4E8"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TOTAL COST</w:t>
            </w:r>
          </w:p>
        </w:tc>
        <w:tc>
          <w:tcPr>
            <w:tcW w:w="78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7E9905D" w14:textId="77777777" w:rsidR="00A20D2E" w:rsidRPr="00A20D2E" w:rsidRDefault="00A20D2E" w:rsidP="00A20D2E">
            <w:pPr>
              <w:spacing w:after="0" w:line="240" w:lineRule="auto"/>
              <w:ind w:right="57"/>
              <w:contextualSpacing/>
              <w:jc w:val="center"/>
              <w:rPr>
                <w:rFonts w:ascii="Arial Narrow" w:hAnsi="Arial Narrow" w:cs="Arial"/>
                <w:b/>
                <w:bCs/>
                <w:sz w:val="20"/>
                <w:szCs w:val="20"/>
              </w:rPr>
            </w:pPr>
            <w:r w:rsidRPr="00A20D2E">
              <w:rPr>
                <w:rFonts w:ascii="Arial Narrow" w:hAnsi="Arial Narrow" w:cs="Arial"/>
                <w:b/>
                <w:bCs/>
                <w:sz w:val="20"/>
                <w:szCs w:val="20"/>
              </w:rPr>
              <w:t>TOTAL COST</w:t>
            </w:r>
          </w:p>
        </w:tc>
        <w:tc>
          <w:tcPr>
            <w:tcW w:w="872" w:type="pct"/>
            <w:vMerge/>
            <w:tcBorders>
              <w:top w:val="single" w:sz="6" w:space="0" w:color="000000"/>
              <w:left w:val="single" w:sz="6" w:space="0" w:color="CCCCCC"/>
              <w:bottom w:val="single" w:sz="6" w:space="0" w:color="000000"/>
              <w:right w:val="single" w:sz="6" w:space="0" w:color="000000"/>
            </w:tcBorders>
            <w:vAlign w:val="center"/>
            <w:hideMark/>
          </w:tcPr>
          <w:p w14:paraId="16540F96" w14:textId="77777777" w:rsidR="00A20D2E" w:rsidRPr="00A20D2E" w:rsidRDefault="00A20D2E" w:rsidP="00A20D2E">
            <w:pPr>
              <w:spacing w:after="0" w:line="240" w:lineRule="auto"/>
              <w:ind w:right="57"/>
              <w:contextualSpacing/>
              <w:rPr>
                <w:rFonts w:ascii="Arial Narrow" w:hAnsi="Arial Narrow" w:cs="Arial"/>
                <w:b/>
                <w:bCs/>
                <w:sz w:val="20"/>
                <w:szCs w:val="20"/>
              </w:rPr>
            </w:pPr>
          </w:p>
        </w:tc>
      </w:tr>
      <w:tr w:rsidR="00A20D2E" w:rsidRPr="00A20D2E" w14:paraId="304E9FAC"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4C5E26" w14:textId="77777777" w:rsidR="00A20D2E" w:rsidRPr="00A20D2E" w:rsidRDefault="00A20D2E" w:rsidP="00A20D2E">
            <w:pPr>
              <w:spacing w:after="0" w:line="240" w:lineRule="auto"/>
              <w:ind w:right="57"/>
              <w:contextualSpacing/>
              <w:jc w:val="center"/>
              <w:rPr>
                <w:rFonts w:ascii="Arial Narrow" w:hAnsi="Arial Narrow" w:cs="Arial"/>
                <w:b/>
                <w:bCs/>
                <w:color w:val="000000"/>
                <w:sz w:val="20"/>
                <w:szCs w:val="20"/>
              </w:rPr>
            </w:pPr>
            <w:r w:rsidRPr="00A20D2E">
              <w:rPr>
                <w:rFonts w:ascii="Arial Narrow" w:hAnsi="Arial Narrow" w:cs="Arial"/>
                <w:b/>
                <w:bCs/>
                <w:color w:val="000000"/>
                <w:sz w:val="20"/>
                <w:szCs w:val="20"/>
              </w:rPr>
              <w:t>TOTAL</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C4C08E" w14:textId="77777777" w:rsidR="00A20D2E" w:rsidRPr="00A20D2E" w:rsidRDefault="00A20D2E" w:rsidP="00A20D2E">
            <w:pPr>
              <w:spacing w:after="0" w:line="240" w:lineRule="auto"/>
              <w:ind w:right="57"/>
              <w:contextualSpacing/>
              <w:jc w:val="right"/>
              <w:rPr>
                <w:rFonts w:ascii="Arial Narrow" w:hAnsi="Arial Narrow" w:cs="Arial"/>
                <w:b/>
                <w:bCs/>
                <w:color w:val="000000"/>
                <w:sz w:val="20"/>
                <w:szCs w:val="20"/>
              </w:rPr>
            </w:pPr>
            <w:r w:rsidRPr="00A20D2E">
              <w:rPr>
                <w:rFonts w:ascii="Arial Narrow" w:hAnsi="Arial Narrow" w:cs="Arial"/>
                <w:b/>
                <w:bCs/>
                <w:color w:val="000000"/>
                <w:sz w:val="20"/>
                <w:szCs w:val="20"/>
              </w:rPr>
              <w:t>121,093,861.63</w:t>
            </w:r>
          </w:p>
        </w:tc>
        <w:tc>
          <w:tcPr>
            <w:tcW w:w="5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1BDF07" w14:textId="77777777" w:rsidR="00A20D2E" w:rsidRPr="00A20D2E" w:rsidRDefault="00A20D2E" w:rsidP="00A20D2E">
            <w:pPr>
              <w:spacing w:after="0" w:line="240" w:lineRule="auto"/>
              <w:ind w:right="57"/>
              <w:contextualSpacing/>
              <w:jc w:val="right"/>
              <w:rPr>
                <w:rFonts w:ascii="Arial Narrow" w:hAnsi="Arial Narrow" w:cs="Arial"/>
                <w:b/>
                <w:bCs/>
                <w:color w:val="000000"/>
                <w:sz w:val="20"/>
                <w:szCs w:val="20"/>
              </w:rPr>
            </w:pPr>
            <w:r w:rsidRPr="00A20D2E">
              <w:rPr>
                <w:rFonts w:ascii="Arial Narrow" w:hAnsi="Arial Narrow" w:cs="Arial"/>
                <w:b/>
                <w:bCs/>
                <w:color w:val="000000"/>
                <w:sz w:val="20"/>
                <w:szCs w:val="20"/>
              </w:rPr>
              <w:t>160,256</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147E868" w14:textId="77777777" w:rsidR="00A20D2E" w:rsidRPr="00A20D2E" w:rsidRDefault="00A20D2E" w:rsidP="00A20D2E">
            <w:pPr>
              <w:spacing w:after="0" w:line="240" w:lineRule="auto"/>
              <w:ind w:right="57"/>
              <w:contextualSpacing/>
              <w:jc w:val="right"/>
              <w:rPr>
                <w:rFonts w:ascii="Arial Narrow" w:hAnsi="Arial Narrow" w:cs="Arial"/>
                <w:b/>
                <w:bCs/>
                <w:color w:val="000000"/>
                <w:sz w:val="20"/>
                <w:szCs w:val="20"/>
              </w:rPr>
            </w:pPr>
            <w:r w:rsidRPr="00A20D2E">
              <w:rPr>
                <w:rFonts w:ascii="Arial Narrow" w:hAnsi="Arial Narrow" w:cs="Arial"/>
                <w:b/>
                <w:bCs/>
                <w:color w:val="000000"/>
                <w:sz w:val="20"/>
                <w:szCs w:val="20"/>
              </w:rPr>
              <w:t>76,647,159.38</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ABC7F4" w14:textId="77777777" w:rsidR="00A20D2E" w:rsidRPr="00A20D2E" w:rsidRDefault="00A20D2E" w:rsidP="00A20D2E">
            <w:pPr>
              <w:spacing w:after="0" w:line="240" w:lineRule="auto"/>
              <w:ind w:right="57"/>
              <w:contextualSpacing/>
              <w:jc w:val="right"/>
              <w:rPr>
                <w:rFonts w:ascii="Arial Narrow" w:hAnsi="Arial Narrow" w:cs="Arial"/>
                <w:b/>
                <w:bCs/>
                <w:color w:val="000000"/>
                <w:sz w:val="20"/>
                <w:szCs w:val="20"/>
              </w:rPr>
            </w:pPr>
            <w:r w:rsidRPr="00A20D2E">
              <w:rPr>
                <w:rFonts w:ascii="Arial Narrow" w:hAnsi="Arial Narrow" w:cs="Arial"/>
                <w:b/>
                <w:bCs/>
                <w:color w:val="000000"/>
                <w:sz w:val="20"/>
                <w:szCs w:val="20"/>
              </w:rPr>
              <w:t>201,284,614.15</w:t>
            </w:r>
          </w:p>
        </w:tc>
        <w:tc>
          <w:tcPr>
            <w:tcW w:w="7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22C451" w14:textId="54DBB7BF" w:rsidR="00A20D2E" w:rsidRPr="00A20D2E" w:rsidRDefault="00A20D2E" w:rsidP="00A20D2E">
            <w:pPr>
              <w:spacing w:after="0" w:line="240" w:lineRule="auto"/>
              <w:ind w:right="57"/>
              <w:contextualSpacing/>
              <w:jc w:val="right"/>
              <w:rPr>
                <w:rFonts w:ascii="Arial Narrow" w:hAnsi="Arial Narrow" w:cs="Arial"/>
                <w:b/>
                <w:bCs/>
                <w:color w:val="000000"/>
                <w:sz w:val="20"/>
                <w:szCs w:val="20"/>
              </w:rPr>
            </w:pPr>
            <w:r>
              <w:rPr>
                <w:rFonts w:ascii="Arial Narrow" w:hAnsi="Arial Narrow" w:cs="Arial"/>
                <w:b/>
                <w:bCs/>
                <w:color w:val="000000"/>
                <w:sz w:val="20"/>
                <w:szCs w:val="20"/>
              </w:rPr>
              <w:t>328,206,152.16</w:t>
            </w:r>
          </w:p>
        </w:tc>
        <w:tc>
          <w:tcPr>
            <w:tcW w:w="87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3D227D4" w14:textId="473E491A" w:rsidR="00A20D2E" w:rsidRPr="00A20D2E" w:rsidRDefault="00A20D2E" w:rsidP="00A20D2E">
            <w:pPr>
              <w:spacing w:after="0" w:line="240" w:lineRule="auto"/>
              <w:ind w:right="57"/>
              <w:contextualSpacing/>
              <w:jc w:val="right"/>
              <w:rPr>
                <w:rFonts w:ascii="Arial Narrow" w:hAnsi="Arial Narrow" w:cs="Arial"/>
                <w:b/>
                <w:bCs/>
                <w:color w:val="000000"/>
                <w:sz w:val="20"/>
                <w:szCs w:val="20"/>
              </w:rPr>
            </w:pPr>
            <w:r>
              <w:rPr>
                <w:rFonts w:ascii="Arial Narrow" w:hAnsi="Arial Narrow" w:cs="Arial"/>
                <w:b/>
                <w:bCs/>
                <w:color w:val="000000"/>
                <w:sz w:val="20"/>
                <w:szCs w:val="20"/>
              </w:rPr>
              <w:t>727,231,787.32</w:t>
            </w:r>
          </w:p>
        </w:tc>
      </w:tr>
      <w:tr w:rsidR="00A20D2E" w:rsidRPr="00A20D2E" w14:paraId="67BE1EFA"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50510A"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Central Office</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1D861" w14:textId="0760B5BE"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74</w:t>
            </w:r>
            <w:r>
              <w:rPr>
                <w:rFonts w:ascii="Arial Narrow" w:hAnsi="Arial Narrow" w:cs="Arial"/>
                <w:sz w:val="20"/>
                <w:szCs w:val="20"/>
              </w:rPr>
              <w:t>,</w:t>
            </w:r>
            <w:r w:rsidRPr="00A20D2E">
              <w:rPr>
                <w:rFonts w:ascii="Arial Narrow" w:hAnsi="Arial Narrow" w:cs="Arial"/>
                <w:sz w:val="20"/>
                <w:szCs w:val="20"/>
              </w:rPr>
              <w:t>407</w:t>
            </w:r>
            <w:r>
              <w:rPr>
                <w:rFonts w:ascii="Arial Narrow" w:hAnsi="Arial Narrow" w:cs="Arial"/>
                <w:sz w:val="20"/>
                <w:szCs w:val="20"/>
              </w:rPr>
              <w:t>,</w:t>
            </w:r>
            <w:r w:rsidRPr="00A20D2E">
              <w:rPr>
                <w:rFonts w:ascii="Arial Narrow" w:hAnsi="Arial Narrow" w:cs="Arial"/>
                <w:sz w:val="20"/>
                <w:szCs w:val="20"/>
              </w:rPr>
              <w:t>324.9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6E2B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 </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492BF"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E846E" w14:textId="4177E6F3"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B17AD" w14:textId="074D258C"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805A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74,407,324.94 </w:t>
            </w:r>
          </w:p>
        </w:tc>
      </w:tr>
      <w:tr w:rsidR="00A20D2E" w:rsidRPr="00A20D2E" w14:paraId="387A8DD0"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B73CF5"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NRLMB - NROC</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A3834" w14:textId="317D5331"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AFB6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706</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AA5F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435,602.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C98A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49,200,952.7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99F9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26,664,025.36</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CBBB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76,300,580.12 </w:t>
            </w:r>
          </w:p>
        </w:tc>
      </w:tr>
      <w:tr w:rsidR="00A20D2E" w:rsidRPr="00A20D2E" w14:paraId="5A3EE5FE"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F23BA"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NRLMB - VDRC</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A7522" w14:textId="44F53A79"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C55A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1,259</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F636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5,183,447.5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6326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0,307,461.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953B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114,737.4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E7943"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8,605,645.95 </w:t>
            </w:r>
          </w:p>
        </w:tc>
      </w:tr>
      <w:tr w:rsidR="00A20D2E" w:rsidRPr="00A20D2E" w14:paraId="0FDBA9C9"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0A1545"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EC34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F6FC2D"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0,47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4FB5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5,306,043.54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B7D98"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867,146.3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DF82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8,116,500.79</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5B208"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39,289,690.63 </w:t>
            </w:r>
          </w:p>
        </w:tc>
      </w:tr>
      <w:tr w:rsidR="00A20D2E" w:rsidRPr="00A20D2E" w14:paraId="7C098F85"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0D456E"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D7CC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7D24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6,174</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9CEC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2,928,412.89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F3104"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547,354.8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8362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9,742,652.4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3406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8,218,420.21 </w:t>
            </w:r>
          </w:p>
        </w:tc>
      </w:tr>
      <w:tr w:rsidR="00A20D2E" w:rsidRPr="00A20D2E" w14:paraId="5405AAEC"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D3C9B2"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I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D663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305,028.7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625F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73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A549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867,582.42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CB824"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726,133.8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1244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6,095,990.74</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78B005"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2,994,735.76 </w:t>
            </w:r>
          </w:p>
        </w:tc>
      </w:tr>
      <w:tr w:rsidR="00A20D2E" w:rsidRPr="00A20D2E" w14:paraId="420ED80D"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7B0A5B"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CALABARZON</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9311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DAFF3"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95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3E0A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437,950.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D7B25"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6,999,452.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A218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980,373.36</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5A8EF"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4,417,775.37 </w:t>
            </w:r>
          </w:p>
        </w:tc>
      </w:tr>
      <w:tr w:rsidR="00A20D2E" w:rsidRPr="00A20D2E" w14:paraId="7E7CE858"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354E5"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MIMAROPA</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CBDC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9DE1A"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1,90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A5E9D"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9,855,450.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C9EB4"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061,634.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127FF"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6,029,105.40</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83BDA"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0,946,189.40 </w:t>
            </w:r>
          </w:p>
        </w:tc>
      </w:tr>
      <w:tr w:rsidR="00A20D2E" w:rsidRPr="00A20D2E" w14:paraId="04C44CE0"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EA631E"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V</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94625"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4E7E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0,735</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0BF6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4,598,791.76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C182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5,567,218.95</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27776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7,125,279.90</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D294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30,291,290.61 </w:t>
            </w:r>
          </w:p>
        </w:tc>
      </w:tr>
      <w:tr w:rsidR="00A20D2E" w:rsidRPr="00A20D2E" w14:paraId="29516D92"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C5F1EE"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V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F3F6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7</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F594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0,68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601DD4"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9,403,655.54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53A9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55,257,674.34</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856DE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9,470,572.12</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5EF7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77,131,902.08 </w:t>
            </w:r>
          </w:p>
        </w:tc>
      </w:tr>
      <w:tr w:rsidR="00A20D2E" w:rsidRPr="00A20D2E" w14:paraId="60D7E7B0"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E547BE"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V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E055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20834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28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57E63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427,235.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7E67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6,286,080.27</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1EB5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7,884,718.23</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EC06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8,598,033.50 </w:t>
            </w:r>
          </w:p>
        </w:tc>
      </w:tr>
      <w:tr w:rsidR="00A20D2E" w:rsidRPr="00A20D2E" w14:paraId="22AADB9A"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E03496"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VI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E3CA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194,543.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A9F0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5,50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48644"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714,312.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FE91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5,132,799.9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6E2A7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9,239,402.9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EFA08"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30,281,057.85 </w:t>
            </w:r>
          </w:p>
        </w:tc>
      </w:tr>
      <w:tr w:rsidR="00A20D2E" w:rsidRPr="00A20D2E" w14:paraId="38120B36"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B75C7E"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IX</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4146F"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57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0A4D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4,19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FAC2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289,793.1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B75C2"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1,395,968.8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1896B"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0,866,180.11</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17DC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5,121,942.02 </w:t>
            </w:r>
          </w:p>
        </w:tc>
      </w:tr>
      <w:tr w:rsidR="00A20D2E" w:rsidRPr="00A20D2E" w14:paraId="02D3FE64"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44F601"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X</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E409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724.42</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55A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0,55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F84E5"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5,360,278.6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9F28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1,330,547.63</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9D465"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7,509,355.74</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61F1A"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47,200,906.40 </w:t>
            </w:r>
          </w:p>
        </w:tc>
      </w:tr>
      <w:tr w:rsidR="00A20D2E" w:rsidRPr="00A20D2E" w14:paraId="19725B21"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D302EB"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X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3BAE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51B7D"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6,74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C4468"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495,551.3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913E3"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593,750.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CB79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6,794,873.47</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C0AA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5,884,174.77 </w:t>
            </w:r>
          </w:p>
        </w:tc>
      </w:tr>
      <w:tr w:rsidR="00A20D2E" w:rsidRPr="00A20D2E" w14:paraId="796D421B"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1EB104"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X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9D0DA"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513.8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E125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2,315</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225099"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275,450.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AD20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0,990,010.0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82538"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4,433,691.49</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8A48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9,699,665.35 </w:t>
            </w:r>
          </w:p>
        </w:tc>
      </w:tr>
      <w:tr w:rsidR="00A20D2E" w:rsidRPr="00A20D2E" w14:paraId="70045E2D"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E0F4D"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CARAGA</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DE2CD"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740.5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22A69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9,89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ED491"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4,871,583.75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D780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433,762.3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149C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4,509,518.92</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373BF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5,815,605.58 </w:t>
            </w:r>
          </w:p>
        </w:tc>
      </w:tr>
      <w:tr w:rsidR="00A20D2E" w:rsidRPr="00A20D2E" w14:paraId="6EDE11CB"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DD051"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NCR</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DA9E4"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000,559.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B4A0C"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26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D48D5E"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692,118.00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03547"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634,667.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8AE5F"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5,741,232.78</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65A9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10,068,576.78 </w:t>
            </w:r>
          </w:p>
        </w:tc>
      </w:tr>
      <w:tr w:rsidR="00A20D2E" w:rsidRPr="00A20D2E" w14:paraId="062B8F1C" w14:textId="77777777" w:rsidTr="0081230B">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D88C3" w14:textId="77777777" w:rsidR="00A20D2E" w:rsidRPr="00A20D2E" w:rsidRDefault="00A20D2E" w:rsidP="00A20D2E">
            <w:pPr>
              <w:spacing w:after="0" w:line="240" w:lineRule="auto"/>
              <w:ind w:right="57"/>
              <w:contextualSpacing/>
              <w:rPr>
                <w:rFonts w:ascii="Arial Narrow" w:hAnsi="Arial Narrow" w:cs="Arial"/>
                <w:sz w:val="20"/>
                <w:szCs w:val="20"/>
              </w:rPr>
            </w:pPr>
            <w:r w:rsidRPr="00A20D2E">
              <w:rPr>
                <w:rFonts w:ascii="Arial Narrow" w:hAnsi="Arial Narrow" w:cs="Arial"/>
                <w:sz w:val="20"/>
                <w:szCs w:val="20"/>
              </w:rPr>
              <w:t>CAR</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48FF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3,614,427.06</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39228"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1,916</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ACE70"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6,503,901.98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E8A96"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952,000.1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7658D"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10,887,940.8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F8985" w14:textId="77777777" w:rsidR="00A20D2E" w:rsidRPr="00A20D2E" w:rsidRDefault="00A20D2E" w:rsidP="00A20D2E">
            <w:pPr>
              <w:spacing w:after="0" w:line="240" w:lineRule="auto"/>
              <w:ind w:right="57"/>
              <w:contextualSpacing/>
              <w:jc w:val="right"/>
              <w:rPr>
                <w:rFonts w:ascii="Arial Narrow" w:hAnsi="Arial Narrow" w:cs="Arial"/>
                <w:sz w:val="20"/>
                <w:szCs w:val="20"/>
              </w:rPr>
            </w:pPr>
            <w:r w:rsidRPr="00A20D2E">
              <w:rPr>
                <w:rFonts w:ascii="Arial Narrow" w:hAnsi="Arial Narrow" w:cs="Arial"/>
                <w:sz w:val="20"/>
                <w:szCs w:val="20"/>
              </w:rPr>
              <w:t xml:space="preserve">21,958,270.00 </w:t>
            </w:r>
          </w:p>
        </w:tc>
      </w:tr>
    </w:tbl>
    <w:p w14:paraId="3A58A2DA" w14:textId="403A59B3"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9E7FFD">
        <w:rPr>
          <w:rFonts w:ascii="Arial" w:eastAsia="Arial" w:hAnsi="Arial" w:cs="Arial"/>
          <w:i/>
          <w:sz w:val="16"/>
          <w:szCs w:val="16"/>
        </w:rPr>
        <w:t>9</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Pr>
          <w:rFonts w:ascii="Arial" w:eastAsia="Arial" w:hAnsi="Arial" w:cs="Arial"/>
          <w:i/>
          <w:sz w:val="16"/>
          <w:szCs w:val="16"/>
        </w:rPr>
        <w:t>4PM</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6CFC429F" w:rsidR="000C011D" w:rsidRPr="00D42B1F" w:rsidRDefault="000E0F23"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E7FFD">
              <w:rPr>
                <w:rFonts w:ascii="Arial" w:eastAsia="Arial" w:hAnsi="Arial" w:cs="Arial"/>
                <w:sz w:val="20"/>
                <w:szCs w:val="20"/>
              </w:rPr>
              <w:t>9</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lastRenderedPageBreak/>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59C7B50" w14:textId="77777777" w:rsidR="00C062A8" w:rsidRDefault="00C062A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4D6638C3"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CA7A421" w:rsidR="000C011D" w:rsidRPr="00D42B1F" w:rsidRDefault="009A3455"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9</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1C34C9C" w:rsidR="000C011D" w:rsidRPr="00126684" w:rsidRDefault="00CC0CF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7</w:t>
            </w:r>
            <w:r w:rsidR="008A6C17">
              <w:rPr>
                <w:rFonts w:ascii="Arial" w:eastAsia="Arial" w:hAnsi="Arial" w:cs="Arial"/>
                <w:sz w:val="20"/>
                <w:szCs w:val="20"/>
              </w:rPr>
              <w:t xml:space="preserve"> January </w:t>
            </w:r>
            <w:r w:rsidR="008A6C17" w:rsidRPr="00D42B1F">
              <w:rPr>
                <w:rFonts w:ascii="Arial" w:eastAsia="Arial" w:hAnsi="Arial" w:cs="Arial"/>
                <w:sz w:val="20"/>
                <w:szCs w:val="20"/>
              </w:rPr>
              <w:t>202</w:t>
            </w:r>
            <w:r w:rsidR="008A6C17">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BC794B9" w14:textId="77777777" w:rsidR="00A20D2E" w:rsidRDefault="00A20D2E" w:rsidP="000C011D">
      <w:pPr>
        <w:widowControl/>
        <w:spacing w:after="0" w:line="240" w:lineRule="auto"/>
        <w:contextualSpacing/>
        <w:rPr>
          <w:rFonts w:ascii="Arial" w:eastAsia="Arial" w:hAnsi="Arial" w:cs="Arial"/>
          <w:b/>
          <w:sz w:val="24"/>
          <w:szCs w:val="24"/>
        </w:rPr>
      </w:pPr>
    </w:p>
    <w:p w14:paraId="0C245C6E" w14:textId="349F3BD8"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135CF3A" w:rsidR="000C011D" w:rsidRPr="008E5B19" w:rsidRDefault="00781E4D" w:rsidP="009E7FF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8E5B19">
              <w:rPr>
                <w:rFonts w:ascii="Arial" w:eastAsia="Arial" w:hAnsi="Arial" w:cs="Arial"/>
                <w:color w:val="0070C0"/>
                <w:sz w:val="20"/>
                <w:szCs w:val="19"/>
              </w:rPr>
              <w:t>0</w:t>
            </w:r>
            <w:r w:rsidR="008E5B19" w:rsidRPr="008E5B19">
              <w:rPr>
                <w:rFonts w:ascii="Arial" w:eastAsia="Arial" w:hAnsi="Arial" w:cs="Arial"/>
                <w:color w:val="0070C0"/>
                <w:sz w:val="20"/>
                <w:szCs w:val="19"/>
              </w:rPr>
              <w:t>9</w:t>
            </w:r>
            <w:r w:rsidRPr="008E5B19">
              <w:rPr>
                <w:rFonts w:ascii="Arial" w:eastAsia="Arial" w:hAnsi="Arial" w:cs="Arial"/>
                <w:color w:val="0070C0"/>
                <w:sz w:val="20"/>
                <w:szCs w:val="19"/>
              </w:rPr>
              <w:t xml:space="preserve"> January</w:t>
            </w:r>
            <w:r w:rsidR="000C011D" w:rsidRPr="008E5B19">
              <w:rPr>
                <w:rFonts w:ascii="Arial" w:eastAsia="Arial" w:hAnsi="Arial" w:cs="Arial"/>
                <w:color w:val="0070C0"/>
                <w:sz w:val="20"/>
                <w:szCs w:val="19"/>
              </w:rPr>
              <w:t xml:space="preserve"> 202</w:t>
            </w:r>
            <w:r w:rsidRPr="008E5B19">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1600F9E3"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 xml:space="preserve">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w:t>
            </w:r>
            <w:r w:rsidR="0081230B">
              <w:rPr>
                <w:rFonts w:ascii="Arial" w:eastAsia="Arial" w:hAnsi="Arial" w:cs="Arial"/>
                <w:color w:val="0070C0"/>
                <w:sz w:val="20"/>
                <w:szCs w:val="19"/>
              </w:rPr>
              <w:t xml:space="preserve">in the </w:t>
            </w:r>
            <w:r w:rsidRPr="008E5B19">
              <w:rPr>
                <w:rFonts w:ascii="Arial" w:eastAsia="Arial" w:hAnsi="Arial" w:cs="Arial"/>
                <w:color w:val="0070C0"/>
                <w:sz w:val="20"/>
                <w:szCs w:val="19"/>
              </w:rPr>
              <w:t>Region are continually being conducted. Likewise, close coordination with the provincial IMTs, among RIMT and other RDRRMC1 members is also maintained for smooth operation against COVID-19 pandemic.</w:t>
            </w:r>
          </w:p>
          <w:p w14:paraId="50F0F0C7" w14:textId="36FAADCE" w:rsidR="000C011D" w:rsidRPr="008E5B19"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 xml:space="preserve">A total of </w:t>
            </w:r>
            <w:r w:rsidR="008E5B19" w:rsidRPr="008E5B19">
              <w:rPr>
                <w:rFonts w:ascii="Arial" w:eastAsia="Arial" w:hAnsi="Arial" w:cs="Arial"/>
                <w:color w:val="0070C0"/>
                <w:sz w:val="20"/>
                <w:szCs w:val="19"/>
              </w:rPr>
              <w:t>91</w:t>
            </w:r>
            <w:r w:rsidRPr="008E5B19">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8E5B19" w:rsidRDefault="0060145D" w:rsidP="0060145D">
            <w:pPr>
              <w:spacing w:after="0" w:line="240" w:lineRule="auto"/>
              <w:jc w:val="both"/>
              <w:rPr>
                <w:rFonts w:ascii="Arial" w:eastAsia="Arial" w:hAnsi="Arial" w:cs="Arial"/>
                <w:color w:val="0070C0"/>
                <w:sz w:val="20"/>
                <w:szCs w:val="19"/>
              </w:rPr>
            </w:pPr>
          </w:p>
          <w:p w14:paraId="4651D949" w14:textId="77777777" w:rsidR="000C011D" w:rsidRPr="008E5B19" w:rsidRDefault="000C011D" w:rsidP="006162E5">
            <w:pPr>
              <w:spacing w:after="0" w:line="240" w:lineRule="auto"/>
              <w:contextualSpacing/>
              <w:jc w:val="both"/>
              <w:rPr>
                <w:rFonts w:ascii="Arial" w:eastAsia="Arial" w:hAnsi="Arial" w:cs="Arial"/>
                <w:b/>
                <w:color w:val="0070C0"/>
                <w:sz w:val="20"/>
                <w:szCs w:val="19"/>
              </w:rPr>
            </w:pPr>
            <w:r w:rsidRPr="008E5B19">
              <w:rPr>
                <w:rFonts w:ascii="Arial" w:eastAsia="Arial" w:hAnsi="Arial" w:cs="Arial"/>
                <w:b/>
                <w:color w:val="0070C0"/>
                <w:sz w:val="20"/>
                <w:szCs w:val="19"/>
              </w:rPr>
              <w:t>Social Amelioration Program (SAP)</w:t>
            </w:r>
          </w:p>
          <w:p w14:paraId="4D099AF0" w14:textId="77777777"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 xml:space="preserve">A total of </w:t>
            </w:r>
            <w:r w:rsidRPr="008E5B19">
              <w:rPr>
                <w:rFonts w:ascii="Arial" w:eastAsia="Arial" w:hAnsi="Arial" w:cs="Arial"/>
                <w:b/>
                <w:color w:val="0070C0"/>
                <w:sz w:val="20"/>
                <w:szCs w:val="19"/>
              </w:rPr>
              <w:t>₱</w:t>
            </w:r>
            <w:r w:rsidRPr="008E5B19">
              <w:rPr>
                <w:rFonts w:ascii="Arial" w:eastAsia="Arial" w:hAnsi="Arial" w:cs="Arial"/>
                <w:b/>
                <w:color w:val="0070C0"/>
                <w:sz w:val="20"/>
                <w:szCs w:val="19"/>
                <w:lang w:val="en-US"/>
              </w:rPr>
              <w:t xml:space="preserve">4,270,871,000.00 </w:t>
            </w:r>
            <w:r w:rsidRPr="008E5B19">
              <w:rPr>
                <w:rFonts w:ascii="Arial" w:eastAsia="Arial" w:hAnsi="Arial" w:cs="Arial"/>
                <w:color w:val="0070C0"/>
                <w:sz w:val="20"/>
                <w:szCs w:val="19"/>
              </w:rPr>
              <w:t xml:space="preserve">was paid to </w:t>
            </w:r>
            <w:r w:rsidRPr="008E5B19">
              <w:rPr>
                <w:rFonts w:ascii="Arial" w:eastAsia="Arial" w:hAnsi="Arial" w:cs="Arial"/>
                <w:b/>
                <w:bCs/>
                <w:color w:val="0070C0"/>
                <w:sz w:val="20"/>
                <w:szCs w:val="19"/>
                <w:lang w:val="en-US"/>
              </w:rPr>
              <w:t>776,522 beneficiaries</w:t>
            </w:r>
            <w:r w:rsidRPr="008E5B19">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 xml:space="preserve">A total amount of </w:t>
            </w:r>
            <w:r w:rsidRPr="008E5B19">
              <w:rPr>
                <w:rFonts w:ascii="Arial" w:eastAsia="Arial" w:hAnsi="Arial" w:cs="Arial"/>
                <w:b/>
                <w:bCs/>
                <w:color w:val="0070C0"/>
                <w:sz w:val="20"/>
                <w:szCs w:val="19"/>
              </w:rPr>
              <w:t>₱513,724,350.00</w:t>
            </w:r>
            <w:r w:rsidRPr="008E5B19">
              <w:rPr>
                <w:rFonts w:ascii="Arial" w:eastAsia="Arial" w:hAnsi="Arial" w:cs="Arial"/>
                <w:color w:val="0070C0"/>
                <w:sz w:val="20"/>
                <w:szCs w:val="19"/>
              </w:rPr>
              <w:t xml:space="preserve"> were paid through direct payout and cash cards to </w:t>
            </w:r>
            <w:r w:rsidRPr="008E5B19">
              <w:rPr>
                <w:rFonts w:ascii="Arial" w:eastAsia="Arial" w:hAnsi="Arial" w:cs="Arial"/>
                <w:b/>
                <w:bCs/>
                <w:color w:val="0070C0"/>
                <w:sz w:val="20"/>
                <w:szCs w:val="19"/>
              </w:rPr>
              <w:t>123,789</w:t>
            </w:r>
            <w:r w:rsidRPr="008E5B19">
              <w:rPr>
                <w:rFonts w:ascii="Arial" w:eastAsia="Arial" w:hAnsi="Arial" w:cs="Arial"/>
                <w:color w:val="0070C0"/>
                <w:sz w:val="20"/>
                <w:szCs w:val="19"/>
              </w:rPr>
              <w:t xml:space="preserve"> </w:t>
            </w:r>
            <w:r w:rsidRPr="008E5B19">
              <w:rPr>
                <w:rFonts w:ascii="Arial" w:eastAsia="Arial" w:hAnsi="Arial" w:cs="Arial"/>
                <w:b/>
                <w:color w:val="0070C0"/>
                <w:sz w:val="20"/>
                <w:szCs w:val="19"/>
              </w:rPr>
              <w:t>4Ps beneficiaries</w:t>
            </w:r>
            <w:r w:rsidRPr="008E5B19">
              <w:rPr>
                <w:rFonts w:ascii="Arial" w:eastAsia="Arial" w:hAnsi="Arial" w:cs="Arial"/>
                <w:color w:val="0070C0"/>
                <w:sz w:val="20"/>
                <w:szCs w:val="19"/>
              </w:rPr>
              <w:t xml:space="preserve"> while a total amount of </w:t>
            </w:r>
            <w:r w:rsidRPr="008E5B19">
              <w:rPr>
                <w:rFonts w:ascii="Arial" w:eastAsia="Arial" w:hAnsi="Arial" w:cs="Arial"/>
                <w:b/>
                <w:color w:val="0070C0"/>
                <w:sz w:val="20"/>
                <w:szCs w:val="19"/>
              </w:rPr>
              <w:t>₱</w:t>
            </w:r>
            <w:r w:rsidRPr="008E5B19">
              <w:rPr>
                <w:rFonts w:ascii="Arial" w:eastAsia="Arial" w:hAnsi="Arial" w:cs="Arial"/>
                <w:b/>
                <w:color w:val="0070C0"/>
                <w:sz w:val="20"/>
                <w:szCs w:val="19"/>
                <w:lang w:val="en-US"/>
              </w:rPr>
              <w:t xml:space="preserve">2,259,829,000.00 </w:t>
            </w:r>
            <w:r w:rsidRPr="008E5B19">
              <w:rPr>
                <w:rFonts w:ascii="Arial" w:eastAsia="Arial" w:hAnsi="Arial" w:cs="Arial"/>
                <w:color w:val="0070C0"/>
                <w:sz w:val="20"/>
                <w:szCs w:val="19"/>
              </w:rPr>
              <w:t xml:space="preserve">were paid through financial service providers (FSPs) to </w:t>
            </w:r>
            <w:r w:rsidRPr="008E5B19">
              <w:rPr>
                <w:rFonts w:ascii="Arial" w:eastAsia="Arial" w:hAnsi="Arial" w:cs="Arial"/>
                <w:b/>
                <w:color w:val="0070C0"/>
                <w:sz w:val="20"/>
                <w:szCs w:val="19"/>
                <w:lang w:val="en-US"/>
              </w:rPr>
              <w:t xml:space="preserve">410,878 </w:t>
            </w:r>
            <w:r w:rsidRPr="008E5B19">
              <w:rPr>
                <w:rFonts w:ascii="Arial" w:eastAsia="Arial" w:hAnsi="Arial" w:cs="Arial"/>
                <w:b/>
                <w:color w:val="0070C0"/>
                <w:sz w:val="20"/>
                <w:szCs w:val="19"/>
              </w:rPr>
              <w:t>non-4Ps beneficiaries</w:t>
            </w:r>
            <w:r w:rsidRPr="008E5B19">
              <w:rPr>
                <w:rFonts w:ascii="Arial" w:eastAsia="Arial" w:hAnsi="Arial" w:cs="Arial"/>
                <w:color w:val="0070C0"/>
                <w:sz w:val="20"/>
                <w:szCs w:val="19"/>
              </w:rPr>
              <w:t xml:space="preserve"> in Pangasinan for the second tranche implementation.</w:t>
            </w:r>
          </w:p>
          <w:p w14:paraId="3473308F" w14:textId="3922228E"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A total amount of</w:t>
            </w:r>
            <w:r w:rsidRPr="008E5B19">
              <w:rPr>
                <w:rFonts w:ascii="Arial" w:eastAsia="Arial" w:hAnsi="Arial" w:cs="Arial"/>
                <w:b/>
                <w:color w:val="0070C0"/>
                <w:sz w:val="20"/>
                <w:szCs w:val="19"/>
              </w:rPr>
              <w:t xml:space="preserve"> ₱265,446,500.00 </w:t>
            </w:r>
            <w:r w:rsidR="0081230B">
              <w:rPr>
                <w:rFonts w:ascii="Arial" w:eastAsia="Arial" w:hAnsi="Arial" w:cs="Arial"/>
                <w:color w:val="0070C0"/>
                <w:sz w:val="20"/>
                <w:szCs w:val="19"/>
              </w:rPr>
              <w:t xml:space="preserve">was </w:t>
            </w:r>
            <w:r w:rsidRPr="008E5B19">
              <w:rPr>
                <w:rFonts w:ascii="Arial" w:eastAsia="Arial" w:hAnsi="Arial" w:cs="Arial"/>
                <w:color w:val="0070C0"/>
                <w:sz w:val="20"/>
                <w:szCs w:val="19"/>
              </w:rPr>
              <w:t xml:space="preserve">paid to </w:t>
            </w:r>
            <w:r w:rsidRPr="008E5B19">
              <w:rPr>
                <w:rFonts w:ascii="Arial" w:eastAsia="Arial" w:hAnsi="Arial" w:cs="Arial"/>
                <w:b/>
                <w:color w:val="0070C0"/>
                <w:sz w:val="20"/>
                <w:szCs w:val="19"/>
              </w:rPr>
              <w:t>48,263 waitlisted beneficiaries</w:t>
            </w:r>
            <w:r w:rsidRPr="008E5B19">
              <w:rPr>
                <w:rFonts w:ascii="Arial" w:eastAsia="Arial" w:hAnsi="Arial" w:cs="Arial"/>
                <w:color w:val="0070C0"/>
                <w:sz w:val="20"/>
                <w:szCs w:val="19"/>
              </w:rPr>
              <w:t xml:space="preserve"> in the Region.</w:t>
            </w:r>
          </w:p>
          <w:p w14:paraId="421ABC6F" w14:textId="7216AFE0"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 xml:space="preserve">A total amount of </w:t>
            </w:r>
            <w:r w:rsidRPr="008E5B19">
              <w:rPr>
                <w:rFonts w:ascii="Arial" w:eastAsia="Arial" w:hAnsi="Arial" w:cs="Arial"/>
                <w:b/>
                <w:color w:val="0070C0"/>
                <w:sz w:val="20"/>
                <w:szCs w:val="19"/>
              </w:rPr>
              <w:t>₱</w:t>
            </w:r>
            <w:r w:rsidRPr="008E5B19">
              <w:rPr>
                <w:rFonts w:ascii="Arial" w:eastAsia="Arial" w:hAnsi="Arial" w:cs="Arial"/>
                <w:b/>
                <w:color w:val="0070C0"/>
                <w:sz w:val="20"/>
                <w:szCs w:val="19"/>
                <w:lang w:val="en-US"/>
              </w:rPr>
              <w:t xml:space="preserve">15,130,500.00 </w:t>
            </w:r>
            <w:r w:rsidR="0081230B">
              <w:rPr>
                <w:rFonts w:ascii="Arial" w:eastAsia="Arial" w:hAnsi="Arial" w:cs="Arial"/>
                <w:color w:val="0070C0"/>
                <w:sz w:val="20"/>
                <w:szCs w:val="19"/>
              </w:rPr>
              <w:t xml:space="preserve">was </w:t>
            </w:r>
            <w:r w:rsidRPr="008E5B19">
              <w:rPr>
                <w:rFonts w:ascii="Arial" w:eastAsia="Arial" w:hAnsi="Arial" w:cs="Arial"/>
                <w:color w:val="0070C0"/>
                <w:sz w:val="20"/>
                <w:szCs w:val="19"/>
              </w:rPr>
              <w:t xml:space="preserve">paid to </w:t>
            </w:r>
            <w:r w:rsidRPr="008E5B19">
              <w:rPr>
                <w:rFonts w:ascii="Arial" w:eastAsia="Arial" w:hAnsi="Arial" w:cs="Arial"/>
                <w:b/>
                <w:color w:val="0070C0"/>
                <w:sz w:val="20"/>
                <w:szCs w:val="19"/>
              </w:rPr>
              <w:t xml:space="preserve">1,887 </w:t>
            </w:r>
            <w:r w:rsidRPr="008E5B19">
              <w:rPr>
                <w:rFonts w:ascii="Arial" w:eastAsia="Arial" w:hAnsi="Arial" w:cs="Arial"/>
                <w:b/>
                <w:bCs/>
                <w:color w:val="0070C0"/>
                <w:sz w:val="20"/>
                <w:szCs w:val="19"/>
              </w:rPr>
              <w:t>TNVS/PUV drivers</w:t>
            </w:r>
            <w:r w:rsidRPr="008E5B19">
              <w:rPr>
                <w:rFonts w:ascii="Arial" w:eastAsia="Arial" w:hAnsi="Arial" w:cs="Arial"/>
                <w:color w:val="0070C0"/>
                <w:sz w:val="20"/>
                <w:szCs w:val="19"/>
              </w:rPr>
              <w:t xml:space="preserve"> in the Region.</w:t>
            </w:r>
          </w:p>
          <w:p w14:paraId="16BBCA0A" w14:textId="77777777"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8E5B19"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8E5B19">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8EAA99" w:rsidR="000C011D" w:rsidRPr="009E7FFD" w:rsidRDefault="00D243F3"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7FFD">
              <w:rPr>
                <w:rFonts w:ascii="Arial" w:eastAsia="Arial" w:hAnsi="Arial" w:cs="Arial"/>
                <w:sz w:val="20"/>
                <w:szCs w:val="20"/>
              </w:rPr>
              <w:t>0</w:t>
            </w:r>
            <w:r w:rsidR="00312CBA" w:rsidRPr="009E7FFD">
              <w:rPr>
                <w:rFonts w:ascii="Arial" w:eastAsia="Arial" w:hAnsi="Arial" w:cs="Arial"/>
                <w:sz w:val="20"/>
                <w:szCs w:val="20"/>
              </w:rPr>
              <w:t>8</w:t>
            </w:r>
            <w:r w:rsidR="000E0F23" w:rsidRPr="009E7FFD">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3433179A" w:rsidR="000C011D" w:rsidRPr="009E7FFD"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9E7FFD">
              <w:rPr>
                <w:rFonts w:ascii="Arial" w:eastAsia="Arial" w:hAnsi="Arial" w:cs="Arial"/>
                <w:b/>
                <w:sz w:val="20"/>
                <w:szCs w:val="19"/>
                <w:lang w:bidi="en-US"/>
              </w:rPr>
              <w:t xml:space="preserve">60,419 </w:t>
            </w:r>
            <w:r w:rsidRPr="009E7FFD">
              <w:rPr>
                <w:rFonts w:ascii="Arial" w:eastAsia="Arial" w:hAnsi="Arial" w:cs="Arial"/>
                <w:b/>
                <w:sz w:val="20"/>
                <w:szCs w:val="19"/>
                <w:lang w:bidi="en-US"/>
              </w:rPr>
              <w:t>clients</w:t>
            </w:r>
            <w:r w:rsidRPr="009E7FFD">
              <w:rPr>
                <w:rFonts w:ascii="Arial" w:eastAsia="Arial" w:hAnsi="Arial" w:cs="Arial"/>
                <w:sz w:val="20"/>
                <w:szCs w:val="19"/>
                <w:lang w:bidi="en-US"/>
              </w:rPr>
              <w:t xml:space="preserve"> were served and provided with assistance amounting to </w:t>
            </w:r>
            <w:r w:rsidR="00312CBA" w:rsidRPr="009E7FFD">
              <w:rPr>
                <w:rFonts w:ascii="Arial" w:eastAsia="Arial" w:hAnsi="Arial" w:cs="Arial"/>
                <w:b/>
                <w:sz w:val="20"/>
                <w:szCs w:val="19"/>
                <w:lang w:bidi="en-US"/>
              </w:rPr>
              <w:t xml:space="preserve">₱178,599,775.56 </w:t>
            </w:r>
            <w:r w:rsidRPr="009E7FFD">
              <w:rPr>
                <w:rFonts w:ascii="Arial" w:eastAsia="Arial" w:hAnsi="Arial" w:cs="Arial"/>
                <w:sz w:val="20"/>
                <w:szCs w:val="19"/>
                <w:lang w:bidi="en-US"/>
              </w:rPr>
              <w:t xml:space="preserve">through medical, burial, food and other assistance of the individuals in crisis. </w:t>
            </w:r>
          </w:p>
          <w:p w14:paraId="45CD53AA"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7FFD">
              <w:rPr>
                <w:rFonts w:ascii="Arial" w:eastAsia="Arial" w:hAnsi="Arial" w:cs="Arial"/>
                <w:b/>
                <w:sz w:val="20"/>
                <w:szCs w:val="19"/>
                <w:lang w:bidi="en-US"/>
              </w:rPr>
              <w:t>₱50,031,597.20</w:t>
            </w:r>
            <w:r w:rsidRPr="009E7FFD">
              <w:rPr>
                <w:rFonts w:ascii="Arial" w:eastAsia="Arial" w:hAnsi="Arial" w:cs="Arial"/>
                <w:sz w:val="20"/>
                <w:szCs w:val="19"/>
                <w:lang w:bidi="en-US"/>
              </w:rPr>
              <w:t xml:space="preserve"> to </w:t>
            </w:r>
            <w:r w:rsidRPr="009E7FFD">
              <w:rPr>
                <w:rFonts w:ascii="Arial" w:eastAsia="Arial" w:hAnsi="Arial" w:cs="Arial"/>
                <w:b/>
                <w:sz w:val="20"/>
                <w:szCs w:val="19"/>
                <w:lang w:bidi="en-US"/>
              </w:rPr>
              <w:t xml:space="preserve">5,991 </w:t>
            </w:r>
            <w:r w:rsidRPr="009E7FFD">
              <w:rPr>
                <w:rFonts w:ascii="Arial" w:eastAsia="Arial" w:hAnsi="Arial" w:cs="Arial"/>
                <w:sz w:val="20"/>
                <w:szCs w:val="19"/>
                <w:lang w:bidi="en-US"/>
              </w:rPr>
              <w:t>beneficiaries.</w:t>
            </w:r>
          </w:p>
          <w:p w14:paraId="710F80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ensures provision of augmentation support to LGUs, stakeholders and partners.</w:t>
            </w:r>
          </w:p>
          <w:p w14:paraId="73A6DB67" w14:textId="77777777" w:rsidR="000C011D" w:rsidRPr="009E7FFD"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7F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7FFD">
              <w:rPr>
                <w:rFonts w:ascii="Arial" w:eastAsia="Arial" w:hAnsi="Arial" w:cs="Arial"/>
                <w:b/>
                <w:sz w:val="20"/>
                <w:szCs w:val="19"/>
              </w:rPr>
              <w:t>Social Amelioration Program (SAP)</w:t>
            </w:r>
          </w:p>
          <w:p w14:paraId="0EBDF5DC" w14:textId="42CF1C49" w:rsidR="000C011D" w:rsidRPr="009E7FFD"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7FFD">
              <w:rPr>
                <w:rFonts w:ascii="Arial" w:eastAsia="Arial" w:hAnsi="Arial" w:cs="Arial"/>
                <w:sz w:val="20"/>
                <w:szCs w:val="19"/>
                <w:lang w:bidi="en-US"/>
              </w:rPr>
              <w:t>DSWD-FO II has ongoing Social Amelioration Program (SAP) payout under the implementation of Bayanihan 2.</w:t>
            </w:r>
          </w:p>
          <w:p w14:paraId="442A2A31" w14:textId="33ADD6D5" w:rsidR="000C011D" w:rsidRPr="009E7FFD"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9E7FFD">
              <w:rPr>
                <w:rFonts w:ascii="Arial" w:eastAsia="Arial" w:hAnsi="Arial" w:cs="Arial"/>
                <w:sz w:val="20"/>
                <w:szCs w:val="19"/>
                <w:lang w:bidi="en-US"/>
              </w:rPr>
              <w:t>DSWD-FO II conducted pay</w:t>
            </w:r>
            <w:r w:rsidR="000C011D" w:rsidRPr="009E7FFD">
              <w:rPr>
                <w:rFonts w:ascii="Arial" w:eastAsia="Arial" w:hAnsi="Arial" w:cs="Arial"/>
                <w:sz w:val="20"/>
                <w:szCs w:val="19"/>
                <w:lang w:bidi="en-US"/>
              </w:rPr>
              <w:t xml:space="preserve">out to </w:t>
            </w:r>
            <w:r w:rsidR="00350BA2" w:rsidRPr="009E7FFD">
              <w:rPr>
                <w:rFonts w:ascii="Arial" w:eastAsia="Arial" w:hAnsi="Arial" w:cs="Arial"/>
                <w:b/>
                <w:sz w:val="20"/>
                <w:szCs w:val="19"/>
                <w:lang w:bidi="en-US"/>
              </w:rPr>
              <w:t xml:space="preserve">19,210 </w:t>
            </w:r>
            <w:r w:rsidR="000C011D" w:rsidRPr="009E7FFD">
              <w:rPr>
                <w:rFonts w:ascii="Arial" w:eastAsia="Arial" w:hAnsi="Arial" w:cs="Arial"/>
                <w:b/>
                <w:sz w:val="20"/>
                <w:szCs w:val="19"/>
                <w:lang w:bidi="en-US"/>
              </w:rPr>
              <w:t>beneficiaries</w:t>
            </w:r>
            <w:r w:rsidR="000C011D" w:rsidRPr="009E7FFD">
              <w:rPr>
                <w:rFonts w:ascii="Arial" w:eastAsia="Arial" w:hAnsi="Arial" w:cs="Arial"/>
                <w:sz w:val="20"/>
                <w:szCs w:val="19"/>
                <w:lang w:bidi="en-US"/>
              </w:rPr>
              <w:t xml:space="preserve"> of the Bay</w:t>
            </w:r>
            <w:r w:rsidR="00350BA2" w:rsidRPr="009E7FFD">
              <w:rPr>
                <w:rFonts w:ascii="Arial" w:eastAsia="Arial" w:hAnsi="Arial" w:cs="Arial"/>
                <w:sz w:val="20"/>
                <w:szCs w:val="19"/>
                <w:lang w:bidi="en-US"/>
              </w:rPr>
              <w:t>anihan 2 with a total amount of</w:t>
            </w:r>
            <w:r w:rsidR="00350BA2" w:rsidRPr="009E7FFD">
              <w:t xml:space="preserve"> </w:t>
            </w:r>
            <w:r w:rsidR="00350BA2" w:rsidRPr="009E7FFD">
              <w:rPr>
                <w:rFonts w:ascii="Arial" w:eastAsia="Arial" w:hAnsi="Arial" w:cs="Arial"/>
                <w:b/>
                <w:bCs/>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through the DRMD attended the “Mask Para sa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6B66081A" w14:textId="77777777" w:rsidR="0081230B" w:rsidRDefault="0081230B"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44CE0F6" w:rsidR="000C011D" w:rsidRPr="009E7FFD" w:rsidRDefault="001F077B"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7FFD">
              <w:rPr>
                <w:rFonts w:ascii="Arial" w:eastAsia="Arial" w:hAnsi="Arial" w:cs="Arial"/>
                <w:sz w:val="20"/>
                <w:szCs w:val="20"/>
              </w:rPr>
              <w:t>0</w:t>
            </w:r>
            <w:r w:rsidR="00C062A8" w:rsidRPr="009E7FFD">
              <w:rPr>
                <w:rFonts w:ascii="Arial" w:eastAsia="Arial" w:hAnsi="Arial" w:cs="Arial"/>
                <w:sz w:val="20"/>
                <w:szCs w:val="20"/>
              </w:rPr>
              <w:t>8</w:t>
            </w:r>
            <w:r w:rsidR="000C011D" w:rsidRPr="009E7FFD">
              <w:rPr>
                <w:rFonts w:ascii="Arial" w:eastAsia="Arial" w:hAnsi="Arial" w:cs="Arial"/>
                <w:sz w:val="20"/>
                <w:szCs w:val="20"/>
              </w:rPr>
              <w:t xml:space="preserve"> </w:t>
            </w:r>
            <w:r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8077CF4" w:rsidR="000C011D" w:rsidRPr="00162F5B" w:rsidRDefault="001B221B"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62F5B">
              <w:rPr>
                <w:rFonts w:ascii="Arial" w:eastAsia="Arial" w:hAnsi="Arial" w:cs="Arial"/>
                <w:sz w:val="20"/>
                <w:szCs w:val="19"/>
              </w:rPr>
              <w:t>07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DSWD-FO V is continuously providing FFPs to LGUs with request for augmentation.</w:t>
            </w:r>
          </w:p>
          <w:p w14:paraId="2ACDE923"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162F5B"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62F5B">
              <w:rPr>
                <w:rFonts w:ascii="Arial" w:eastAsia="Arial" w:hAnsi="Arial" w:cs="Arial"/>
                <w:sz w:val="20"/>
                <w:szCs w:val="19"/>
              </w:rPr>
              <w:t>The Regional Resource Operation Section (RROS) of DSWD-FO V ensures the availability of FFPs and NFIs as need arises.</w:t>
            </w:r>
          </w:p>
          <w:p w14:paraId="175A893F" w14:textId="77777777" w:rsidR="000C011D" w:rsidRPr="00162F5B"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162F5B" w:rsidRDefault="000C011D" w:rsidP="006162E5">
            <w:pPr>
              <w:widowControl/>
              <w:spacing w:after="0" w:line="240" w:lineRule="auto"/>
              <w:ind w:right="113"/>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1E81F46D"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 xml:space="preserve">DSWD-FO V was able to pay </w:t>
            </w:r>
            <w:r w:rsidRPr="00162F5B">
              <w:rPr>
                <w:rFonts w:ascii="Arial" w:eastAsia="Arial" w:hAnsi="Arial" w:cs="Arial"/>
                <w:b/>
                <w:sz w:val="20"/>
                <w:szCs w:val="19"/>
              </w:rPr>
              <w:t>772,287 non-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3,861,435,000.00</w:t>
            </w:r>
            <w:r w:rsidRPr="00162F5B">
              <w:rPr>
                <w:rFonts w:ascii="Arial" w:eastAsia="Arial" w:hAnsi="Arial" w:cs="Arial"/>
                <w:sz w:val="20"/>
                <w:szCs w:val="19"/>
              </w:rPr>
              <w:t xml:space="preserve"> and </w:t>
            </w:r>
            <w:r w:rsidRPr="00162F5B">
              <w:rPr>
                <w:rFonts w:ascii="Arial" w:eastAsia="Arial" w:hAnsi="Arial" w:cs="Arial"/>
                <w:b/>
                <w:sz w:val="20"/>
                <w:szCs w:val="19"/>
              </w:rPr>
              <w:t xml:space="preserve">357,374 </w:t>
            </w:r>
            <w:r w:rsidRPr="00162F5B">
              <w:rPr>
                <w:rFonts w:ascii="Arial" w:eastAsia="Arial" w:hAnsi="Arial" w:cs="Arial"/>
                <w:sz w:val="20"/>
                <w:szCs w:val="19"/>
              </w:rPr>
              <w:t>or</w:t>
            </w:r>
            <w:r w:rsidRPr="00162F5B">
              <w:rPr>
                <w:rFonts w:ascii="Arial" w:eastAsia="Arial" w:hAnsi="Arial" w:cs="Arial"/>
                <w:b/>
                <w:sz w:val="20"/>
                <w:szCs w:val="19"/>
              </w:rPr>
              <w:t xml:space="preserve"> 4Ps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1,227,049,700.00</w:t>
            </w:r>
            <w:r w:rsidRPr="00162F5B">
              <w:rPr>
                <w:rFonts w:ascii="Arial" w:eastAsia="Arial" w:hAnsi="Arial" w:cs="Arial"/>
                <w:sz w:val="20"/>
                <w:szCs w:val="19"/>
              </w:rPr>
              <w:t xml:space="preserve"> as of 14 July 2020, 3PM.</w:t>
            </w:r>
          </w:p>
          <w:p w14:paraId="7A8AC3B3" w14:textId="77777777" w:rsidR="000C011D" w:rsidRPr="00162F5B" w:rsidRDefault="000C011D" w:rsidP="006162E5">
            <w:pPr>
              <w:pStyle w:val="ListParagraph"/>
              <w:numPr>
                <w:ilvl w:val="0"/>
                <w:numId w:val="6"/>
              </w:numPr>
              <w:spacing w:after="0" w:line="240" w:lineRule="auto"/>
              <w:jc w:val="both"/>
              <w:rPr>
                <w:rFonts w:ascii="Arial" w:eastAsia="Arial" w:hAnsi="Arial" w:cs="Arial"/>
                <w:sz w:val="20"/>
                <w:szCs w:val="19"/>
              </w:rPr>
            </w:pPr>
            <w:r w:rsidRPr="00162F5B">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3E91DD" w:rsidR="000C011D" w:rsidRPr="009E7FFD"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9E7FFD">
              <w:rPr>
                <w:rFonts w:ascii="Arial" w:eastAsia="Arial" w:hAnsi="Arial" w:cs="Arial"/>
                <w:sz w:val="20"/>
                <w:szCs w:val="20"/>
              </w:rPr>
              <w:t>0</w:t>
            </w:r>
            <w:r w:rsidR="00162F5B" w:rsidRPr="009E7FFD">
              <w:rPr>
                <w:rFonts w:ascii="Arial" w:eastAsia="Arial" w:hAnsi="Arial" w:cs="Arial"/>
                <w:sz w:val="20"/>
                <w:szCs w:val="20"/>
              </w:rPr>
              <w:t>8</w:t>
            </w:r>
            <w:r w:rsidRPr="009E7FFD">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6F9F5141" w:rsidR="00CC0CFD" w:rsidRPr="009E7FFD" w:rsidRDefault="00162F5B" w:rsidP="00162F5B">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released 1,000 FFPs to LGU Sibunag, Guimaras for COVID-19 affected communities.</w:t>
            </w:r>
          </w:p>
          <w:p w14:paraId="1990458E" w14:textId="1E92E087"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is continuously repacking FFPs at the DSWD Regional Warehouse.</w:t>
            </w:r>
          </w:p>
          <w:p w14:paraId="11427A9A" w14:textId="69E3D5A2"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 xml:space="preserve">DSWD-FO VI provided </w:t>
            </w:r>
            <w:r w:rsidR="00CC0CFD" w:rsidRPr="009E7FFD">
              <w:rPr>
                <w:rFonts w:ascii="Arial" w:eastAsia="Times New Roman" w:hAnsi="Arial" w:cs="Arial"/>
                <w:b/>
                <w:bCs/>
                <w:sz w:val="20"/>
                <w:szCs w:val="20"/>
              </w:rPr>
              <w:t xml:space="preserve">₱271,388,445.20 </w:t>
            </w:r>
            <w:r w:rsidRPr="009E7FFD">
              <w:rPr>
                <w:rFonts w:ascii="Arial" w:eastAsia="Times New Roman" w:hAnsi="Arial" w:cs="Arial"/>
                <w:sz w:val="20"/>
                <w:szCs w:val="20"/>
              </w:rPr>
              <w:t xml:space="preserve">worth of assistance to </w:t>
            </w:r>
            <w:r w:rsidR="000E0F23" w:rsidRPr="009E7FFD">
              <w:rPr>
                <w:rFonts w:ascii="Arial" w:eastAsia="Times New Roman" w:hAnsi="Arial" w:cs="Arial"/>
                <w:b/>
                <w:bCs/>
                <w:sz w:val="20"/>
                <w:szCs w:val="20"/>
              </w:rPr>
              <w:t>85,</w:t>
            </w:r>
            <w:r w:rsidR="006826F8" w:rsidRPr="009E7FFD">
              <w:rPr>
                <w:rFonts w:ascii="Arial" w:eastAsia="Times New Roman" w:hAnsi="Arial" w:cs="Arial"/>
                <w:b/>
                <w:bCs/>
                <w:sz w:val="20"/>
                <w:szCs w:val="20"/>
              </w:rPr>
              <w:t>089</w:t>
            </w:r>
            <w:r w:rsidR="000E0F23" w:rsidRPr="009E7FFD">
              <w:rPr>
                <w:rFonts w:ascii="Arial" w:eastAsia="Times New Roman" w:hAnsi="Arial" w:cs="Arial"/>
                <w:b/>
                <w:bCs/>
                <w:sz w:val="20"/>
                <w:szCs w:val="20"/>
              </w:rPr>
              <w:t xml:space="preserve"> </w:t>
            </w:r>
            <w:r w:rsidRPr="009E7FFD">
              <w:rPr>
                <w:rFonts w:ascii="Arial" w:eastAsia="Times New Roman" w:hAnsi="Arial" w:cs="Arial"/>
                <w:b/>
                <w:bCs/>
                <w:sz w:val="20"/>
                <w:szCs w:val="20"/>
              </w:rPr>
              <w:t>individuals</w:t>
            </w:r>
            <w:r w:rsidRPr="009E7FFD">
              <w:rPr>
                <w:rFonts w:ascii="Arial" w:eastAsia="Times New Roman" w:hAnsi="Arial" w:cs="Arial"/>
                <w:sz w:val="20"/>
                <w:szCs w:val="20"/>
              </w:rPr>
              <w:t xml:space="preserve"> under </w:t>
            </w:r>
            <w:r w:rsidRPr="009E7FFD">
              <w:rPr>
                <w:rFonts w:ascii="Arial" w:eastAsia="Times New Roman" w:hAnsi="Arial" w:cs="Arial"/>
                <w:b/>
                <w:bCs/>
                <w:sz w:val="20"/>
                <w:szCs w:val="20"/>
              </w:rPr>
              <w:t>Assistance to Individuals in Crisis Situation (AICS)</w:t>
            </w:r>
            <w:r w:rsidRPr="009E7FFD">
              <w:rPr>
                <w:rFonts w:ascii="Arial" w:eastAsia="Times New Roman" w:hAnsi="Arial" w:cs="Arial"/>
                <w:sz w:val="20"/>
                <w:szCs w:val="20"/>
              </w:rPr>
              <w:t xml:space="preserve"> from 09 March to 21 December 2020.</w:t>
            </w:r>
          </w:p>
          <w:p w14:paraId="5B064275" w14:textId="77777777" w:rsidR="00CC0CFD" w:rsidRPr="009E7FFD"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9E7FFD"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E7FFD">
              <w:rPr>
                <w:rFonts w:ascii="Arial" w:eastAsia="Times New Roman" w:hAnsi="Arial" w:cs="Arial"/>
                <w:b/>
                <w:bCs/>
                <w:sz w:val="20"/>
                <w:szCs w:val="20"/>
              </w:rPr>
              <w:t>Social Amelioration Program (SAP)</w:t>
            </w:r>
          </w:p>
          <w:p w14:paraId="6D51BCC2"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o date, a total of</w:t>
            </w:r>
            <w:r w:rsidRPr="009E7FFD">
              <w:rPr>
                <w:rFonts w:ascii="Arial" w:eastAsia="Times New Roman" w:hAnsi="Arial" w:cs="Arial"/>
                <w:b/>
                <w:bCs/>
                <w:sz w:val="20"/>
                <w:szCs w:val="20"/>
              </w:rPr>
              <w:t xml:space="preserve"> ₱1,496,509,500.00 </w:t>
            </w:r>
            <w:r w:rsidRPr="009E7FFD">
              <w:rPr>
                <w:rFonts w:ascii="Arial" w:eastAsia="Times New Roman" w:hAnsi="Arial" w:cs="Arial"/>
                <w:sz w:val="20"/>
                <w:szCs w:val="20"/>
              </w:rPr>
              <w:t xml:space="preserve">was provided to </w:t>
            </w:r>
            <w:r w:rsidRPr="009E7FFD">
              <w:rPr>
                <w:rFonts w:ascii="Arial" w:eastAsia="Times New Roman" w:hAnsi="Arial" w:cs="Arial"/>
                <w:b/>
                <w:bCs/>
                <w:sz w:val="20"/>
                <w:szCs w:val="20"/>
              </w:rPr>
              <w:t xml:space="preserve">321,830 4Ps beneficiaries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 xml:space="preserve">₱6,788,214,000.00 </w:t>
            </w:r>
            <w:r w:rsidRPr="009E7FFD">
              <w:rPr>
                <w:rFonts w:ascii="Arial" w:eastAsia="Times New Roman" w:hAnsi="Arial" w:cs="Arial"/>
                <w:sz w:val="20"/>
                <w:szCs w:val="20"/>
              </w:rPr>
              <w:t>was provided</w:t>
            </w:r>
            <w:r w:rsidRPr="009E7FFD">
              <w:rPr>
                <w:rFonts w:ascii="Arial" w:eastAsia="Times New Roman" w:hAnsi="Arial" w:cs="Arial"/>
                <w:b/>
                <w:bCs/>
                <w:sz w:val="20"/>
                <w:szCs w:val="20"/>
              </w:rPr>
              <w:t xml:space="preserve"> </w:t>
            </w:r>
            <w:r w:rsidRPr="009E7FFD">
              <w:rPr>
                <w:rFonts w:ascii="Arial" w:eastAsia="Times New Roman" w:hAnsi="Arial" w:cs="Arial"/>
                <w:sz w:val="20"/>
                <w:szCs w:val="20"/>
              </w:rPr>
              <w:t>to</w:t>
            </w:r>
            <w:r w:rsidRPr="009E7FFD">
              <w:rPr>
                <w:rFonts w:ascii="Arial" w:eastAsia="Times New Roman" w:hAnsi="Arial" w:cs="Arial"/>
                <w:b/>
                <w:bCs/>
                <w:sz w:val="20"/>
                <w:szCs w:val="20"/>
              </w:rPr>
              <w:t xml:space="preserve"> 1,131,369 Non-4Ps beneficiaries </w:t>
            </w:r>
            <w:r w:rsidRPr="009E7FFD">
              <w:rPr>
                <w:rFonts w:ascii="Arial" w:eastAsia="Times New Roman" w:hAnsi="Arial" w:cs="Arial"/>
                <w:sz w:val="20"/>
                <w:szCs w:val="20"/>
              </w:rPr>
              <w:t>for the first tranche.</w:t>
            </w:r>
          </w:p>
          <w:p w14:paraId="73C35276"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 xml:space="preserve">DSWD-FO VI has served </w:t>
            </w:r>
            <w:r w:rsidRPr="009E7FFD">
              <w:rPr>
                <w:rFonts w:ascii="Arial" w:eastAsia="Times New Roman" w:hAnsi="Arial" w:cs="Arial"/>
                <w:b/>
                <w:bCs/>
                <w:sz w:val="20"/>
                <w:szCs w:val="20"/>
              </w:rPr>
              <w:t>103,608 4Ps 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 xml:space="preserve">₱481,777,200.00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440,802 Non-4Ps beneficiaries</w:t>
            </w:r>
            <w:r w:rsidRPr="009E7FFD">
              <w:rPr>
                <w:rFonts w:ascii="Arial" w:eastAsia="Times New Roman" w:hAnsi="Arial" w:cs="Arial"/>
                <w:sz w:val="20"/>
                <w:szCs w:val="20"/>
              </w:rPr>
              <w:t xml:space="preserve"> amounting to</w:t>
            </w:r>
            <w:r w:rsidRPr="009E7FFD">
              <w:rPr>
                <w:rFonts w:eastAsia="Times New Roman"/>
              </w:rPr>
              <w:t xml:space="preserve"> </w:t>
            </w:r>
            <w:r w:rsidRPr="009E7FFD">
              <w:rPr>
                <w:rFonts w:ascii="Arial" w:eastAsia="Times New Roman" w:hAnsi="Arial" w:cs="Arial"/>
                <w:b/>
                <w:bCs/>
                <w:sz w:val="20"/>
                <w:szCs w:val="20"/>
              </w:rPr>
              <w:t xml:space="preserve">₱2,644,812,000.00 </w:t>
            </w:r>
            <w:r w:rsidRPr="009E7FFD">
              <w:rPr>
                <w:rFonts w:ascii="Arial" w:eastAsia="Times New Roman" w:hAnsi="Arial" w:cs="Arial"/>
                <w:sz w:val="20"/>
                <w:szCs w:val="20"/>
              </w:rPr>
              <w:t xml:space="preserve">for the second tranche, and </w:t>
            </w:r>
            <w:r w:rsidRPr="009E7FFD">
              <w:rPr>
                <w:rFonts w:ascii="Arial" w:eastAsia="Times New Roman" w:hAnsi="Arial" w:cs="Arial"/>
                <w:b/>
                <w:bCs/>
                <w:sz w:val="20"/>
                <w:szCs w:val="20"/>
              </w:rPr>
              <w:t>190,738 left-out/waitlisted</w:t>
            </w:r>
            <w:r w:rsidRPr="009E7FFD">
              <w:rPr>
                <w:rFonts w:ascii="Arial" w:eastAsia="Times New Roman" w:hAnsi="Arial" w:cs="Arial"/>
                <w:sz w:val="20"/>
                <w:szCs w:val="20"/>
              </w:rPr>
              <w:t xml:space="preserve"> </w:t>
            </w:r>
            <w:r w:rsidRPr="009E7FFD">
              <w:rPr>
                <w:rFonts w:ascii="Arial" w:eastAsia="Times New Roman" w:hAnsi="Arial" w:cs="Arial"/>
                <w:b/>
                <w:bCs/>
                <w:sz w:val="20"/>
                <w:szCs w:val="20"/>
              </w:rPr>
              <w:t>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1,144,428,000.00.</w:t>
            </w:r>
          </w:p>
          <w:p w14:paraId="273F7FF7"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lastRenderedPageBreak/>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590C6A9C" w:rsidR="000C011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4529F1" w14:textId="77777777" w:rsidR="009A3455" w:rsidRDefault="009A345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5C3554B5"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23AC638" w:rsidR="000C011D" w:rsidRPr="009A3455" w:rsidRDefault="00155CE4"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A3455">
              <w:rPr>
                <w:rFonts w:ascii="Arial" w:eastAsia="Arial" w:hAnsi="Arial" w:cs="Arial"/>
                <w:sz w:val="20"/>
                <w:szCs w:val="19"/>
              </w:rPr>
              <w:t>0</w:t>
            </w:r>
            <w:r w:rsidR="000839C0">
              <w:rPr>
                <w:rFonts w:ascii="Arial" w:eastAsia="Arial" w:hAnsi="Arial" w:cs="Arial"/>
                <w:sz w:val="20"/>
                <w:szCs w:val="19"/>
              </w:rPr>
              <w:t>9</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65905598"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3D5AB3"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w:t>
            </w:r>
            <w:r w:rsidRPr="00124D16">
              <w:rPr>
                <w:rFonts w:ascii="Arial" w:eastAsia="Arial" w:hAnsi="Arial" w:cs="Arial"/>
                <w:bCs/>
                <w:sz w:val="20"/>
                <w:szCs w:val="20"/>
              </w:rPr>
              <w:lastRenderedPageBreak/>
              <w:t>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1DA516D7" w14:textId="3E7679AE" w:rsidR="000C011D" w:rsidRDefault="009A3455" w:rsidP="00162F5B">
      <w:pPr>
        <w:spacing w:after="0" w:line="240" w:lineRule="auto"/>
        <w:contextualSpacing/>
        <w:rPr>
          <w:rFonts w:ascii="Arial" w:eastAsia="Arial" w:hAnsi="Arial" w:cs="Arial"/>
          <w:sz w:val="24"/>
          <w:szCs w:val="24"/>
        </w:rPr>
      </w:pPr>
      <w:r w:rsidRPr="009A3455">
        <w:rPr>
          <w:rFonts w:ascii="Arial" w:eastAsia="Arial" w:hAnsi="Arial" w:cs="Arial"/>
          <w:b/>
          <w:sz w:val="24"/>
          <w:szCs w:val="24"/>
        </w:rPr>
        <w:t>MARIE JOYCE G. RAFANAN</w:t>
      </w:r>
      <w:r w:rsidR="000C011D">
        <w:rPr>
          <w:rFonts w:ascii="Arial" w:eastAsia="Arial" w:hAnsi="Arial" w:cs="Arial"/>
          <w:sz w:val="24"/>
          <w:szCs w:val="24"/>
        </w:rPr>
        <w:tab/>
      </w:r>
      <w:r w:rsidR="000C011D">
        <w:rPr>
          <w:rFonts w:ascii="Arial" w:eastAsia="Arial" w:hAnsi="Arial" w:cs="Arial"/>
          <w:sz w:val="24"/>
          <w:szCs w:val="24"/>
        </w:rPr>
        <w:tab/>
      </w:r>
    </w:p>
    <w:p w14:paraId="26897F3B" w14:textId="77777777" w:rsidR="00162F5B" w:rsidRDefault="00162F5B" w:rsidP="00D0702F">
      <w:pPr>
        <w:spacing w:after="0" w:line="240" w:lineRule="auto"/>
        <w:contextualSpacing/>
        <w:rPr>
          <w:rFonts w:ascii="Arial" w:eastAsia="Arial" w:hAnsi="Arial" w:cs="Arial"/>
          <w:b/>
          <w:sz w:val="24"/>
          <w:szCs w:val="24"/>
        </w:rPr>
      </w:pPr>
    </w:p>
    <w:p w14:paraId="27DD3A31" w14:textId="77777777" w:rsidR="00162F5B" w:rsidRDefault="00162F5B" w:rsidP="00D0702F">
      <w:pPr>
        <w:spacing w:after="0" w:line="240" w:lineRule="auto"/>
        <w:contextualSpacing/>
        <w:rPr>
          <w:rFonts w:ascii="Arial" w:eastAsia="Arial" w:hAnsi="Arial" w:cs="Arial"/>
          <w:b/>
          <w:sz w:val="24"/>
          <w:szCs w:val="24"/>
        </w:rPr>
      </w:pPr>
    </w:p>
    <w:p w14:paraId="7550789B" w14:textId="77777777" w:rsidR="009A3455" w:rsidRDefault="009A3455" w:rsidP="00D0702F">
      <w:pPr>
        <w:spacing w:after="0" w:line="240" w:lineRule="auto"/>
        <w:contextualSpacing/>
        <w:rPr>
          <w:rFonts w:ascii="Arial" w:eastAsia="Arial" w:hAnsi="Arial" w:cs="Arial"/>
          <w:b/>
          <w:sz w:val="24"/>
          <w:szCs w:val="24"/>
        </w:rPr>
      </w:pPr>
      <w:r w:rsidRPr="009A3455">
        <w:rPr>
          <w:rFonts w:ascii="Arial" w:eastAsia="Arial" w:hAnsi="Arial" w:cs="Arial"/>
          <w:b/>
          <w:sz w:val="24"/>
          <w:szCs w:val="24"/>
        </w:rPr>
        <w:t xml:space="preserve">MARC LEO L. BUTAC </w:t>
      </w:r>
    </w:p>
    <w:p w14:paraId="440976F7" w14:textId="015A03CD" w:rsidR="002F406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B510ADC" w14:textId="3FE5CD93" w:rsidR="006B7F7E" w:rsidRDefault="006B7F7E" w:rsidP="00D0702F">
      <w:pPr>
        <w:spacing w:after="0" w:line="240" w:lineRule="auto"/>
        <w:contextualSpacing/>
        <w:rPr>
          <w:rFonts w:ascii="Arial" w:eastAsia="Arial" w:hAnsi="Arial" w:cs="Arial"/>
          <w:sz w:val="24"/>
          <w:szCs w:val="24"/>
        </w:rPr>
      </w:pPr>
    </w:p>
    <w:p w14:paraId="6E0C46C2" w14:textId="03EE6B0C" w:rsidR="006B7F7E" w:rsidRDefault="006B7F7E" w:rsidP="00D0702F">
      <w:pPr>
        <w:spacing w:after="0" w:line="240" w:lineRule="auto"/>
        <w:contextualSpacing/>
        <w:rPr>
          <w:rFonts w:ascii="Arial" w:eastAsia="Arial" w:hAnsi="Arial" w:cs="Arial"/>
          <w:sz w:val="24"/>
          <w:szCs w:val="24"/>
        </w:rPr>
      </w:pPr>
    </w:p>
    <w:p w14:paraId="6C8D62A7" w14:textId="6664ADCD" w:rsidR="006B7F7E" w:rsidRDefault="006B7F7E" w:rsidP="00D0702F">
      <w:pPr>
        <w:spacing w:after="0" w:line="240" w:lineRule="auto"/>
        <w:contextualSpacing/>
        <w:rPr>
          <w:rFonts w:ascii="Arial" w:eastAsia="Arial" w:hAnsi="Arial" w:cs="Arial"/>
          <w:sz w:val="24"/>
          <w:szCs w:val="24"/>
        </w:rPr>
      </w:pPr>
    </w:p>
    <w:p w14:paraId="3F6C8264" w14:textId="52082153" w:rsidR="006B7F7E" w:rsidRDefault="006B7F7E" w:rsidP="00D0702F">
      <w:pPr>
        <w:spacing w:after="0" w:line="240" w:lineRule="auto"/>
        <w:contextualSpacing/>
        <w:rPr>
          <w:rFonts w:ascii="Arial" w:eastAsia="Arial" w:hAnsi="Arial" w:cs="Arial"/>
          <w:sz w:val="24"/>
          <w:szCs w:val="24"/>
        </w:rPr>
      </w:pPr>
    </w:p>
    <w:p w14:paraId="1CF34652" w14:textId="63D0C727" w:rsidR="006B7F7E" w:rsidRDefault="006B7F7E" w:rsidP="00D0702F">
      <w:pPr>
        <w:spacing w:after="0" w:line="240" w:lineRule="auto"/>
        <w:contextualSpacing/>
        <w:rPr>
          <w:rFonts w:ascii="Arial" w:eastAsia="Arial" w:hAnsi="Arial" w:cs="Arial"/>
          <w:sz w:val="24"/>
          <w:szCs w:val="24"/>
        </w:rPr>
      </w:pPr>
    </w:p>
    <w:p w14:paraId="5B750C37" w14:textId="7AAB032F" w:rsidR="006B7F7E" w:rsidRDefault="006B7F7E" w:rsidP="00D0702F">
      <w:pPr>
        <w:spacing w:after="0" w:line="240" w:lineRule="auto"/>
        <w:contextualSpacing/>
        <w:rPr>
          <w:rFonts w:ascii="Arial" w:eastAsia="Arial" w:hAnsi="Arial" w:cs="Arial"/>
          <w:sz w:val="24"/>
          <w:szCs w:val="24"/>
        </w:rPr>
      </w:pPr>
    </w:p>
    <w:p w14:paraId="0DA61372" w14:textId="6DC6E30C" w:rsidR="006B7F7E" w:rsidRDefault="006B7F7E" w:rsidP="00D0702F">
      <w:pPr>
        <w:spacing w:after="0" w:line="240" w:lineRule="auto"/>
        <w:contextualSpacing/>
        <w:rPr>
          <w:rFonts w:ascii="Arial" w:eastAsia="Arial" w:hAnsi="Arial" w:cs="Arial"/>
          <w:sz w:val="24"/>
          <w:szCs w:val="24"/>
        </w:rPr>
      </w:pPr>
    </w:p>
    <w:p w14:paraId="02012FA3" w14:textId="52CB76B2" w:rsidR="006B7F7E" w:rsidRDefault="006B7F7E" w:rsidP="00D0702F">
      <w:pPr>
        <w:spacing w:after="0" w:line="240" w:lineRule="auto"/>
        <w:contextualSpacing/>
        <w:rPr>
          <w:rFonts w:ascii="Arial" w:eastAsia="Arial" w:hAnsi="Arial" w:cs="Arial"/>
          <w:sz w:val="24"/>
          <w:szCs w:val="24"/>
        </w:rPr>
      </w:pPr>
    </w:p>
    <w:p w14:paraId="629569BF" w14:textId="7A55153A" w:rsidR="006B7F7E" w:rsidRDefault="006B7F7E" w:rsidP="00D0702F">
      <w:pPr>
        <w:spacing w:after="0" w:line="240" w:lineRule="auto"/>
        <w:contextualSpacing/>
        <w:rPr>
          <w:rFonts w:ascii="Arial" w:eastAsia="Arial" w:hAnsi="Arial" w:cs="Arial"/>
          <w:sz w:val="24"/>
          <w:szCs w:val="24"/>
        </w:rPr>
      </w:pPr>
    </w:p>
    <w:p w14:paraId="2D1C5A24" w14:textId="6BC5024C" w:rsidR="006B7F7E" w:rsidRDefault="006B7F7E" w:rsidP="00D0702F">
      <w:pPr>
        <w:spacing w:after="0" w:line="240" w:lineRule="auto"/>
        <w:contextualSpacing/>
        <w:rPr>
          <w:rFonts w:ascii="Arial" w:eastAsia="Arial" w:hAnsi="Arial" w:cs="Arial"/>
          <w:sz w:val="24"/>
          <w:szCs w:val="24"/>
        </w:rPr>
      </w:pPr>
    </w:p>
    <w:p w14:paraId="7FF6198A" w14:textId="36D137AB" w:rsidR="006B7F7E" w:rsidRDefault="006B7F7E" w:rsidP="00D0702F">
      <w:pPr>
        <w:spacing w:after="0" w:line="240" w:lineRule="auto"/>
        <w:contextualSpacing/>
        <w:rPr>
          <w:rFonts w:ascii="Arial" w:eastAsia="Arial" w:hAnsi="Arial" w:cs="Arial"/>
          <w:sz w:val="24"/>
          <w:szCs w:val="24"/>
        </w:rPr>
      </w:pPr>
    </w:p>
    <w:p w14:paraId="135168D3" w14:textId="67CDFBC9" w:rsidR="006B7F7E" w:rsidRDefault="006B7F7E" w:rsidP="00D0702F">
      <w:pPr>
        <w:spacing w:after="0" w:line="240" w:lineRule="auto"/>
        <w:contextualSpacing/>
        <w:rPr>
          <w:rFonts w:ascii="Arial" w:eastAsia="Arial" w:hAnsi="Arial" w:cs="Arial"/>
          <w:sz w:val="24"/>
          <w:szCs w:val="24"/>
        </w:rPr>
      </w:pPr>
    </w:p>
    <w:p w14:paraId="6441386A" w14:textId="3B9FF81F" w:rsidR="006B7F7E" w:rsidRDefault="006B7F7E" w:rsidP="00D0702F">
      <w:pPr>
        <w:spacing w:after="0" w:line="240" w:lineRule="auto"/>
        <w:contextualSpacing/>
        <w:rPr>
          <w:rFonts w:ascii="Arial" w:eastAsia="Arial" w:hAnsi="Arial" w:cs="Arial"/>
          <w:sz w:val="24"/>
          <w:szCs w:val="24"/>
        </w:rPr>
      </w:pPr>
    </w:p>
    <w:p w14:paraId="02FE89FE" w14:textId="003E15ED" w:rsidR="006B7F7E" w:rsidRDefault="006B7F7E" w:rsidP="00D0702F">
      <w:pPr>
        <w:spacing w:after="0" w:line="240" w:lineRule="auto"/>
        <w:contextualSpacing/>
        <w:rPr>
          <w:rFonts w:ascii="Arial" w:eastAsia="Arial" w:hAnsi="Arial" w:cs="Arial"/>
          <w:sz w:val="24"/>
          <w:szCs w:val="24"/>
        </w:rPr>
      </w:pPr>
    </w:p>
    <w:p w14:paraId="68DBD08E" w14:textId="3387BD8E" w:rsidR="006B7F7E" w:rsidRDefault="006B7F7E" w:rsidP="00D0702F">
      <w:pPr>
        <w:spacing w:after="0" w:line="240" w:lineRule="auto"/>
        <w:contextualSpacing/>
        <w:rPr>
          <w:rFonts w:ascii="Arial" w:eastAsia="Arial" w:hAnsi="Arial" w:cs="Arial"/>
          <w:sz w:val="24"/>
          <w:szCs w:val="24"/>
        </w:rPr>
      </w:pPr>
    </w:p>
    <w:p w14:paraId="797FBD76" w14:textId="3914C84F" w:rsidR="006B7F7E" w:rsidRDefault="006B7F7E" w:rsidP="00D0702F">
      <w:pPr>
        <w:spacing w:after="0" w:line="240" w:lineRule="auto"/>
        <w:contextualSpacing/>
        <w:rPr>
          <w:rFonts w:ascii="Arial" w:eastAsia="Arial" w:hAnsi="Arial" w:cs="Arial"/>
          <w:sz w:val="24"/>
          <w:szCs w:val="24"/>
        </w:rPr>
      </w:pPr>
    </w:p>
    <w:p w14:paraId="6D554F05" w14:textId="3228233F" w:rsidR="006B7F7E" w:rsidRDefault="006B7F7E" w:rsidP="00D0702F">
      <w:pPr>
        <w:spacing w:after="0" w:line="240" w:lineRule="auto"/>
        <w:contextualSpacing/>
        <w:rPr>
          <w:rFonts w:ascii="Arial" w:eastAsia="Arial" w:hAnsi="Arial" w:cs="Arial"/>
          <w:sz w:val="24"/>
          <w:szCs w:val="24"/>
        </w:rPr>
      </w:pPr>
    </w:p>
    <w:p w14:paraId="48DD0459" w14:textId="43046366" w:rsidR="006B7F7E" w:rsidRDefault="006B7F7E" w:rsidP="00D0702F">
      <w:pPr>
        <w:spacing w:after="0" w:line="240" w:lineRule="auto"/>
        <w:contextualSpacing/>
        <w:rPr>
          <w:rFonts w:ascii="Arial" w:eastAsia="Arial" w:hAnsi="Arial" w:cs="Arial"/>
          <w:sz w:val="24"/>
          <w:szCs w:val="24"/>
        </w:rPr>
      </w:pPr>
    </w:p>
    <w:p w14:paraId="1A662B34" w14:textId="26230C57" w:rsidR="006B7F7E" w:rsidRDefault="006B7F7E" w:rsidP="00D0702F">
      <w:pPr>
        <w:spacing w:after="0" w:line="240" w:lineRule="auto"/>
        <w:contextualSpacing/>
        <w:rPr>
          <w:rFonts w:ascii="Arial" w:eastAsia="Arial" w:hAnsi="Arial" w:cs="Arial"/>
          <w:sz w:val="24"/>
          <w:szCs w:val="24"/>
        </w:rPr>
      </w:pPr>
    </w:p>
    <w:p w14:paraId="299D290B" w14:textId="266780FE" w:rsidR="006B7F7E" w:rsidRDefault="006B7F7E" w:rsidP="00D0702F">
      <w:pPr>
        <w:spacing w:after="0" w:line="240" w:lineRule="auto"/>
        <w:contextualSpacing/>
        <w:rPr>
          <w:rFonts w:ascii="Arial" w:eastAsia="Arial" w:hAnsi="Arial" w:cs="Arial"/>
          <w:sz w:val="24"/>
          <w:szCs w:val="24"/>
        </w:rPr>
      </w:pPr>
    </w:p>
    <w:p w14:paraId="6BCC4C70" w14:textId="3A7BE652" w:rsidR="006B7F7E" w:rsidRDefault="006B7F7E" w:rsidP="00D0702F">
      <w:pPr>
        <w:spacing w:after="0" w:line="240" w:lineRule="auto"/>
        <w:contextualSpacing/>
        <w:rPr>
          <w:rFonts w:ascii="Arial" w:eastAsia="Arial" w:hAnsi="Arial" w:cs="Arial"/>
          <w:sz w:val="24"/>
          <w:szCs w:val="24"/>
        </w:rPr>
      </w:pPr>
    </w:p>
    <w:p w14:paraId="3E3FBBE5" w14:textId="25ACF8E2" w:rsidR="006B7F7E" w:rsidRDefault="006B7F7E" w:rsidP="00D0702F">
      <w:pPr>
        <w:spacing w:after="0" w:line="240" w:lineRule="auto"/>
        <w:contextualSpacing/>
        <w:rPr>
          <w:rFonts w:ascii="Arial" w:eastAsia="Arial" w:hAnsi="Arial" w:cs="Arial"/>
          <w:sz w:val="24"/>
          <w:szCs w:val="24"/>
        </w:rPr>
      </w:pPr>
    </w:p>
    <w:p w14:paraId="77D4AF92" w14:textId="789EB374" w:rsidR="006B7F7E" w:rsidRDefault="006B7F7E" w:rsidP="00D0702F">
      <w:pPr>
        <w:spacing w:after="0" w:line="240" w:lineRule="auto"/>
        <w:contextualSpacing/>
        <w:rPr>
          <w:rFonts w:ascii="Arial" w:eastAsia="Arial" w:hAnsi="Arial" w:cs="Arial"/>
          <w:sz w:val="24"/>
          <w:szCs w:val="24"/>
        </w:rPr>
      </w:pPr>
    </w:p>
    <w:p w14:paraId="7B574FF0" w14:textId="25381DAA" w:rsidR="006B7F7E" w:rsidRDefault="006B7F7E" w:rsidP="00D0702F">
      <w:pPr>
        <w:spacing w:after="0" w:line="240" w:lineRule="auto"/>
        <w:contextualSpacing/>
        <w:rPr>
          <w:rFonts w:ascii="Arial" w:eastAsia="Arial" w:hAnsi="Arial" w:cs="Arial"/>
          <w:sz w:val="24"/>
          <w:szCs w:val="24"/>
        </w:rPr>
      </w:pPr>
    </w:p>
    <w:p w14:paraId="74D6B9AD" w14:textId="2A90345A" w:rsidR="006B7F7E" w:rsidRDefault="006B7F7E" w:rsidP="00D0702F">
      <w:pPr>
        <w:spacing w:after="0" w:line="240" w:lineRule="auto"/>
        <w:contextualSpacing/>
        <w:rPr>
          <w:rFonts w:ascii="Arial" w:eastAsia="Arial" w:hAnsi="Arial" w:cs="Arial"/>
          <w:sz w:val="24"/>
          <w:szCs w:val="24"/>
        </w:rPr>
      </w:pPr>
    </w:p>
    <w:p w14:paraId="79351930" w14:textId="01FAD8EA" w:rsidR="006B7F7E" w:rsidRDefault="006B7F7E" w:rsidP="00D0702F">
      <w:pPr>
        <w:spacing w:after="0" w:line="240" w:lineRule="auto"/>
        <w:contextualSpacing/>
        <w:rPr>
          <w:rFonts w:ascii="Arial" w:eastAsia="Arial" w:hAnsi="Arial" w:cs="Arial"/>
          <w:sz w:val="24"/>
          <w:szCs w:val="24"/>
        </w:rPr>
      </w:pPr>
    </w:p>
    <w:p w14:paraId="0F604B06" w14:textId="114EFCD2" w:rsidR="006B7F7E" w:rsidRDefault="006B7F7E" w:rsidP="00D0702F">
      <w:pPr>
        <w:spacing w:after="0" w:line="240" w:lineRule="auto"/>
        <w:contextualSpacing/>
        <w:rPr>
          <w:rFonts w:ascii="Arial" w:eastAsia="Arial" w:hAnsi="Arial" w:cs="Arial"/>
          <w:sz w:val="24"/>
          <w:szCs w:val="24"/>
        </w:rPr>
      </w:pPr>
    </w:p>
    <w:p w14:paraId="1E45B1C6" w14:textId="006DE17F" w:rsidR="006B7F7E" w:rsidRDefault="006B7F7E" w:rsidP="00D0702F">
      <w:pPr>
        <w:spacing w:after="0" w:line="240" w:lineRule="auto"/>
        <w:contextualSpacing/>
        <w:rPr>
          <w:rFonts w:ascii="Arial" w:eastAsia="Arial" w:hAnsi="Arial" w:cs="Arial"/>
          <w:sz w:val="24"/>
          <w:szCs w:val="24"/>
        </w:rPr>
      </w:pPr>
    </w:p>
    <w:p w14:paraId="12707F49" w14:textId="34856A28" w:rsidR="006B7F7E" w:rsidRDefault="006B7F7E" w:rsidP="00D0702F">
      <w:pPr>
        <w:spacing w:after="0" w:line="240" w:lineRule="auto"/>
        <w:contextualSpacing/>
        <w:rPr>
          <w:rFonts w:ascii="Arial" w:eastAsia="Arial" w:hAnsi="Arial" w:cs="Arial"/>
          <w:sz w:val="24"/>
          <w:szCs w:val="24"/>
        </w:rPr>
      </w:pPr>
    </w:p>
    <w:p w14:paraId="7D4655CC" w14:textId="2A4CD63B" w:rsidR="006B7F7E" w:rsidRDefault="006B7F7E" w:rsidP="00D0702F">
      <w:pPr>
        <w:spacing w:after="0" w:line="240" w:lineRule="auto"/>
        <w:contextualSpacing/>
        <w:rPr>
          <w:rFonts w:ascii="Arial" w:eastAsia="Arial" w:hAnsi="Arial" w:cs="Arial"/>
          <w:sz w:val="24"/>
          <w:szCs w:val="24"/>
        </w:rPr>
      </w:pPr>
    </w:p>
    <w:p w14:paraId="60C369BA" w14:textId="7D851F0C" w:rsidR="006B7F7E" w:rsidRDefault="006B7F7E" w:rsidP="00D0702F">
      <w:pPr>
        <w:spacing w:after="0" w:line="240" w:lineRule="auto"/>
        <w:contextualSpacing/>
        <w:rPr>
          <w:rFonts w:ascii="Arial" w:eastAsia="Arial" w:hAnsi="Arial" w:cs="Arial"/>
          <w:sz w:val="24"/>
          <w:szCs w:val="24"/>
        </w:rPr>
      </w:pPr>
    </w:p>
    <w:p w14:paraId="77051122" w14:textId="03A60EB0" w:rsidR="006B7F7E" w:rsidRDefault="006B7F7E" w:rsidP="00D0702F">
      <w:pPr>
        <w:spacing w:after="0" w:line="240" w:lineRule="auto"/>
        <w:contextualSpacing/>
        <w:rPr>
          <w:rFonts w:ascii="Arial" w:eastAsia="Arial" w:hAnsi="Arial" w:cs="Arial"/>
          <w:sz w:val="24"/>
          <w:szCs w:val="24"/>
        </w:rPr>
      </w:pPr>
    </w:p>
    <w:p w14:paraId="148E35B4" w14:textId="27875F2D" w:rsidR="006B7F7E" w:rsidRDefault="006B7F7E" w:rsidP="00D0702F">
      <w:pPr>
        <w:spacing w:after="0" w:line="240" w:lineRule="auto"/>
        <w:contextualSpacing/>
        <w:rPr>
          <w:rFonts w:ascii="Arial" w:eastAsia="Arial" w:hAnsi="Arial" w:cs="Arial"/>
          <w:sz w:val="24"/>
          <w:szCs w:val="24"/>
        </w:rPr>
      </w:pPr>
    </w:p>
    <w:p w14:paraId="2ADC2D13" w14:textId="3F1E5A30" w:rsidR="006B7F7E" w:rsidRDefault="006B7F7E" w:rsidP="00D0702F">
      <w:pPr>
        <w:spacing w:after="0" w:line="240" w:lineRule="auto"/>
        <w:contextualSpacing/>
        <w:rPr>
          <w:rFonts w:ascii="Arial" w:eastAsia="Arial" w:hAnsi="Arial" w:cs="Arial"/>
          <w:b/>
          <w:color w:val="002060"/>
          <w:sz w:val="28"/>
          <w:szCs w:val="24"/>
        </w:rPr>
      </w:pPr>
      <w:r w:rsidRPr="006B7F7E">
        <w:rPr>
          <w:rFonts w:ascii="Arial" w:eastAsia="Arial" w:hAnsi="Arial" w:cs="Arial"/>
          <w:b/>
          <w:color w:val="002060"/>
          <w:sz w:val="28"/>
          <w:szCs w:val="24"/>
        </w:rPr>
        <w:lastRenderedPageBreak/>
        <w:t>PHOTO DOCUMENTATION</w:t>
      </w:r>
    </w:p>
    <w:p w14:paraId="3D196194" w14:textId="2DFB3C1E" w:rsid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428D06CB" wp14:editId="55554611">
            <wp:simplePos x="0" y="0"/>
            <wp:positionH relativeFrom="margin">
              <wp:align>center</wp:align>
            </wp:positionH>
            <wp:positionV relativeFrom="paragraph">
              <wp:posOffset>205106</wp:posOffset>
            </wp:positionV>
            <wp:extent cx="5697872" cy="427340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10">
                      <a:extLst>
                        <a:ext uri="{28A0092B-C50C-407E-A947-70E740481C1C}">
                          <a14:useLocalDpi xmlns:a14="http://schemas.microsoft.com/office/drawing/2010/main" val="0"/>
                        </a:ext>
                      </a:extLst>
                    </a:blip>
                    <a:stretch>
                      <a:fillRect/>
                    </a:stretch>
                  </pic:blipFill>
                  <pic:spPr>
                    <a:xfrm>
                      <a:off x="0" y="0"/>
                      <a:ext cx="5697872" cy="4273404"/>
                    </a:xfrm>
                    <a:prstGeom prst="rect">
                      <a:avLst/>
                    </a:prstGeom>
                  </pic:spPr>
                </pic:pic>
              </a:graphicData>
            </a:graphic>
            <wp14:sizeRelH relativeFrom="page">
              <wp14:pctWidth>0</wp14:pctWidth>
            </wp14:sizeRelH>
            <wp14:sizeRelV relativeFrom="page">
              <wp14:pctHeight>0</wp14:pctHeight>
            </wp14:sizeRelV>
          </wp:anchor>
        </w:drawing>
      </w:r>
    </w:p>
    <w:p w14:paraId="253B9F28" w14:textId="59555681" w:rsidR="006B7F7E" w:rsidRP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1" locked="0" layoutInCell="1" allowOverlap="1" wp14:anchorId="49A731F4" wp14:editId="1E1FB38F">
            <wp:simplePos x="0" y="0"/>
            <wp:positionH relativeFrom="margin">
              <wp:align>center</wp:align>
            </wp:positionH>
            <wp:positionV relativeFrom="paragraph">
              <wp:posOffset>4382135</wp:posOffset>
            </wp:positionV>
            <wp:extent cx="5678805" cy="4259103"/>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1).JPG"/>
                    <pic:cNvPicPr/>
                  </pic:nvPicPr>
                  <pic:blipFill>
                    <a:blip r:embed="rId11">
                      <a:extLst>
                        <a:ext uri="{28A0092B-C50C-407E-A947-70E740481C1C}">
                          <a14:useLocalDpi xmlns:a14="http://schemas.microsoft.com/office/drawing/2010/main" val="0"/>
                        </a:ext>
                      </a:extLst>
                    </a:blip>
                    <a:stretch>
                      <a:fillRect/>
                    </a:stretch>
                  </pic:blipFill>
                  <pic:spPr>
                    <a:xfrm>
                      <a:off x="0" y="0"/>
                      <a:ext cx="5678805" cy="4259103"/>
                    </a:xfrm>
                    <a:prstGeom prst="rect">
                      <a:avLst/>
                    </a:prstGeom>
                  </pic:spPr>
                </pic:pic>
              </a:graphicData>
            </a:graphic>
            <wp14:sizeRelH relativeFrom="page">
              <wp14:pctWidth>0</wp14:pctWidth>
            </wp14:sizeRelH>
            <wp14:sizeRelV relativeFrom="page">
              <wp14:pctHeight>0</wp14:pctHeight>
            </wp14:sizeRelV>
          </wp:anchor>
        </w:drawing>
      </w:r>
    </w:p>
    <w:sectPr w:rsidR="006B7F7E" w:rsidRPr="006B7F7E"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F49AA" w14:textId="77777777" w:rsidR="008133A2" w:rsidRDefault="008133A2">
      <w:pPr>
        <w:spacing w:after="0" w:line="240" w:lineRule="auto"/>
      </w:pPr>
      <w:r>
        <w:separator/>
      </w:r>
    </w:p>
  </w:endnote>
  <w:endnote w:type="continuationSeparator" w:id="0">
    <w:p w14:paraId="79CB6D0D" w14:textId="77777777" w:rsidR="008133A2" w:rsidRDefault="0081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67633F" w:rsidRDefault="0067633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67633F" w:rsidRDefault="0067633F">
    <w:pPr>
      <w:pBdr>
        <w:bottom w:val="single" w:sz="6" w:space="1" w:color="000000"/>
      </w:pBdr>
      <w:tabs>
        <w:tab w:val="left" w:pos="2371"/>
        <w:tab w:val="center" w:pos="5233"/>
      </w:tabs>
      <w:spacing w:after="0" w:line="240" w:lineRule="auto"/>
      <w:jc w:val="right"/>
      <w:rPr>
        <w:sz w:val="16"/>
        <w:szCs w:val="16"/>
      </w:rPr>
    </w:pPr>
  </w:p>
  <w:p w14:paraId="7DE3E999" w14:textId="30570CF7" w:rsidR="0067633F" w:rsidRDefault="0067633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1230B">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1230B">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6</w:t>
    </w:r>
    <w:r w:rsidRPr="002E2AB4">
      <w:rPr>
        <w:rFonts w:ascii="Arial" w:eastAsia="Arial" w:hAnsi="Arial" w:cs="Arial"/>
        <w:sz w:val="14"/>
        <w:szCs w:val="14"/>
      </w:rPr>
      <w:t xml:space="preserve"> on the Coronavirus Disease (COVID19) as of </w:t>
    </w:r>
    <w:r>
      <w:rPr>
        <w:rFonts w:ascii="Arial" w:eastAsia="Arial" w:hAnsi="Arial" w:cs="Arial"/>
        <w:sz w:val="14"/>
        <w:szCs w:val="14"/>
      </w:rPr>
      <w:t>09 January 2021, 6P</w:t>
    </w:r>
    <w:r w:rsidRPr="002E2AB4">
      <w:rPr>
        <w:rFonts w:ascii="Arial" w:eastAsia="Arial" w:hAnsi="Arial" w:cs="Arial"/>
        <w:sz w:val="14"/>
        <w:szCs w:val="14"/>
      </w:rPr>
      <w:t>M</w:t>
    </w:r>
  </w:p>
  <w:p w14:paraId="2B859230" w14:textId="77777777" w:rsidR="0067633F" w:rsidRDefault="0067633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67633F" w:rsidRDefault="0067633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D12DD5" w14:textId="77777777" w:rsidR="008133A2" w:rsidRDefault="008133A2">
      <w:pPr>
        <w:spacing w:after="0" w:line="240" w:lineRule="auto"/>
      </w:pPr>
      <w:r>
        <w:separator/>
      </w:r>
    </w:p>
  </w:footnote>
  <w:footnote w:type="continuationSeparator" w:id="0">
    <w:p w14:paraId="633B1F01" w14:textId="77777777" w:rsidR="008133A2" w:rsidRDefault="008133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67633F" w:rsidRDefault="0067633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67633F" w:rsidRDefault="0067633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7633F" w:rsidRDefault="0067633F">
    <w:pPr>
      <w:pBdr>
        <w:bottom w:val="single" w:sz="6" w:space="1" w:color="000000"/>
      </w:pBdr>
      <w:tabs>
        <w:tab w:val="center" w:pos="4680"/>
        <w:tab w:val="right" w:pos="9360"/>
      </w:tabs>
      <w:spacing w:after="0" w:line="240" w:lineRule="auto"/>
      <w:jc w:val="center"/>
      <w:rPr>
        <w:sz w:val="10"/>
      </w:rPr>
    </w:pPr>
  </w:p>
  <w:p w14:paraId="3A0C3660" w14:textId="77777777" w:rsidR="0067633F" w:rsidRDefault="0067633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67633F" w:rsidRDefault="0067633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E08445-3A83-423A-9C48-57C9DC0DC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5</Pages>
  <Words>13886</Words>
  <Characters>79153</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3</cp:revision>
  <dcterms:created xsi:type="dcterms:W3CDTF">2021-01-09T09:12:00Z</dcterms:created>
  <dcterms:modified xsi:type="dcterms:W3CDTF">2021-01-0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